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C76643" w14:textId="77777777" w:rsidR="00B67761" w:rsidRDefault="001A360D">
      <w:pPr>
        <w:pStyle w:val="Heading1"/>
        <w:jc w:val="center"/>
        <w:rPr>
          <w:b/>
          <w:smallCaps/>
          <w:sz w:val="32"/>
          <w:szCs w:val="32"/>
          <w:u w:val="none"/>
          <w:lang w:eastAsia="ko-KR"/>
        </w:rPr>
      </w:pPr>
      <w:r>
        <w:rPr>
          <w:b/>
          <w:smallCaps/>
          <w:sz w:val="32"/>
          <w:szCs w:val="32"/>
          <w:u w:val="none"/>
          <w:lang w:eastAsia="ko-KR"/>
        </w:rPr>
        <w:t>KYOUNGJO (JO)</w:t>
      </w:r>
      <w:r w:rsidR="00AC0979" w:rsidRPr="00BC61AD">
        <w:rPr>
          <w:b/>
          <w:smallCaps/>
          <w:sz w:val="32"/>
          <w:szCs w:val="32"/>
          <w:u w:val="none"/>
          <w:lang w:eastAsia="ko-KR"/>
        </w:rPr>
        <w:t xml:space="preserve"> </w:t>
      </w:r>
      <w:r w:rsidR="00135373" w:rsidRPr="00BC61AD">
        <w:rPr>
          <w:b/>
          <w:smallCaps/>
          <w:sz w:val="32"/>
          <w:szCs w:val="32"/>
          <w:u w:val="none"/>
          <w:lang w:eastAsia="ko-KR"/>
        </w:rPr>
        <w:t>OH</w:t>
      </w:r>
    </w:p>
    <w:p w14:paraId="51AB0642" w14:textId="77777777" w:rsidR="001A360D" w:rsidRPr="001A360D" w:rsidRDefault="001A360D" w:rsidP="001A360D">
      <w:pPr>
        <w:rPr>
          <w:lang w:eastAsia="ko-KR"/>
        </w:rPr>
      </w:pP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</w:r>
      <w:r w:rsidR="00367ED6">
        <w:rPr>
          <w:rFonts w:hint="eastAsia"/>
          <w:lang w:eastAsia="ko-KR"/>
        </w:rPr>
        <w:t>Also p</w:t>
      </w:r>
      <w:r w:rsidR="00E216B4">
        <w:rPr>
          <w:lang w:eastAsia="ko-KR"/>
        </w:rPr>
        <w:t>ublish</w:t>
      </w:r>
      <w:r w:rsidR="00367ED6">
        <w:rPr>
          <w:rFonts w:hint="eastAsia"/>
          <w:lang w:eastAsia="ko-KR"/>
        </w:rPr>
        <w:t>ed under</w:t>
      </w:r>
      <w:r>
        <w:rPr>
          <w:lang w:eastAsia="ko-KR"/>
        </w:rPr>
        <w:t xml:space="preserve">: </w:t>
      </w:r>
      <w:r w:rsidR="00807BD3">
        <w:rPr>
          <w:lang w:eastAsia="ko-KR"/>
        </w:rPr>
        <w:t>Oh</w:t>
      </w:r>
      <w:r w:rsidR="00807BD3">
        <w:rPr>
          <w:rFonts w:hint="eastAsia"/>
          <w:lang w:eastAsia="ko-KR"/>
        </w:rPr>
        <w:t>,</w:t>
      </w:r>
      <w:r w:rsidR="00807BD3">
        <w:rPr>
          <w:lang w:eastAsia="ko-KR"/>
        </w:rPr>
        <w:t xml:space="preserve"> </w:t>
      </w:r>
      <w:r>
        <w:rPr>
          <w:lang w:eastAsia="ko-KR"/>
        </w:rPr>
        <w:t>J.</w:t>
      </w:r>
      <w:r w:rsidR="001F4EF4">
        <w:rPr>
          <w:rFonts w:hint="eastAsia"/>
          <w:lang w:eastAsia="ko-KR"/>
        </w:rPr>
        <w:t xml:space="preserve"> </w:t>
      </w:r>
      <w:r>
        <w:rPr>
          <w:lang w:eastAsia="ko-KR"/>
        </w:rPr>
        <w:t>K.</w:t>
      </w:r>
    </w:p>
    <w:p w14:paraId="291BFDBA" w14:textId="77777777" w:rsidR="00146174" w:rsidRPr="00BC61AD" w:rsidRDefault="00146174" w:rsidP="00146174">
      <w:pPr>
        <w:pStyle w:val="AuthorList"/>
        <w:keepLines w:val="0"/>
        <w:suppressAutoHyphens w:val="0"/>
        <w:spacing w:line="240" w:lineRule="auto"/>
        <w:jc w:val="left"/>
      </w:pPr>
    </w:p>
    <w:p w14:paraId="31E183B1" w14:textId="77777777" w:rsidR="00602ACE" w:rsidRPr="00BC61AD" w:rsidRDefault="00146174" w:rsidP="00186304">
      <w:pPr>
        <w:pStyle w:val="AuthorList"/>
        <w:keepLines w:val="0"/>
        <w:suppressAutoHyphens w:val="0"/>
        <w:spacing w:line="240" w:lineRule="auto"/>
        <w:rPr>
          <w:lang w:eastAsia="ko-KR"/>
        </w:rPr>
      </w:pPr>
      <w:r w:rsidRPr="00BC61AD">
        <w:t>University of Connecticut</w:t>
      </w:r>
      <w:r w:rsidR="00186304" w:rsidRPr="00BC61AD">
        <w:t xml:space="preserve">, </w:t>
      </w:r>
      <w:r w:rsidRPr="00BC61AD">
        <w:t xml:space="preserve">School of Business, </w:t>
      </w:r>
      <w:r w:rsidR="00FC3FBB">
        <w:br/>
      </w:r>
      <w:r w:rsidR="00FC3FBB" w:rsidRPr="00FC3FBB">
        <w:t>Boucher Management &amp; Entrepreneurship Departmen</w:t>
      </w:r>
      <w:r w:rsidR="00FC3FBB">
        <w:t>t</w:t>
      </w:r>
      <w:r w:rsidRPr="00BC61AD">
        <w:br/>
        <w:t>2100 Hillside Road Unit 343</w:t>
      </w:r>
      <w:r w:rsidR="00186304" w:rsidRPr="00BC61AD">
        <w:t xml:space="preserve">, </w:t>
      </w:r>
      <w:r w:rsidRPr="00BC61AD">
        <w:t xml:space="preserve">Storrs, CT 06269-2041 </w:t>
      </w:r>
      <w:r w:rsidR="003817CE" w:rsidRPr="00BC61AD">
        <w:t xml:space="preserve"> </w:t>
      </w:r>
      <w:r w:rsidR="00B9102D" w:rsidRPr="00BC61AD">
        <w:br/>
      </w:r>
      <w:r w:rsidR="00602ACE" w:rsidRPr="00BC61AD">
        <w:t xml:space="preserve">Email: </w:t>
      </w:r>
      <w:r w:rsidR="003817CE" w:rsidRPr="00BC61AD">
        <w:rPr>
          <w:lang w:eastAsia="ko-KR"/>
        </w:rPr>
        <w:t>Kyoungjo.oh@uconn.edu</w:t>
      </w:r>
    </w:p>
    <w:p w14:paraId="3385DCD7" w14:textId="77777777" w:rsidR="00B67761" w:rsidRPr="00BC61AD" w:rsidRDefault="00B67761">
      <w:pPr>
        <w:jc w:val="center"/>
        <w:rPr>
          <w:szCs w:val="24"/>
        </w:rPr>
      </w:pPr>
    </w:p>
    <w:p w14:paraId="3175FF25" w14:textId="77777777" w:rsidR="00A46A08" w:rsidRPr="00BC61AD" w:rsidRDefault="00A46A08" w:rsidP="00A46A08">
      <w:pPr>
        <w:pStyle w:val="Heading1"/>
        <w:pBdr>
          <w:bottom w:val="single" w:sz="12" w:space="1" w:color="auto"/>
        </w:pBdr>
        <w:rPr>
          <w:b/>
          <w:smallCaps/>
          <w:sz w:val="28"/>
          <w:szCs w:val="28"/>
          <w:u w:val="none"/>
        </w:rPr>
      </w:pPr>
      <w:r w:rsidRPr="00BC61AD">
        <w:rPr>
          <w:b/>
          <w:smallCaps/>
          <w:sz w:val="28"/>
          <w:szCs w:val="28"/>
          <w:u w:val="none"/>
          <w:lang w:eastAsia="ko-KR"/>
        </w:rPr>
        <w:t xml:space="preserve">ACADEMIC </w:t>
      </w:r>
      <w:r w:rsidR="00B20406">
        <w:rPr>
          <w:b/>
          <w:smallCaps/>
          <w:sz w:val="28"/>
          <w:szCs w:val="28"/>
          <w:u w:val="none"/>
          <w:lang w:eastAsia="ko-KR"/>
        </w:rPr>
        <w:t xml:space="preserve">/ ADMINISTRATIVE </w:t>
      </w:r>
      <w:r w:rsidRPr="00BC61AD">
        <w:rPr>
          <w:b/>
          <w:smallCaps/>
          <w:sz w:val="28"/>
          <w:szCs w:val="28"/>
          <w:u w:val="none"/>
          <w:lang w:eastAsia="ko-KR"/>
        </w:rPr>
        <w:t>POSITIONS</w:t>
      </w:r>
    </w:p>
    <w:p w14:paraId="16C9FC85" w14:textId="77777777" w:rsidR="00A46A08" w:rsidRPr="00BC61AD" w:rsidRDefault="00A46A08" w:rsidP="00A46A08">
      <w:pPr>
        <w:rPr>
          <w:b/>
          <w:szCs w:val="24"/>
          <w:lang w:eastAsia="ko-KR"/>
        </w:rPr>
      </w:pPr>
      <w:r w:rsidRPr="00BC61AD">
        <w:rPr>
          <w:sz w:val="10"/>
          <w:szCs w:val="10"/>
          <w:lang w:eastAsia="ko-KR"/>
        </w:rPr>
        <w:br/>
      </w:r>
      <w:r w:rsidRPr="00BC61AD">
        <w:rPr>
          <w:b/>
          <w:szCs w:val="24"/>
          <w:lang w:eastAsia="ko-KR"/>
        </w:rPr>
        <w:t xml:space="preserve">University of Connecticut, </w:t>
      </w:r>
      <w:r w:rsidR="00A32B22">
        <w:rPr>
          <w:b/>
          <w:szCs w:val="24"/>
          <w:lang w:eastAsia="ko-KR"/>
        </w:rPr>
        <w:t xml:space="preserve">School of Business, </w:t>
      </w:r>
      <w:r w:rsidR="0005681C">
        <w:rPr>
          <w:b/>
          <w:szCs w:val="24"/>
          <w:lang w:eastAsia="ko-KR"/>
        </w:rPr>
        <w:br/>
      </w:r>
      <w:r w:rsidR="00A32B22">
        <w:rPr>
          <w:b/>
          <w:szCs w:val="24"/>
          <w:lang w:eastAsia="ko-KR"/>
        </w:rPr>
        <w:t>Boucher Management &amp; Entrepreneurship Department</w:t>
      </w:r>
    </w:p>
    <w:p w14:paraId="5DE93821" w14:textId="77777777" w:rsidR="00A46A08" w:rsidRDefault="00CB70D4" w:rsidP="00A46A08">
      <w:pPr>
        <w:rPr>
          <w:szCs w:val="24"/>
          <w:lang w:eastAsia="ko-KR"/>
        </w:rPr>
      </w:pPr>
      <w:r>
        <w:rPr>
          <w:szCs w:val="24"/>
          <w:lang w:eastAsia="ko-KR"/>
        </w:rPr>
        <w:t xml:space="preserve">Associate </w:t>
      </w:r>
      <w:r w:rsidR="00A46A08" w:rsidRPr="00BC61AD">
        <w:rPr>
          <w:szCs w:val="24"/>
          <w:lang w:eastAsia="ko-KR"/>
        </w:rPr>
        <w:t>Professor</w:t>
      </w:r>
      <w:r w:rsidR="00773117">
        <w:rPr>
          <w:szCs w:val="24"/>
          <w:lang w:eastAsia="ko-KR"/>
        </w:rPr>
        <w:t xml:space="preserve"> (with tenure)</w:t>
      </w:r>
      <w:r w:rsidR="00A46A08" w:rsidRPr="00BC61AD">
        <w:rPr>
          <w:szCs w:val="24"/>
          <w:lang w:eastAsia="ko-KR"/>
        </w:rPr>
        <w:tab/>
      </w:r>
      <w:r w:rsidR="00A46A08" w:rsidRPr="00BC61AD">
        <w:rPr>
          <w:szCs w:val="24"/>
          <w:lang w:eastAsia="ko-KR"/>
        </w:rPr>
        <w:tab/>
      </w:r>
      <w:r w:rsidR="00A46A08" w:rsidRPr="00BC61AD">
        <w:rPr>
          <w:szCs w:val="24"/>
          <w:lang w:eastAsia="ko-KR"/>
        </w:rPr>
        <w:tab/>
      </w:r>
      <w:r w:rsidR="00A46A08" w:rsidRPr="00BC61AD">
        <w:rPr>
          <w:szCs w:val="24"/>
          <w:lang w:eastAsia="ko-KR"/>
        </w:rPr>
        <w:tab/>
      </w:r>
      <w:r w:rsidR="00A46A08" w:rsidRPr="00BC61AD">
        <w:rPr>
          <w:szCs w:val="24"/>
          <w:lang w:eastAsia="ko-KR"/>
        </w:rPr>
        <w:tab/>
      </w:r>
      <w:r w:rsidR="00A46A08" w:rsidRPr="00BC61AD">
        <w:rPr>
          <w:szCs w:val="24"/>
          <w:lang w:eastAsia="ko-KR"/>
        </w:rPr>
        <w:tab/>
      </w:r>
      <w:r w:rsidR="00773117">
        <w:rPr>
          <w:szCs w:val="24"/>
          <w:lang w:eastAsia="ko-KR"/>
        </w:rPr>
        <w:t xml:space="preserve">  </w:t>
      </w:r>
      <w:r w:rsidR="00A46A08" w:rsidRPr="00BC61AD">
        <w:rPr>
          <w:szCs w:val="24"/>
          <w:lang w:eastAsia="ko-KR"/>
        </w:rPr>
        <w:t xml:space="preserve"> </w:t>
      </w:r>
      <w:r w:rsidR="004D65E5">
        <w:rPr>
          <w:szCs w:val="24"/>
          <w:lang w:eastAsia="ko-KR"/>
        </w:rPr>
        <w:t xml:space="preserve">    </w:t>
      </w:r>
      <w:r w:rsidR="00954924" w:rsidRPr="00BC61AD">
        <w:rPr>
          <w:szCs w:val="24"/>
          <w:lang w:eastAsia="ko-KR"/>
        </w:rPr>
        <w:t xml:space="preserve">Aug. </w:t>
      </w:r>
      <w:r w:rsidR="00A46A08" w:rsidRPr="00BC61AD">
        <w:rPr>
          <w:szCs w:val="24"/>
          <w:lang w:eastAsia="ko-KR"/>
        </w:rPr>
        <w:t>20</w:t>
      </w:r>
      <w:r w:rsidR="00773117">
        <w:rPr>
          <w:szCs w:val="24"/>
          <w:lang w:eastAsia="ko-KR"/>
        </w:rPr>
        <w:t>25</w:t>
      </w:r>
      <w:r w:rsidR="00A46A08" w:rsidRPr="00BC61AD">
        <w:rPr>
          <w:szCs w:val="24"/>
          <w:lang w:eastAsia="ko-KR"/>
        </w:rPr>
        <w:t xml:space="preserve"> </w:t>
      </w:r>
      <w:r>
        <w:rPr>
          <w:szCs w:val="24"/>
          <w:lang w:eastAsia="ko-KR"/>
        </w:rPr>
        <w:t>–</w:t>
      </w:r>
      <w:r w:rsidR="00A46A08" w:rsidRPr="00BC61AD">
        <w:rPr>
          <w:szCs w:val="24"/>
          <w:lang w:eastAsia="ko-KR"/>
        </w:rPr>
        <w:t xml:space="preserve"> Present</w:t>
      </w:r>
    </w:p>
    <w:p w14:paraId="571B4492" w14:textId="77777777" w:rsidR="00CB70D4" w:rsidRDefault="00CB70D4" w:rsidP="00CB70D4">
      <w:pPr>
        <w:rPr>
          <w:szCs w:val="24"/>
          <w:lang w:eastAsia="ko-KR"/>
        </w:rPr>
      </w:pPr>
      <w:r w:rsidRPr="00BC61AD">
        <w:rPr>
          <w:szCs w:val="24"/>
          <w:lang w:eastAsia="ko-KR"/>
        </w:rPr>
        <w:t>Assistant Professor</w:t>
      </w:r>
      <w:r w:rsidRPr="00BC61AD">
        <w:rPr>
          <w:szCs w:val="24"/>
          <w:lang w:eastAsia="ko-KR"/>
        </w:rPr>
        <w:tab/>
      </w:r>
      <w:r w:rsidRPr="00BC61AD">
        <w:rPr>
          <w:szCs w:val="24"/>
          <w:lang w:eastAsia="ko-KR"/>
        </w:rPr>
        <w:tab/>
      </w:r>
      <w:r w:rsidRPr="00BC61AD">
        <w:rPr>
          <w:szCs w:val="24"/>
          <w:lang w:eastAsia="ko-KR"/>
        </w:rPr>
        <w:tab/>
      </w:r>
      <w:r w:rsidRPr="00BC61AD">
        <w:rPr>
          <w:szCs w:val="24"/>
          <w:lang w:eastAsia="ko-KR"/>
        </w:rPr>
        <w:tab/>
      </w:r>
      <w:r w:rsidRPr="00BC61AD">
        <w:rPr>
          <w:szCs w:val="24"/>
          <w:lang w:eastAsia="ko-KR"/>
        </w:rPr>
        <w:tab/>
      </w:r>
      <w:r w:rsidRPr="00BC61AD">
        <w:rPr>
          <w:szCs w:val="24"/>
          <w:lang w:eastAsia="ko-KR"/>
        </w:rPr>
        <w:tab/>
      </w:r>
      <w:r w:rsidRPr="00BC61AD">
        <w:rPr>
          <w:szCs w:val="24"/>
          <w:lang w:eastAsia="ko-KR"/>
        </w:rPr>
        <w:tab/>
      </w:r>
      <w:r w:rsidRPr="00BC61AD">
        <w:rPr>
          <w:szCs w:val="24"/>
          <w:lang w:eastAsia="ko-KR"/>
        </w:rPr>
        <w:tab/>
        <w:t xml:space="preserve">   </w:t>
      </w:r>
      <w:r w:rsidR="004D65E5">
        <w:rPr>
          <w:szCs w:val="24"/>
          <w:lang w:eastAsia="ko-KR"/>
        </w:rPr>
        <w:tab/>
        <w:t xml:space="preserve">        </w:t>
      </w:r>
      <w:r w:rsidRPr="00BC61AD">
        <w:rPr>
          <w:szCs w:val="24"/>
          <w:lang w:eastAsia="ko-KR"/>
        </w:rPr>
        <w:t xml:space="preserve">2018 </w:t>
      </w:r>
      <w:r>
        <w:rPr>
          <w:szCs w:val="24"/>
          <w:lang w:eastAsia="ko-KR"/>
        </w:rPr>
        <w:t>–</w:t>
      </w:r>
      <w:r w:rsidR="004D65E5">
        <w:rPr>
          <w:szCs w:val="24"/>
          <w:lang w:eastAsia="ko-KR"/>
        </w:rPr>
        <w:t xml:space="preserve"> </w:t>
      </w:r>
      <w:r>
        <w:rPr>
          <w:szCs w:val="24"/>
          <w:lang w:eastAsia="ko-KR"/>
        </w:rPr>
        <w:t>2025</w:t>
      </w:r>
    </w:p>
    <w:p w14:paraId="4C22752C" w14:textId="77777777" w:rsidR="00B42373" w:rsidRDefault="00B42373" w:rsidP="00CB70D4">
      <w:pPr>
        <w:rPr>
          <w:szCs w:val="24"/>
          <w:lang w:eastAsia="ko-KR"/>
        </w:rPr>
      </w:pPr>
    </w:p>
    <w:p w14:paraId="60F5F48C" w14:textId="77777777" w:rsidR="0077061D" w:rsidRDefault="00554DE2" w:rsidP="00A50AEB">
      <w:pPr>
        <w:rPr>
          <w:szCs w:val="24"/>
          <w:lang w:eastAsia="ko-KR"/>
        </w:rPr>
      </w:pPr>
      <w:r>
        <w:rPr>
          <w:szCs w:val="24"/>
          <w:lang w:eastAsia="ko-KR"/>
        </w:rPr>
        <w:t xml:space="preserve">Interim </w:t>
      </w:r>
      <w:r w:rsidR="0077061D" w:rsidRPr="00A50AEB">
        <w:rPr>
          <w:szCs w:val="24"/>
          <w:lang w:eastAsia="ko-KR"/>
        </w:rPr>
        <w:t>Academic Director</w:t>
      </w:r>
      <w:r w:rsidR="0077061D">
        <w:rPr>
          <w:szCs w:val="24"/>
          <w:lang w:eastAsia="ko-KR"/>
        </w:rPr>
        <w:t>, Masters of HRM (Graduate)</w:t>
      </w:r>
      <w:r w:rsidR="00E04EE2">
        <w:rPr>
          <w:szCs w:val="24"/>
          <w:lang w:eastAsia="ko-KR"/>
        </w:rPr>
        <w:tab/>
      </w:r>
      <w:r w:rsidR="0077061D">
        <w:rPr>
          <w:szCs w:val="24"/>
          <w:lang w:eastAsia="ko-KR"/>
        </w:rPr>
        <w:t xml:space="preserve">    </w:t>
      </w:r>
      <w:r w:rsidR="00A50AEB">
        <w:rPr>
          <w:szCs w:val="24"/>
          <w:lang w:eastAsia="ko-KR"/>
        </w:rPr>
        <w:tab/>
        <w:t xml:space="preserve">   </w:t>
      </w:r>
      <w:r w:rsidR="0077061D">
        <w:rPr>
          <w:szCs w:val="24"/>
          <w:lang w:eastAsia="ko-KR"/>
        </w:rPr>
        <w:t xml:space="preserve">               </w:t>
      </w:r>
      <w:r w:rsidR="00897229">
        <w:rPr>
          <w:rFonts w:hint="eastAsia"/>
          <w:szCs w:val="24"/>
          <w:lang w:eastAsia="ko-KR"/>
        </w:rPr>
        <w:t xml:space="preserve">     </w:t>
      </w:r>
      <w:r w:rsidR="00A50AEB" w:rsidRPr="00A50AEB">
        <w:rPr>
          <w:szCs w:val="24"/>
          <w:lang w:eastAsia="ko-KR"/>
        </w:rPr>
        <w:t>20</w:t>
      </w:r>
      <w:r w:rsidR="00A50AEB">
        <w:rPr>
          <w:szCs w:val="24"/>
          <w:lang w:eastAsia="ko-KR"/>
        </w:rPr>
        <w:t>25</w:t>
      </w:r>
      <w:r w:rsidR="001E2B79">
        <w:rPr>
          <w:szCs w:val="24"/>
          <w:lang w:eastAsia="ko-KR"/>
        </w:rPr>
        <w:t xml:space="preserve"> – </w:t>
      </w:r>
      <w:r w:rsidR="005D3FB4">
        <w:rPr>
          <w:rFonts w:hint="eastAsia"/>
          <w:szCs w:val="24"/>
          <w:lang w:eastAsia="ko-KR"/>
        </w:rPr>
        <w:t>Aug. 2026</w:t>
      </w:r>
    </w:p>
    <w:p w14:paraId="56B37759" w14:textId="77777777" w:rsidR="00C20FD7" w:rsidRDefault="00C20FD7" w:rsidP="00C20FD7">
      <w:pPr>
        <w:rPr>
          <w:szCs w:val="24"/>
          <w:lang w:eastAsia="ko-KR"/>
        </w:rPr>
      </w:pPr>
      <w:r>
        <w:rPr>
          <w:szCs w:val="24"/>
          <w:lang w:eastAsia="ko-KR"/>
        </w:rPr>
        <w:t xml:space="preserve">Department Honors </w:t>
      </w:r>
      <w:r w:rsidR="003A77EC">
        <w:rPr>
          <w:szCs w:val="24"/>
          <w:lang w:eastAsia="ko-KR"/>
        </w:rPr>
        <w:t>Advisor</w:t>
      </w:r>
      <w:r>
        <w:rPr>
          <w:szCs w:val="24"/>
          <w:lang w:eastAsia="ko-KR"/>
        </w:rPr>
        <w:t xml:space="preserve"> (Undergraduate)</w:t>
      </w:r>
      <w:r>
        <w:rPr>
          <w:szCs w:val="24"/>
          <w:lang w:eastAsia="ko-KR"/>
        </w:rPr>
        <w:tab/>
      </w:r>
      <w:r>
        <w:rPr>
          <w:szCs w:val="24"/>
          <w:lang w:eastAsia="ko-KR"/>
        </w:rPr>
        <w:tab/>
      </w:r>
      <w:r>
        <w:rPr>
          <w:szCs w:val="24"/>
          <w:lang w:eastAsia="ko-KR"/>
        </w:rPr>
        <w:tab/>
      </w:r>
      <w:r>
        <w:rPr>
          <w:szCs w:val="24"/>
          <w:lang w:eastAsia="ko-KR"/>
        </w:rPr>
        <w:tab/>
      </w:r>
      <w:r>
        <w:rPr>
          <w:szCs w:val="24"/>
          <w:lang w:eastAsia="ko-KR"/>
        </w:rPr>
        <w:tab/>
        <w:t xml:space="preserve">        </w:t>
      </w:r>
      <w:r w:rsidRPr="00A50AEB">
        <w:rPr>
          <w:szCs w:val="24"/>
          <w:lang w:eastAsia="ko-KR"/>
        </w:rPr>
        <w:t>20</w:t>
      </w:r>
      <w:r>
        <w:rPr>
          <w:szCs w:val="24"/>
          <w:lang w:eastAsia="ko-KR"/>
        </w:rPr>
        <w:t>20</w:t>
      </w:r>
      <w:r w:rsidR="008A293E">
        <w:rPr>
          <w:rFonts w:hint="eastAsia"/>
          <w:szCs w:val="24"/>
          <w:lang w:eastAsia="ko-KR"/>
        </w:rPr>
        <w:t xml:space="preserve"> </w:t>
      </w:r>
      <w:r w:rsidR="005D3FB4">
        <w:rPr>
          <w:szCs w:val="24"/>
          <w:lang w:eastAsia="ko-KR"/>
        </w:rPr>
        <w:t>–</w:t>
      </w:r>
      <w:r w:rsidR="008A293E">
        <w:rPr>
          <w:rFonts w:hint="eastAsia"/>
          <w:szCs w:val="24"/>
          <w:lang w:eastAsia="ko-KR"/>
        </w:rPr>
        <w:t xml:space="preserve"> </w:t>
      </w:r>
      <w:r>
        <w:rPr>
          <w:szCs w:val="24"/>
          <w:lang w:eastAsia="ko-KR"/>
        </w:rPr>
        <w:t>2025</w:t>
      </w:r>
    </w:p>
    <w:p w14:paraId="3DF67F07" w14:textId="77777777" w:rsidR="00A50AEB" w:rsidRPr="00A50AEB" w:rsidRDefault="00A50AEB" w:rsidP="00A50AEB">
      <w:pPr>
        <w:rPr>
          <w:szCs w:val="24"/>
          <w:lang w:eastAsia="ko-KR"/>
        </w:rPr>
      </w:pPr>
      <w:r w:rsidRPr="00A50AEB">
        <w:rPr>
          <w:szCs w:val="24"/>
          <w:lang w:eastAsia="ko-KR"/>
        </w:rPr>
        <w:tab/>
      </w:r>
    </w:p>
    <w:p w14:paraId="34740663" w14:textId="77777777" w:rsidR="00B67761" w:rsidRPr="00BC61AD" w:rsidRDefault="00CF7857" w:rsidP="00400EE9">
      <w:pPr>
        <w:pStyle w:val="Heading1"/>
        <w:pBdr>
          <w:bottom w:val="single" w:sz="12" w:space="1" w:color="auto"/>
        </w:pBdr>
        <w:rPr>
          <w:b/>
          <w:smallCaps/>
          <w:sz w:val="28"/>
          <w:szCs w:val="28"/>
          <w:u w:val="none"/>
        </w:rPr>
      </w:pPr>
      <w:r w:rsidRPr="00BC61AD">
        <w:rPr>
          <w:b/>
          <w:smallCaps/>
          <w:sz w:val="28"/>
          <w:szCs w:val="28"/>
          <w:u w:val="none"/>
          <w:lang w:eastAsia="ko-KR"/>
        </w:rPr>
        <w:t xml:space="preserve">EDUCATION </w:t>
      </w:r>
    </w:p>
    <w:p w14:paraId="6225CB72" w14:textId="77777777" w:rsidR="00492B7F" w:rsidRPr="00BC61AD" w:rsidRDefault="00AC4535" w:rsidP="00400EE9">
      <w:pPr>
        <w:rPr>
          <w:szCs w:val="24"/>
          <w:lang w:eastAsia="ko-KR"/>
        </w:rPr>
      </w:pPr>
      <w:r w:rsidRPr="00BC61AD">
        <w:rPr>
          <w:sz w:val="10"/>
          <w:szCs w:val="10"/>
          <w:lang w:eastAsia="ko-KR"/>
        </w:rPr>
        <w:br/>
      </w:r>
      <w:r w:rsidR="00492B7F" w:rsidRPr="00BC61AD">
        <w:rPr>
          <w:b/>
          <w:szCs w:val="24"/>
          <w:lang w:eastAsia="ko-KR"/>
        </w:rPr>
        <w:t>Michigan State University</w:t>
      </w:r>
      <w:r w:rsidR="00492B7F" w:rsidRPr="00BC61AD">
        <w:rPr>
          <w:szCs w:val="24"/>
        </w:rPr>
        <w:t xml:space="preserve"> – Broad College of B</w:t>
      </w:r>
      <w:r w:rsidR="00A46A08" w:rsidRPr="00BC61AD">
        <w:rPr>
          <w:szCs w:val="24"/>
        </w:rPr>
        <w:t>usiness, East Lansing, Michigan (2018)</w:t>
      </w:r>
    </w:p>
    <w:p w14:paraId="5EFAB931" w14:textId="77777777" w:rsidR="00E81318" w:rsidRPr="00BC61AD" w:rsidRDefault="003A77EC" w:rsidP="00A46A08">
      <w:pPr>
        <w:rPr>
          <w:szCs w:val="24"/>
          <w:lang w:eastAsia="ko-KR"/>
        </w:rPr>
      </w:pPr>
      <w:r w:rsidRPr="00BC61AD">
        <w:rPr>
          <w:szCs w:val="24"/>
        </w:rPr>
        <w:t>Ph.D.</w:t>
      </w:r>
      <w:r w:rsidR="00A46A08" w:rsidRPr="00BC61AD">
        <w:rPr>
          <w:szCs w:val="24"/>
        </w:rPr>
        <w:t xml:space="preserve"> in </w:t>
      </w:r>
      <w:r w:rsidR="00492B7F" w:rsidRPr="00BC61AD">
        <w:rPr>
          <w:szCs w:val="24"/>
        </w:rPr>
        <w:t xml:space="preserve">Organizational Behavior </w:t>
      </w:r>
      <w:r w:rsidR="00FF4300" w:rsidRPr="00BC61AD">
        <w:rPr>
          <w:szCs w:val="24"/>
        </w:rPr>
        <w:t>and Human Resource Management</w:t>
      </w:r>
    </w:p>
    <w:p w14:paraId="539F7267" w14:textId="77777777" w:rsidR="00D64A97" w:rsidRDefault="00D64A97" w:rsidP="00A46A08">
      <w:pPr>
        <w:rPr>
          <w:szCs w:val="24"/>
          <w:lang w:eastAsia="ko-KR"/>
        </w:rPr>
      </w:pPr>
    </w:p>
    <w:p w14:paraId="26F4BEF3" w14:textId="77777777" w:rsidR="00FF4300" w:rsidRPr="00BC61AD" w:rsidRDefault="005C7693" w:rsidP="00A46A08">
      <w:pPr>
        <w:rPr>
          <w:szCs w:val="24"/>
          <w:lang w:eastAsia="ko-KR"/>
        </w:rPr>
      </w:pPr>
      <w:r w:rsidRPr="00BC61AD">
        <w:rPr>
          <w:szCs w:val="24"/>
          <w:lang w:eastAsia="ko-KR"/>
        </w:rPr>
        <w:t xml:space="preserve">Advisory </w:t>
      </w:r>
      <w:r w:rsidR="00DA4378" w:rsidRPr="00BC61AD">
        <w:rPr>
          <w:szCs w:val="24"/>
          <w:lang w:eastAsia="ko-KR"/>
        </w:rPr>
        <w:t>Committee:</w:t>
      </w:r>
      <w:r w:rsidR="00F72D05" w:rsidRPr="00BC61AD">
        <w:rPr>
          <w:szCs w:val="24"/>
          <w:lang w:eastAsia="ko-KR"/>
        </w:rPr>
        <w:t xml:space="preserve"> </w:t>
      </w:r>
      <w:r w:rsidR="00B4691B" w:rsidRPr="00BC61AD">
        <w:rPr>
          <w:szCs w:val="24"/>
          <w:lang w:eastAsia="ko-KR"/>
        </w:rPr>
        <w:br/>
      </w:r>
      <w:r w:rsidR="003C04C3" w:rsidRPr="00BC61AD">
        <w:rPr>
          <w:szCs w:val="24"/>
          <w:lang w:eastAsia="ko-KR"/>
        </w:rPr>
        <w:t>John R. Hollenbeck (Chair)</w:t>
      </w:r>
      <w:r w:rsidR="00DA4378" w:rsidRPr="00BC61AD">
        <w:rPr>
          <w:szCs w:val="24"/>
          <w:lang w:eastAsia="ko-KR"/>
        </w:rPr>
        <w:t xml:space="preserve">, </w:t>
      </w:r>
      <w:r w:rsidR="00FF4300" w:rsidRPr="00BC61AD">
        <w:rPr>
          <w:szCs w:val="24"/>
          <w:lang w:eastAsia="ko-KR"/>
        </w:rPr>
        <w:t>Crystal I. C. Farh</w:t>
      </w:r>
      <w:r w:rsidR="00DA4378" w:rsidRPr="00BC61AD">
        <w:rPr>
          <w:szCs w:val="24"/>
          <w:lang w:eastAsia="ko-KR"/>
        </w:rPr>
        <w:t xml:space="preserve">, </w:t>
      </w:r>
      <w:r w:rsidR="009C6774" w:rsidRPr="00BC61AD">
        <w:rPr>
          <w:szCs w:val="24"/>
          <w:lang w:eastAsia="ko-KR"/>
        </w:rPr>
        <w:t>Russe</w:t>
      </w:r>
      <w:r w:rsidR="00EB4CF3">
        <w:rPr>
          <w:rFonts w:hint="eastAsia"/>
          <w:szCs w:val="24"/>
          <w:lang w:eastAsia="ko-KR"/>
        </w:rPr>
        <w:t>l</w:t>
      </w:r>
      <w:r w:rsidR="009C6774" w:rsidRPr="00BC61AD">
        <w:rPr>
          <w:szCs w:val="24"/>
          <w:lang w:eastAsia="ko-KR"/>
        </w:rPr>
        <w:t>l E. Johnson</w:t>
      </w:r>
      <w:r w:rsidR="00DA4378" w:rsidRPr="00BC61AD">
        <w:rPr>
          <w:szCs w:val="24"/>
          <w:lang w:eastAsia="ko-KR"/>
        </w:rPr>
        <w:t xml:space="preserve">, </w:t>
      </w:r>
      <w:r w:rsidR="00FF4300" w:rsidRPr="00BC61AD">
        <w:rPr>
          <w:szCs w:val="24"/>
          <w:lang w:eastAsia="ko-KR"/>
        </w:rPr>
        <w:t>Brent A. Scott</w:t>
      </w:r>
    </w:p>
    <w:p w14:paraId="164E287A" w14:textId="77777777" w:rsidR="00FF4300" w:rsidRPr="00BC61AD" w:rsidRDefault="00FF4300" w:rsidP="008A59BE">
      <w:pPr>
        <w:rPr>
          <w:szCs w:val="24"/>
          <w:lang w:eastAsia="ko-KR"/>
        </w:rPr>
      </w:pPr>
    </w:p>
    <w:p w14:paraId="4F738CA3" w14:textId="77777777" w:rsidR="00BF035E" w:rsidRPr="00BC61AD" w:rsidRDefault="00BF035E" w:rsidP="00A46A08">
      <w:pPr>
        <w:rPr>
          <w:lang w:eastAsia="ko-KR"/>
        </w:rPr>
      </w:pPr>
      <w:r w:rsidRPr="00BC61AD">
        <w:rPr>
          <w:b/>
          <w:lang w:eastAsia="ko-KR"/>
        </w:rPr>
        <w:t>Cornell University</w:t>
      </w:r>
      <w:r w:rsidR="0001204B" w:rsidRPr="00BC61AD">
        <w:rPr>
          <w:lang w:eastAsia="ko-KR"/>
        </w:rPr>
        <w:t xml:space="preserve"> </w:t>
      </w:r>
      <w:r w:rsidR="0001204B" w:rsidRPr="00BC61AD">
        <w:t xml:space="preserve">– </w:t>
      </w:r>
      <w:r w:rsidR="00581264" w:rsidRPr="00BC61AD">
        <w:rPr>
          <w:lang w:eastAsia="ko-KR"/>
        </w:rPr>
        <w:t xml:space="preserve">School of </w:t>
      </w:r>
      <w:r w:rsidR="0001204B" w:rsidRPr="00BC61AD">
        <w:rPr>
          <w:lang w:eastAsia="ko-KR"/>
        </w:rPr>
        <w:t>Industrial and Labor Relations</w:t>
      </w:r>
      <w:r w:rsidR="00A46A08" w:rsidRPr="00BC61AD">
        <w:rPr>
          <w:lang w:eastAsia="ko-KR"/>
        </w:rPr>
        <w:t xml:space="preserve">, </w:t>
      </w:r>
      <w:r w:rsidR="00A46A08" w:rsidRPr="00BC61AD">
        <w:rPr>
          <w:rFonts w:hint="eastAsia"/>
          <w:szCs w:val="24"/>
          <w:lang w:eastAsia="ko-KR"/>
        </w:rPr>
        <w:t xml:space="preserve">Ithaca, New York </w:t>
      </w:r>
      <w:r w:rsidR="001A7E75" w:rsidRPr="00BC61AD">
        <w:rPr>
          <w:lang w:eastAsia="ko-KR"/>
        </w:rPr>
        <w:t>(2012)</w:t>
      </w:r>
      <w:r w:rsidR="003E241D" w:rsidRPr="00BC61AD">
        <w:rPr>
          <w:lang w:eastAsia="ko-KR"/>
        </w:rPr>
        <w:t xml:space="preserve"> </w:t>
      </w:r>
      <w:r w:rsidR="0009112E" w:rsidRPr="00BC61AD">
        <w:rPr>
          <w:lang w:eastAsia="ko-KR"/>
        </w:rPr>
        <w:br/>
      </w:r>
      <w:r w:rsidR="00A46A08" w:rsidRPr="00BC61AD">
        <w:rPr>
          <w:rFonts w:hint="eastAsia"/>
          <w:lang w:eastAsia="ko-KR"/>
        </w:rPr>
        <w:t>Master of Industrial and Labor Relations</w:t>
      </w:r>
      <w:r w:rsidR="00A46A08" w:rsidRPr="00BC61AD">
        <w:rPr>
          <w:lang w:eastAsia="ko-KR"/>
        </w:rPr>
        <w:t xml:space="preserve"> (</w:t>
      </w:r>
      <w:r w:rsidR="00FC3FBB">
        <w:rPr>
          <w:lang w:eastAsia="ko-KR"/>
        </w:rPr>
        <w:t>MILR</w:t>
      </w:r>
      <w:r w:rsidR="00A46A08" w:rsidRPr="00BC61AD">
        <w:rPr>
          <w:lang w:eastAsia="ko-KR"/>
        </w:rPr>
        <w:t>)</w:t>
      </w:r>
    </w:p>
    <w:p w14:paraId="1EE72B86" w14:textId="77777777" w:rsidR="00BF035E" w:rsidRPr="00BC61AD" w:rsidRDefault="00BF035E" w:rsidP="00E81318">
      <w:pPr>
        <w:rPr>
          <w:szCs w:val="24"/>
          <w:lang w:eastAsia="ko-KR"/>
        </w:rPr>
      </w:pPr>
    </w:p>
    <w:p w14:paraId="257D7325" w14:textId="77777777" w:rsidR="00E81318" w:rsidRPr="00BC61AD" w:rsidRDefault="005C6341" w:rsidP="003E241D">
      <w:pPr>
        <w:ind w:left="1440" w:hanging="1440"/>
        <w:rPr>
          <w:szCs w:val="24"/>
          <w:lang w:eastAsia="ko-KR"/>
        </w:rPr>
      </w:pPr>
      <w:r w:rsidRPr="00BC61AD">
        <w:rPr>
          <w:b/>
          <w:szCs w:val="24"/>
          <w:lang w:eastAsia="ko-KR"/>
        </w:rPr>
        <w:t>Hanku</w:t>
      </w:r>
      <w:r w:rsidR="00B2036C" w:rsidRPr="00BC61AD">
        <w:rPr>
          <w:b/>
          <w:szCs w:val="24"/>
          <w:lang w:eastAsia="ko-KR"/>
        </w:rPr>
        <w:t>k University of Foreign Studies</w:t>
      </w:r>
      <w:r w:rsidR="00B2036C" w:rsidRPr="00BC61AD">
        <w:rPr>
          <w:szCs w:val="24"/>
          <w:lang w:eastAsia="ko-KR"/>
        </w:rPr>
        <w:t xml:space="preserve"> </w:t>
      </w:r>
      <w:r w:rsidR="002A4792" w:rsidRPr="00BC61AD">
        <w:rPr>
          <w:szCs w:val="24"/>
        </w:rPr>
        <w:t>–</w:t>
      </w:r>
      <w:r w:rsidR="003B22D4">
        <w:rPr>
          <w:szCs w:val="24"/>
        </w:rPr>
        <w:t xml:space="preserve"> </w:t>
      </w:r>
      <w:r w:rsidR="002A4792" w:rsidRPr="00BC61AD">
        <w:rPr>
          <w:szCs w:val="24"/>
          <w:lang w:eastAsia="ko-KR"/>
        </w:rPr>
        <w:t>Seoul, S. Korea</w:t>
      </w:r>
      <w:r w:rsidR="001A7E75" w:rsidRPr="00BC61AD">
        <w:rPr>
          <w:szCs w:val="24"/>
          <w:lang w:eastAsia="ko-KR"/>
        </w:rPr>
        <w:t xml:space="preserve"> (2006)</w:t>
      </w:r>
    </w:p>
    <w:p w14:paraId="58B72683" w14:textId="77777777" w:rsidR="00E81318" w:rsidRPr="00BC61AD" w:rsidRDefault="002A4792" w:rsidP="00E81318">
      <w:pPr>
        <w:rPr>
          <w:i/>
          <w:szCs w:val="24"/>
          <w:lang w:eastAsia="ko-KR"/>
        </w:rPr>
      </w:pPr>
      <w:r w:rsidRPr="00BC61AD">
        <w:rPr>
          <w:szCs w:val="24"/>
          <w:lang w:eastAsia="ko-KR"/>
        </w:rPr>
        <w:t xml:space="preserve">Bachelor of Business Administration </w:t>
      </w:r>
    </w:p>
    <w:p w14:paraId="054D41CA" w14:textId="77777777" w:rsidR="00B67761" w:rsidRPr="00BC61AD" w:rsidRDefault="00B67761">
      <w:pPr>
        <w:pStyle w:val="Heading5"/>
        <w:rPr>
          <w:rFonts w:ascii="Times New Roman" w:hAnsi="Times New Roman" w:cs="Times New Roman"/>
          <w:sz w:val="24"/>
          <w:szCs w:val="24"/>
        </w:rPr>
      </w:pPr>
    </w:p>
    <w:p w14:paraId="7FE19FD2" w14:textId="77777777" w:rsidR="0084249E" w:rsidRPr="00BC61AD" w:rsidRDefault="0084249E">
      <w:pPr>
        <w:pBdr>
          <w:bottom w:val="single" w:sz="12" w:space="1" w:color="auto"/>
        </w:pBdr>
        <w:rPr>
          <w:b/>
          <w:smallCaps/>
          <w:sz w:val="28"/>
          <w:szCs w:val="28"/>
          <w:lang w:eastAsia="ko-KR"/>
        </w:rPr>
      </w:pPr>
      <w:r w:rsidRPr="00BC61AD">
        <w:rPr>
          <w:b/>
          <w:smallCaps/>
          <w:sz w:val="28"/>
          <w:szCs w:val="28"/>
          <w:lang w:eastAsia="ko-KR"/>
        </w:rPr>
        <w:t>RESEARCH INTERESTS</w:t>
      </w:r>
    </w:p>
    <w:p w14:paraId="0DBD3966" w14:textId="77777777" w:rsidR="0047133D" w:rsidRPr="00BC61AD" w:rsidRDefault="0047133D" w:rsidP="007A6BF9">
      <w:pPr>
        <w:rPr>
          <w:sz w:val="10"/>
          <w:szCs w:val="10"/>
          <w:lang w:eastAsia="ko-KR"/>
        </w:rPr>
      </w:pPr>
    </w:p>
    <w:p w14:paraId="2F4FA625" w14:textId="77777777" w:rsidR="00BD7705" w:rsidRPr="00DC1906" w:rsidRDefault="00BD7705" w:rsidP="00FB3A02">
      <w:pPr>
        <w:numPr>
          <w:ilvl w:val="0"/>
          <w:numId w:val="22"/>
        </w:numPr>
        <w:ind w:left="270" w:hanging="270"/>
        <w:rPr>
          <w:szCs w:val="24"/>
          <w:lang w:eastAsia="ko-KR"/>
        </w:rPr>
      </w:pPr>
      <w:r w:rsidRPr="00DC1906">
        <w:rPr>
          <w:szCs w:val="24"/>
          <w:lang w:eastAsia="ko-KR"/>
        </w:rPr>
        <w:t>Phenomena regarding adverse work challenges</w:t>
      </w:r>
    </w:p>
    <w:p w14:paraId="1DA593BD" w14:textId="77777777" w:rsidR="00BD7705" w:rsidRPr="00DC1906" w:rsidRDefault="00BD7705" w:rsidP="00E43497">
      <w:pPr>
        <w:numPr>
          <w:ilvl w:val="0"/>
          <w:numId w:val="35"/>
        </w:numPr>
        <w:rPr>
          <w:szCs w:val="24"/>
          <w:lang w:eastAsia="ko-KR"/>
        </w:rPr>
      </w:pPr>
      <w:r w:rsidRPr="00DC1906">
        <w:rPr>
          <w:szCs w:val="24"/>
          <w:lang w:eastAsia="ko-KR"/>
        </w:rPr>
        <w:t>leadership, mistreatment, stress, emotions</w:t>
      </w:r>
    </w:p>
    <w:p w14:paraId="74217945" w14:textId="77777777" w:rsidR="00BD7705" w:rsidRPr="00DC1906" w:rsidRDefault="00BD7705">
      <w:pPr>
        <w:numPr>
          <w:ilvl w:val="0"/>
          <w:numId w:val="22"/>
        </w:numPr>
        <w:ind w:left="270" w:hanging="270"/>
        <w:rPr>
          <w:szCs w:val="24"/>
          <w:lang w:eastAsia="ko-KR"/>
        </w:rPr>
      </w:pPr>
      <w:r w:rsidRPr="00DC1906">
        <w:rPr>
          <w:szCs w:val="24"/>
          <w:lang w:eastAsia="ko-KR"/>
        </w:rPr>
        <w:t>Interpersonal dynamics in the context of teams and work</w:t>
      </w:r>
      <w:r w:rsidR="003B2ACA" w:rsidRPr="00DC1906">
        <w:rPr>
          <w:szCs w:val="24"/>
          <w:lang w:eastAsia="ko-KR"/>
        </w:rPr>
        <w:t>groups</w:t>
      </w:r>
    </w:p>
    <w:p w14:paraId="43365470" w14:textId="77777777" w:rsidR="00412DD1" w:rsidRPr="00DC1906" w:rsidRDefault="00BD7705" w:rsidP="00E43497">
      <w:pPr>
        <w:numPr>
          <w:ilvl w:val="0"/>
          <w:numId w:val="35"/>
        </w:numPr>
        <w:rPr>
          <w:szCs w:val="24"/>
          <w:lang w:eastAsia="ko-KR"/>
        </w:rPr>
      </w:pPr>
      <w:r w:rsidRPr="00DC1906">
        <w:rPr>
          <w:szCs w:val="24"/>
          <w:lang w:eastAsia="ko-KR"/>
        </w:rPr>
        <w:t>s</w:t>
      </w:r>
      <w:r w:rsidR="00412DD1" w:rsidRPr="00DC1906">
        <w:rPr>
          <w:rFonts w:hint="eastAsia"/>
          <w:szCs w:val="24"/>
          <w:lang w:eastAsia="ko-KR"/>
        </w:rPr>
        <w:t xml:space="preserve">ocial </w:t>
      </w:r>
      <w:r w:rsidRPr="00DC1906">
        <w:rPr>
          <w:szCs w:val="24"/>
          <w:lang w:eastAsia="ko-KR"/>
        </w:rPr>
        <w:t>h</w:t>
      </w:r>
      <w:r w:rsidR="00412DD1" w:rsidRPr="00DC1906">
        <w:rPr>
          <w:rFonts w:hint="eastAsia"/>
          <w:szCs w:val="24"/>
          <w:lang w:eastAsia="ko-KR"/>
        </w:rPr>
        <w:t>ierarchy</w:t>
      </w:r>
      <w:r w:rsidRPr="00DC1906">
        <w:rPr>
          <w:szCs w:val="24"/>
          <w:lang w:eastAsia="ko-KR"/>
        </w:rPr>
        <w:t xml:space="preserve">, voice </w:t>
      </w:r>
      <w:r w:rsidR="00734A5B">
        <w:rPr>
          <w:rFonts w:hint="eastAsia"/>
          <w:szCs w:val="24"/>
          <w:lang w:eastAsia="ko-KR"/>
        </w:rPr>
        <w:t>(</w:t>
      </w:r>
      <w:r w:rsidRPr="00DC1906">
        <w:rPr>
          <w:szCs w:val="24"/>
          <w:lang w:eastAsia="ko-KR"/>
        </w:rPr>
        <w:t>enactment</w:t>
      </w:r>
      <w:r w:rsidR="00734A5B">
        <w:rPr>
          <w:rFonts w:hint="eastAsia"/>
          <w:szCs w:val="24"/>
          <w:lang w:eastAsia="ko-KR"/>
        </w:rPr>
        <w:t>)</w:t>
      </w:r>
      <w:r w:rsidRPr="00DC1906">
        <w:rPr>
          <w:szCs w:val="24"/>
          <w:lang w:eastAsia="ko-KR"/>
        </w:rPr>
        <w:t>, identity</w:t>
      </w:r>
      <w:r w:rsidR="00412DD1" w:rsidRPr="00DC1906">
        <w:rPr>
          <w:rFonts w:hint="eastAsia"/>
          <w:szCs w:val="24"/>
          <w:lang w:eastAsia="ko-KR"/>
        </w:rPr>
        <w:t xml:space="preserve"> </w:t>
      </w:r>
    </w:p>
    <w:p w14:paraId="165216A5" w14:textId="77777777" w:rsidR="007F7FC9" w:rsidRPr="00BC61AD" w:rsidRDefault="007F7FC9" w:rsidP="00C826F3">
      <w:pPr>
        <w:pStyle w:val="Heading1"/>
        <w:pBdr>
          <w:bottom w:val="single" w:sz="12" w:space="1" w:color="auto"/>
        </w:pBdr>
        <w:rPr>
          <w:b/>
          <w:smallCaps/>
          <w:sz w:val="28"/>
          <w:szCs w:val="28"/>
          <w:u w:val="none"/>
          <w:lang w:eastAsia="ko-KR"/>
        </w:rPr>
      </w:pPr>
    </w:p>
    <w:p w14:paraId="663B7621" w14:textId="77777777" w:rsidR="00C826F3" w:rsidRPr="00BC61AD" w:rsidRDefault="00797B7F" w:rsidP="00C826F3">
      <w:pPr>
        <w:pStyle w:val="Heading1"/>
        <w:pBdr>
          <w:bottom w:val="single" w:sz="12" w:space="1" w:color="auto"/>
        </w:pBdr>
        <w:rPr>
          <w:b/>
          <w:smallCaps/>
          <w:sz w:val="28"/>
          <w:szCs w:val="28"/>
          <w:u w:val="none"/>
          <w:lang w:eastAsia="ko-KR"/>
        </w:rPr>
      </w:pPr>
      <w:r>
        <w:rPr>
          <w:b/>
          <w:smallCaps/>
          <w:sz w:val="28"/>
          <w:szCs w:val="28"/>
          <w:u w:val="none"/>
          <w:lang w:eastAsia="ko-KR"/>
        </w:rPr>
        <w:t>REFEREED PUBLICATIONS</w:t>
      </w:r>
      <w:r w:rsidR="0084249E" w:rsidRPr="00BC61AD">
        <w:rPr>
          <w:b/>
          <w:smallCaps/>
          <w:sz w:val="28"/>
          <w:szCs w:val="28"/>
          <w:u w:val="none"/>
          <w:lang w:eastAsia="ko-KR"/>
        </w:rPr>
        <w:t xml:space="preserve"> </w:t>
      </w:r>
    </w:p>
    <w:p w14:paraId="122FC70D" w14:textId="77777777" w:rsidR="00BD567C" w:rsidRDefault="00BD567C" w:rsidP="00484126">
      <w:pPr>
        <w:pStyle w:val="BodyTextIndent"/>
        <w:ind w:left="270" w:hanging="270"/>
        <w:rPr>
          <w:lang w:eastAsia="ko-KR"/>
        </w:rPr>
      </w:pPr>
      <w:bookmarkStart w:id="0" w:name="_Hlk105403771"/>
      <w:r>
        <w:rPr>
          <w:rFonts w:hint="eastAsia"/>
          <w:lang w:eastAsia="ko-KR"/>
        </w:rPr>
        <w:t xml:space="preserve">11. </w:t>
      </w:r>
      <w:r w:rsidR="00634BC2" w:rsidRPr="00BC05B5">
        <w:rPr>
          <w:bCs/>
          <w:szCs w:val="24"/>
          <w:vertAlign w:val="superscript"/>
          <w:lang w:eastAsia="ko-KR"/>
        </w:rPr>
        <w:t>†</w:t>
      </w:r>
      <w:r w:rsidR="00484126" w:rsidRPr="00484126">
        <w:rPr>
          <w:lang w:eastAsia="ko-KR"/>
        </w:rPr>
        <w:t xml:space="preserve">Ameen, A., Beer, A. R., &amp; </w:t>
      </w:r>
      <w:r w:rsidR="00484126" w:rsidRPr="00361B16">
        <w:rPr>
          <w:b/>
          <w:bCs/>
          <w:lang w:eastAsia="ko-KR"/>
        </w:rPr>
        <w:t xml:space="preserve">Oh, </w:t>
      </w:r>
      <w:r w:rsidR="0082698D" w:rsidRPr="00361B16">
        <w:rPr>
          <w:b/>
          <w:bCs/>
          <w:lang w:eastAsia="ko-KR"/>
        </w:rPr>
        <w:t>K.</w:t>
      </w:r>
      <w:r w:rsidR="0082698D">
        <w:rPr>
          <w:rFonts w:hint="eastAsia"/>
          <w:b/>
          <w:bCs/>
          <w:lang w:eastAsia="ko-KR"/>
        </w:rPr>
        <w:t xml:space="preserve"> </w:t>
      </w:r>
      <w:r w:rsidR="00484126" w:rsidRPr="00361B16">
        <w:rPr>
          <w:b/>
          <w:bCs/>
          <w:lang w:eastAsia="ko-KR"/>
        </w:rPr>
        <w:t xml:space="preserve">J. </w:t>
      </w:r>
      <w:r w:rsidR="00484126" w:rsidRPr="00484126">
        <w:rPr>
          <w:lang w:eastAsia="ko-KR"/>
        </w:rPr>
        <w:t xml:space="preserve">(Accepted). Close friends, closer comparisons: Regulating envy in multiplex relationships. </w:t>
      </w:r>
      <w:r w:rsidR="00484126" w:rsidRPr="00484126">
        <w:rPr>
          <w:b/>
          <w:bCs/>
          <w:i/>
          <w:iCs/>
          <w:lang w:eastAsia="ko-KR"/>
        </w:rPr>
        <w:t>Academy of Management Review</w:t>
      </w:r>
      <w:r w:rsidR="00484126" w:rsidRPr="00484126">
        <w:rPr>
          <w:lang w:eastAsia="ko-KR"/>
        </w:rPr>
        <w:t>.</w:t>
      </w:r>
    </w:p>
    <w:p w14:paraId="4DF40940" w14:textId="77777777" w:rsidR="00484126" w:rsidRDefault="00484126" w:rsidP="00484126">
      <w:pPr>
        <w:pStyle w:val="BodyTextIndent"/>
        <w:spacing w:before="0"/>
        <w:ind w:left="270" w:hanging="270"/>
        <w:rPr>
          <w:lang w:eastAsia="ko-KR"/>
        </w:rPr>
      </w:pPr>
    </w:p>
    <w:p w14:paraId="2613B9B0" w14:textId="77777777" w:rsidR="005D3623" w:rsidRDefault="005D3623" w:rsidP="00F253DD">
      <w:pPr>
        <w:pStyle w:val="BodyTextIndent"/>
        <w:spacing w:before="0"/>
        <w:ind w:left="270" w:hanging="270"/>
        <w:rPr>
          <w:lang w:eastAsia="ko-KR"/>
        </w:rPr>
      </w:pPr>
      <w:r>
        <w:rPr>
          <w:rFonts w:hint="eastAsia"/>
          <w:lang w:eastAsia="ko-KR"/>
        </w:rPr>
        <w:t xml:space="preserve">10. </w:t>
      </w:r>
      <w:r w:rsidRPr="005D3623">
        <w:rPr>
          <w:lang w:eastAsia="ko-KR"/>
        </w:rPr>
        <w:t xml:space="preserve">Farh, C. I. C., </w:t>
      </w:r>
      <w:r w:rsidR="00634BC2" w:rsidRPr="00BC05B5">
        <w:rPr>
          <w:bCs/>
          <w:szCs w:val="24"/>
          <w:vertAlign w:val="superscript"/>
          <w:lang w:eastAsia="ko-KR"/>
        </w:rPr>
        <w:t>†</w:t>
      </w:r>
      <w:r w:rsidRPr="005D3623">
        <w:rPr>
          <w:lang w:eastAsia="ko-KR"/>
        </w:rPr>
        <w:t xml:space="preserve">Middlebrook, B. E., </w:t>
      </w:r>
      <w:r w:rsidRPr="001C4D3F">
        <w:rPr>
          <w:b/>
          <w:bCs/>
          <w:lang w:eastAsia="ko-KR"/>
        </w:rPr>
        <w:t>Oh, K. J.,</w:t>
      </w:r>
      <w:r w:rsidRPr="005D3623">
        <w:rPr>
          <w:lang w:eastAsia="ko-KR"/>
        </w:rPr>
        <w:t xml:space="preserve"> Lee, S. H., Yu, A., Fowler, R. R., &amp; Camacho, G. A. (</w:t>
      </w:r>
      <w:r>
        <w:rPr>
          <w:rFonts w:hint="eastAsia"/>
          <w:lang w:eastAsia="ko-KR"/>
        </w:rPr>
        <w:t>in press</w:t>
      </w:r>
      <w:r w:rsidRPr="005D3623">
        <w:rPr>
          <w:lang w:eastAsia="ko-KR"/>
        </w:rPr>
        <w:t>). The gendered costs of voice (un)enacted: Differential effects on belonging in traditionally male-dominated contexts. </w:t>
      </w:r>
      <w:r w:rsidRPr="00484126">
        <w:rPr>
          <w:b/>
          <w:bCs/>
          <w:i/>
          <w:iCs/>
          <w:lang w:eastAsia="ko-KR"/>
        </w:rPr>
        <w:t>Journal of Applied Psychology</w:t>
      </w:r>
      <w:r w:rsidRPr="005D3623">
        <w:rPr>
          <w:i/>
          <w:iCs/>
          <w:lang w:eastAsia="ko-KR"/>
        </w:rPr>
        <w:t>.</w:t>
      </w:r>
      <w:r w:rsidRPr="005D3623">
        <w:rPr>
          <w:lang w:eastAsia="ko-KR"/>
        </w:rPr>
        <w:t xml:space="preserve"> </w:t>
      </w:r>
      <w:hyperlink r:id="rId8" w:tgtFrame="_blank" w:history="1">
        <w:r w:rsidRPr="005D3623">
          <w:rPr>
            <w:rStyle w:val="Hyperlink"/>
            <w:lang w:eastAsia="ko-KR"/>
          </w:rPr>
          <w:t>https://doi.org/10.1037/apl0001364</w:t>
        </w:r>
      </w:hyperlink>
    </w:p>
    <w:p w14:paraId="5DC75BD1" w14:textId="77777777" w:rsidR="005D3623" w:rsidRDefault="005D3623" w:rsidP="00F253DD">
      <w:pPr>
        <w:pStyle w:val="BodyTextIndent"/>
        <w:spacing w:before="0"/>
        <w:ind w:left="270" w:hanging="270"/>
        <w:rPr>
          <w:lang w:eastAsia="ko-KR"/>
        </w:rPr>
      </w:pPr>
    </w:p>
    <w:p w14:paraId="441A5AAF" w14:textId="77777777" w:rsidR="000E7ABF" w:rsidRDefault="00B7561E" w:rsidP="00F253DD">
      <w:pPr>
        <w:pStyle w:val="BodyTextIndent"/>
        <w:spacing w:before="0"/>
        <w:ind w:left="270" w:hanging="270"/>
        <w:rPr>
          <w:i/>
          <w:iCs/>
        </w:rPr>
      </w:pPr>
      <w:r>
        <w:t xml:space="preserve">9. </w:t>
      </w:r>
      <w:r w:rsidR="00D0536D" w:rsidRPr="00D0536D">
        <w:t xml:space="preserve">Kim, Y. J., </w:t>
      </w:r>
      <w:r w:rsidR="004E0C9C">
        <w:rPr>
          <w:b/>
          <w:bCs/>
        </w:rPr>
        <w:t>*</w:t>
      </w:r>
      <w:r w:rsidR="00D0536D" w:rsidRPr="00D0536D">
        <w:t xml:space="preserve">Lam, C. F., </w:t>
      </w:r>
      <w:r w:rsidR="00797B7F">
        <w:rPr>
          <w:b/>
          <w:bCs/>
        </w:rPr>
        <w:t xml:space="preserve">*Oh, J. K., </w:t>
      </w:r>
      <w:r w:rsidR="00797B7F" w:rsidRPr="00461DA8">
        <w:t>&amp;</w:t>
      </w:r>
      <w:r w:rsidR="00797B7F">
        <w:rPr>
          <w:b/>
          <w:bCs/>
        </w:rPr>
        <w:t xml:space="preserve"> </w:t>
      </w:r>
      <w:r w:rsidR="004E0C9C">
        <w:rPr>
          <w:b/>
          <w:bCs/>
        </w:rPr>
        <w:t>*</w:t>
      </w:r>
      <w:r w:rsidR="0022010E" w:rsidRPr="00B531B4">
        <w:rPr>
          <w:bCs/>
          <w:szCs w:val="24"/>
          <w:vertAlign w:val="superscript"/>
          <w:lang w:eastAsia="ko-KR"/>
        </w:rPr>
        <w:t>†</w:t>
      </w:r>
      <w:r w:rsidR="00D0536D" w:rsidRPr="00D0536D">
        <w:t xml:space="preserve">Sohn, W. (2023). Employee </w:t>
      </w:r>
      <w:r w:rsidR="00126066">
        <w:t>c</w:t>
      </w:r>
      <w:r w:rsidR="00126066" w:rsidRPr="00D0536D">
        <w:t xml:space="preserve">onstructive </w:t>
      </w:r>
      <w:r w:rsidR="00126066">
        <w:t>v</w:t>
      </w:r>
      <w:r w:rsidR="00D0536D" w:rsidRPr="00D0536D">
        <w:t xml:space="preserve">oice: An </w:t>
      </w:r>
      <w:r w:rsidR="00126066">
        <w:t>i</w:t>
      </w:r>
      <w:r w:rsidR="00126066" w:rsidRPr="00D0536D">
        <w:t xml:space="preserve">ntegrative </w:t>
      </w:r>
      <w:r w:rsidR="00126066">
        <w:t>r</w:t>
      </w:r>
      <w:r w:rsidR="00D0536D" w:rsidRPr="00D0536D">
        <w:t xml:space="preserve">eview and a </w:t>
      </w:r>
      <w:r w:rsidR="00126066">
        <w:t>d</w:t>
      </w:r>
      <w:r w:rsidR="00D0536D" w:rsidRPr="00D0536D">
        <w:t xml:space="preserve">yadic </w:t>
      </w:r>
      <w:r w:rsidR="00126066">
        <w:t>a</w:t>
      </w:r>
      <w:r w:rsidR="00D0536D" w:rsidRPr="00D0536D">
        <w:t xml:space="preserve">pproach. </w:t>
      </w:r>
      <w:r w:rsidR="00D0536D" w:rsidRPr="00340EF8">
        <w:rPr>
          <w:b/>
          <w:bCs/>
          <w:i/>
          <w:iCs/>
        </w:rPr>
        <w:t>Journal of Management</w:t>
      </w:r>
      <w:r w:rsidR="00D0536D" w:rsidRPr="00D0536D">
        <w:t>, 49(1), 430</w:t>
      </w:r>
      <w:r w:rsidR="00F41D39">
        <w:t>–</w:t>
      </w:r>
      <w:r w:rsidR="00D0536D" w:rsidRPr="00D0536D">
        <w:t xml:space="preserve">473. </w:t>
      </w:r>
      <w:hyperlink r:id="rId9" w:history="1">
        <w:r w:rsidR="00D0536D" w:rsidRPr="00E8684C">
          <w:rPr>
            <w:rStyle w:val="Hyperlink"/>
          </w:rPr>
          <w:t>https://doi.org/10.1177/01492063221108654</w:t>
        </w:r>
      </w:hyperlink>
      <w:r w:rsidR="00D0536D">
        <w:br/>
      </w:r>
      <w:r w:rsidR="000E7ABF" w:rsidRPr="00BC61AD">
        <w:rPr>
          <w:i/>
          <w:iCs/>
        </w:rPr>
        <w:t>* Denotes equal contribution</w:t>
      </w:r>
      <w:r w:rsidR="008250A9">
        <w:rPr>
          <w:i/>
          <w:iCs/>
        </w:rPr>
        <w:t>;</w:t>
      </w:r>
      <w:r w:rsidR="000E7ABF" w:rsidRPr="00BC61AD">
        <w:rPr>
          <w:i/>
          <w:iCs/>
        </w:rPr>
        <w:t xml:space="preserve"> authors </w:t>
      </w:r>
      <w:r w:rsidR="009D60AE">
        <w:rPr>
          <w:i/>
          <w:iCs/>
        </w:rPr>
        <w:t xml:space="preserve">are </w:t>
      </w:r>
      <w:r w:rsidR="000E7ABF" w:rsidRPr="00BC61AD">
        <w:rPr>
          <w:i/>
          <w:iCs/>
        </w:rPr>
        <w:t xml:space="preserve">listed </w:t>
      </w:r>
      <w:r w:rsidR="008250A9">
        <w:rPr>
          <w:i/>
          <w:iCs/>
        </w:rPr>
        <w:t>alphabetically</w:t>
      </w:r>
      <w:r w:rsidR="000E7ABF" w:rsidRPr="00BC61AD">
        <w:rPr>
          <w:i/>
          <w:iCs/>
        </w:rPr>
        <w:t xml:space="preserve"> after </w:t>
      </w:r>
      <w:r w:rsidR="009D60AE">
        <w:rPr>
          <w:i/>
          <w:iCs/>
        </w:rPr>
        <w:t xml:space="preserve">the </w:t>
      </w:r>
      <w:r w:rsidR="000E7ABF" w:rsidRPr="00BC61AD">
        <w:rPr>
          <w:i/>
          <w:iCs/>
        </w:rPr>
        <w:t xml:space="preserve">leading author. </w:t>
      </w:r>
    </w:p>
    <w:p w14:paraId="4215CBC8" w14:textId="77777777" w:rsidR="00CC1A16" w:rsidRPr="00CC1A16" w:rsidRDefault="00CC1A16" w:rsidP="00CC1A16">
      <w:pPr>
        <w:pStyle w:val="BodyTextIndent"/>
        <w:spacing w:before="0"/>
        <w:ind w:left="0" w:firstLine="0"/>
      </w:pPr>
    </w:p>
    <w:bookmarkEnd w:id="0"/>
    <w:p w14:paraId="59379A30" w14:textId="77777777" w:rsidR="0008230B" w:rsidRDefault="00B7561E" w:rsidP="00F253DD">
      <w:pPr>
        <w:ind w:left="270" w:hanging="270"/>
      </w:pPr>
      <w:r>
        <w:t xml:space="preserve">8. </w:t>
      </w:r>
      <w:r w:rsidR="007C7CF7">
        <w:t xml:space="preserve">Hays, N. A., Li, H., Yang, X., </w:t>
      </w:r>
      <w:r w:rsidR="007C7CF7" w:rsidRPr="00180021">
        <w:rPr>
          <w:b/>
          <w:bCs/>
        </w:rPr>
        <w:t>Oh, J. K.</w:t>
      </w:r>
      <w:r w:rsidR="007C7CF7">
        <w:t xml:space="preserve">, Yu, A., Chen, Y. R., Hollenbeck, J. R., &amp; </w:t>
      </w:r>
      <w:r w:rsidR="003B0FFE" w:rsidRPr="00BC05B5">
        <w:rPr>
          <w:bCs/>
          <w:szCs w:val="24"/>
          <w:vertAlign w:val="superscript"/>
          <w:lang w:eastAsia="ko-KR"/>
        </w:rPr>
        <w:t>†</w:t>
      </w:r>
      <w:r w:rsidR="007C7CF7">
        <w:t>Jamieson, B. B. (202</w:t>
      </w:r>
      <w:r w:rsidR="00F41D39">
        <w:rPr>
          <w:rFonts w:hint="eastAsia"/>
          <w:lang w:eastAsia="ko-KR"/>
        </w:rPr>
        <w:t>2</w:t>
      </w:r>
      <w:r w:rsidR="007C7CF7">
        <w:t xml:space="preserve">). A tale of two hierarchies: Interactive effects of power differentiation and status differentiation on team performance. </w:t>
      </w:r>
      <w:r w:rsidR="007C7CF7" w:rsidRPr="00180021">
        <w:rPr>
          <w:b/>
          <w:bCs/>
          <w:i/>
          <w:iCs/>
        </w:rPr>
        <w:t>Organization Science</w:t>
      </w:r>
      <w:r w:rsidR="007C7CF7">
        <w:t xml:space="preserve">, 33(6), 2085–2105. </w:t>
      </w:r>
      <w:hyperlink r:id="rId10" w:history="1">
        <w:r w:rsidR="00110E75" w:rsidRPr="00F33123">
          <w:rPr>
            <w:rStyle w:val="Hyperlink"/>
          </w:rPr>
          <w:t>https://doi.org/10.1287/orsc.2021.1540</w:t>
        </w:r>
      </w:hyperlink>
    </w:p>
    <w:p w14:paraId="4522F7CF" w14:textId="77777777" w:rsidR="00110E75" w:rsidRDefault="00110E75" w:rsidP="00F253DD">
      <w:pPr>
        <w:ind w:left="270" w:hanging="270"/>
        <w:rPr>
          <w:color w:val="222222"/>
          <w:szCs w:val="24"/>
          <w:shd w:val="clear" w:color="auto" w:fill="FFFFFF"/>
        </w:rPr>
      </w:pPr>
    </w:p>
    <w:p w14:paraId="698987E7" w14:textId="77777777" w:rsidR="00E55FAE" w:rsidRPr="00DB2C77" w:rsidRDefault="00B7561E" w:rsidP="00F253DD">
      <w:pPr>
        <w:ind w:left="270" w:hanging="270"/>
        <w:rPr>
          <w:color w:val="222222"/>
          <w:szCs w:val="24"/>
          <w:shd w:val="clear" w:color="auto" w:fill="FFFFFF"/>
        </w:rPr>
      </w:pPr>
      <w:r>
        <w:rPr>
          <w:color w:val="222222"/>
          <w:szCs w:val="24"/>
          <w:shd w:val="clear" w:color="auto" w:fill="FFFFFF"/>
        </w:rPr>
        <w:t xml:space="preserve">7. </w:t>
      </w:r>
      <w:r w:rsidR="00F41D39" w:rsidRPr="00F41D39">
        <w:rPr>
          <w:color w:val="222222"/>
          <w:szCs w:val="24"/>
          <w:shd w:val="clear" w:color="auto" w:fill="FFFFFF"/>
        </w:rPr>
        <w:t xml:space="preserve">Tong, J., </w:t>
      </w:r>
      <w:r w:rsidR="00F41D39" w:rsidRPr="00461DA8">
        <w:rPr>
          <w:b/>
          <w:bCs/>
          <w:color w:val="222222"/>
          <w:szCs w:val="24"/>
          <w:shd w:val="clear" w:color="auto" w:fill="FFFFFF"/>
        </w:rPr>
        <w:t>Oh, J. K.,</w:t>
      </w:r>
      <w:r w:rsidR="00F41D39" w:rsidRPr="00F41D39">
        <w:rPr>
          <w:color w:val="222222"/>
          <w:szCs w:val="24"/>
          <w:shd w:val="clear" w:color="auto" w:fill="FFFFFF"/>
        </w:rPr>
        <w:t xml:space="preserve"> &amp; Johnson, R. E. (2021). </w:t>
      </w:r>
      <w:r w:rsidR="00622A4E">
        <w:rPr>
          <w:color w:val="222222"/>
          <w:szCs w:val="24"/>
          <w:shd w:val="clear" w:color="auto" w:fill="FFFFFF"/>
        </w:rPr>
        <w:t>Being mindful at work: A moderated mediation model</w:t>
      </w:r>
      <w:r w:rsidR="00F41D39" w:rsidRPr="00F41D39">
        <w:rPr>
          <w:color w:val="222222"/>
          <w:szCs w:val="24"/>
          <w:shd w:val="clear" w:color="auto" w:fill="FFFFFF"/>
        </w:rPr>
        <w:t xml:space="preserve"> of the effects of challenge stressors on employee dedication and cynicism. </w:t>
      </w:r>
      <w:r w:rsidR="00F41D39" w:rsidRPr="00F41D39">
        <w:rPr>
          <w:b/>
          <w:bCs/>
          <w:i/>
          <w:iCs/>
          <w:color w:val="222222"/>
          <w:szCs w:val="24"/>
          <w:shd w:val="clear" w:color="auto" w:fill="FFFFFF"/>
        </w:rPr>
        <w:t>European Journal of Work and Organizational Psychology</w:t>
      </w:r>
      <w:r w:rsidR="00F41D39" w:rsidRPr="00F41D39">
        <w:rPr>
          <w:color w:val="222222"/>
          <w:szCs w:val="24"/>
          <w:shd w:val="clear" w:color="auto" w:fill="FFFFFF"/>
        </w:rPr>
        <w:t>, 30(6), 887</w:t>
      </w:r>
      <w:r w:rsidR="00F41D39">
        <w:t>–</w:t>
      </w:r>
      <w:r w:rsidR="00F41D39" w:rsidRPr="00F41D39">
        <w:rPr>
          <w:color w:val="222222"/>
          <w:szCs w:val="24"/>
          <w:shd w:val="clear" w:color="auto" w:fill="FFFFFF"/>
        </w:rPr>
        <w:t>898.</w:t>
      </w:r>
    </w:p>
    <w:p w14:paraId="5C2FA29A" w14:textId="77777777" w:rsidR="00DB2C77" w:rsidRPr="00BC61AD" w:rsidRDefault="00DB2C77" w:rsidP="00F253DD">
      <w:pPr>
        <w:ind w:left="270" w:hanging="270"/>
        <w:rPr>
          <w:szCs w:val="24"/>
          <w:lang w:eastAsia="ko-KR"/>
        </w:rPr>
      </w:pPr>
    </w:p>
    <w:p w14:paraId="2A7DC730" w14:textId="77777777" w:rsidR="00D051AD" w:rsidRPr="00BC61AD" w:rsidRDefault="00B7561E" w:rsidP="00F253DD">
      <w:pPr>
        <w:ind w:left="270" w:hanging="270"/>
        <w:rPr>
          <w:i/>
          <w:szCs w:val="24"/>
          <w:lang w:eastAsia="ko-KR"/>
        </w:rPr>
      </w:pPr>
      <w:r>
        <w:rPr>
          <w:szCs w:val="24"/>
          <w:lang w:eastAsia="ko-KR"/>
        </w:rPr>
        <w:t xml:space="preserve">6. </w:t>
      </w:r>
      <w:r w:rsidR="00290B0F" w:rsidRPr="00F41D39">
        <w:rPr>
          <w:szCs w:val="24"/>
          <w:lang w:eastAsia="ko-KR"/>
        </w:rPr>
        <w:t xml:space="preserve">Chong, S., Van Dyne, L., Kim, Y. J., &amp; </w:t>
      </w:r>
      <w:r w:rsidR="00290B0F" w:rsidRPr="00F41D39">
        <w:rPr>
          <w:b/>
          <w:bCs/>
          <w:szCs w:val="24"/>
          <w:lang w:eastAsia="ko-KR"/>
        </w:rPr>
        <w:t>Oh, J. K.</w:t>
      </w:r>
      <w:r w:rsidR="00290B0F" w:rsidRPr="00F41D39">
        <w:rPr>
          <w:szCs w:val="24"/>
          <w:lang w:eastAsia="ko-KR"/>
        </w:rPr>
        <w:t xml:space="preserve"> (2021). </w:t>
      </w:r>
      <w:r w:rsidR="00622A4E">
        <w:rPr>
          <w:szCs w:val="24"/>
          <w:lang w:eastAsia="ko-KR"/>
        </w:rPr>
        <w:t>Drive and direction: Empathy with intended targets</w:t>
      </w:r>
      <w:r w:rsidR="00290B0F" w:rsidRPr="00F41D39">
        <w:rPr>
          <w:szCs w:val="24"/>
          <w:lang w:eastAsia="ko-KR"/>
        </w:rPr>
        <w:t xml:space="preserve"> moderates the proactive personality–job performance relationship via work engagement. </w:t>
      </w:r>
      <w:r w:rsidR="00622A4E">
        <w:rPr>
          <w:b/>
          <w:bCs/>
          <w:i/>
          <w:iCs/>
          <w:szCs w:val="24"/>
          <w:lang w:eastAsia="ko-KR"/>
        </w:rPr>
        <w:t>Applied Psychology: An International Review</w:t>
      </w:r>
      <w:r w:rsidR="00290B0F" w:rsidRPr="00F41D39">
        <w:rPr>
          <w:szCs w:val="24"/>
          <w:lang w:eastAsia="ko-KR"/>
        </w:rPr>
        <w:t>, </w:t>
      </w:r>
      <w:r w:rsidR="00290B0F" w:rsidRPr="00F41D39">
        <w:rPr>
          <w:i/>
          <w:iCs/>
          <w:szCs w:val="24"/>
          <w:lang w:eastAsia="ko-KR"/>
        </w:rPr>
        <w:t>70</w:t>
      </w:r>
      <w:r w:rsidR="00290B0F" w:rsidRPr="00F41D39">
        <w:rPr>
          <w:szCs w:val="24"/>
          <w:lang w:eastAsia="ko-KR"/>
        </w:rPr>
        <w:t>(2), 575</w:t>
      </w:r>
      <w:r w:rsidR="00290B0F">
        <w:t>–</w:t>
      </w:r>
      <w:r w:rsidR="00290B0F" w:rsidRPr="00F41D39">
        <w:rPr>
          <w:szCs w:val="24"/>
          <w:lang w:eastAsia="ko-KR"/>
        </w:rPr>
        <w:t>605.</w:t>
      </w:r>
      <w:r w:rsidR="00290B0F">
        <w:rPr>
          <w:szCs w:val="24"/>
          <w:lang w:eastAsia="ko-KR"/>
        </w:rPr>
        <w:br/>
      </w:r>
    </w:p>
    <w:p w14:paraId="364F3CBA" w14:textId="77777777" w:rsidR="00290B0F" w:rsidRPr="00BC61AD" w:rsidRDefault="00B7561E" w:rsidP="00290B0F">
      <w:pPr>
        <w:ind w:left="270" w:hanging="270"/>
        <w:rPr>
          <w:i/>
          <w:szCs w:val="24"/>
          <w:lang w:eastAsia="ko-KR"/>
        </w:rPr>
      </w:pPr>
      <w:r>
        <w:rPr>
          <w:szCs w:val="24"/>
          <w:lang w:eastAsia="ko-KR"/>
        </w:rPr>
        <w:t>5</w:t>
      </w:r>
      <w:r w:rsidR="00F41D39">
        <w:rPr>
          <w:rFonts w:hint="eastAsia"/>
          <w:szCs w:val="24"/>
          <w:lang w:eastAsia="ko-KR"/>
        </w:rPr>
        <w:t>.</w:t>
      </w:r>
      <w:r w:rsidR="00F41D39" w:rsidRPr="00F41D39">
        <w:rPr>
          <w:rFonts w:ascii="Arial" w:hAnsi="Arial" w:cs="Arial"/>
          <w:color w:val="222222"/>
          <w:sz w:val="20"/>
          <w:shd w:val="clear" w:color="auto" w:fill="FFFFFF"/>
        </w:rPr>
        <w:t xml:space="preserve"> </w:t>
      </w:r>
      <w:r w:rsidR="00290B0F" w:rsidRPr="00BC61AD">
        <w:rPr>
          <w:szCs w:val="24"/>
          <w:lang w:eastAsia="ko-KR"/>
        </w:rPr>
        <w:t>Farh, C. I. C.,</w:t>
      </w:r>
      <w:r w:rsidR="00290B0F" w:rsidRPr="00BC61AD">
        <w:rPr>
          <w:b/>
          <w:szCs w:val="24"/>
          <w:lang w:eastAsia="ko-KR"/>
        </w:rPr>
        <w:t xml:space="preserve"> Oh, J. K.,</w:t>
      </w:r>
      <w:r w:rsidR="00290B0F" w:rsidRPr="00BC61AD">
        <w:rPr>
          <w:szCs w:val="24"/>
          <w:lang w:eastAsia="ko-KR"/>
        </w:rPr>
        <w:t xml:space="preserve"> Hollenbeck, J. R., </w:t>
      </w:r>
      <w:r w:rsidR="00290B0F">
        <w:rPr>
          <w:szCs w:val="24"/>
          <w:lang w:eastAsia="ko-KR"/>
        </w:rPr>
        <w:t>Yu, A., Lee, S. M., &amp; King, D. (2020)</w:t>
      </w:r>
      <w:r w:rsidR="00290B0F" w:rsidRPr="00BC61AD">
        <w:rPr>
          <w:szCs w:val="24"/>
          <w:lang w:eastAsia="ko-KR"/>
        </w:rPr>
        <w:t xml:space="preserve">. </w:t>
      </w:r>
      <w:r w:rsidR="00290B0F">
        <w:rPr>
          <w:szCs w:val="24"/>
          <w:lang w:eastAsia="ko-KR"/>
        </w:rPr>
        <w:t>Token female voice enactment</w:t>
      </w:r>
      <w:r w:rsidR="00290B0F" w:rsidRPr="00BC61AD">
        <w:rPr>
          <w:szCs w:val="24"/>
          <w:lang w:eastAsia="ko-KR"/>
        </w:rPr>
        <w:t xml:space="preserve"> in traditionally male-dominated teams: Facilitating conditions and consequences for performance. </w:t>
      </w:r>
      <w:r w:rsidR="00290B0F" w:rsidRPr="00340EF8">
        <w:rPr>
          <w:b/>
          <w:bCs/>
          <w:i/>
          <w:szCs w:val="24"/>
          <w:lang w:eastAsia="ko-KR"/>
        </w:rPr>
        <w:t>Academy of Management Journal</w:t>
      </w:r>
      <w:r w:rsidR="00290B0F" w:rsidRPr="00BC61AD">
        <w:rPr>
          <w:i/>
          <w:szCs w:val="24"/>
          <w:lang w:eastAsia="ko-KR"/>
        </w:rPr>
        <w:t>,</w:t>
      </w:r>
      <w:r w:rsidR="00290B0F" w:rsidRPr="00BC61AD">
        <w:rPr>
          <w:szCs w:val="24"/>
          <w:lang w:eastAsia="ko-KR"/>
        </w:rPr>
        <w:t xml:space="preserve"> 63(3), 832</w:t>
      </w:r>
      <w:r w:rsidR="00290B0F">
        <w:t>–</w:t>
      </w:r>
      <w:r w:rsidR="00290B0F" w:rsidRPr="00BC61AD">
        <w:rPr>
          <w:szCs w:val="24"/>
          <w:lang w:eastAsia="ko-KR"/>
        </w:rPr>
        <w:t>856.</w:t>
      </w:r>
    </w:p>
    <w:p w14:paraId="18D97F91" w14:textId="77777777" w:rsidR="0099673C" w:rsidRPr="00BC61AD" w:rsidRDefault="0099673C" w:rsidP="00F253DD">
      <w:pPr>
        <w:ind w:left="270" w:hanging="270"/>
        <w:rPr>
          <w:i/>
          <w:szCs w:val="24"/>
          <w:lang w:eastAsia="ko-KR"/>
        </w:rPr>
      </w:pPr>
    </w:p>
    <w:p w14:paraId="6AFFA8E7" w14:textId="77777777" w:rsidR="006B0521" w:rsidRPr="00BC61AD" w:rsidRDefault="00B7561E" w:rsidP="00F253DD">
      <w:pPr>
        <w:ind w:left="270" w:hanging="270"/>
        <w:rPr>
          <w:szCs w:val="24"/>
          <w:lang w:eastAsia="ko-KR"/>
        </w:rPr>
      </w:pPr>
      <w:r>
        <w:rPr>
          <w:szCs w:val="24"/>
          <w:lang w:eastAsia="ko-KR"/>
        </w:rPr>
        <w:t xml:space="preserve">4. </w:t>
      </w:r>
      <w:r w:rsidR="006B0521" w:rsidRPr="00BC61AD">
        <w:rPr>
          <w:szCs w:val="24"/>
          <w:lang w:eastAsia="ko-KR"/>
        </w:rPr>
        <w:t xml:space="preserve">Matusik, J. G., Hollenbeck, J. R., Matta, F. K., &amp; </w:t>
      </w:r>
      <w:r w:rsidR="006B0521" w:rsidRPr="00BC61AD">
        <w:rPr>
          <w:b/>
          <w:szCs w:val="24"/>
          <w:lang w:eastAsia="ko-KR"/>
        </w:rPr>
        <w:t>Oh, J. K.</w:t>
      </w:r>
      <w:r w:rsidR="006B0521" w:rsidRPr="00BC61AD">
        <w:rPr>
          <w:szCs w:val="24"/>
          <w:lang w:eastAsia="ko-KR"/>
        </w:rPr>
        <w:t xml:space="preserve"> (2019). Dynamic </w:t>
      </w:r>
      <w:r w:rsidR="00126066">
        <w:rPr>
          <w:szCs w:val="24"/>
          <w:lang w:eastAsia="ko-KR"/>
        </w:rPr>
        <w:t>s</w:t>
      </w:r>
      <w:r w:rsidR="00126066" w:rsidRPr="00BC61AD">
        <w:rPr>
          <w:szCs w:val="24"/>
          <w:lang w:eastAsia="ko-KR"/>
        </w:rPr>
        <w:t xml:space="preserve">ystems </w:t>
      </w:r>
      <w:r w:rsidR="00126066">
        <w:rPr>
          <w:szCs w:val="24"/>
          <w:lang w:eastAsia="ko-KR"/>
        </w:rPr>
        <w:t>t</w:t>
      </w:r>
      <w:r w:rsidR="006B0521" w:rsidRPr="00BC61AD">
        <w:rPr>
          <w:szCs w:val="24"/>
          <w:lang w:eastAsia="ko-KR"/>
        </w:rPr>
        <w:t xml:space="preserve">heory and </w:t>
      </w:r>
      <w:r w:rsidR="00126066">
        <w:rPr>
          <w:szCs w:val="24"/>
          <w:lang w:eastAsia="ko-KR"/>
        </w:rPr>
        <w:t>d</w:t>
      </w:r>
      <w:r w:rsidR="006B0521" w:rsidRPr="00BC61AD">
        <w:rPr>
          <w:szCs w:val="24"/>
          <w:lang w:eastAsia="ko-KR"/>
        </w:rPr>
        <w:t xml:space="preserve">ual </w:t>
      </w:r>
      <w:r w:rsidR="00126066">
        <w:rPr>
          <w:szCs w:val="24"/>
          <w:lang w:eastAsia="ko-KR"/>
        </w:rPr>
        <w:t>c</w:t>
      </w:r>
      <w:r w:rsidR="006B0521" w:rsidRPr="00BC61AD">
        <w:rPr>
          <w:szCs w:val="24"/>
          <w:lang w:eastAsia="ko-KR"/>
        </w:rPr>
        <w:t xml:space="preserve">hange </w:t>
      </w:r>
      <w:r w:rsidR="00126066">
        <w:rPr>
          <w:szCs w:val="24"/>
          <w:lang w:eastAsia="ko-KR"/>
        </w:rPr>
        <w:t>s</w:t>
      </w:r>
      <w:r w:rsidR="006B0521" w:rsidRPr="00BC61AD">
        <w:rPr>
          <w:szCs w:val="24"/>
          <w:lang w:eastAsia="ko-KR"/>
        </w:rPr>
        <w:t xml:space="preserve">core </w:t>
      </w:r>
      <w:r w:rsidR="00126066">
        <w:rPr>
          <w:szCs w:val="24"/>
          <w:lang w:eastAsia="ko-KR"/>
        </w:rPr>
        <w:t>m</w:t>
      </w:r>
      <w:r w:rsidR="00126066" w:rsidRPr="00BC61AD">
        <w:rPr>
          <w:szCs w:val="24"/>
          <w:lang w:eastAsia="ko-KR"/>
        </w:rPr>
        <w:t>odels</w:t>
      </w:r>
      <w:r w:rsidR="006B0521" w:rsidRPr="00BC61AD">
        <w:rPr>
          <w:szCs w:val="24"/>
          <w:lang w:eastAsia="ko-KR"/>
        </w:rPr>
        <w:t xml:space="preserve">: Seeing </w:t>
      </w:r>
      <w:r w:rsidR="00126066">
        <w:rPr>
          <w:szCs w:val="24"/>
          <w:lang w:eastAsia="ko-KR"/>
        </w:rPr>
        <w:t>t</w:t>
      </w:r>
      <w:r w:rsidR="006B0521" w:rsidRPr="00BC61AD">
        <w:rPr>
          <w:szCs w:val="24"/>
          <w:lang w:eastAsia="ko-KR"/>
        </w:rPr>
        <w:t xml:space="preserve">eams through the </w:t>
      </w:r>
      <w:r w:rsidR="00126066">
        <w:rPr>
          <w:szCs w:val="24"/>
          <w:lang w:eastAsia="ko-KR"/>
        </w:rPr>
        <w:t>l</w:t>
      </w:r>
      <w:r w:rsidR="006B0521" w:rsidRPr="00BC61AD">
        <w:rPr>
          <w:szCs w:val="24"/>
          <w:lang w:eastAsia="ko-KR"/>
        </w:rPr>
        <w:t xml:space="preserve">ens of </w:t>
      </w:r>
      <w:r w:rsidR="00126066">
        <w:rPr>
          <w:szCs w:val="24"/>
          <w:lang w:eastAsia="ko-KR"/>
        </w:rPr>
        <w:t>d</w:t>
      </w:r>
      <w:r w:rsidR="006B0521" w:rsidRPr="00BC61AD">
        <w:rPr>
          <w:szCs w:val="24"/>
          <w:lang w:eastAsia="ko-KR"/>
        </w:rPr>
        <w:t xml:space="preserve">evelopmental </w:t>
      </w:r>
      <w:r w:rsidR="00126066">
        <w:rPr>
          <w:szCs w:val="24"/>
          <w:lang w:eastAsia="ko-KR"/>
        </w:rPr>
        <w:t>p</w:t>
      </w:r>
      <w:r w:rsidR="00126066" w:rsidRPr="00BC61AD">
        <w:rPr>
          <w:szCs w:val="24"/>
          <w:lang w:eastAsia="ko-KR"/>
        </w:rPr>
        <w:t>sychology</w:t>
      </w:r>
      <w:r w:rsidR="006B0521" w:rsidRPr="00BC61AD">
        <w:rPr>
          <w:szCs w:val="24"/>
          <w:lang w:eastAsia="ko-KR"/>
        </w:rPr>
        <w:t xml:space="preserve">. </w:t>
      </w:r>
      <w:r w:rsidR="006B0521" w:rsidRPr="00340EF8">
        <w:rPr>
          <w:b/>
          <w:bCs/>
          <w:i/>
          <w:szCs w:val="24"/>
          <w:lang w:eastAsia="ko-KR"/>
        </w:rPr>
        <w:t>Academy of Management Journal</w:t>
      </w:r>
      <w:r w:rsidR="006B0521" w:rsidRPr="00BC61AD">
        <w:rPr>
          <w:i/>
          <w:szCs w:val="24"/>
          <w:lang w:eastAsia="ko-KR"/>
        </w:rPr>
        <w:t>,</w:t>
      </w:r>
      <w:r w:rsidR="006B0521" w:rsidRPr="00BC61AD">
        <w:rPr>
          <w:szCs w:val="24"/>
          <w:lang w:eastAsia="ko-KR"/>
        </w:rPr>
        <w:t xml:space="preserve"> 62(6), 1760</w:t>
      </w:r>
      <w:r w:rsidR="00F41D39">
        <w:t>–</w:t>
      </w:r>
      <w:r w:rsidR="006B0521" w:rsidRPr="00BC61AD">
        <w:rPr>
          <w:szCs w:val="24"/>
          <w:lang w:eastAsia="ko-KR"/>
        </w:rPr>
        <w:t xml:space="preserve">1788. </w:t>
      </w:r>
    </w:p>
    <w:p w14:paraId="6CFF8DD7" w14:textId="77777777" w:rsidR="0056656A" w:rsidRPr="00BC61AD" w:rsidRDefault="0056656A" w:rsidP="00F253DD">
      <w:pPr>
        <w:ind w:left="270" w:hanging="270"/>
        <w:rPr>
          <w:szCs w:val="24"/>
          <w:lang w:eastAsia="ko-KR"/>
        </w:rPr>
      </w:pPr>
    </w:p>
    <w:p w14:paraId="22F16EEA" w14:textId="77777777" w:rsidR="00A10CB7" w:rsidRPr="00BC61AD" w:rsidRDefault="00B7561E" w:rsidP="00F253DD">
      <w:pPr>
        <w:pStyle w:val="BodyTextIndent"/>
        <w:spacing w:before="0"/>
        <w:ind w:left="270" w:hanging="270"/>
        <w:rPr>
          <w:b/>
          <w:szCs w:val="24"/>
          <w:lang w:eastAsia="ko-KR"/>
        </w:rPr>
      </w:pPr>
      <w:r>
        <w:rPr>
          <w:szCs w:val="24"/>
          <w:lang w:eastAsia="ko-KR"/>
        </w:rPr>
        <w:t xml:space="preserve">3. </w:t>
      </w:r>
      <w:r w:rsidR="00AC1CAF" w:rsidRPr="00AC1CAF">
        <w:rPr>
          <w:szCs w:val="24"/>
          <w:lang w:eastAsia="ko-KR"/>
        </w:rPr>
        <w:t xml:space="preserve">Porck, J. P., Matta, F. K., Hollenbeck, J. R., </w:t>
      </w:r>
      <w:r w:rsidR="00AC1CAF" w:rsidRPr="00340EF8">
        <w:rPr>
          <w:b/>
          <w:bCs/>
          <w:szCs w:val="24"/>
          <w:lang w:eastAsia="ko-KR"/>
        </w:rPr>
        <w:t xml:space="preserve">Oh, J. K., </w:t>
      </w:r>
      <w:r w:rsidR="00AC1CAF" w:rsidRPr="00AC1CAF">
        <w:rPr>
          <w:szCs w:val="24"/>
          <w:lang w:eastAsia="ko-KR"/>
        </w:rPr>
        <w:t>Lanaj, K., &amp; Lee, S. M. (2019). Social identification in multiteam systems: The role of depletion and task complexity. </w:t>
      </w:r>
      <w:r w:rsidR="00AC1CAF" w:rsidRPr="00340EF8">
        <w:rPr>
          <w:b/>
          <w:bCs/>
          <w:i/>
          <w:iCs/>
          <w:szCs w:val="24"/>
          <w:lang w:eastAsia="ko-KR"/>
        </w:rPr>
        <w:t>Academy of Management Journal</w:t>
      </w:r>
      <w:r w:rsidR="00AC1CAF" w:rsidRPr="00AC1CAF">
        <w:rPr>
          <w:szCs w:val="24"/>
          <w:lang w:eastAsia="ko-KR"/>
        </w:rPr>
        <w:t>, </w:t>
      </w:r>
      <w:r w:rsidR="00AC1CAF" w:rsidRPr="00AC1CAF">
        <w:rPr>
          <w:i/>
          <w:iCs/>
          <w:szCs w:val="24"/>
          <w:lang w:eastAsia="ko-KR"/>
        </w:rPr>
        <w:t>62</w:t>
      </w:r>
      <w:r w:rsidR="00AC1CAF" w:rsidRPr="00AC1CAF">
        <w:rPr>
          <w:szCs w:val="24"/>
          <w:lang w:eastAsia="ko-KR"/>
        </w:rPr>
        <w:t>(4), 1137</w:t>
      </w:r>
      <w:r w:rsidR="00AC1CAF">
        <w:t>–</w:t>
      </w:r>
      <w:r w:rsidR="00AC1CAF" w:rsidRPr="00AC1CAF">
        <w:rPr>
          <w:szCs w:val="24"/>
          <w:lang w:eastAsia="ko-KR"/>
        </w:rPr>
        <w:t>1162</w:t>
      </w:r>
      <w:r w:rsidR="00225748" w:rsidRPr="00BC61AD">
        <w:rPr>
          <w:szCs w:val="24"/>
          <w:lang w:eastAsia="ko-KR"/>
        </w:rPr>
        <w:t>.</w:t>
      </w:r>
      <w:r w:rsidR="00EF5223" w:rsidRPr="00BC61AD">
        <w:rPr>
          <w:b/>
          <w:szCs w:val="24"/>
          <w:lang w:eastAsia="ko-KR"/>
        </w:rPr>
        <w:t xml:space="preserve"> </w:t>
      </w:r>
    </w:p>
    <w:p w14:paraId="2338B996" w14:textId="77777777" w:rsidR="00420C85" w:rsidRPr="00BC61AD" w:rsidRDefault="00420C85" w:rsidP="00F253DD">
      <w:pPr>
        <w:pStyle w:val="BodyTextIndent"/>
        <w:spacing w:before="0"/>
        <w:ind w:left="270" w:hanging="270"/>
        <w:rPr>
          <w:b/>
          <w:szCs w:val="24"/>
          <w:lang w:eastAsia="ko-KR"/>
        </w:rPr>
      </w:pPr>
    </w:p>
    <w:p w14:paraId="52347A45" w14:textId="77777777" w:rsidR="007C0CED" w:rsidRPr="001A2C16" w:rsidRDefault="00B7561E" w:rsidP="00F253DD">
      <w:pPr>
        <w:pStyle w:val="BodyTextIndent"/>
        <w:spacing w:before="0"/>
        <w:ind w:left="270" w:hanging="270"/>
        <w:rPr>
          <w:szCs w:val="24"/>
          <w:lang w:eastAsia="ko-KR"/>
        </w:rPr>
      </w:pPr>
      <w:r w:rsidRPr="00B7561E">
        <w:rPr>
          <w:bCs/>
          <w:szCs w:val="24"/>
          <w:lang w:eastAsia="ko-KR"/>
        </w:rPr>
        <w:t xml:space="preserve">2. </w:t>
      </w:r>
      <w:r w:rsidR="00AE291D" w:rsidRPr="001A2C16">
        <w:rPr>
          <w:b/>
          <w:szCs w:val="24"/>
          <w:lang w:eastAsia="ko-KR"/>
        </w:rPr>
        <w:t>Oh, J. K.,</w:t>
      </w:r>
      <w:r w:rsidR="00AE291D" w:rsidRPr="001A2C16">
        <w:rPr>
          <w:szCs w:val="24"/>
          <w:lang w:eastAsia="ko-KR"/>
        </w:rPr>
        <w:t xml:space="preserve"> &amp; Farh, C. I. C. (2017). An emotional process theory of how subordinates appraise, experience, and respond to abusive supervision over time. </w:t>
      </w:r>
      <w:r w:rsidR="00AE291D" w:rsidRPr="00340EF8">
        <w:rPr>
          <w:b/>
          <w:bCs/>
          <w:i/>
          <w:szCs w:val="24"/>
          <w:lang w:eastAsia="ko-KR"/>
        </w:rPr>
        <w:t>Academy of Management Review</w:t>
      </w:r>
      <w:r w:rsidR="00AE291D" w:rsidRPr="001A2C16">
        <w:rPr>
          <w:i/>
          <w:szCs w:val="24"/>
          <w:lang w:eastAsia="ko-KR"/>
        </w:rPr>
        <w:t>,</w:t>
      </w:r>
      <w:r w:rsidR="00AE291D" w:rsidRPr="001A2C16">
        <w:rPr>
          <w:szCs w:val="24"/>
          <w:lang w:eastAsia="ko-KR"/>
        </w:rPr>
        <w:t xml:space="preserve"> 42(2), 207</w:t>
      </w:r>
      <w:r w:rsidR="008603BA">
        <w:t>–</w:t>
      </w:r>
      <w:r w:rsidR="00AE291D" w:rsidRPr="001A2C16">
        <w:rPr>
          <w:szCs w:val="24"/>
          <w:lang w:eastAsia="ko-KR"/>
        </w:rPr>
        <w:t>232.</w:t>
      </w:r>
    </w:p>
    <w:p w14:paraId="42438D8C" w14:textId="77777777" w:rsidR="007C0CED" w:rsidRPr="001A2C16" w:rsidRDefault="007C0CED" w:rsidP="00F253DD">
      <w:pPr>
        <w:ind w:left="270" w:hanging="270"/>
        <w:rPr>
          <w:szCs w:val="24"/>
          <w:lang w:eastAsia="ko-KR"/>
        </w:rPr>
      </w:pPr>
    </w:p>
    <w:p w14:paraId="3499FD97" w14:textId="77777777" w:rsidR="00C826F3" w:rsidRPr="00BC61AD" w:rsidRDefault="00B7561E" w:rsidP="00F253DD">
      <w:pPr>
        <w:ind w:left="270" w:hanging="270"/>
        <w:rPr>
          <w:i/>
          <w:szCs w:val="24"/>
          <w:lang w:eastAsia="ko-KR"/>
        </w:rPr>
      </w:pPr>
      <w:r>
        <w:rPr>
          <w:szCs w:val="24"/>
          <w:lang w:eastAsia="ko-KR"/>
        </w:rPr>
        <w:t xml:space="preserve">1. </w:t>
      </w:r>
      <w:r w:rsidR="00340EF8" w:rsidRPr="00340EF8">
        <w:rPr>
          <w:szCs w:val="24"/>
          <w:lang w:eastAsia="ko-KR"/>
        </w:rPr>
        <w:t xml:space="preserve">Peng, A. C., Van Dyne, L., &amp; </w:t>
      </w:r>
      <w:r w:rsidR="00340EF8" w:rsidRPr="003D5CCF">
        <w:rPr>
          <w:b/>
          <w:bCs/>
          <w:szCs w:val="24"/>
          <w:lang w:eastAsia="ko-KR"/>
        </w:rPr>
        <w:t>Oh, K.</w:t>
      </w:r>
      <w:r w:rsidR="00340EF8" w:rsidRPr="00340EF8">
        <w:rPr>
          <w:szCs w:val="24"/>
          <w:lang w:eastAsia="ko-KR"/>
        </w:rPr>
        <w:t xml:space="preserve"> (2015). The influence of motivational cultural intelligence on cultural effectiveness based on study abroad: The moderating role of </w:t>
      </w:r>
      <w:r w:rsidR="0084692B">
        <w:rPr>
          <w:szCs w:val="24"/>
          <w:lang w:eastAsia="ko-KR"/>
        </w:rPr>
        <w:t>participants</w:t>
      </w:r>
      <w:r w:rsidR="0084692B">
        <w:rPr>
          <w:rFonts w:hint="eastAsia"/>
          <w:szCs w:val="24"/>
          <w:lang w:eastAsia="ko-KR"/>
        </w:rPr>
        <w:t>’</w:t>
      </w:r>
      <w:r w:rsidR="0084692B">
        <w:rPr>
          <w:szCs w:val="24"/>
          <w:lang w:eastAsia="ko-KR"/>
        </w:rPr>
        <w:t xml:space="preserve"> cultural identity</w:t>
      </w:r>
      <w:r w:rsidR="00340EF8" w:rsidRPr="00340EF8">
        <w:rPr>
          <w:szCs w:val="24"/>
          <w:lang w:eastAsia="ko-KR"/>
        </w:rPr>
        <w:t>. </w:t>
      </w:r>
      <w:r w:rsidR="00340EF8" w:rsidRPr="00455768">
        <w:rPr>
          <w:b/>
          <w:bCs/>
          <w:i/>
          <w:iCs/>
          <w:szCs w:val="24"/>
          <w:lang w:eastAsia="ko-KR"/>
        </w:rPr>
        <w:t>Journal of Management Education</w:t>
      </w:r>
      <w:r w:rsidR="00340EF8" w:rsidRPr="00340EF8">
        <w:rPr>
          <w:szCs w:val="24"/>
          <w:lang w:eastAsia="ko-KR"/>
        </w:rPr>
        <w:t>, </w:t>
      </w:r>
      <w:r w:rsidR="00340EF8" w:rsidRPr="00340EF8">
        <w:rPr>
          <w:i/>
          <w:iCs/>
          <w:szCs w:val="24"/>
          <w:lang w:eastAsia="ko-KR"/>
        </w:rPr>
        <w:t>39</w:t>
      </w:r>
      <w:r w:rsidR="00340EF8" w:rsidRPr="00340EF8">
        <w:rPr>
          <w:szCs w:val="24"/>
          <w:lang w:eastAsia="ko-KR"/>
        </w:rPr>
        <w:t>(5), 572</w:t>
      </w:r>
      <w:r w:rsidR="00455768">
        <w:t>–</w:t>
      </w:r>
      <w:r w:rsidR="00340EF8" w:rsidRPr="00340EF8">
        <w:rPr>
          <w:szCs w:val="24"/>
          <w:lang w:eastAsia="ko-KR"/>
        </w:rPr>
        <w:t>596</w:t>
      </w:r>
      <w:r w:rsidR="000400FF" w:rsidRPr="001A2C16">
        <w:rPr>
          <w:szCs w:val="24"/>
          <w:lang w:eastAsia="ko-KR"/>
        </w:rPr>
        <w:t>.</w:t>
      </w:r>
    </w:p>
    <w:p w14:paraId="12A25982" w14:textId="77777777" w:rsidR="007C0CED" w:rsidRPr="00BC61AD" w:rsidRDefault="007C0CED" w:rsidP="00C826F3">
      <w:pPr>
        <w:rPr>
          <w:szCs w:val="24"/>
          <w:lang w:eastAsia="ko-KR"/>
        </w:rPr>
      </w:pPr>
    </w:p>
    <w:p w14:paraId="656F1D92" w14:textId="77777777" w:rsidR="00B67761" w:rsidRPr="00BC61AD" w:rsidRDefault="00C76664">
      <w:pPr>
        <w:pStyle w:val="Heading1"/>
        <w:pBdr>
          <w:bottom w:val="single" w:sz="12" w:space="1" w:color="auto"/>
        </w:pBdr>
        <w:rPr>
          <w:b/>
          <w:smallCaps/>
          <w:sz w:val="28"/>
          <w:szCs w:val="28"/>
          <w:u w:val="none"/>
        </w:rPr>
      </w:pPr>
      <w:r w:rsidRPr="00BC61AD">
        <w:rPr>
          <w:b/>
          <w:smallCaps/>
          <w:sz w:val="28"/>
          <w:szCs w:val="28"/>
          <w:u w:val="none"/>
          <w:lang w:eastAsia="ko-KR"/>
        </w:rPr>
        <w:t xml:space="preserve">CONFERENCE PRESENTATIONS </w:t>
      </w:r>
    </w:p>
    <w:p w14:paraId="72CE6332" w14:textId="77777777" w:rsidR="0069065D" w:rsidRPr="0010493E" w:rsidRDefault="0069065D" w:rsidP="0069065D">
      <w:pPr>
        <w:rPr>
          <w:sz w:val="10"/>
          <w:szCs w:val="10"/>
          <w:lang w:eastAsia="ko-KR"/>
        </w:rPr>
      </w:pPr>
    </w:p>
    <w:p w14:paraId="72C06A59" w14:textId="77777777" w:rsidR="004761B3" w:rsidRPr="0010493E" w:rsidRDefault="004761B3" w:rsidP="004761B3">
      <w:pPr>
        <w:spacing w:line="240" w:lineRule="atLeast"/>
        <w:rPr>
          <w:lang w:eastAsia="ko-KR"/>
        </w:rPr>
      </w:pPr>
      <w:r w:rsidRPr="0010493E">
        <w:rPr>
          <w:b/>
          <w:szCs w:val="24"/>
          <w:lang w:eastAsia="ko-KR"/>
        </w:rPr>
        <w:t>Oh, J. K.</w:t>
      </w:r>
      <w:r w:rsidRPr="0010493E">
        <w:rPr>
          <w:rFonts w:hint="eastAsia"/>
          <w:b/>
          <w:szCs w:val="24"/>
          <w:lang w:eastAsia="ko-KR"/>
        </w:rPr>
        <w:t xml:space="preserve">, </w:t>
      </w:r>
      <w:r w:rsidRPr="0010493E">
        <w:rPr>
          <w:rFonts w:hint="eastAsia"/>
          <w:szCs w:val="24"/>
          <w:lang w:eastAsia="ko-KR"/>
        </w:rPr>
        <w:t>Johnson</w:t>
      </w:r>
      <w:r w:rsidRPr="0010493E">
        <w:rPr>
          <w:szCs w:val="24"/>
          <w:lang w:eastAsia="ko-KR"/>
        </w:rPr>
        <w:t xml:space="preserve">, </w:t>
      </w:r>
      <w:r w:rsidRPr="0010493E">
        <w:rPr>
          <w:rFonts w:hint="eastAsia"/>
          <w:szCs w:val="24"/>
          <w:lang w:eastAsia="ko-KR"/>
        </w:rPr>
        <w:t xml:space="preserve">J., </w:t>
      </w:r>
      <w:r w:rsidR="00C610AE">
        <w:rPr>
          <w:szCs w:val="24"/>
          <w:lang w:eastAsia="ko-KR"/>
        </w:rPr>
        <w:t xml:space="preserve">&amp; </w:t>
      </w:r>
      <w:r w:rsidRPr="0010493E">
        <w:rPr>
          <w:rFonts w:hint="eastAsia"/>
          <w:bCs/>
          <w:szCs w:val="24"/>
          <w:lang w:eastAsia="ko-KR"/>
        </w:rPr>
        <w:t>Mathieu, J. E.</w:t>
      </w:r>
      <w:r w:rsidRPr="0010493E">
        <w:rPr>
          <w:szCs w:val="24"/>
          <w:lang w:eastAsia="ko-KR"/>
        </w:rPr>
        <w:t xml:space="preserve"> (</w:t>
      </w:r>
      <w:r w:rsidRPr="0010493E">
        <w:rPr>
          <w:rFonts w:hint="eastAsia"/>
          <w:szCs w:val="24"/>
          <w:lang w:eastAsia="ko-KR"/>
        </w:rPr>
        <w:t>2025, July</w:t>
      </w:r>
      <w:r w:rsidRPr="0010493E">
        <w:rPr>
          <w:szCs w:val="24"/>
          <w:lang w:eastAsia="ko-KR"/>
        </w:rPr>
        <w:t xml:space="preserve">). </w:t>
      </w:r>
      <w:r w:rsidR="00CD11C5" w:rsidRPr="00CD11C5">
        <w:rPr>
          <w:i/>
          <w:iCs/>
          <w:szCs w:val="24"/>
          <w:lang w:eastAsia="ko-KR"/>
        </w:rPr>
        <w:t>E</w:t>
      </w:r>
      <w:r w:rsidR="00CD11C5" w:rsidRPr="00CD11C5">
        <w:rPr>
          <w:i/>
          <w:szCs w:val="24"/>
          <w:lang w:eastAsia="ko-KR"/>
        </w:rPr>
        <w:t>stablishing a Nomological Network of Empowering Leadership</w:t>
      </w:r>
      <w:r w:rsidRPr="0010493E">
        <w:rPr>
          <w:rFonts w:hint="eastAsia"/>
          <w:szCs w:val="24"/>
          <w:lang w:eastAsia="ko-KR"/>
        </w:rPr>
        <w:t>.</w:t>
      </w:r>
      <w:r w:rsidRPr="0010493E">
        <w:rPr>
          <w:szCs w:val="24"/>
          <w:lang w:eastAsia="ko-KR"/>
        </w:rPr>
        <w:t xml:space="preserve"> </w:t>
      </w:r>
      <w:r w:rsidR="00CD11C5" w:rsidRPr="00CD11C5">
        <w:rPr>
          <w:szCs w:val="24"/>
          <w:lang w:eastAsia="ko-KR"/>
        </w:rPr>
        <w:t>In T. Dennerlein (Chair)</w:t>
      </w:r>
      <w:r w:rsidR="00CD11C5">
        <w:rPr>
          <w:szCs w:val="24"/>
          <w:lang w:eastAsia="ko-KR"/>
        </w:rPr>
        <w:t>,</w:t>
      </w:r>
      <w:r w:rsidRPr="0010493E">
        <w:rPr>
          <w:szCs w:val="24"/>
          <w:lang w:eastAsia="ko-KR"/>
        </w:rPr>
        <w:t xml:space="preserve"> Empowering Leadership</w:t>
      </w:r>
      <w:r w:rsidR="00CD11C5">
        <w:rPr>
          <w:szCs w:val="24"/>
          <w:lang w:eastAsia="ko-KR"/>
        </w:rPr>
        <w:t xml:space="preserve"> Research</w:t>
      </w:r>
      <w:r w:rsidRPr="0010493E">
        <w:rPr>
          <w:szCs w:val="24"/>
          <w:lang w:eastAsia="ko-KR"/>
        </w:rPr>
        <w:t xml:space="preserve">: Current </w:t>
      </w:r>
      <w:r w:rsidR="00840005" w:rsidRPr="0010493E">
        <w:rPr>
          <w:szCs w:val="24"/>
          <w:lang w:eastAsia="ko-KR"/>
        </w:rPr>
        <w:t>Developments</w:t>
      </w:r>
      <w:r w:rsidRPr="0010493E">
        <w:rPr>
          <w:szCs w:val="24"/>
          <w:lang w:eastAsia="ko-KR"/>
        </w:rPr>
        <w:t xml:space="preserve"> and </w:t>
      </w:r>
      <w:r w:rsidR="00840005" w:rsidRPr="0010493E">
        <w:rPr>
          <w:szCs w:val="24"/>
          <w:lang w:eastAsia="ko-KR"/>
        </w:rPr>
        <w:t>a Glimpse into the Future</w:t>
      </w:r>
      <w:r w:rsidRPr="0010493E">
        <w:rPr>
          <w:szCs w:val="24"/>
          <w:lang w:eastAsia="ko-KR"/>
        </w:rPr>
        <w:t xml:space="preserve">, </w:t>
      </w:r>
      <w:r w:rsidRPr="0010493E">
        <w:rPr>
          <w:rFonts w:hint="eastAsia"/>
          <w:szCs w:val="24"/>
          <w:lang w:eastAsia="ko-KR"/>
        </w:rPr>
        <w:t xml:space="preserve">Symposium paper </w:t>
      </w:r>
      <w:r w:rsidRPr="0010493E">
        <w:t>presented at the 8</w:t>
      </w:r>
      <w:r w:rsidR="00840005" w:rsidRPr="0010493E">
        <w:t>5</w:t>
      </w:r>
      <w:r w:rsidRPr="0010493E">
        <w:rPr>
          <w:vertAlign w:val="superscript"/>
        </w:rPr>
        <w:t>th</w:t>
      </w:r>
      <w:r w:rsidRPr="0010493E">
        <w:rPr>
          <w:rFonts w:hint="eastAsia"/>
          <w:lang w:eastAsia="ko-KR"/>
        </w:rPr>
        <w:t xml:space="preserve"> </w:t>
      </w:r>
      <w:r w:rsidRPr="0010493E">
        <w:t xml:space="preserve">Annual Meeting of </w:t>
      </w:r>
      <w:r w:rsidRPr="0010493E">
        <w:rPr>
          <w:rFonts w:hint="eastAsia"/>
          <w:lang w:eastAsia="ko-KR"/>
        </w:rPr>
        <w:t xml:space="preserve">the </w:t>
      </w:r>
      <w:r w:rsidRPr="0010493E">
        <w:t xml:space="preserve">Academy of Management (AOM). </w:t>
      </w:r>
      <w:r w:rsidR="00840005" w:rsidRPr="0010493E">
        <w:t>Copenhagen</w:t>
      </w:r>
      <w:r w:rsidRPr="0010493E">
        <w:t xml:space="preserve">, </w:t>
      </w:r>
      <w:r w:rsidR="00840005" w:rsidRPr="0010493E">
        <w:t>Denmark</w:t>
      </w:r>
      <w:r w:rsidRPr="0010493E">
        <w:t>.</w:t>
      </w:r>
    </w:p>
    <w:p w14:paraId="5ABCDBD4" w14:textId="77777777" w:rsidR="004761B3" w:rsidRPr="0010493E" w:rsidRDefault="004761B3" w:rsidP="004761B3">
      <w:pPr>
        <w:spacing w:line="240" w:lineRule="atLeast"/>
        <w:rPr>
          <w:szCs w:val="24"/>
          <w:lang w:eastAsia="ko-KR"/>
        </w:rPr>
      </w:pPr>
    </w:p>
    <w:p w14:paraId="1A4A4BD4" w14:textId="77777777" w:rsidR="004761B3" w:rsidRPr="0010493E" w:rsidRDefault="004761B3" w:rsidP="00EC2903">
      <w:pPr>
        <w:spacing w:line="240" w:lineRule="atLeast"/>
      </w:pPr>
      <w:r w:rsidRPr="0010493E">
        <w:rPr>
          <w:rFonts w:hint="eastAsia"/>
          <w:szCs w:val="24"/>
          <w:lang w:eastAsia="ko-KR"/>
        </w:rPr>
        <w:lastRenderedPageBreak/>
        <w:t>Johnson</w:t>
      </w:r>
      <w:r w:rsidRPr="0010493E">
        <w:rPr>
          <w:szCs w:val="24"/>
          <w:lang w:eastAsia="ko-KR"/>
        </w:rPr>
        <w:t xml:space="preserve">, </w:t>
      </w:r>
      <w:r w:rsidRPr="0010493E">
        <w:rPr>
          <w:rFonts w:hint="eastAsia"/>
          <w:szCs w:val="24"/>
          <w:lang w:eastAsia="ko-KR"/>
        </w:rPr>
        <w:t xml:space="preserve">J., </w:t>
      </w:r>
      <w:r w:rsidRPr="0010493E">
        <w:rPr>
          <w:b/>
          <w:szCs w:val="24"/>
          <w:lang w:eastAsia="ko-KR"/>
        </w:rPr>
        <w:t>Oh, J. K.</w:t>
      </w:r>
      <w:r w:rsidRPr="0010493E">
        <w:rPr>
          <w:rFonts w:hint="eastAsia"/>
          <w:b/>
          <w:szCs w:val="24"/>
          <w:lang w:eastAsia="ko-KR"/>
        </w:rPr>
        <w:t xml:space="preserve">, </w:t>
      </w:r>
      <w:r w:rsidR="004E26AC" w:rsidRPr="00622A4E">
        <w:rPr>
          <w:bCs/>
          <w:szCs w:val="24"/>
          <w:lang w:eastAsia="ko-KR"/>
        </w:rPr>
        <w:t xml:space="preserve">&amp; </w:t>
      </w:r>
      <w:r w:rsidRPr="0010493E">
        <w:rPr>
          <w:rFonts w:hint="eastAsia"/>
          <w:bCs/>
          <w:szCs w:val="24"/>
          <w:lang w:eastAsia="ko-KR"/>
        </w:rPr>
        <w:t>Mathieu, J. E.</w:t>
      </w:r>
      <w:r w:rsidRPr="0010493E">
        <w:rPr>
          <w:szCs w:val="24"/>
          <w:lang w:eastAsia="ko-KR"/>
        </w:rPr>
        <w:t xml:space="preserve"> (</w:t>
      </w:r>
      <w:r w:rsidR="00CA0C99" w:rsidRPr="0010493E">
        <w:rPr>
          <w:rFonts w:hint="eastAsia"/>
          <w:szCs w:val="24"/>
          <w:lang w:eastAsia="ko-KR"/>
        </w:rPr>
        <w:t>202</w:t>
      </w:r>
      <w:r w:rsidR="00CA0C99">
        <w:rPr>
          <w:rFonts w:hint="eastAsia"/>
          <w:szCs w:val="24"/>
          <w:lang w:eastAsia="ko-KR"/>
        </w:rPr>
        <w:t>5</w:t>
      </w:r>
      <w:r w:rsidRPr="0010493E">
        <w:rPr>
          <w:rFonts w:hint="eastAsia"/>
          <w:szCs w:val="24"/>
          <w:lang w:eastAsia="ko-KR"/>
        </w:rPr>
        <w:t xml:space="preserve">, </w:t>
      </w:r>
      <w:r w:rsidR="0010493E" w:rsidRPr="0010493E">
        <w:rPr>
          <w:szCs w:val="24"/>
          <w:lang w:eastAsia="ko-KR"/>
        </w:rPr>
        <w:t>July</w:t>
      </w:r>
      <w:r w:rsidRPr="0010493E">
        <w:rPr>
          <w:szCs w:val="24"/>
          <w:lang w:eastAsia="ko-KR"/>
        </w:rPr>
        <w:t xml:space="preserve">). </w:t>
      </w:r>
      <w:r w:rsidR="00FA1EF3" w:rsidRPr="0010493E">
        <w:rPr>
          <w:i/>
          <w:szCs w:val="24"/>
          <w:lang w:val="en-GB" w:eastAsia="ko-KR"/>
        </w:rPr>
        <w:t>Time for Empowerment</w:t>
      </w:r>
      <w:r w:rsidRPr="0010493E">
        <w:rPr>
          <w:rFonts w:hint="eastAsia"/>
          <w:szCs w:val="24"/>
          <w:lang w:eastAsia="ko-KR"/>
        </w:rPr>
        <w:t>.</w:t>
      </w:r>
      <w:r w:rsidRPr="0010493E">
        <w:rPr>
          <w:szCs w:val="24"/>
          <w:lang w:eastAsia="ko-KR"/>
        </w:rPr>
        <w:t xml:space="preserve"> </w:t>
      </w:r>
      <w:r w:rsidR="00A32B22">
        <w:rPr>
          <w:szCs w:val="24"/>
          <w:lang w:eastAsia="ko-KR"/>
        </w:rPr>
        <w:t>In T. Dennerlein (Chair), Empowering Leadership Research: Current Developments</w:t>
      </w:r>
      <w:r w:rsidR="00FA1EF3" w:rsidRPr="0010493E">
        <w:rPr>
          <w:szCs w:val="24"/>
          <w:lang w:eastAsia="ko-KR"/>
        </w:rPr>
        <w:t xml:space="preserve"> and a Gli</w:t>
      </w:r>
      <w:r w:rsidR="00FA1EF3" w:rsidRPr="0010493E">
        <w:rPr>
          <w:szCs w:val="24"/>
          <w:lang w:eastAsia="ko-KR"/>
        </w:rPr>
        <w:lastRenderedPageBreak/>
        <w:t xml:space="preserve">mpse into the Future, </w:t>
      </w:r>
      <w:r w:rsidR="00FA1EF3" w:rsidRPr="0010493E">
        <w:rPr>
          <w:rFonts w:hint="eastAsia"/>
          <w:szCs w:val="24"/>
          <w:lang w:eastAsia="ko-KR"/>
        </w:rPr>
        <w:t xml:space="preserve">Symposium paper </w:t>
      </w:r>
      <w:r w:rsidR="00FA1EF3" w:rsidRPr="0010493E">
        <w:t>presented at the 85</w:t>
      </w:r>
      <w:r w:rsidR="00FA1EF3" w:rsidRPr="0010493E">
        <w:rPr>
          <w:vertAlign w:val="superscript"/>
        </w:rPr>
        <w:t>th</w:t>
      </w:r>
      <w:r w:rsidR="00FA1EF3" w:rsidRPr="0010493E">
        <w:rPr>
          <w:rFonts w:hint="eastAsia"/>
          <w:lang w:eastAsia="ko-KR"/>
        </w:rPr>
        <w:t xml:space="preserve"> </w:t>
      </w:r>
      <w:r w:rsidR="00FA1EF3" w:rsidRPr="0010493E">
        <w:t xml:space="preserve">Annual Meeting of </w:t>
      </w:r>
      <w:r w:rsidR="00FA1EF3" w:rsidRPr="0010493E">
        <w:rPr>
          <w:rFonts w:hint="eastAsia"/>
          <w:lang w:eastAsia="ko-KR"/>
        </w:rPr>
        <w:t xml:space="preserve">the </w:t>
      </w:r>
      <w:r w:rsidR="00FA1EF3" w:rsidRPr="0010493E">
        <w:t>Academy of Management (AOM). Copenhagen, Denmark.</w:t>
      </w:r>
    </w:p>
    <w:p w14:paraId="2F4BC880" w14:textId="77777777" w:rsidR="00FA1EF3" w:rsidRDefault="00FA1EF3" w:rsidP="00EC2903">
      <w:pPr>
        <w:spacing w:line="240" w:lineRule="atLeast"/>
        <w:rPr>
          <w:szCs w:val="24"/>
          <w:lang w:eastAsia="ko-KR"/>
        </w:rPr>
      </w:pPr>
    </w:p>
    <w:p w14:paraId="0957B118" w14:textId="77777777" w:rsidR="00EC2903" w:rsidRDefault="00C9463F" w:rsidP="00EC2903">
      <w:pPr>
        <w:spacing w:line="240" w:lineRule="atLeast"/>
        <w:rPr>
          <w:color w:val="263238"/>
          <w:lang w:eastAsia="ko-KR"/>
        </w:rPr>
      </w:pPr>
      <w:r>
        <w:rPr>
          <w:rFonts w:hint="eastAsia"/>
          <w:szCs w:val="24"/>
          <w:lang w:eastAsia="ko-KR"/>
        </w:rPr>
        <w:t>Johnson</w:t>
      </w:r>
      <w:r w:rsidRPr="00BC61AD">
        <w:rPr>
          <w:szCs w:val="24"/>
          <w:lang w:eastAsia="ko-KR"/>
        </w:rPr>
        <w:t xml:space="preserve">, </w:t>
      </w:r>
      <w:r>
        <w:rPr>
          <w:rFonts w:hint="eastAsia"/>
          <w:szCs w:val="24"/>
          <w:lang w:eastAsia="ko-KR"/>
        </w:rPr>
        <w:t>J</w:t>
      </w:r>
      <w:r w:rsidR="00C139F0">
        <w:rPr>
          <w:rFonts w:hint="eastAsia"/>
          <w:szCs w:val="24"/>
          <w:lang w:eastAsia="ko-KR"/>
        </w:rPr>
        <w:t>.</w:t>
      </w:r>
      <w:r w:rsidR="00A21838">
        <w:rPr>
          <w:rFonts w:hint="eastAsia"/>
          <w:szCs w:val="24"/>
          <w:lang w:eastAsia="ko-KR"/>
        </w:rPr>
        <w:t>,</w:t>
      </w:r>
      <w:r w:rsidR="00C139F0">
        <w:rPr>
          <w:rFonts w:hint="eastAsia"/>
          <w:szCs w:val="24"/>
          <w:lang w:eastAsia="ko-KR"/>
        </w:rPr>
        <w:t xml:space="preserve"> </w:t>
      </w:r>
      <w:r w:rsidRPr="00C139F0">
        <w:rPr>
          <w:rFonts w:hint="eastAsia"/>
          <w:bCs/>
          <w:szCs w:val="24"/>
          <w:lang w:eastAsia="ko-KR"/>
        </w:rPr>
        <w:t>Mathieu, J. E.</w:t>
      </w:r>
      <w:r w:rsidR="00CD11C5">
        <w:rPr>
          <w:bCs/>
          <w:szCs w:val="24"/>
          <w:lang w:eastAsia="ko-KR"/>
        </w:rPr>
        <w:t xml:space="preserve">, &amp; </w:t>
      </w:r>
      <w:r w:rsidR="00CD11C5" w:rsidRPr="00BC61AD">
        <w:rPr>
          <w:b/>
          <w:szCs w:val="24"/>
          <w:lang w:eastAsia="ko-KR"/>
        </w:rPr>
        <w:t>Oh, J. K.</w:t>
      </w:r>
      <w:r w:rsidRPr="00BC61AD">
        <w:rPr>
          <w:szCs w:val="24"/>
          <w:lang w:eastAsia="ko-KR"/>
        </w:rPr>
        <w:t xml:space="preserve"> (</w:t>
      </w:r>
      <w:r>
        <w:rPr>
          <w:rFonts w:hint="eastAsia"/>
          <w:szCs w:val="24"/>
          <w:lang w:eastAsia="ko-KR"/>
        </w:rPr>
        <w:t>2024</w:t>
      </w:r>
      <w:r w:rsidR="009A616A">
        <w:rPr>
          <w:rFonts w:hint="eastAsia"/>
          <w:szCs w:val="24"/>
          <w:lang w:eastAsia="ko-KR"/>
        </w:rPr>
        <w:t xml:space="preserve">, </w:t>
      </w:r>
      <w:r w:rsidR="009A616A">
        <w:rPr>
          <w:szCs w:val="24"/>
          <w:lang w:eastAsia="ko-KR"/>
        </w:rPr>
        <w:t>August</w:t>
      </w:r>
      <w:r w:rsidRPr="00BC61AD">
        <w:rPr>
          <w:szCs w:val="24"/>
          <w:lang w:eastAsia="ko-KR"/>
        </w:rPr>
        <w:t xml:space="preserve">). </w:t>
      </w:r>
      <w:r w:rsidR="00C139F0">
        <w:rPr>
          <w:rFonts w:hint="eastAsia"/>
          <w:i/>
          <w:szCs w:val="24"/>
          <w:lang w:eastAsia="ko-KR"/>
        </w:rPr>
        <w:t xml:space="preserve">Why leaders </w:t>
      </w:r>
      <w:r w:rsidR="00C139F0">
        <w:rPr>
          <w:i/>
          <w:szCs w:val="24"/>
          <w:lang w:eastAsia="ko-KR"/>
        </w:rPr>
        <w:t>empower</w:t>
      </w:r>
      <w:r w:rsidR="00C139F0">
        <w:rPr>
          <w:rFonts w:hint="eastAsia"/>
          <w:i/>
          <w:szCs w:val="24"/>
          <w:lang w:eastAsia="ko-KR"/>
        </w:rPr>
        <w:t>: Temporal focus and conte</w:t>
      </w:r>
      <w:r w:rsidR="00C139F0" w:rsidRPr="00C139F0">
        <w:rPr>
          <w:rFonts w:hint="eastAsia"/>
          <w:szCs w:val="24"/>
          <w:lang w:eastAsia="ko-KR"/>
        </w:rPr>
        <w:t>xt.</w:t>
      </w:r>
      <w:r w:rsidRPr="00BC61AD">
        <w:rPr>
          <w:szCs w:val="24"/>
          <w:lang w:eastAsia="ko-KR"/>
        </w:rPr>
        <w:t xml:space="preserve"> </w:t>
      </w:r>
      <w:r w:rsidR="00C20CA5">
        <w:rPr>
          <w:szCs w:val="24"/>
          <w:lang w:eastAsia="ko-KR"/>
        </w:rPr>
        <w:t>In T. Dennerlein (Chair),</w:t>
      </w:r>
      <w:r w:rsidRPr="00BC61AD">
        <w:rPr>
          <w:szCs w:val="24"/>
          <w:lang w:eastAsia="ko-KR"/>
        </w:rPr>
        <w:t xml:space="preserve"> </w:t>
      </w:r>
      <w:r w:rsidR="00C139F0" w:rsidRPr="00C139F0">
        <w:rPr>
          <w:szCs w:val="24"/>
          <w:lang w:eastAsia="ko-KR"/>
        </w:rPr>
        <w:t>Empowering Leadership: Current Research and The Road Ahead</w:t>
      </w:r>
      <w:r w:rsidRPr="00BC61AD">
        <w:rPr>
          <w:szCs w:val="24"/>
          <w:lang w:eastAsia="ko-KR"/>
        </w:rPr>
        <w:t xml:space="preserve">, </w:t>
      </w:r>
      <w:r w:rsidR="00C139F0">
        <w:rPr>
          <w:rFonts w:hint="eastAsia"/>
          <w:szCs w:val="24"/>
          <w:lang w:eastAsia="ko-KR"/>
        </w:rPr>
        <w:t xml:space="preserve">Symposium paper </w:t>
      </w:r>
      <w:r w:rsidR="00EC2903">
        <w:t>presented at the 84</w:t>
      </w:r>
      <w:r w:rsidR="00EC2903" w:rsidRPr="00EC2903">
        <w:rPr>
          <w:vertAlign w:val="superscript"/>
        </w:rPr>
        <w:t>th</w:t>
      </w:r>
      <w:r w:rsidR="00EC2903">
        <w:rPr>
          <w:rFonts w:hint="eastAsia"/>
          <w:lang w:eastAsia="ko-KR"/>
        </w:rPr>
        <w:t xml:space="preserve"> </w:t>
      </w:r>
      <w:r w:rsidR="00EC2903">
        <w:t xml:space="preserve">Annual Meeting of </w:t>
      </w:r>
      <w:r w:rsidR="00921012">
        <w:rPr>
          <w:rFonts w:hint="eastAsia"/>
          <w:lang w:eastAsia="ko-KR"/>
        </w:rPr>
        <w:t xml:space="preserve">the </w:t>
      </w:r>
      <w:r w:rsidR="00EC2903">
        <w:t>Academy of Management (AOM). Chicago, IL.</w:t>
      </w:r>
    </w:p>
    <w:p w14:paraId="043189FD" w14:textId="77777777" w:rsidR="00C9463F" w:rsidRDefault="00C9463F" w:rsidP="00065F4D">
      <w:pPr>
        <w:spacing w:line="240" w:lineRule="atLeast"/>
      </w:pPr>
    </w:p>
    <w:p w14:paraId="7B875F16" w14:textId="77777777" w:rsidR="00C001E8" w:rsidRDefault="00C001E8" w:rsidP="00065F4D">
      <w:pPr>
        <w:spacing w:line="240" w:lineRule="atLeast"/>
      </w:pPr>
      <w:r>
        <w:t xml:space="preserve">Farh, C., Middlebrook, B., </w:t>
      </w:r>
      <w:r w:rsidRPr="00C001E8">
        <w:rPr>
          <w:b/>
          <w:bCs/>
        </w:rPr>
        <w:t xml:space="preserve">Oh, </w:t>
      </w:r>
      <w:r>
        <w:rPr>
          <w:b/>
          <w:bCs/>
        </w:rPr>
        <w:t>J.</w:t>
      </w:r>
      <w:r w:rsidR="001E7167">
        <w:rPr>
          <w:b/>
          <w:bCs/>
        </w:rPr>
        <w:t xml:space="preserve"> K.</w:t>
      </w:r>
      <w:r>
        <w:t>, Yu, A., Fowler, R., &amp; Camacho, G. (2024</w:t>
      </w:r>
      <w:r w:rsidR="005B50CE">
        <w:rPr>
          <w:rFonts w:hint="eastAsia"/>
          <w:lang w:eastAsia="ko-KR"/>
        </w:rPr>
        <w:t>, August</w:t>
      </w:r>
      <w:r>
        <w:t xml:space="preserve">). </w:t>
      </w:r>
      <w:r w:rsidR="00622A4E">
        <w:rPr>
          <w:i/>
          <w:iCs/>
        </w:rPr>
        <w:t>The gendered costs of voice (un)enacted for belonging</w:t>
      </w:r>
      <w:r>
        <w:t>. Paper presented at the 84</w:t>
      </w:r>
      <w:r w:rsidRPr="00EC2903">
        <w:rPr>
          <w:vertAlign w:val="superscript"/>
        </w:rPr>
        <w:t>th</w:t>
      </w:r>
      <w:r w:rsidR="00EC2903">
        <w:rPr>
          <w:rFonts w:hint="eastAsia"/>
          <w:lang w:eastAsia="ko-KR"/>
        </w:rPr>
        <w:t xml:space="preserve"> </w:t>
      </w:r>
      <w:r w:rsidR="00334FD1">
        <w:t xml:space="preserve">Annual Meeting of </w:t>
      </w:r>
      <w:r w:rsidR="00240733">
        <w:rPr>
          <w:rFonts w:hint="eastAsia"/>
          <w:lang w:eastAsia="ko-KR"/>
        </w:rPr>
        <w:t xml:space="preserve">the </w:t>
      </w:r>
      <w:r>
        <w:t xml:space="preserve">Academy of Management </w:t>
      </w:r>
      <w:r w:rsidR="00334FD1">
        <w:t>(AOM)</w:t>
      </w:r>
      <w:r>
        <w:t>.</w:t>
      </w:r>
      <w:r w:rsidR="007E0736">
        <w:t xml:space="preserve"> Chicago, IL.</w:t>
      </w:r>
    </w:p>
    <w:p w14:paraId="1357C755" w14:textId="77777777" w:rsidR="00D262EB" w:rsidRDefault="00D262EB" w:rsidP="00065F4D">
      <w:pPr>
        <w:spacing w:line="240" w:lineRule="atLeast"/>
      </w:pPr>
    </w:p>
    <w:p w14:paraId="2986B091" w14:textId="77777777" w:rsidR="00D262EB" w:rsidRDefault="00D262EB" w:rsidP="00D262EB">
      <w:pPr>
        <w:spacing w:line="240" w:lineRule="atLeast"/>
      </w:pPr>
      <w:r>
        <w:rPr>
          <w:rFonts w:hint="eastAsia"/>
          <w:lang w:eastAsia="ko-KR"/>
        </w:rPr>
        <w:t>Sha, Y.</w:t>
      </w:r>
      <w:r>
        <w:t xml:space="preserve">, </w:t>
      </w:r>
      <w:r>
        <w:rPr>
          <w:rFonts w:hint="eastAsia"/>
          <w:lang w:eastAsia="ko-KR"/>
        </w:rPr>
        <w:t>Yim, J., Kim, Y.</w:t>
      </w:r>
      <w:r w:rsidR="00FE50CB"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J., &amp; </w:t>
      </w:r>
      <w:r w:rsidRPr="00C001E8">
        <w:rPr>
          <w:b/>
          <w:bCs/>
        </w:rPr>
        <w:t xml:space="preserve">Oh, </w:t>
      </w:r>
      <w:r>
        <w:rPr>
          <w:b/>
          <w:bCs/>
        </w:rPr>
        <w:t>J. K.</w:t>
      </w:r>
      <w:r>
        <w:t xml:space="preserve"> (2024</w:t>
      </w:r>
      <w:r>
        <w:rPr>
          <w:rFonts w:hint="eastAsia"/>
          <w:lang w:eastAsia="ko-KR"/>
        </w:rPr>
        <w:t>, August</w:t>
      </w:r>
      <w:r>
        <w:t xml:space="preserve">). </w:t>
      </w:r>
      <w:r>
        <w:rPr>
          <w:rFonts w:hint="eastAsia"/>
          <w:i/>
          <w:iCs/>
          <w:lang w:eastAsia="ko-KR"/>
        </w:rPr>
        <w:t xml:space="preserve">Am I the only one angry? How collective anger shapes </w:t>
      </w:r>
      <w:r>
        <w:rPr>
          <w:i/>
          <w:iCs/>
          <w:lang w:eastAsia="ko-KR"/>
        </w:rPr>
        <w:t>the</w:t>
      </w:r>
      <w:r>
        <w:rPr>
          <w:rFonts w:hint="eastAsia"/>
          <w:i/>
          <w:iCs/>
          <w:lang w:eastAsia="ko-KR"/>
        </w:rPr>
        <w:t xml:space="preserve"> effect of abusive supervision on voice</w:t>
      </w:r>
      <w:r>
        <w:t>. Paper presented at the 84</w:t>
      </w:r>
      <w:r w:rsidRPr="00EC2903">
        <w:rPr>
          <w:vertAlign w:val="superscript"/>
        </w:rPr>
        <w:t>th</w:t>
      </w:r>
      <w:r>
        <w:rPr>
          <w:rFonts w:hint="eastAsia"/>
          <w:lang w:eastAsia="ko-KR"/>
        </w:rPr>
        <w:t xml:space="preserve"> </w:t>
      </w:r>
      <w:r>
        <w:t xml:space="preserve">Annual Meeting of </w:t>
      </w:r>
      <w:r w:rsidR="00240733">
        <w:rPr>
          <w:rFonts w:hint="eastAsia"/>
          <w:lang w:eastAsia="ko-KR"/>
        </w:rPr>
        <w:t xml:space="preserve">the </w:t>
      </w:r>
      <w:r>
        <w:t>Academy of Management (AOM). Chicago, IL.</w:t>
      </w:r>
    </w:p>
    <w:p w14:paraId="2F30765B" w14:textId="77777777" w:rsidR="00D262EB" w:rsidRDefault="00D262EB" w:rsidP="00065F4D">
      <w:pPr>
        <w:spacing w:line="240" w:lineRule="atLeast"/>
      </w:pPr>
    </w:p>
    <w:p w14:paraId="71394611" w14:textId="77777777" w:rsidR="00065F4D" w:rsidRPr="003D51BB" w:rsidRDefault="00065F4D" w:rsidP="00065F4D">
      <w:pPr>
        <w:spacing w:line="240" w:lineRule="atLeast"/>
        <w:rPr>
          <w:color w:val="263238"/>
          <w:lang w:eastAsia="ko-KR"/>
        </w:rPr>
      </w:pPr>
      <w:r w:rsidRPr="003D51BB">
        <w:rPr>
          <w:color w:val="263238"/>
          <w:lang w:eastAsia="ko-KR"/>
        </w:rPr>
        <w:t xml:space="preserve">Mitchell, R., Fernandes, C., </w:t>
      </w:r>
      <w:r w:rsidRPr="003D51BB">
        <w:rPr>
          <w:b/>
          <w:bCs/>
          <w:color w:val="263238"/>
          <w:lang w:eastAsia="ko-KR"/>
        </w:rPr>
        <w:t>Oh, J. K.,</w:t>
      </w:r>
      <w:r w:rsidRPr="003D51BB">
        <w:rPr>
          <w:color w:val="263238"/>
          <w:lang w:eastAsia="ko-KR"/>
        </w:rPr>
        <w:t> </w:t>
      </w:r>
      <w:r w:rsidR="00FB48ED">
        <w:rPr>
          <w:color w:val="263238"/>
          <w:lang w:eastAsia="ko-KR"/>
        </w:rPr>
        <w:t xml:space="preserve">&amp; </w:t>
      </w:r>
      <w:r w:rsidRPr="003D51BB">
        <w:rPr>
          <w:color w:val="263238"/>
          <w:lang w:eastAsia="ko-KR"/>
        </w:rPr>
        <w:t xml:space="preserve">Hays, N. </w:t>
      </w:r>
      <w:r w:rsidR="00FE50CB">
        <w:rPr>
          <w:color w:val="263238"/>
          <w:lang w:eastAsia="ko-KR"/>
        </w:rPr>
        <w:t xml:space="preserve">A. </w:t>
      </w:r>
      <w:r w:rsidRPr="003D51BB">
        <w:rPr>
          <w:color w:val="263238"/>
          <w:lang w:eastAsia="ko-KR"/>
        </w:rPr>
        <w:t>(202</w:t>
      </w:r>
      <w:r w:rsidR="009574D3">
        <w:rPr>
          <w:color w:val="263238"/>
          <w:lang w:eastAsia="ko-KR"/>
        </w:rPr>
        <w:t>3</w:t>
      </w:r>
      <w:r w:rsidRPr="003D51BB">
        <w:rPr>
          <w:color w:val="263238"/>
          <w:lang w:eastAsia="ko-KR"/>
        </w:rPr>
        <w:t>, August). </w:t>
      </w:r>
      <w:r w:rsidRPr="003D51BB">
        <w:rPr>
          <w:i/>
          <w:iCs/>
          <w:color w:val="263238"/>
          <w:lang w:eastAsia="ko-KR"/>
        </w:rPr>
        <w:t>Moderating effects of status portfolio variance on within-group responses to status.</w:t>
      </w:r>
      <w:r w:rsidRPr="003D51BB">
        <w:rPr>
          <w:color w:val="263238"/>
          <w:lang w:eastAsia="ko-KR"/>
        </w:rPr>
        <w:t xml:space="preserve"> </w:t>
      </w:r>
      <w:r w:rsidR="00A32B22">
        <w:rPr>
          <w:color w:val="263238"/>
          <w:lang w:eastAsia="ko-KR"/>
        </w:rPr>
        <w:t>In W. Fawson (Chair)</w:t>
      </w:r>
      <w:r w:rsidRPr="003D51BB">
        <w:rPr>
          <w:color w:val="263238"/>
          <w:lang w:eastAsia="ko-KR"/>
        </w:rPr>
        <w:t xml:space="preserve">, </w:t>
      </w:r>
      <w:r w:rsidR="00622A4E">
        <w:rPr>
          <w:color w:val="263238"/>
          <w:lang w:eastAsia="ko-KR"/>
        </w:rPr>
        <w:t>Innovations in research on hierarchy, presented at</w:t>
      </w:r>
      <w:r w:rsidRPr="003D51BB">
        <w:rPr>
          <w:color w:val="263238"/>
          <w:lang w:eastAsia="ko-KR"/>
        </w:rPr>
        <w:t xml:space="preserve"> the 83</w:t>
      </w:r>
      <w:r w:rsidRPr="003D51BB">
        <w:rPr>
          <w:color w:val="263238"/>
          <w:vertAlign w:val="superscript"/>
          <w:lang w:eastAsia="ko-KR"/>
        </w:rPr>
        <w:t>rd</w:t>
      </w:r>
      <w:r w:rsidRPr="003D51BB">
        <w:rPr>
          <w:color w:val="263238"/>
          <w:lang w:eastAsia="ko-KR"/>
        </w:rPr>
        <w:t xml:space="preserve"> Annual Meeting of the Academy of Management (AOM). Boston, MA.</w:t>
      </w:r>
    </w:p>
    <w:p w14:paraId="3D41DF2E" w14:textId="77777777" w:rsidR="00065F4D" w:rsidRPr="003D51BB" w:rsidRDefault="00065F4D" w:rsidP="00065F4D">
      <w:pPr>
        <w:spacing w:line="240" w:lineRule="atLeast"/>
        <w:rPr>
          <w:b/>
          <w:bCs/>
          <w:color w:val="263238"/>
          <w:lang w:eastAsia="ko-KR"/>
        </w:rPr>
      </w:pPr>
    </w:p>
    <w:p w14:paraId="231BBBDC" w14:textId="77777777" w:rsidR="00065F4D" w:rsidRPr="006319EE" w:rsidRDefault="00065F4D" w:rsidP="00065F4D">
      <w:pPr>
        <w:spacing w:line="240" w:lineRule="atLeast"/>
        <w:rPr>
          <w:color w:val="263238"/>
          <w:lang w:eastAsia="ko-KR"/>
        </w:rPr>
      </w:pPr>
      <w:r w:rsidRPr="003D51BB">
        <w:rPr>
          <w:b/>
          <w:bCs/>
          <w:color w:val="263238"/>
          <w:lang w:eastAsia="ko-KR"/>
        </w:rPr>
        <w:t>Oh, J. K.,</w:t>
      </w:r>
      <w:r w:rsidRPr="003D51BB">
        <w:rPr>
          <w:color w:val="263238"/>
          <w:lang w:eastAsia="ko-KR"/>
        </w:rPr>
        <w:t> Hays, N.</w:t>
      </w:r>
      <w:r w:rsidR="00DE077C">
        <w:rPr>
          <w:color w:val="263238"/>
          <w:lang w:eastAsia="ko-KR"/>
        </w:rPr>
        <w:t xml:space="preserve"> A.</w:t>
      </w:r>
      <w:r w:rsidRPr="003D51BB">
        <w:rPr>
          <w:color w:val="263238"/>
          <w:lang w:eastAsia="ko-KR"/>
        </w:rPr>
        <w:t>, &amp; Lee, H. W. (202</w:t>
      </w:r>
      <w:r w:rsidR="009574D3">
        <w:rPr>
          <w:color w:val="263238"/>
          <w:lang w:eastAsia="ko-KR"/>
        </w:rPr>
        <w:t>3</w:t>
      </w:r>
      <w:r w:rsidRPr="003D51BB">
        <w:rPr>
          <w:color w:val="263238"/>
          <w:lang w:eastAsia="ko-KR"/>
        </w:rPr>
        <w:t>, August). </w:t>
      </w:r>
      <w:r w:rsidR="00622A4E">
        <w:rPr>
          <w:i/>
          <w:iCs/>
          <w:color w:val="263238"/>
          <w:lang w:eastAsia="ko-KR"/>
        </w:rPr>
        <w:t>Tough love or abuse: The moderation of social status</w:t>
      </w:r>
      <w:r w:rsidRPr="003D51BB">
        <w:rPr>
          <w:i/>
          <w:iCs/>
          <w:color w:val="263238"/>
          <w:lang w:eastAsia="ko-KR"/>
        </w:rPr>
        <w:t xml:space="preserve"> on the effects of critical feedback</w:t>
      </w:r>
      <w:r w:rsidRPr="003D51BB">
        <w:rPr>
          <w:color w:val="263238"/>
          <w:lang w:eastAsia="ko-KR"/>
        </w:rPr>
        <w:t xml:space="preserve">. </w:t>
      </w:r>
      <w:r w:rsidR="00A32B22">
        <w:rPr>
          <w:color w:val="263238"/>
          <w:lang w:eastAsia="ko-KR"/>
        </w:rPr>
        <w:t>In S. Wu and P. K. Smith (Co-chairs)</w:t>
      </w:r>
      <w:r w:rsidRPr="003D51BB">
        <w:rPr>
          <w:color w:val="263238"/>
          <w:lang w:eastAsia="ko-KR"/>
        </w:rPr>
        <w:t xml:space="preserve">, Power, status, and leadership: How we form, portray, and </w:t>
      </w:r>
      <w:r w:rsidR="00700EE4" w:rsidRPr="003D51BB">
        <w:rPr>
          <w:color w:val="263238"/>
          <w:lang w:eastAsia="ko-KR"/>
        </w:rPr>
        <w:t>react</w:t>
      </w:r>
      <w:r w:rsidRPr="003D51BB">
        <w:rPr>
          <w:color w:val="263238"/>
          <w:lang w:eastAsia="ko-KR"/>
        </w:rPr>
        <w:t xml:space="preserve"> to social rank at work, presented at the 83</w:t>
      </w:r>
      <w:r w:rsidRPr="003D51BB">
        <w:rPr>
          <w:color w:val="263238"/>
          <w:vertAlign w:val="superscript"/>
          <w:lang w:eastAsia="ko-KR"/>
        </w:rPr>
        <w:t>rd</w:t>
      </w:r>
      <w:r w:rsidRPr="003D51BB">
        <w:rPr>
          <w:color w:val="263238"/>
          <w:lang w:eastAsia="ko-KR"/>
        </w:rPr>
        <w:t xml:space="preserve"> Annual Meeting of the Academy of Management (AOM). Boston, MA.</w:t>
      </w:r>
    </w:p>
    <w:p w14:paraId="7A0299B8" w14:textId="77777777" w:rsidR="00065F4D" w:rsidRDefault="00065F4D" w:rsidP="00E04537">
      <w:pPr>
        <w:rPr>
          <w:b/>
          <w:bCs/>
          <w:color w:val="000000"/>
        </w:rPr>
      </w:pPr>
    </w:p>
    <w:p w14:paraId="50D02DE4" w14:textId="77777777" w:rsidR="00E04537" w:rsidRPr="00E04537" w:rsidRDefault="00E04537" w:rsidP="00E04537">
      <w:pPr>
        <w:rPr>
          <w:color w:val="000000"/>
        </w:rPr>
      </w:pPr>
      <w:r w:rsidRPr="00E04537">
        <w:rPr>
          <w:b/>
          <w:bCs/>
          <w:color w:val="000000"/>
        </w:rPr>
        <w:t>Oh, J. K.</w:t>
      </w:r>
      <w:r w:rsidRPr="00E04537">
        <w:rPr>
          <w:color w:val="000000"/>
        </w:rPr>
        <w:t xml:space="preserve">, Liao, Z., Kim, Y. J., &amp; Sohn, W. </w:t>
      </w:r>
      <w:r w:rsidR="005B50CE">
        <w:rPr>
          <w:rFonts w:hint="eastAsia"/>
          <w:color w:val="000000"/>
          <w:lang w:eastAsia="ko-KR"/>
        </w:rPr>
        <w:t>(</w:t>
      </w:r>
      <w:r w:rsidRPr="00E04537">
        <w:rPr>
          <w:color w:val="000000"/>
        </w:rPr>
        <w:t>2022</w:t>
      </w:r>
      <w:r w:rsidR="005B50CE">
        <w:rPr>
          <w:rFonts w:hint="eastAsia"/>
          <w:color w:val="000000"/>
          <w:lang w:eastAsia="ko-KR"/>
        </w:rPr>
        <w:t>,</w:t>
      </w:r>
      <w:r w:rsidRPr="00E04537">
        <w:rPr>
          <w:color w:val="000000"/>
        </w:rPr>
        <w:t xml:space="preserve"> August</w:t>
      </w:r>
      <w:r w:rsidR="005B50CE">
        <w:rPr>
          <w:rFonts w:hint="eastAsia"/>
          <w:color w:val="000000"/>
          <w:lang w:eastAsia="ko-KR"/>
        </w:rPr>
        <w:t>)</w:t>
      </w:r>
      <w:r w:rsidRPr="00E04537">
        <w:rPr>
          <w:color w:val="000000"/>
        </w:rPr>
        <w:t xml:space="preserve">. Social Disruption and Equilibrium </w:t>
      </w:r>
    </w:p>
    <w:p w14:paraId="5D7D5C04" w14:textId="77777777" w:rsidR="00E04537" w:rsidRPr="00E04537" w:rsidRDefault="00E04537" w:rsidP="00E04537">
      <w:pPr>
        <w:rPr>
          <w:color w:val="000000"/>
        </w:rPr>
      </w:pPr>
      <w:r w:rsidRPr="00E04537">
        <w:rPr>
          <w:color w:val="000000"/>
        </w:rPr>
        <w:t>Reconstruction: A Media-based Perspective. Presented at the 82</w:t>
      </w:r>
      <w:r w:rsidRPr="005617FF">
        <w:rPr>
          <w:color w:val="000000"/>
          <w:vertAlign w:val="superscript"/>
        </w:rPr>
        <w:t>nd</w:t>
      </w:r>
      <w:r w:rsidRPr="00E04537">
        <w:rPr>
          <w:color w:val="000000"/>
        </w:rPr>
        <w:t xml:space="preserve"> Annual Meeting</w:t>
      </w:r>
    </w:p>
    <w:p w14:paraId="2D3FFDA4" w14:textId="77777777" w:rsidR="00E04537" w:rsidRPr="00E04537" w:rsidRDefault="00E04537" w:rsidP="00E04537">
      <w:pPr>
        <w:rPr>
          <w:color w:val="000000"/>
        </w:rPr>
      </w:pPr>
      <w:r w:rsidRPr="00E04537">
        <w:rPr>
          <w:color w:val="000000"/>
        </w:rPr>
        <w:t>of the Academy of Management</w:t>
      </w:r>
      <w:r w:rsidR="005A6470">
        <w:rPr>
          <w:color w:val="000000"/>
        </w:rPr>
        <w:t xml:space="preserve"> (AOM)</w:t>
      </w:r>
      <w:r w:rsidRPr="00E04537">
        <w:rPr>
          <w:color w:val="000000"/>
        </w:rPr>
        <w:t>, Seattle</w:t>
      </w:r>
      <w:r w:rsidR="00B830A9">
        <w:rPr>
          <w:color w:val="000000"/>
        </w:rPr>
        <w:t>, WA</w:t>
      </w:r>
      <w:r w:rsidRPr="00E04537">
        <w:rPr>
          <w:color w:val="000000"/>
        </w:rPr>
        <w:t>.</w:t>
      </w:r>
    </w:p>
    <w:p w14:paraId="0AF23D8B" w14:textId="77777777" w:rsidR="003A1EA6" w:rsidRDefault="003A1EA6" w:rsidP="000E02CC">
      <w:pPr>
        <w:rPr>
          <w:color w:val="000000"/>
        </w:rPr>
      </w:pPr>
    </w:p>
    <w:p w14:paraId="0A2FC37C" w14:textId="77777777" w:rsidR="000E02CC" w:rsidRPr="00BC61AD" w:rsidRDefault="00797B7F" w:rsidP="000E02CC">
      <w:pPr>
        <w:rPr>
          <w:color w:val="000000"/>
          <w:sz w:val="22"/>
          <w:lang w:eastAsia="ko-KR"/>
        </w:rPr>
      </w:pPr>
      <w:r>
        <w:rPr>
          <w:color w:val="000000"/>
        </w:rPr>
        <w:t xml:space="preserve">Zhu, J., </w:t>
      </w:r>
      <w:r w:rsidRPr="004F676E">
        <w:rPr>
          <w:b/>
          <w:bCs/>
          <w:color w:val="000000"/>
        </w:rPr>
        <w:t>Oh, J. K.,</w:t>
      </w:r>
      <w:r>
        <w:rPr>
          <w:color w:val="000000"/>
        </w:rPr>
        <w:t xml:space="preserve"> Kim, Y. J., &amp; Kim, E. (2021, August)</w:t>
      </w:r>
      <w:r w:rsidR="000E02CC" w:rsidRPr="00BC61AD">
        <w:rPr>
          <w:color w:val="000000"/>
        </w:rPr>
        <w:t xml:space="preserve">. </w:t>
      </w:r>
      <w:r w:rsidR="00B07101">
        <w:t>Be Resilient and Learn: When Service Employees Speak up About Customer Mistreatment</w:t>
      </w:r>
      <w:r w:rsidR="00B07101">
        <w:rPr>
          <w:color w:val="000000"/>
        </w:rPr>
        <w:t xml:space="preserve">, </w:t>
      </w:r>
      <w:r w:rsidR="00B07101" w:rsidRPr="00BC61AD">
        <w:rPr>
          <w:rFonts w:eastAsia="Times New Roman"/>
          <w:color w:val="263238"/>
          <w:szCs w:val="24"/>
          <w:lang w:eastAsia="ko-KR"/>
        </w:rPr>
        <w:t xml:space="preserve">presented at the </w:t>
      </w:r>
      <w:r w:rsidR="00B07101">
        <w:rPr>
          <w:rFonts w:eastAsia="Times New Roman"/>
          <w:color w:val="263238"/>
          <w:szCs w:val="24"/>
          <w:lang w:eastAsia="ko-KR"/>
        </w:rPr>
        <w:t>81</w:t>
      </w:r>
      <w:r w:rsidR="005617FF">
        <w:rPr>
          <w:rFonts w:hint="eastAsia"/>
          <w:color w:val="263238"/>
          <w:szCs w:val="24"/>
          <w:vertAlign w:val="superscript"/>
          <w:lang w:eastAsia="ko-KR"/>
        </w:rPr>
        <w:t>st</w:t>
      </w:r>
      <w:r w:rsidR="00B07101" w:rsidRPr="00BC61AD">
        <w:rPr>
          <w:rFonts w:eastAsia="Times New Roman"/>
          <w:color w:val="263238"/>
          <w:szCs w:val="24"/>
          <w:lang w:eastAsia="ko-KR"/>
        </w:rPr>
        <w:t xml:space="preserve"> Annual Meeting of the Academy of Management (AOM). </w:t>
      </w:r>
      <w:r w:rsidR="00B07101">
        <w:rPr>
          <w:rFonts w:eastAsia="Times New Roman"/>
          <w:color w:val="263238"/>
          <w:szCs w:val="24"/>
          <w:lang w:eastAsia="ko-KR"/>
        </w:rPr>
        <w:t>Vir</w:t>
      </w:r>
      <w:r w:rsidR="006310E7">
        <w:rPr>
          <w:rFonts w:eastAsia="Times New Roman"/>
          <w:color w:val="263238"/>
          <w:szCs w:val="24"/>
          <w:lang w:eastAsia="ko-KR"/>
        </w:rPr>
        <w:t>tu</w:t>
      </w:r>
      <w:r w:rsidR="00B07101">
        <w:rPr>
          <w:rFonts w:eastAsia="Times New Roman"/>
          <w:color w:val="263238"/>
          <w:szCs w:val="24"/>
          <w:lang w:eastAsia="ko-KR"/>
        </w:rPr>
        <w:t>al Conference</w:t>
      </w:r>
      <w:r w:rsidR="00D57CAF">
        <w:rPr>
          <w:rFonts w:eastAsia="Times New Roman"/>
          <w:color w:val="263238"/>
          <w:szCs w:val="24"/>
          <w:lang w:eastAsia="ko-KR"/>
        </w:rPr>
        <w:t>.</w:t>
      </w:r>
    </w:p>
    <w:p w14:paraId="656B122F" w14:textId="77777777" w:rsidR="000E02CC" w:rsidRDefault="000E02CC" w:rsidP="00ED4B5C">
      <w:pPr>
        <w:rPr>
          <w:color w:val="000000"/>
        </w:rPr>
      </w:pPr>
    </w:p>
    <w:p w14:paraId="57A5805F" w14:textId="77777777" w:rsidR="00ED4B5C" w:rsidRPr="00BC61AD" w:rsidRDefault="00ED4B5C" w:rsidP="00ED4B5C">
      <w:pPr>
        <w:rPr>
          <w:color w:val="000000"/>
          <w:sz w:val="22"/>
          <w:lang w:eastAsia="ko-KR"/>
        </w:rPr>
      </w:pPr>
      <w:r w:rsidRPr="00BC61AD">
        <w:rPr>
          <w:color w:val="000000"/>
        </w:rPr>
        <w:t xml:space="preserve">Zhu, J., </w:t>
      </w:r>
      <w:r w:rsidRPr="00BC61AD">
        <w:rPr>
          <w:b/>
          <w:color w:val="000000"/>
        </w:rPr>
        <w:t>Oh, J.</w:t>
      </w:r>
      <w:r w:rsidR="002B0000" w:rsidRPr="00BC61AD">
        <w:rPr>
          <w:b/>
          <w:color w:val="000000"/>
        </w:rPr>
        <w:t xml:space="preserve"> K.</w:t>
      </w:r>
      <w:r w:rsidRPr="00BC61AD">
        <w:rPr>
          <w:b/>
          <w:color w:val="000000"/>
        </w:rPr>
        <w:t>,</w:t>
      </w:r>
      <w:r w:rsidRPr="00BC61AD">
        <w:rPr>
          <w:color w:val="000000"/>
        </w:rPr>
        <w:t xml:space="preserve"> &amp; Kim, E. (2020, June). </w:t>
      </w:r>
      <w:r w:rsidRPr="005F17BC">
        <w:rPr>
          <w:i/>
          <w:iCs/>
          <w:color w:val="000000"/>
        </w:rPr>
        <w:t>A Dyadic Theory of Customer Mistreatment</w:t>
      </w:r>
      <w:r w:rsidRPr="00BC61AD">
        <w:rPr>
          <w:color w:val="000000"/>
        </w:rPr>
        <w:t xml:space="preserve">. Poster presented at </w:t>
      </w:r>
      <w:r w:rsidRPr="005F17BC">
        <w:rPr>
          <w:color w:val="000000"/>
        </w:rPr>
        <w:t>the 35</w:t>
      </w:r>
      <w:r w:rsidRPr="00961F20">
        <w:rPr>
          <w:color w:val="000000"/>
          <w:vertAlign w:val="superscript"/>
        </w:rPr>
        <w:t>th</w:t>
      </w:r>
      <w:r w:rsidRPr="005F17BC">
        <w:rPr>
          <w:color w:val="000000"/>
        </w:rPr>
        <w:t xml:space="preserve"> Annual Conference of the Society for Industrial and </w:t>
      </w:r>
      <w:r w:rsidR="00A32B22">
        <w:rPr>
          <w:color w:val="000000"/>
        </w:rPr>
        <w:t>Organizational Psychology. Virtual conference.</w:t>
      </w:r>
    </w:p>
    <w:p w14:paraId="033A9A8D" w14:textId="77777777" w:rsidR="00ED4B5C" w:rsidRPr="00BC61AD" w:rsidRDefault="00ED4B5C" w:rsidP="006319EE">
      <w:pPr>
        <w:spacing w:line="240" w:lineRule="atLeast"/>
        <w:rPr>
          <w:rFonts w:eastAsia="Times New Roman"/>
          <w:b/>
          <w:bCs/>
          <w:color w:val="263238"/>
          <w:szCs w:val="24"/>
          <w:lang w:eastAsia="ko-KR"/>
        </w:rPr>
      </w:pPr>
    </w:p>
    <w:p w14:paraId="7A47C51F" w14:textId="77777777" w:rsidR="006319EE" w:rsidRPr="00BC61AD" w:rsidRDefault="006319EE" w:rsidP="006319EE">
      <w:pPr>
        <w:spacing w:line="240" w:lineRule="atLeast"/>
        <w:rPr>
          <w:rFonts w:eastAsia="Times New Roman"/>
          <w:color w:val="263238"/>
          <w:szCs w:val="24"/>
          <w:lang w:eastAsia="ko-KR"/>
        </w:rPr>
      </w:pPr>
      <w:bookmarkStart w:id="1" w:name="_Hlk167956474"/>
      <w:r w:rsidRPr="00BC61AD">
        <w:rPr>
          <w:rFonts w:eastAsia="Times New Roman"/>
          <w:b/>
          <w:bCs/>
          <w:color w:val="263238"/>
          <w:szCs w:val="24"/>
          <w:lang w:eastAsia="ko-KR"/>
        </w:rPr>
        <w:t>Oh, J. K.,</w:t>
      </w:r>
      <w:r w:rsidRPr="00BC61AD">
        <w:rPr>
          <w:rFonts w:eastAsia="Times New Roman"/>
          <w:color w:val="263238"/>
          <w:szCs w:val="24"/>
          <w:lang w:eastAsia="ko-KR"/>
        </w:rPr>
        <w:t> Hays, N.</w:t>
      </w:r>
      <w:r w:rsidR="000E3867">
        <w:rPr>
          <w:rFonts w:eastAsia="Times New Roman"/>
          <w:color w:val="263238"/>
          <w:szCs w:val="24"/>
          <w:lang w:eastAsia="ko-KR"/>
        </w:rPr>
        <w:t xml:space="preserve"> A.</w:t>
      </w:r>
      <w:r w:rsidRPr="00BC61AD">
        <w:rPr>
          <w:rFonts w:eastAsia="Times New Roman"/>
          <w:color w:val="263238"/>
          <w:szCs w:val="24"/>
          <w:lang w:eastAsia="ko-KR"/>
        </w:rPr>
        <w:t>, &amp; Lee, H. W. (2019, August). </w:t>
      </w:r>
      <w:r w:rsidRPr="00BC61AD">
        <w:rPr>
          <w:rFonts w:eastAsia="Times New Roman"/>
          <w:i/>
          <w:iCs/>
          <w:color w:val="263238"/>
          <w:szCs w:val="24"/>
          <w:lang w:eastAsia="ko-KR"/>
        </w:rPr>
        <w:t>The impact of power, status, and regulatory focus on team performance</w:t>
      </w:r>
      <w:r w:rsidRPr="00BC61AD">
        <w:rPr>
          <w:rFonts w:eastAsia="Times New Roman"/>
          <w:color w:val="263238"/>
          <w:szCs w:val="24"/>
          <w:lang w:eastAsia="ko-KR"/>
        </w:rPr>
        <w:t>. In H. Li and Y.-R. Chen (Co-chairs), Frontiers in social hierarchy research: Dynamics in teams and organizations, presented at the 79</w:t>
      </w:r>
      <w:r w:rsidRPr="0053699A">
        <w:rPr>
          <w:rFonts w:eastAsia="Times New Roman"/>
          <w:color w:val="263238"/>
          <w:szCs w:val="24"/>
          <w:vertAlign w:val="superscript"/>
          <w:lang w:eastAsia="ko-KR"/>
        </w:rPr>
        <w:t>th</w:t>
      </w:r>
      <w:r w:rsidR="0053699A">
        <w:rPr>
          <w:rFonts w:hint="eastAsia"/>
          <w:color w:val="263238"/>
          <w:szCs w:val="24"/>
          <w:lang w:eastAsia="ko-KR"/>
        </w:rPr>
        <w:t xml:space="preserve"> </w:t>
      </w:r>
      <w:r w:rsidRPr="00BC61AD">
        <w:rPr>
          <w:rFonts w:eastAsia="Times New Roman"/>
          <w:color w:val="263238"/>
          <w:szCs w:val="24"/>
          <w:lang w:eastAsia="ko-KR"/>
        </w:rPr>
        <w:t>Annual Meeting of the Academy of Management (AOM). Boston, MA.</w:t>
      </w:r>
    </w:p>
    <w:bookmarkEnd w:id="1"/>
    <w:p w14:paraId="2E62356B" w14:textId="77777777" w:rsidR="006319EE" w:rsidRPr="00BC61AD" w:rsidRDefault="006319EE" w:rsidP="006319EE">
      <w:pPr>
        <w:spacing w:line="240" w:lineRule="atLeast"/>
        <w:rPr>
          <w:rFonts w:eastAsia="Times New Roman"/>
          <w:color w:val="263238"/>
          <w:szCs w:val="24"/>
          <w:lang w:eastAsia="ko-KR"/>
        </w:rPr>
      </w:pPr>
    </w:p>
    <w:p w14:paraId="08A81DB8" w14:textId="77777777" w:rsidR="006319EE" w:rsidRPr="00BC61AD" w:rsidRDefault="00622A4E" w:rsidP="006319EE">
      <w:pPr>
        <w:spacing w:line="240" w:lineRule="atLeast"/>
        <w:rPr>
          <w:rFonts w:eastAsia="Times New Roman"/>
          <w:szCs w:val="24"/>
          <w:lang w:eastAsia="ko-KR"/>
        </w:rPr>
      </w:pPr>
      <w:r>
        <w:rPr>
          <w:rFonts w:eastAsia="Times New Roman"/>
          <w:color w:val="263238"/>
          <w:szCs w:val="24"/>
          <w:lang w:eastAsia="ko-KR"/>
        </w:rPr>
        <w:t xml:space="preserve">Hays, N. A., Li, H., Jamieson, B. B., Yang, X., </w:t>
      </w:r>
      <w:r w:rsidRPr="00CD11C5">
        <w:rPr>
          <w:rFonts w:eastAsia="Times New Roman"/>
          <w:b/>
          <w:bCs/>
          <w:color w:val="263238"/>
          <w:szCs w:val="24"/>
          <w:lang w:eastAsia="ko-KR"/>
        </w:rPr>
        <w:t>Oh, J. K.,</w:t>
      </w:r>
      <w:r>
        <w:rPr>
          <w:rFonts w:eastAsia="Times New Roman"/>
          <w:color w:val="263238"/>
          <w:szCs w:val="24"/>
          <w:lang w:eastAsia="ko-KR"/>
        </w:rPr>
        <w:t xml:space="preserve"> Yu, A., Chen, Y.-R., &amp; Hollenbeck, J. R. (2019, August)</w:t>
      </w:r>
      <w:r w:rsidR="006319EE" w:rsidRPr="00BC61AD">
        <w:rPr>
          <w:rFonts w:eastAsia="Times New Roman"/>
          <w:szCs w:val="24"/>
          <w:lang w:eastAsia="ko-KR"/>
        </w:rPr>
        <w:t>. </w:t>
      </w:r>
      <w:r w:rsidR="006319EE" w:rsidRPr="00BC61AD">
        <w:rPr>
          <w:rFonts w:eastAsia="Times New Roman"/>
          <w:i/>
          <w:iCs/>
          <w:szCs w:val="24"/>
          <w:lang w:eastAsia="ko-KR"/>
        </w:rPr>
        <w:t>The impact of power, status, and regulatory focus on team performance</w:t>
      </w:r>
      <w:r w:rsidR="006319EE" w:rsidRPr="00BC61AD">
        <w:rPr>
          <w:rFonts w:eastAsia="Times New Roman"/>
          <w:szCs w:val="24"/>
          <w:lang w:eastAsia="ko-KR"/>
        </w:rPr>
        <w:t xml:space="preserve">. In H. Li and Y.-R. Chen (Co-chairs), Frontiers in social hierarchy research: Dynamics in teams and </w:t>
      </w:r>
      <w:r w:rsidR="006319EE" w:rsidRPr="00BC61AD">
        <w:rPr>
          <w:rFonts w:eastAsia="Times New Roman"/>
          <w:szCs w:val="24"/>
          <w:lang w:eastAsia="ko-KR"/>
        </w:rPr>
        <w:lastRenderedPageBreak/>
        <w:t>organizations, presented at the 79</w:t>
      </w:r>
      <w:r w:rsidR="006319EE" w:rsidRPr="00C9093A">
        <w:rPr>
          <w:rFonts w:eastAsia="Times New Roman"/>
          <w:szCs w:val="24"/>
          <w:vertAlign w:val="superscript"/>
          <w:lang w:eastAsia="ko-KR"/>
        </w:rPr>
        <w:t>th</w:t>
      </w:r>
      <w:r w:rsidR="00C9093A">
        <w:rPr>
          <w:rFonts w:hint="eastAsia"/>
          <w:szCs w:val="24"/>
          <w:lang w:eastAsia="ko-KR"/>
        </w:rPr>
        <w:t xml:space="preserve"> </w:t>
      </w:r>
      <w:r w:rsidR="006319EE" w:rsidRPr="00BC61AD">
        <w:rPr>
          <w:rFonts w:eastAsia="Times New Roman"/>
          <w:szCs w:val="24"/>
          <w:lang w:eastAsia="ko-KR"/>
        </w:rPr>
        <w:t>Annual Meeting of the Academy of Management (AOM). Boston, MA.</w:t>
      </w:r>
    </w:p>
    <w:p w14:paraId="3488D923" w14:textId="77777777" w:rsidR="006319EE" w:rsidRPr="00BC61AD" w:rsidRDefault="006319EE" w:rsidP="006319EE">
      <w:pPr>
        <w:spacing w:line="240" w:lineRule="atLeast"/>
        <w:rPr>
          <w:rFonts w:eastAsia="Times New Roman"/>
          <w:szCs w:val="24"/>
          <w:lang w:eastAsia="ko-KR"/>
        </w:rPr>
      </w:pPr>
      <w:r w:rsidRPr="00BC61AD">
        <w:rPr>
          <w:rFonts w:eastAsia="Times New Roman"/>
          <w:szCs w:val="24"/>
          <w:lang w:eastAsia="ko-KR"/>
        </w:rPr>
        <w:br/>
        <w:t>Farh, C.</w:t>
      </w:r>
      <w:r w:rsidR="00FE50CB">
        <w:rPr>
          <w:rFonts w:eastAsia="Times New Roman"/>
          <w:szCs w:val="24"/>
          <w:lang w:eastAsia="ko-KR"/>
        </w:rPr>
        <w:t xml:space="preserve"> </w:t>
      </w:r>
      <w:r w:rsidRPr="00BC61AD">
        <w:rPr>
          <w:rFonts w:eastAsia="Times New Roman"/>
          <w:szCs w:val="24"/>
          <w:lang w:eastAsia="ko-KR"/>
        </w:rPr>
        <w:t>I.</w:t>
      </w:r>
      <w:r w:rsidR="00FE50CB">
        <w:rPr>
          <w:rFonts w:eastAsia="Times New Roman"/>
          <w:szCs w:val="24"/>
          <w:lang w:eastAsia="ko-KR"/>
        </w:rPr>
        <w:t xml:space="preserve"> </w:t>
      </w:r>
      <w:r w:rsidRPr="00BC61AD">
        <w:rPr>
          <w:rFonts w:eastAsia="Times New Roman"/>
          <w:szCs w:val="24"/>
          <w:lang w:eastAsia="ko-KR"/>
        </w:rPr>
        <w:t xml:space="preserve">C., </w:t>
      </w:r>
      <w:r w:rsidRPr="00BC61AD">
        <w:rPr>
          <w:rFonts w:eastAsia="Times New Roman"/>
          <w:b/>
          <w:bCs/>
          <w:szCs w:val="24"/>
          <w:lang w:eastAsia="ko-KR"/>
        </w:rPr>
        <w:t>Oh, J.</w:t>
      </w:r>
      <w:r w:rsidR="00893F8D" w:rsidRPr="00BC61AD">
        <w:rPr>
          <w:rFonts w:eastAsia="Times New Roman"/>
          <w:b/>
          <w:bCs/>
          <w:szCs w:val="24"/>
          <w:lang w:eastAsia="ko-KR"/>
        </w:rPr>
        <w:t xml:space="preserve"> </w:t>
      </w:r>
      <w:r w:rsidRPr="00BC61AD">
        <w:rPr>
          <w:rFonts w:eastAsia="Times New Roman"/>
          <w:b/>
          <w:bCs/>
          <w:szCs w:val="24"/>
          <w:lang w:eastAsia="ko-KR"/>
        </w:rPr>
        <w:t>K.,</w:t>
      </w:r>
      <w:r w:rsidRPr="00BC61AD">
        <w:rPr>
          <w:rFonts w:eastAsia="Times New Roman"/>
          <w:szCs w:val="24"/>
          <w:lang w:eastAsia="ko-KR"/>
        </w:rPr>
        <w:t xml:space="preserve"> Hollenbeck, J.</w:t>
      </w:r>
      <w:r w:rsidR="00FE50CB">
        <w:rPr>
          <w:rFonts w:eastAsia="Times New Roman"/>
          <w:szCs w:val="24"/>
          <w:lang w:eastAsia="ko-KR"/>
        </w:rPr>
        <w:t xml:space="preserve"> </w:t>
      </w:r>
      <w:r w:rsidRPr="00BC61AD">
        <w:rPr>
          <w:rFonts w:eastAsia="Times New Roman"/>
          <w:szCs w:val="24"/>
          <w:lang w:eastAsia="ko-KR"/>
        </w:rPr>
        <w:t>R., Yu, A.,</w:t>
      </w:r>
      <w:r w:rsidRPr="00BC61AD">
        <w:rPr>
          <w:rFonts w:eastAsia="Times New Roman"/>
          <w:b/>
          <w:bCs/>
          <w:szCs w:val="24"/>
          <w:lang w:eastAsia="ko-KR"/>
        </w:rPr>
        <w:t> </w:t>
      </w:r>
      <w:r w:rsidRPr="00BC61AD">
        <w:rPr>
          <w:rFonts w:eastAsia="Times New Roman"/>
          <w:szCs w:val="24"/>
          <w:lang w:eastAsia="ko-KR"/>
        </w:rPr>
        <w:t>Lee, S., &amp; King, D. (2019, July). </w:t>
      </w:r>
      <w:r w:rsidRPr="00BC61AD">
        <w:rPr>
          <w:rFonts w:eastAsia="Times New Roman"/>
          <w:i/>
          <w:iCs/>
          <w:szCs w:val="24"/>
          <w:lang w:eastAsia="ko-KR"/>
        </w:rPr>
        <w:t>Speaking up ... and being heard? How token female voice enactment enhances performance in traditionally male-dominated teams</w:t>
      </w:r>
      <w:r w:rsidRPr="00BC61AD">
        <w:rPr>
          <w:rFonts w:eastAsia="Times New Roman"/>
          <w:szCs w:val="24"/>
          <w:lang w:eastAsia="ko-KR"/>
        </w:rPr>
        <w:t>, presented at the 14th Interdisciplinary Network for Groups Research (INGRoup) Conference. Lisbon, Portugal.</w:t>
      </w:r>
    </w:p>
    <w:p w14:paraId="00FEDD86" w14:textId="77777777" w:rsidR="006319EE" w:rsidRPr="00BC61AD" w:rsidRDefault="006319EE" w:rsidP="006319EE">
      <w:pPr>
        <w:spacing w:line="240" w:lineRule="atLeast"/>
        <w:rPr>
          <w:rFonts w:eastAsia="Times New Roman"/>
          <w:szCs w:val="24"/>
          <w:lang w:eastAsia="ko-KR"/>
        </w:rPr>
      </w:pPr>
    </w:p>
    <w:p w14:paraId="4C850DEF" w14:textId="77777777" w:rsidR="006319EE" w:rsidRPr="00BC61AD" w:rsidRDefault="006319EE" w:rsidP="006319EE">
      <w:pPr>
        <w:spacing w:line="240" w:lineRule="atLeast"/>
        <w:rPr>
          <w:rFonts w:eastAsia="Times New Roman"/>
          <w:szCs w:val="24"/>
          <w:lang w:eastAsia="ko-KR"/>
        </w:rPr>
      </w:pPr>
      <w:r w:rsidRPr="00BC61AD">
        <w:rPr>
          <w:rFonts w:eastAsia="Times New Roman"/>
          <w:szCs w:val="24"/>
          <w:lang w:eastAsia="ko-KR"/>
        </w:rPr>
        <w:t>Farh, C.</w:t>
      </w:r>
      <w:r w:rsidR="00FE50CB">
        <w:rPr>
          <w:rFonts w:eastAsia="Times New Roman"/>
          <w:szCs w:val="24"/>
          <w:lang w:eastAsia="ko-KR"/>
        </w:rPr>
        <w:t xml:space="preserve"> </w:t>
      </w:r>
      <w:r w:rsidRPr="00BC61AD">
        <w:rPr>
          <w:rFonts w:eastAsia="Times New Roman"/>
          <w:szCs w:val="24"/>
          <w:lang w:eastAsia="ko-KR"/>
        </w:rPr>
        <w:t>I.</w:t>
      </w:r>
      <w:r w:rsidR="00FE50CB">
        <w:rPr>
          <w:rFonts w:eastAsia="Times New Roman"/>
          <w:szCs w:val="24"/>
          <w:lang w:eastAsia="ko-KR"/>
        </w:rPr>
        <w:t xml:space="preserve"> </w:t>
      </w:r>
      <w:r w:rsidRPr="00BC61AD">
        <w:rPr>
          <w:rFonts w:eastAsia="Times New Roman"/>
          <w:szCs w:val="24"/>
          <w:lang w:eastAsia="ko-KR"/>
        </w:rPr>
        <w:t xml:space="preserve">C., </w:t>
      </w:r>
      <w:r w:rsidRPr="00BC61AD">
        <w:rPr>
          <w:rFonts w:eastAsia="Times New Roman"/>
          <w:b/>
          <w:bCs/>
          <w:szCs w:val="24"/>
          <w:lang w:eastAsia="ko-KR"/>
        </w:rPr>
        <w:t>Oh, J.</w:t>
      </w:r>
      <w:r w:rsidR="00893F8D" w:rsidRPr="00BC61AD">
        <w:rPr>
          <w:rFonts w:eastAsia="Times New Roman"/>
          <w:b/>
          <w:bCs/>
          <w:szCs w:val="24"/>
          <w:lang w:eastAsia="ko-KR"/>
        </w:rPr>
        <w:t xml:space="preserve"> </w:t>
      </w:r>
      <w:r w:rsidRPr="00BC61AD">
        <w:rPr>
          <w:rFonts w:eastAsia="Times New Roman"/>
          <w:b/>
          <w:bCs/>
          <w:szCs w:val="24"/>
          <w:lang w:eastAsia="ko-KR"/>
        </w:rPr>
        <w:t>K.,</w:t>
      </w:r>
      <w:r w:rsidRPr="00BC61AD">
        <w:rPr>
          <w:rFonts w:eastAsia="Times New Roman"/>
          <w:szCs w:val="24"/>
          <w:lang w:eastAsia="ko-KR"/>
        </w:rPr>
        <w:t xml:space="preserve"> Hollenbeck, J.</w:t>
      </w:r>
      <w:r w:rsidR="00FE50CB">
        <w:rPr>
          <w:rFonts w:eastAsia="Times New Roman"/>
          <w:szCs w:val="24"/>
          <w:lang w:eastAsia="ko-KR"/>
        </w:rPr>
        <w:t xml:space="preserve"> </w:t>
      </w:r>
      <w:r w:rsidRPr="00BC61AD">
        <w:rPr>
          <w:rFonts w:eastAsia="Times New Roman"/>
          <w:szCs w:val="24"/>
          <w:lang w:eastAsia="ko-KR"/>
        </w:rPr>
        <w:t>R., Yu, A.,</w:t>
      </w:r>
      <w:r w:rsidRPr="00BC61AD">
        <w:rPr>
          <w:rFonts w:eastAsia="Times New Roman"/>
          <w:b/>
          <w:bCs/>
          <w:szCs w:val="24"/>
          <w:lang w:eastAsia="ko-KR"/>
        </w:rPr>
        <w:t> </w:t>
      </w:r>
      <w:r w:rsidRPr="00BC61AD">
        <w:rPr>
          <w:rFonts w:eastAsia="Times New Roman"/>
          <w:szCs w:val="24"/>
          <w:lang w:eastAsia="ko-KR"/>
        </w:rPr>
        <w:t>Lee, S., &amp; King, D. (2018, August). </w:t>
      </w:r>
      <w:r w:rsidRPr="00BC61AD">
        <w:rPr>
          <w:rFonts w:eastAsia="Times New Roman"/>
          <w:i/>
          <w:iCs/>
          <w:szCs w:val="24"/>
          <w:lang w:eastAsia="ko-KR"/>
        </w:rPr>
        <w:t>Female voice enactment in male-dominated teams: Conditions and consequences for team performance. </w:t>
      </w:r>
      <w:r w:rsidRPr="00BC61AD">
        <w:rPr>
          <w:rFonts w:eastAsia="Times New Roman"/>
          <w:szCs w:val="24"/>
          <w:lang w:eastAsia="ko-KR"/>
        </w:rPr>
        <w:t>In R. Lebel and J. Sumanth (Co-chairs), Speaking up and trying to be heard: Examining the enactment and persistence of voice over time, presented at the 78</w:t>
      </w:r>
      <w:r w:rsidRPr="0025647C">
        <w:rPr>
          <w:rFonts w:eastAsia="Times New Roman"/>
          <w:szCs w:val="24"/>
          <w:vertAlign w:val="superscript"/>
          <w:lang w:eastAsia="ko-KR"/>
        </w:rPr>
        <w:t>th</w:t>
      </w:r>
      <w:r w:rsidR="0025647C">
        <w:rPr>
          <w:rFonts w:hint="eastAsia"/>
          <w:szCs w:val="24"/>
          <w:lang w:eastAsia="ko-KR"/>
        </w:rPr>
        <w:t xml:space="preserve"> </w:t>
      </w:r>
      <w:r w:rsidRPr="00BC61AD">
        <w:rPr>
          <w:rFonts w:eastAsia="Times New Roman"/>
          <w:szCs w:val="24"/>
          <w:lang w:eastAsia="ko-KR"/>
        </w:rPr>
        <w:t>Annual Meeting of the Academy of Management (AOM). Chicago, IL.</w:t>
      </w:r>
    </w:p>
    <w:p w14:paraId="277462C4" w14:textId="77777777" w:rsidR="006319EE" w:rsidRPr="00BC61AD" w:rsidRDefault="006319EE" w:rsidP="00486EF4"/>
    <w:p w14:paraId="36FDCF72" w14:textId="77777777" w:rsidR="00E20AD2" w:rsidRPr="00BC61AD" w:rsidRDefault="00E20AD2" w:rsidP="00486EF4">
      <w:r w:rsidRPr="00BC61AD">
        <w:t xml:space="preserve">Farh, C. I. C., </w:t>
      </w:r>
      <w:r w:rsidRPr="00BC61AD">
        <w:rPr>
          <w:b/>
        </w:rPr>
        <w:t>Oh, J. K.</w:t>
      </w:r>
      <w:r w:rsidRPr="00BC61AD">
        <w:t xml:space="preserve">, Hollenbeck, J. R., Yu, A., Lee, S. M., </w:t>
      </w:r>
      <w:r w:rsidR="000E7732">
        <w:t xml:space="preserve">&amp; </w:t>
      </w:r>
      <w:r w:rsidRPr="00BC61AD">
        <w:t>King, D. (2017</w:t>
      </w:r>
      <w:r w:rsidR="00AC2DC3">
        <w:rPr>
          <w:rFonts w:hint="eastAsia"/>
          <w:lang w:eastAsia="ko-KR"/>
        </w:rPr>
        <w:t xml:space="preserve">, </w:t>
      </w:r>
      <w:r w:rsidR="0084108E">
        <w:rPr>
          <w:rFonts w:hint="eastAsia"/>
          <w:lang w:eastAsia="ko-KR"/>
        </w:rPr>
        <w:t>April</w:t>
      </w:r>
      <w:r w:rsidRPr="00BC61AD">
        <w:t xml:space="preserve">). </w:t>
      </w:r>
      <w:r w:rsidRPr="00622404">
        <w:rPr>
          <w:i/>
          <w:iCs/>
        </w:rPr>
        <w:t>How and when does gender integration enhance team performance? The role of female voice enactment, leader’s gender beliefs, and task complexity.</w:t>
      </w:r>
      <w:r w:rsidRPr="00BC61AD">
        <w:t xml:space="preserve"> Paper presented at </w:t>
      </w:r>
      <w:r w:rsidR="0075748E">
        <w:t>the 32nd Annual Conference of the Society for Industrial and Organizational Psychology. Orlando, FL.</w:t>
      </w:r>
    </w:p>
    <w:p w14:paraId="420C24E0" w14:textId="77777777" w:rsidR="00E20AD2" w:rsidRPr="00BC61AD" w:rsidRDefault="00E20AD2" w:rsidP="00486EF4">
      <w:pPr>
        <w:rPr>
          <w:b/>
          <w:szCs w:val="24"/>
        </w:rPr>
      </w:pPr>
    </w:p>
    <w:p w14:paraId="66EF84C2" w14:textId="77777777" w:rsidR="00486EF4" w:rsidRPr="00BC61AD" w:rsidRDefault="00622A4E" w:rsidP="00486EF4">
      <w:pPr>
        <w:rPr>
          <w:szCs w:val="24"/>
          <w:lang w:eastAsia="ko-KR"/>
        </w:rPr>
      </w:pPr>
      <w:r w:rsidRPr="00CD11C5">
        <w:rPr>
          <w:b/>
          <w:szCs w:val="24"/>
        </w:rPr>
        <w:t>Oh, J. K.</w:t>
      </w:r>
      <w:r w:rsidRPr="00CD11C5">
        <w:rPr>
          <w:bCs/>
          <w:szCs w:val="24"/>
        </w:rPr>
        <w:t>, &amp; Farh, C. I. C. (2014, August)</w:t>
      </w:r>
      <w:r w:rsidR="00486EF4" w:rsidRPr="00BC61AD">
        <w:rPr>
          <w:szCs w:val="24"/>
        </w:rPr>
        <w:t xml:space="preserve">. </w:t>
      </w:r>
      <w:r w:rsidR="00486EF4" w:rsidRPr="00BC61AD">
        <w:rPr>
          <w:i/>
          <w:szCs w:val="24"/>
          <w:lang w:eastAsia="ko-KR"/>
        </w:rPr>
        <w:t>An emotional appraisal theory of how subordinates experience abusive supervision over time.</w:t>
      </w:r>
      <w:r w:rsidR="00486EF4" w:rsidRPr="00BC61AD">
        <w:rPr>
          <w:szCs w:val="24"/>
          <w:lang w:eastAsia="ko-KR"/>
        </w:rPr>
        <w:t xml:space="preserve"> Paper presented in O</w:t>
      </w:r>
      <w:r w:rsidR="007D4AA7">
        <w:rPr>
          <w:szCs w:val="24"/>
          <w:lang w:eastAsia="ko-KR"/>
        </w:rPr>
        <w:t>.B.</w:t>
      </w:r>
      <w:r w:rsidR="00486EF4" w:rsidRPr="00BC61AD">
        <w:rPr>
          <w:szCs w:val="24"/>
          <w:lang w:eastAsia="ko-KR"/>
        </w:rPr>
        <w:t xml:space="preserve"> divisional paper session at </w:t>
      </w:r>
      <w:r>
        <w:rPr>
          <w:szCs w:val="24"/>
          <w:lang w:eastAsia="ko-KR"/>
        </w:rPr>
        <w:t>the 74th Annual Meeting of the Academy of Management (AOM). Philadelphia, PA.</w:t>
      </w:r>
    </w:p>
    <w:p w14:paraId="0DC4E916" w14:textId="77777777" w:rsidR="00486EF4" w:rsidRPr="00BC61AD" w:rsidRDefault="00486EF4" w:rsidP="002E2D3F">
      <w:pPr>
        <w:rPr>
          <w:szCs w:val="24"/>
          <w:lang w:eastAsia="ko-KR"/>
        </w:rPr>
      </w:pPr>
    </w:p>
    <w:p w14:paraId="562EA5F7" w14:textId="77777777" w:rsidR="007C75D2" w:rsidRPr="00BC61AD" w:rsidRDefault="00622A4E" w:rsidP="005327CB">
      <w:pPr>
        <w:rPr>
          <w:szCs w:val="24"/>
          <w:lang w:eastAsia="ko-KR"/>
        </w:rPr>
      </w:pPr>
      <w:r>
        <w:rPr>
          <w:szCs w:val="24"/>
          <w:lang w:eastAsia="ko-KR"/>
        </w:rPr>
        <w:t xml:space="preserve">Kim, Y. J., Van Dyne, L., Chong, S., &amp; </w:t>
      </w:r>
      <w:r w:rsidRPr="00CD11C5">
        <w:rPr>
          <w:b/>
          <w:bCs/>
          <w:szCs w:val="24"/>
          <w:lang w:eastAsia="ko-KR"/>
        </w:rPr>
        <w:t>Oh, J. K.</w:t>
      </w:r>
      <w:r>
        <w:rPr>
          <w:szCs w:val="24"/>
          <w:lang w:eastAsia="ko-KR"/>
        </w:rPr>
        <w:t xml:space="preserve"> (2014, May)</w:t>
      </w:r>
      <w:r w:rsidR="007C75D2" w:rsidRPr="00BC61AD">
        <w:rPr>
          <w:szCs w:val="24"/>
          <w:lang w:eastAsia="ko-KR"/>
        </w:rPr>
        <w:t xml:space="preserve">. </w:t>
      </w:r>
      <w:r w:rsidR="007C75D2" w:rsidRPr="00BC61AD">
        <w:rPr>
          <w:i/>
          <w:szCs w:val="24"/>
          <w:lang w:eastAsia="ko-KR"/>
        </w:rPr>
        <w:t>What makes proactive individuals better performers?</w:t>
      </w:r>
      <w:r w:rsidR="007C75D2" w:rsidRPr="00BC61AD">
        <w:rPr>
          <w:szCs w:val="24"/>
          <w:lang w:eastAsia="ko-KR"/>
        </w:rPr>
        <w:t xml:space="preserve"> </w:t>
      </w:r>
      <w:r w:rsidR="00B71355" w:rsidRPr="00BC61AD">
        <w:rPr>
          <w:szCs w:val="24"/>
          <w:lang w:eastAsia="ko-KR"/>
        </w:rPr>
        <w:t xml:space="preserve">In </w:t>
      </w:r>
      <w:r w:rsidR="009961D3" w:rsidRPr="004F676E">
        <w:rPr>
          <w:szCs w:val="24"/>
          <w:u w:val="single"/>
          <w:lang w:eastAsia="ko-KR"/>
        </w:rPr>
        <w:t>Engagement: Examining its Role as a Motivational Concept</w:t>
      </w:r>
      <w:r w:rsidR="009961D3" w:rsidRPr="00BC61AD">
        <w:rPr>
          <w:szCs w:val="24"/>
          <w:lang w:eastAsia="ko-KR"/>
        </w:rPr>
        <w:t xml:space="preserve">, </w:t>
      </w:r>
      <w:r w:rsidR="004F676E">
        <w:rPr>
          <w:rFonts w:hint="eastAsia"/>
          <w:szCs w:val="24"/>
          <w:lang w:eastAsia="ko-KR"/>
        </w:rPr>
        <w:t>s</w:t>
      </w:r>
      <w:r w:rsidR="004F676E" w:rsidRPr="00BC61AD">
        <w:rPr>
          <w:szCs w:val="24"/>
          <w:lang w:eastAsia="ko-KR"/>
        </w:rPr>
        <w:t xml:space="preserve">ymposium </w:t>
      </w:r>
      <w:r w:rsidR="009961D3" w:rsidRPr="00BC61AD">
        <w:rPr>
          <w:szCs w:val="24"/>
          <w:lang w:eastAsia="ko-KR"/>
        </w:rPr>
        <w:t xml:space="preserve">paper </w:t>
      </w:r>
      <w:r w:rsidR="00D869FC" w:rsidRPr="00BC61AD">
        <w:rPr>
          <w:szCs w:val="24"/>
          <w:lang w:eastAsia="ko-KR"/>
        </w:rPr>
        <w:t xml:space="preserve">presented at the </w:t>
      </w:r>
      <w:r w:rsidR="0068368E" w:rsidRPr="00BC61AD">
        <w:rPr>
          <w:szCs w:val="24"/>
          <w:lang w:eastAsia="ko-KR"/>
        </w:rPr>
        <w:t>29</w:t>
      </w:r>
      <w:r w:rsidR="0068368E" w:rsidRPr="00BC61AD">
        <w:rPr>
          <w:szCs w:val="24"/>
          <w:vertAlign w:val="superscript"/>
          <w:lang w:eastAsia="ko-KR"/>
        </w:rPr>
        <w:t>th</w:t>
      </w:r>
      <w:r w:rsidR="0068368E" w:rsidRPr="00BC61AD">
        <w:rPr>
          <w:szCs w:val="24"/>
          <w:lang w:eastAsia="ko-KR"/>
        </w:rPr>
        <w:t xml:space="preserve"> Annual Conference of the Society </w:t>
      </w:r>
      <w:r w:rsidR="005327CB" w:rsidRPr="00BC61AD">
        <w:rPr>
          <w:szCs w:val="24"/>
          <w:lang w:eastAsia="ko-KR"/>
        </w:rPr>
        <w:t xml:space="preserve">for </w:t>
      </w:r>
      <w:r w:rsidR="007C75D2" w:rsidRPr="00BC61AD">
        <w:rPr>
          <w:szCs w:val="24"/>
          <w:lang w:eastAsia="ko-KR"/>
        </w:rPr>
        <w:t xml:space="preserve">Industrial and Organizational </w:t>
      </w:r>
      <w:r>
        <w:rPr>
          <w:szCs w:val="24"/>
          <w:lang w:eastAsia="ko-KR"/>
        </w:rPr>
        <w:t>Psychology (SIOP). Honolulu, HI.</w:t>
      </w:r>
    </w:p>
    <w:p w14:paraId="56A1DEAE" w14:textId="77777777" w:rsidR="00402AC7" w:rsidRPr="00BC61AD" w:rsidRDefault="00402AC7" w:rsidP="00486EF4">
      <w:pPr>
        <w:rPr>
          <w:szCs w:val="24"/>
        </w:rPr>
      </w:pPr>
    </w:p>
    <w:p w14:paraId="1AE88CE9" w14:textId="77777777" w:rsidR="00486EF4" w:rsidRPr="00BC61AD" w:rsidRDefault="00622A4E" w:rsidP="00486EF4">
      <w:pPr>
        <w:rPr>
          <w:szCs w:val="24"/>
          <w:lang w:eastAsia="ko-KR"/>
        </w:rPr>
      </w:pPr>
      <w:r>
        <w:rPr>
          <w:szCs w:val="24"/>
        </w:rPr>
        <w:t xml:space="preserve">Peng, A. C., Van Dyne, L., &amp; </w:t>
      </w:r>
      <w:r w:rsidRPr="00CD11C5">
        <w:rPr>
          <w:b/>
          <w:bCs/>
          <w:szCs w:val="24"/>
        </w:rPr>
        <w:t>Oh, J. K.</w:t>
      </w:r>
      <w:r>
        <w:rPr>
          <w:szCs w:val="24"/>
        </w:rPr>
        <w:t xml:space="preserve"> (2013, August)</w:t>
      </w:r>
      <w:r w:rsidR="00486EF4" w:rsidRPr="00BC61AD">
        <w:rPr>
          <w:szCs w:val="24"/>
        </w:rPr>
        <w:t xml:space="preserve">. </w:t>
      </w:r>
      <w:r w:rsidR="00486EF4" w:rsidRPr="00BC61AD">
        <w:rPr>
          <w:i/>
          <w:szCs w:val="24"/>
        </w:rPr>
        <w:t>The influence of motivational cultural intelligence on cultural effectiveness based on study abroad: The moderating role of participants’ cultural identity.</w:t>
      </w:r>
      <w:r w:rsidR="00486EF4" w:rsidRPr="00BC61AD">
        <w:rPr>
          <w:szCs w:val="24"/>
        </w:rPr>
        <w:t xml:space="preserve"> </w:t>
      </w:r>
      <w:r w:rsidR="00486EF4" w:rsidRPr="00BC61AD">
        <w:rPr>
          <w:szCs w:val="24"/>
          <w:lang w:eastAsia="ko-KR"/>
        </w:rPr>
        <w:t xml:space="preserve">In </w:t>
      </w:r>
      <w:r w:rsidR="00486EF4" w:rsidRPr="004F676E">
        <w:rPr>
          <w:szCs w:val="24"/>
          <w:u w:val="single"/>
          <w:lang w:eastAsia="ko-KR"/>
        </w:rPr>
        <w:t>Developing Intercultural Competencies through Cross-Cultural Management Education</w:t>
      </w:r>
      <w:r w:rsidR="006B7F10" w:rsidRPr="00BC61AD">
        <w:rPr>
          <w:szCs w:val="24"/>
          <w:lang w:eastAsia="ko-KR"/>
        </w:rPr>
        <w:t>,</w:t>
      </w:r>
      <w:r w:rsidR="00486EF4" w:rsidRPr="00BC61AD">
        <w:rPr>
          <w:szCs w:val="24"/>
          <w:lang w:eastAsia="ko-KR"/>
        </w:rPr>
        <w:t xml:space="preserve"> </w:t>
      </w:r>
      <w:r w:rsidR="004F676E">
        <w:rPr>
          <w:rFonts w:hint="eastAsia"/>
          <w:szCs w:val="24"/>
          <w:lang w:eastAsia="ko-KR"/>
        </w:rPr>
        <w:t>s</w:t>
      </w:r>
      <w:r w:rsidR="004F676E" w:rsidRPr="00BC61AD">
        <w:rPr>
          <w:szCs w:val="24"/>
          <w:lang w:eastAsia="ko-KR"/>
        </w:rPr>
        <w:t xml:space="preserve">ymposium </w:t>
      </w:r>
      <w:r w:rsidR="004F676E">
        <w:rPr>
          <w:rFonts w:hint="eastAsia"/>
          <w:szCs w:val="24"/>
          <w:lang w:eastAsia="ko-KR"/>
        </w:rPr>
        <w:t xml:space="preserve">paper </w:t>
      </w:r>
      <w:r w:rsidR="00797B7F">
        <w:rPr>
          <w:szCs w:val="24"/>
          <w:lang w:eastAsia="ko-KR"/>
        </w:rPr>
        <w:t>presented at the 73rd Annual Meeting of the Academy of Management (AOM). Orlando, FL.</w:t>
      </w:r>
    </w:p>
    <w:p w14:paraId="667275FF" w14:textId="77777777" w:rsidR="00231B77" w:rsidRDefault="00231B77" w:rsidP="00CA70EA">
      <w:pPr>
        <w:pStyle w:val="Heading1"/>
        <w:pBdr>
          <w:bottom w:val="single" w:sz="12" w:space="1" w:color="auto"/>
        </w:pBdr>
        <w:rPr>
          <w:b/>
          <w:smallCaps/>
          <w:sz w:val="28"/>
          <w:szCs w:val="28"/>
          <w:u w:val="none"/>
          <w:lang w:eastAsia="ko-KR"/>
        </w:rPr>
      </w:pPr>
    </w:p>
    <w:p w14:paraId="5025B00C" w14:textId="77777777" w:rsidR="00CA70EA" w:rsidRPr="00BC61AD" w:rsidRDefault="003318F5" w:rsidP="00CA70EA">
      <w:pPr>
        <w:pStyle w:val="Heading1"/>
        <w:pBdr>
          <w:bottom w:val="single" w:sz="12" w:space="1" w:color="auto"/>
        </w:pBdr>
        <w:rPr>
          <w:b/>
          <w:smallCaps/>
          <w:sz w:val="28"/>
          <w:szCs w:val="28"/>
          <w:u w:val="none"/>
          <w:lang w:eastAsia="ko-KR"/>
        </w:rPr>
      </w:pPr>
      <w:r w:rsidRPr="00BC61AD">
        <w:rPr>
          <w:b/>
          <w:smallCaps/>
          <w:sz w:val="28"/>
          <w:szCs w:val="28"/>
          <w:u w:val="none"/>
          <w:lang w:eastAsia="ko-KR"/>
        </w:rPr>
        <w:t>AWARDS</w:t>
      </w:r>
      <w:r w:rsidR="00B56162">
        <w:rPr>
          <w:b/>
          <w:smallCaps/>
          <w:sz w:val="28"/>
          <w:szCs w:val="28"/>
          <w:u w:val="none"/>
          <w:lang w:eastAsia="ko-KR"/>
        </w:rPr>
        <w:t xml:space="preserve"> &amp; H</w:t>
      </w:r>
      <w:r w:rsidR="003527E1">
        <w:rPr>
          <w:b/>
          <w:smallCaps/>
          <w:sz w:val="28"/>
          <w:szCs w:val="28"/>
          <w:u w:val="none"/>
          <w:lang w:eastAsia="ko-KR"/>
        </w:rPr>
        <w:t>ONORS</w:t>
      </w:r>
    </w:p>
    <w:p w14:paraId="50DF923A" w14:textId="77777777" w:rsidR="00CA70EA" w:rsidRPr="00BC61AD" w:rsidRDefault="00CA70EA" w:rsidP="00CA70EA">
      <w:pPr>
        <w:rPr>
          <w:sz w:val="10"/>
          <w:szCs w:val="10"/>
          <w:lang w:eastAsia="ko-KR"/>
        </w:rPr>
      </w:pPr>
    </w:p>
    <w:p w14:paraId="2BF99B0E" w14:textId="77777777" w:rsidR="00346849" w:rsidRPr="00B56162" w:rsidRDefault="00DB27F8" w:rsidP="00346849">
      <w:pPr>
        <w:numPr>
          <w:ilvl w:val="0"/>
          <w:numId w:val="27"/>
        </w:numPr>
        <w:rPr>
          <w:szCs w:val="24"/>
          <w:lang w:eastAsia="ko-KR"/>
        </w:rPr>
      </w:pPr>
      <w:r>
        <w:rPr>
          <w:rFonts w:hint="eastAsia"/>
          <w:szCs w:val="24"/>
          <w:lang w:eastAsia="ko-KR"/>
        </w:rPr>
        <w:t xml:space="preserve">Spring </w:t>
      </w:r>
      <w:r w:rsidR="00346849" w:rsidRPr="00BC61AD">
        <w:rPr>
          <w:szCs w:val="24"/>
          <w:lang w:eastAsia="ko-KR"/>
        </w:rPr>
        <w:t>202</w:t>
      </w:r>
      <w:r>
        <w:rPr>
          <w:rFonts w:hint="eastAsia"/>
          <w:szCs w:val="24"/>
          <w:lang w:eastAsia="ko-KR"/>
        </w:rPr>
        <w:t>4</w:t>
      </w:r>
      <w:r w:rsidR="00346849" w:rsidRPr="00BC61AD">
        <w:rPr>
          <w:szCs w:val="24"/>
          <w:lang w:eastAsia="ko-KR"/>
        </w:rPr>
        <w:t xml:space="preserve"> Vice President for Research (OVPR) Scholarship Facilitation Fund (SFF), University of Connecticut. Awarded $</w:t>
      </w:r>
      <w:r>
        <w:rPr>
          <w:rFonts w:hint="eastAsia"/>
          <w:szCs w:val="24"/>
          <w:lang w:eastAsia="ko-KR"/>
        </w:rPr>
        <w:t>2</w:t>
      </w:r>
      <w:r w:rsidR="00346849" w:rsidRPr="00BC61AD">
        <w:rPr>
          <w:szCs w:val="24"/>
          <w:lang w:eastAsia="ko-KR"/>
        </w:rPr>
        <w:t>,</w:t>
      </w:r>
      <w:r>
        <w:rPr>
          <w:rFonts w:hint="eastAsia"/>
          <w:szCs w:val="24"/>
          <w:lang w:eastAsia="ko-KR"/>
        </w:rPr>
        <w:t>00</w:t>
      </w:r>
      <w:r w:rsidR="00346849" w:rsidRPr="00BC61AD">
        <w:rPr>
          <w:szCs w:val="24"/>
          <w:lang w:eastAsia="ko-KR"/>
        </w:rPr>
        <w:t>0.</w:t>
      </w:r>
    </w:p>
    <w:p w14:paraId="21BE35B7" w14:textId="77777777" w:rsidR="00F60DA8" w:rsidRDefault="00BA543F" w:rsidP="00EF6FBB">
      <w:pPr>
        <w:numPr>
          <w:ilvl w:val="0"/>
          <w:numId w:val="27"/>
        </w:numPr>
        <w:rPr>
          <w:szCs w:val="24"/>
          <w:lang w:eastAsia="ko-KR"/>
        </w:rPr>
      </w:pPr>
      <w:r>
        <w:t xml:space="preserve">Winner of the 2022 MK-AKMS Young Scholar Award (grant award of $5,000), </w:t>
      </w:r>
      <w:r w:rsidR="00CD6853">
        <w:t>Mae Kyung</w:t>
      </w:r>
      <w:r w:rsidR="00670C33">
        <w:t xml:space="preserve"> (MK) </w:t>
      </w:r>
      <w:r>
        <w:t>Media Group, Korea.</w:t>
      </w:r>
    </w:p>
    <w:p w14:paraId="191F67DA" w14:textId="77777777" w:rsidR="00C71410" w:rsidRPr="00B56162" w:rsidRDefault="00B56162" w:rsidP="00C71410">
      <w:pPr>
        <w:numPr>
          <w:ilvl w:val="0"/>
          <w:numId w:val="27"/>
        </w:numPr>
        <w:rPr>
          <w:szCs w:val="24"/>
          <w:lang w:eastAsia="ko-KR"/>
        </w:rPr>
      </w:pPr>
      <w:r w:rsidRPr="00BC61AD">
        <w:rPr>
          <w:szCs w:val="24"/>
          <w:lang w:eastAsia="ko-KR"/>
        </w:rPr>
        <w:t>Fall 2020 Vice President for Research (OVPR) Scholarship Facilitation Fund (SFF), University of Connecticut. Awarded $1,440.</w:t>
      </w:r>
    </w:p>
    <w:p w14:paraId="64DFDCC7" w14:textId="60F01C78" w:rsidR="0037325F" w:rsidRDefault="002E25DB" w:rsidP="0077783B">
      <w:pPr>
        <w:numPr>
          <w:ilvl w:val="0"/>
          <w:numId w:val="18"/>
        </w:numPr>
        <w:rPr>
          <w:szCs w:val="24"/>
          <w:lang w:eastAsia="ko-KR"/>
        </w:rPr>
      </w:pPr>
      <w:r>
        <w:rPr>
          <w:szCs w:val="24"/>
          <w:lang w:eastAsia="ko-KR"/>
        </w:rPr>
        <w:t>Spring 2017 Dissertation Completion Fellowship</w:t>
      </w:r>
      <w:r w:rsidR="009321E3" w:rsidRPr="00BC61AD">
        <w:rPr>
          <w:szCs w:val="24"/>
          <w:lang w:eastAsia="ko-KR"/>
        </w:rPr>
        <w:t xml:space="preserve">. </w:t>
      </w:r>
      <w:r w:rsidR="00B72034" w:rsidRPr="00BC61AD">
        <w:rPr>
          <w:szCs w:val="24"/>
          <w:lang w:eastAsia="ko-KR"/>
        </w:rPr>
        <w:t xml:space="preserve">The Eli Broad College of Business, </w:t>
      </w:r>
      <w:r w:rsidR="009321E3" w:rsidRPr="00BC61AD">
        <w:rPr>
          <w:szCs w:val="24"/>
          <w:lang w:eastAsia="ko-KR"/>
        </w:rPr>
        <w:t xml:space="preserve">Michigan </w:t>
      </w:r>
      <w:r w:rsidR="00B72034" w:rsidRPr="00BC61AD">
        <w:rPr>
          <w:szCs w:val="24"/>
          <w:lang w:eastAsia="ko-KR"/>
        </w:rPr>
        <w:t>State University</w:t>
      </w:r>
      <w:r w:rsidR="007D0365" w:rsidRPr="00BC61AD">
        <w:rPr>
          <w:szCs w:val="24"/>
          <w:lang w:eastAsia="ko-KR"/>
        </w:rPr>
        <w:t>.</w:t>
      </w:r>
      <w:r w:rsidR="0037325F" w:rsidRPr="00BC61AD">
        <w:rPr>
          <w:szCs w:val="24"/>
          <w:lang w:eastAsia="ko-KR"/>
        </w:rPr>
        <w:t xml:space="preserve"> </w:t>
      </w:r>
      <w:r w:rsidR="00076B9B" w:rsidRPr="00BC61AD">
        <w:rPr>
          <w:szCs w:val="24"/>
          <w:lang w:eastAsia="ko-KR"/>
        </w:rPr>
        <w:t>Awarded $4,000.</w:t>
      </w:r>
    </w:p>
    <w:p w14:paraId="7B259C2D" w14:textId="77777777" w:rsidR="00B56162" w:rsidRPr="009C47E3" w:rsidRDefault="00B56162" w:rsidP="009C47E3">
      <w:pPr>
        <w:numPr>
          <w:ilvl w:val="0"/>
          <w:numId w:val="18"/>
        </w:numPr>
        <w:rPr>
          <w:szCs w:val="24"/>
          <w:lang w:eastAsia="ko-KR"/>
        </w:rPr>
      </w:pPr>
      <w:r w:rsidRPr="00BC61AD">
        <w:rPr>
          <w:szCs w:val="24"/>
          <w:lang w:eastAsia="ko-KR"/>
        </w:rPr>
        <w:t xml:space="preserve">2013 Global Forum Best Symposium Award, symposium panelist. Management Education &amp; Development Division, </w:t>
      </w:r>
      <w:r w:rsidR="00622A4E">
        <w:rPr>
          <w:szCs w:val="24"/>
          <w:lang w:eastAsia="ko-KR"/>
        </w:rPr>
        <w:t>Academy of Management meeting, Orlando, FL.</w:t>
      </w:r>
    </w:p>
    <w:p w14:paraId="6CE55B0A" w14:textId="77777777" w:rsidR="00CA70EA" w:rsidRPr="00BC61AD" w:rsidRDefault="00CA70EA" w:rsidP="00EB7E90">
      <w:pPr>
        <w:pStyle w:val="Heading1"/>
        <w:pBdr>
          <w:bottom w:val="single" w:sz="12" w:space="1" w:color="auto"/>
        </w:pBdr>
        <w:rPr>
          <w:b/>
          <w:smallCaps/>
          <w:szCs w:val="24"/>
          <w:u w:val="none"/>
          <w:lang w:eastAsia="ko-KR"/>
        </w:rPr>
      </w:pPr>
    </w:p>
    <w:p w14:paraId="35E26FAA" w14:textId="77777777" w:rsidR="009347FC" w:rsidRPr="00BC61AD" w:rsidRDefault="009347FC" w:rsidP="009347FC">
      <w:pPr>
        <w:pStyle w:val="Heading1"/>
        <w:pBdr>
          <w:bottom w:val="single" w:sz="12" w:space="1" w:color="auto"/>
        </w:pBdr>
        <w:rPr>
          <w:b/>
          <w:smallCaps/>
          <w:sz w:val="28"/>
          <w:szCs w:val="28"/>
          <w:u w:val="none"/>
        </w:rPr>
      </w:pPr>
      <w:r>
        <w:rPr>
          <w:b/>
          <w:smallCaps/>
          <w:sz w:val="28"/>
          <w:szCs w:val="28"/>
          <w:u w:val="none"/>
          <w:lang w:eastAsia="ko-KR"/>
        </w:rPr>
        <w:t xml:space="preserve">DOCTORAL STUDENT GUIDANCE </w:t>
      </w:r>
    </w:p>
    <w:p w14:paraId="4AE2AF4A" w14:textId="77777777" w:rsidR="009347FC" w:rsidRPr="00BC61AD" w:rsidRDefault="009347FC" w:rsidP="009347FC">
      <w:pPr>
        <w:rPr>
          <w:sz w:val="10"/>
          <w:szCs w:val="10"/>
        </w:rPr>
      </w:pPr>
    </w:p>
    <w:p w14:paraId="756B7E40" w14:textId="77777777" w:rsidR="00E41EDE" w:rsidRDefault="001A24A4" w:rsidP="00E41EDE">
      <w:pPr>
        <w:numPr>
          <w:ilvl w:val="0"/>
          <w:numId w:val="34"/>
        </w:numPr>
        <w:rPr>
          <w:szCs w:val="24"/>
          <w:lang w:eastAsia="ko-KR"/>
        </w:rPr>
      </w:pPr>
      <w:r>
        <w:rPr>
          <w:szCs w:val="24"/>
          <w:lang w:eastAsia="ko-KR"/>
        </w:rPr>
        <w:lastRenderedPageBreak/>
        <w:t>Dissertation committee</w:t>
      </w:r>
      <w:r w:rsidR="00ED7231">
        <w:rPr>
          <w:rFonts w:hint="eastAsia"/>
          <w:szCs w:val="24"/>
          <w:lang w:eastAsia="ko-KR"/>
        </w:rPr>
        <w:t>s</w:t>
      </w:r>
      <w:r>
        <w:rPr>
          <w:szCs w:val="24"/>
          <w:lang w:eastAsia="ko-KR"/>
        </w:rPr>
        <w:t xml:space="preserve"> </w:t>
      </w:r>
    </w:p>
    <w:p w14:paraId="37D74B52" w14:textId="77777777" w:rsidR="00A43C96" w:rsidRPr="00EE726D" w:rsidRDefault="00A43C96" w:rsidP="00A43C96">
      <w:pPr>
        <w:numPr>
          <w:ilvl w:val="1"/>
          <w:numId w:val="34"/>
        </w:numPr>
        <w:rPr>
          <w:szCs w:val="24"/>
          <w:lang w:eastAsia="ko-KR"/>
        </w:rPr>
      </w:pPr>
      <w:r w:rsidRPr="00EE726D">
        <w:rPr>
          <w:szCs w:val="24"/>
          <w:lang w:eastAsia="ko-KR"/>
        </w:rPr>
        <w:t>202</w:t>
      </w:r>
      <w:r w:rsidRPr="00EE726D">
        <w:rPr>
          <w:rFonts w:hint="eastAsia"/>
          <w:szCs w:val="24"/>
          <w:lang w:eastAsia="ko-KR"/>
        </w:rPr>
        <w:t>6</w:t>
      </w:r>
      <w:r w:rsidRPr="00EE726D">
        <w:rPr>
          <w:szCs w:val="24"/>
          <w:lang w:eastAsia="ko-KR"/>
        </w:rPr>
        <w:t xml:space="preserve"> </w:t>
      </w:r>
      <w:r w:rsidRPr="00EE726D">
        <w:t xml:space="preserve">– </w:t>
      </w:r>
      <w:r w:rsidRPr="00EE726D">
        <w:rPr>
          <w:rFonts w:hint="eastAsia"/>
          <w:color w:val="000000"/>
          <w:szCs w:val="24"/>
          <w:lang w:eastAsia="ko-KR"/>
        </w:rPr>
        <w:t xml:space="preserve">Amnah Ameen </w:t>
      </w:r>
    </w:p>
    <w:p w14:paraId="59715C2F" w14:textId="77777777" w:rsidR="00590CEC" w:rsidRDefault="00590CEC" w:rsidP="00E915D5">
      <w:pPr>
        <w:numPr>
          <w:ilvl w:val="1"/>
          <w:numId w:val="34"/>
        </w:numPr>
        <w:rPr>
          <w:szCs w:val="24"/>
          <w:lang w:eastAsia="ko-KR"/>
        </w:rPr>
      </w:pPr>
      <w:r>
        <w:rPr>
          <w:szCs w:val="24"/>
          <w:lang w:eastAsia="ko-KR"/>
        </w:rPr>
        <w:t xml:space="preserve">2023 </w:t>
      </w:r>
      <w:r w:rsidRPr="00BC61AD">
        <w:t>–</w:t>
      </w:r>
      <w:r>
        <w:t xml:space="preserve"> </w:t>
      </w:r>
      <w:r w:rsidRPr="005872A4">
        <w:rPr>
          <w:rFonts w:eastAsia="Times New Roman"/>
          <w:color w:val="000000"/>
          <w:szCs w:val="24"/>
        </w:rPr>
        <w:t>Declan</w:t>
      </w:r>
      <w:r>
        <w:rPr>
          <w:rFonts w:eastAsia="Times New Roman"/>
          <w:color w:val="000000"/>
          <w:szCs w:val="24"/>
        </w:rPr>
        <w:t xml:space="preserve"> Gilmer (Psychology</w:t>
      </w:r>
      <w:r w:rsidR="00D462BD">
        <w:rPr>
          <w:rFonts w:eastAsia="Times New Roman"/>
          <w:color w:val="000000"/>
          <w:szCs w:val="24"/>
        </w:rPr>
        <w:t xml:space="preserve"> dept.</w:t>
      </w:r>
      <w:r>
        <w:rPr>
          <w:rFonts w:eastAsia="Times New Roman"/>
          <w:color w:val="000000"/>
          <w:szCs w:val="24"/>
        </w:rPr>
        <w:t>)</w:t>
      </w:r>
    </w:p>
    <w:p w14:paraId="6CEA5748" w14:textId="77777777" w:rsidR="001A24A4" w:rsidRPr="00E41EDE" w:rsidRDefault="00B934FA" w:rsidP="00E915D5">
      <w:pPr>
        <w:numPr>
          <w:ilvl w:val="1"/>
          <w:numId w:val="34"/>
        </w:numPr>
        <w:rPr>
          <w:szCs w:val="24"/>
          <w:lang w:eastAsia="ko-KR"/>
        </w:rPr>
      </w:pPr>
      <w:r>
        <w:rPr>
          <w:szCs w:val="24"/>
          <w:lang w:eastAsia="ko-KR"/>
        </w:rPr>
        <w:t>202</w:t>
      </w:r>
      <w:r w:rsidR="004D3EB9">
        <w:rPr>
          <w:szCs w:val="24"/>
          <w:lang w:eastAsia="ko-KR"/>
        </w:rPr>
        <w:t>3</w:t>
      </w:r>
      <w:r w:rsidR="001F1E03">
        <w:rPr>
          <w:szCs w:val="24"/>
          <w:lang w:eastAsia="ko-KR"/>
        </w:rPr>
        <w:t xml:space="preserve"> </w:t>
      </w:r>
      <w:r w:rsidR="001F1E03" w:rsidRPr="00BC61AD">
        <w:t>–</w:t>
      </w:r>
      <w:r>
        <w:rPr>
          <w:szCs w:val="24"/>
          <w:lang w:eastAsia="ko-KR"/>
        </w:rPr>
        <w:t xml:space="preserve"> </w:t>
      </w:r>
      <w:r w:rsidR="001A24A4" w:rsidRPr="00E41EDE">
        <w:rPr>
          <w:szCs w:val="24"/>
          <w:lang w:eastAsia="ko-KR"/>
        </w:rPr>
        <w:t>Adam Roebuck</w:t>
      </w:r>
      <w:r w:rsidR="00E915D5">
        <w:rPr>
          <w:szCs w:val="24"/>
          <w:lang w:eastAsia="ko-KR"/>
        </w:rPr>
        <w:t xml:space="preserve">, University of </w:t>
      </w:r>
      <w:r w:rsidR="00620D9B">
        <w:rPr>
          <w:szCs w:val="24"/>
          <w:lang w:eastAsia="ko-KR"/>
        </w:rPr>
        <w:t>Massachusetts Lowell</w:t>
      </w:r>
      <w:r w:rsidR="008E6A4F">
        <w:rPr>
          <w:rFonts w:hint="eastAsia"/>
          <w:szCs w:val="24"/>
          <w:lang w:eastAsia="ko-KR"/>
        </w:rPr>
        <w:t xml:space="preserve"> </w:t>
      </w:r>
    </w:p>
    <w:p w14:paraId="752347AF" w14:textId="77777777" w:rsidR="001A24A4" w:rsidRPr="00183FEC" w:rsidRDefault="00B934FA" w:rsidP="00E915D5">
      <w:pPr>
        <w:numPr>
          <w:ilvl w:val="1"/>
          <w:numId w:val="34"/>
        </w:numPr>
        <w:rPr>
          <w:szCs w:val="24"/>
          <w:lang w:eastAsia="ko-KR"/>
        </w:rPr>
      </w:pPr>
      <w:r w:rsidRPr="00183FEC">
        <w:rPr>
          <w:szCs w:val="24"/>
          <w:lang w:eastAsia="ko-KR"/>
        </w:rPr>
        <w:t>2022</w:t>
      </w:r>
      <w:r w:rsidR="001F1E03" w:rsidRPr="00183FEC">
        <w:rPr>
          <w:szCs w:val="24"/>
          <w:lang w:eastAsia="ko-KR"/>
        </w:rPr>
        <w:t xml:space="preserve"> </w:t>
      </w:r>
      <w:r w:rsidR="001F1E03" w:rsidRPr="00183FEC">
        <w:t>–</w:t>
      </w:r>
      <w:r w:rsidRPr="00183FEC">
        <w:rPr>
          <w:szCs w:val="24"/>
          <w:lang w:eastAsia="ko-KR"/>
        </w:rPr>
        <w:t xml:space="preserve"> </w:t>
      </w:r>
      <w:r w:rsidR="001A24A4" w:rsidRPr="00183FEC">
        <w:rPr>
          <w:szCs w:val="24"/>
          <w:lang w:eastAsia="ko-KR"/>
        </w:rPr>
        <w:t>Monique Domingo</w:t>
      </w:r>
      <w:r w:rsidR="00E915D5" w:rsidRPr="00183FEC">
        <w:rPr>
          <w:szCs w:val="24"/>
          <w:lang w:eastAsia="ko-KR"/>
        </w:rPr>
        <w:t>, Louisiana State University</w:t>
      </w:r>
      <w:r w:rsidR="008E6A4F">
        <w:rPr>
          <w:rFonts w:hint="eastAsia"/>
          <w:szCs w:val="24"/>
          <w:lang w:eastAsia="ko-KR"/>
        </w:rPr>
        <w:t xml:space="preserve"> </w:t>
      </w:r>
    </w:p>
    <w:p w14:paraId="6581FF61" w14:textId="1243419E" w:rsidR="002D6960" w:rsidRDefault="002E25DB" w:rsidP="00E41EDE">
      <w:pPr>
        <w:numPr>
          <w:ilvl w:val="0"/>
          <w:numId w:val="34"/>
        </w:numPr>
        <w:rPr>
          <w:szCs w:val="24"/>
          <w:lang w:eastAsia="ko-KR"/>
        </w:rPr>
      </w:pPr>
      <w:r>
        <w:rPr>
          <w:szCs w:val="24"/>
          <w:lang w:eastAsia="ko-KR"/>
        </w:rPr>
        <w:t>First-year qualifying paper committee member</w:t>
      </w:r>
      <w:r w:rsidR="001A24A4">
        <w:rPr>
          <w:szCs w:val="24"/>
          <w:lang w:eastAsia="ko-KR"/>
        </w:rPr>
        <w:t xml:space="preserve"> </w:t>
      </w:r>
    </w:p>
    <w:p w14:paraId="472F215A" w14:textId="77777777" w:rsidR="00A12E3B" w:rsidRDefault="00A12E3B" w:rsidP="00E41EDE">
      <w:pPr>
        <w:numPr>
          <w:ilvl w:val="1"/>
          <w:numId w:val="34"/>
        </w:numPr>
        <w:rPr>
          <w:szCs w:val="24"/>
          <w:lang w:eastAsia="ko-KR"/>
        </w:rPr>
      </w:pPr>
      <w:bookmarkStart w:id="2" w:name="_Hlk167877591"/>
      <w:r>
        <w:rPr>
          <w:rFonts w:hint="eastAsia"/>
          <w:szCs w:val="24"/>
          <w:lang w:eastAsia="ko-KR"/>
        </w:rPr>
        <w:t>2026</w:t>
      </w:r>
      <w:r w:rsidR="008E6A4F">
        <w:rPr>
          <w:rFonts w:hint="eastAsia"/>
          <w:szCs w:val="24"/>
          <w:lang w:eastAsia="ko-KR"/>
        </w:rPr>
        <w:t xml:space="preserve"> </w:t>
      </w:r>
      <w:r w:rsidR="008E6A4F" w:rsidRPr="00BC61AD">
        <w:t>–</w:t>
      </w:r>
      <w:r w:rsidR="008E6A4F">
        <w:rPr>
          <w:rFonts w:hint="eastAsia"/>
          <w:lang w:eastAsia="ko-KR"/>
        </w:rPr>
        <w:t xml:space="preserve"> Y</w:t>
      </w:r>
      <w:r w:rsidR="00E50A3A">
        <w:rPr>
          <w:rFonts w:hint="eastAsia"/>
          <w:lang w:eastAsia="ko-KR"/>
        </w:rPr>
        <w:t>u</w:t>
      </w:r>
      <w:r w:rsidR="008E6A4F">
        <w:rPr>
          <w:rFonts w:hint="eastAsia"/>
          <w:lang w:eastAsia="ko-KR"/>
        </w:rPr>
        <w:t>qing</w:t>
      </w:r>
      <w:r w:rsidR="00E50A3A">
        <w:rPr>
          <w:rFonts w:hint="eastAsia"/>
          <w:lang w:eastAsia="ko-KR"/>
        </w:rPr>
        <w:t xml:space="preserve"> Liu (Chair)</w:t>
      </w:r>
    </w:p>
    <w:p w14:paraId="761F4FDC" w14:textId="77777777" w:rsidR="00A12E3B" w:rsidRDefault="00A12E3B" w:rsidP="00E41EDE">
      <w:pPr>
        <w:numPr>
          <w:ilvl w:val="1"/>
          <w:numId w:val="34"/>
        </w:numPr>
        <w:rPr>
          <w:szCs w:val="24"/>
          <w:lang w:eastAsia="ko-KR"/>
        </w:rPr>
      </w:pPr>
      <w:r>
        <w:rPr>
          <w:rFonts w:hint="eastAsia"/>
          <w:szCs w:val="24"/>
          <w:lang w:eastAsia="ko-KR"/>
        </w:rPr>
        <w:t>2025</w:t>
      </w:r>
      <w:r w:rsidR="008E6A4F">
        <w:rPr>
          <w:rFonts w:hint="eastAsia"/>
          <w:szCs w:val="24"/>
          <w:lang w:eastAsia="ko-KR"/>
        </w:rPr>
        <w:t xml:space="preserve"> </w:t>
      </w:r>
      <w:r w:rsidR="008E6A4F" w:rsidRPr="00BC61AD">
        <w:t>–</w:t>
      </w:r>
      <w:r w:rsidR="00E50A3A">
        <w:rPr>
          <w:rFonts w:hint="eastAsia"/>
          <w:lang w:eastAsia="ko-KR"/>
        </w:rPr>
        <w:t xml:space="preserve"> Faye </w:t>
      </w:r>
      <w:r w:rsidR="00E50A3A">
        <w:rPr>
          <w:rFonts w:hint="eastAsia"/>
          <w:szCs w:val="24"/>
          <w:lang w:eastAsia="ko-KR"/>
        </w:rPr>
        <w:t xml:space="preserve">Schlake (Chair), </w:t>
      </w:r>
      <w:r w:rsidR="00E50A3A" w:rsidRPr="00E50A3A">
        <w:rPr>
          <w:szCs w:val="24"/>
          <w:lang w:eastAsia="ko-KR"/>
        </w:rPr>
        <w:t>P</w:t>
      </w:r>
      <w:r w:rsidR="00CD11C5">
        <w:rPr>
          <w:szCs w:val="24"/>
          <w:lang w:eastAsia="ko-KR"/>
        </w:rPr>
        <w:t>ris</w:t>
      </w:r>
      <w:r w:rsidR="00CD11C5" w:rsidRPr="00E50A3A">
        <w:rPr>
          <w:szCs w:val="24"/>
          <w:lang w:eastAsia="ko-KR"/>
        </w:rPr>
        <w:t xml:space="preserve">cilla </w:t>
      </w:r>
      <w:r w:rsidR="00E50A3A" w:rsidRPr="00E50A3A">
        <w:rPr>
          <w:szCs w:val="24"/>
          <w:lang w:eastAsia="ko-KR"/>
        </w:rPr>
        <w:t>Cale</w:t>
      </w:r>
    </w:p>
    <w:p w14:paraId="2A47A6C8" w14:textId="77777777" w:rsidR="00EB19A1" w:rsidRDefault="001A24A4" w:rsidP="00E41EDE">
      <w:pPr>
        <w:numPr>
          <w:ilvl w:val="1"/>
          <w:numId w:val="34"/>
        </w:numPr>
        <w:rPr>
          <w:szCs w:val="24"/>
          <w:lang w:eastAsia="ko-KR"/>
        </w:rPr>
      </w:pPr>
      <w:r>
        <w:rPr>
          <w:szCs w:val="24"/>
          <w:lang w:eastAsia="ko-KR"/>
        </w:rPr>
        <w:t>202</w:t>
      </w:r>
      <w:r w:rsidR="00695D5F">
        <w:rPr>
          <w:szCs w:val="24"/>
          <w:lang w:eastAsia="ko-KR"/>
        </w:rPr>
        <w:t>3</w:t>
      </w:r>
      <w:r w:rsidR="005D64B2">
        <w:rPr>
          <w:szCs w:val="24"/>
          <w:lang w:eastAsia="ko-KR"/>
        </w:rPr>
        <w:t xml:space="preserve"> </w:t>
      </w:r>
      <w:r w:rsidR="001F1E03" w:rsidRPr="00BC61AD">
        <w:t>–</w:t>
      </w:r>
      <w:r w:rsidR="005D64B2">
        <w:rPr>
          <w:szCs w:val="24"/>
          <w:lang w:eastAsia="ko-KR"/>
        </w:rPr>
        <w:t xml:space="preserve"> </w:t>
      </w:r>
      <w:r w:rsidR="00797B7F">
        <w:rPr>
          <w:szCs w:val="24"/>
          <w:lang w:eastAsia="ko-KR"/>
        </w:rPr>
        <w:t>Jacob Johnson, Amnah Ameen</w:t>
      </w:r>
      <w:r w:rsidR="000C2729">
        <w:rPr>
          <w:szCs w:val="24"/>
          <w:lang w:eastAsia="ko-KR"/>
        </w:rPr>
        <w:t xml:space="preserve"> </w:t>
      </w:r>
    </w:p>
    <w:p w14:paraId="19D603E0" w14:textId="77777777" w:rsidR="001A24A4" w:rsidRDefault="001A24A4" w:rsidP="00E41EDE">
      <w:pPr>
        <w:numPr>
          <w:ilvl w:val="1"/>
          <w:numId w:val="34"/>
        </w:numPr>
        <w:rPr>
          <w:szCs w:val="24"/>
          <w:lang w:eastAsia="ko-KR"/>
        </w:rPr>
      </w:pPr>
      <w:r>
        <w:rPr>
          <w:szCs w:val="24"/>
          <w:lang w:eastAsia="ko-KR"/>
        </w:rPr>
        <w:t>202</w:t>
      </w:r>
      <w:r w:rsidR="009658C9">
        <w:rPr>
          <w:szCs w:val="24"/>
          <w:lang w:eastAsia="ko-KR"/>
        </w:rPr>
        <w:t>0</w:t>
      </w:r>
      <w:r w:rsidR="005D64B2">
        <w:rPr>
          <w:szCs w:val="24"/>
          <w:lang w:eastAsia="ko-KR"/>
        </w:rPr>
        <w:t xml:space="preserve"> </w:t>
      </w:r>
      <w:r w:rsidR="001F1E03" w:rsidRPr="00BC61AD">
        <w:t>–</w:t>
      </w:r>
      <w:r>
        <w:rPr>
          <w:szCs w:val="24"/>
          <w:lang w:eastAsia="ko-KR"/>
        </w:rPr>
        <w:t xml:space="preserve"> </w:t>
      </w:r>
      <w:r w:rsidRPr="001A24A4">
        <w:rPr>
          <w:szCs w:val="24"/>
          <w:lang w:eastAsia="ko-KR"/>
        </w:rPr>
        <w:t>Rohit Piplani, Nathaniel Easton</w:t>
      </w:r>
    </w:p>
    <w:p w14:paraId="425F6B36" w14:textId="77777777" w:rsidR="00801F46" w:rsidRDefault="00801F46" w:rsidP="00801F46">
      <w:pPr>
        <w:numPr>
          <w:ilvl w:val="1"/>
          <w:numId w:val="34"/>
        </w:numPr>
        <w:rPr>
          <w:szCs w:val="24"/>
          <w:lang w:eastAsia="ko-KR"/>
        </w:rPr>
      </w:pPr>
      <w:r>
        <w:rPr>
          <w:szCs w:val="24"/>
          <w:lang w:eastAsia="ko-KR"/>
        </w:rPr>
        <w:t xml:space="preserve">2019 </w:t>
      </w:r>
      <w:r w:rsidRPr="00BC61AD">
        <w:t>–</w:t>
      </w:r>
      <w:r>
        <w:t xml:space="preserve"> </w:t>
      </w:r>
      <w:r w:rsidRPr="00E41EDE">
        <w:rPr>
          <w:szCs w:val="24"/>
          <w:lang w:eastAsia="ko-KR"/>
        </w:rPr>
        <w:t>Adam Roebuck</w:t>
      </w:r>
      <w:r>
        <w:rPr>
          <w:szCs w:val="24"/>
          <w:lang w:eastAsia="ko-KR"/>
        </w:rPr>
        <w:t xml:space="preserve">, Arpita Gentela </w:t>
      </w:r>
    </w:p>
    <w:p w14:paraId="61A0D15B" w14:textId="77777777" w:rsidR="001A24A4" w:rsidRDefault="001A24A4" w:rsidP="00E41EDE">
      <w:pPr>
        <w:numPr>
          <w:ilvl w:val="1"/>
          <w:numId w:val="34"/>
        </w:numPr>
      </w:pPr>
      <w:r>
        <w:t>2018</w:t>
      </w:r>
      <w:r w:rsidR="005D64B2">
        <w:t xml:space="preserve"> </w:t>
      </w:r>
      <w:r w:rsidR="001F1E03" w:rsidRPr="00BC61AD">
        <w:t>–</w:t>
      </w:r>
      <w:r>
        <w:t xml:space="preserve"> Dhvani Badwaik</w:t>
      </w:r>
    </w:p>
    <w:bookmarkEnd w:id="2"/>
    <w:p w14:paraId="718C689F" w14:textId="77777777" w:rsidR="009347FC" w:rsidRDefault="009347FC">
      <w:pPr>
        <w:pStyle w:val="Heading1"/>
        <w:pBdr>
          <w:bottom w:val="single" w:sz="12" w:space="1" w:color="auto"/>
        </w:pBdr>
        <w:rPr>
          <w:b/>
          <w:smallCaps/>
          <w:sz w:val="28"/>
          <w:szCs w:val="28"/>
          <w:u w:val="none"/>
          <w:lang w:eastAsia="ko-KR"/>
        </w:rPr>
      </w:pPr>
    </w:p>
    <w:p w14:paraId="3296906D" w14:textId="77777777" w:rsidR="00B67761" w:rsidRPr="00BC61AD" w:rsidRDefault="003318F5">
      <w:pPr>
        <w:pStyle w:val="Heading1"/>
        <w:pBdr>
          <w:bottom w:val="single" w:sz="12" w:space="1" w:color="auto"/>
        </w:pBdr>
        <w:rPr>
          <w:b/>
          <w:smallCaps/>
          <w:sz w:val="28"/>
          <w:szCs w:val="28"/>
          <w:u w:val="none"/>
        </w:rPr>
      </w:pPr>
      <w:r w:rsidRPr="00BC61AD">
        <w:rPr>
          <w:b/>
          <w:smallCaps/>
          <w:sz w:val="28"/>
          <w:szCs w:val="28"/>
          <w:u w:val="none"/>
          <w:lang w:eastAsia="ko-KR"/>
        </w:rPr>
        <w:t>PROFESSIONAL</w:t>
      </w:r>
      <w:r w:rsidR="00021535" w:rsidRPr="00BC61AD">
        <w:rPr>
          <w:b/>
          <w:smallCaps/>
          <w:sz w:val="28"/>
          <w:szCs w:val="28"/>
          <w:u w:val="none"/>
          <w:lang w:eastAsia="ko-KR"/>
        </w:rPr>
        <w:t xml:space="preserve"> ACTIVITIES &amp;</w:t>
      </w:r>
      <w:r w:rsidRPr="00BC61AD">
        <w:rPr>
          <w:b/>
          <w:smallCaps/>
          <w:sz w:val="28"/>
          <w:szCs w:val="28"/>
          <w:u w:val="none"/>
          <w:lang w:eastAsia="ko-KR"/>
        </w:rPr>
        <w:t xml:space="preserve"> AFFILIATIONS </w:t>
      </w:r>
    </w:p>
    <w:p w14:paraId="552F7864" w14:textId="77777777" w:rsidR="00841F28" w:rsidRPr="00BC61AD" w:rsidRDefault="00841F28" w:rsidP="00841F28">
      <w:pPr>
        <w:rPr>
          <w:sz w:val="10"/>
          <w:szCs w:val="10"/>
        </w:rPr>
      </w:pPr>
    </w:p>
    <w:p w14:paraId="192A8985" w14:textId="77777777" w:rsidR="00511764" w:rsidRDefault="00511764" w:rsidP="008773F5">
      <w:pPr>
        <w:rPr>
          <w:szCs w:val="24"/>
          <w:lang w:eastAsia="ko-KR"/>
        </w:rPr>
      </w:pPr>
      <w:r>
        <w:rPr>
          <w:szCs w:val="24"/>
          <w:lang w:eastAsia="ko-KR"/>
        </w:rPr>
        <w:t xml:space="preserve">Editorial </w:t>
      </w:r>
      <w:r w:rsidR="007C2A33">
        <w:rPr>
          <w:szCs w:val="24"/>
          <w:lang w:eastAsia="ko-KR"/>
        </w:rPr>
        <w:t xml:space="preserve">Review </w:t>
      </w:r>
      <w:r w:rsidR="00094774">
        <w:rPr>
          <w:rFonts w:hint="eastAsia"/>
          <w:szCs w:val="24"/>
          <w:lang w:eastAsia="ko-KR"/>
        </w:rPr>
        <w:t>Board</w:t>
      </w:r>
      <w:r w:rsidR="00830600">
        <w:rPr>
          <w:szCs w:val="24"/>
          <w:lang w:eastAsia="ko-KR"/>
        </w:rPr>
        <w:t xml:space="preserve"> </w:t>
      </w:r>
    </w:p>
    <w:p w14:paraId="0FEA6A18" w14:textId="77777777" w:rsidR="00C943ED" w:rsidRDefault="00C943ED" w:rsidP="00511764">
      <w:pPr>
        <w:numPr>
          <w:ilvl w:val="0"/>
          <w:numId w:val="26"/>
        </w:numPr>
        <w:rPr>
          <w:i/>
          <w:iCs/>
          <w:szCs w:val="24"/>
          <w:lang w:eastAsia="ko-KR"/>
        </w:rPr>
      </w:pPr>
      <w:r>
        <w:rPr>
          <w:rFonts w:hint="eastAsia"/>
          <w:i/>
          <w:iCs/>
          <w:szCs w:val="24"/>
          <w:lang w:eastAsia="ko-KR"/>
        </w:rPr>
        <w:t>Journal of Management</w:t>
      </w:r>
    </w:p>
    <w:p w14:paraId="2EF4C5BB" w14:textId="77777777" w:rsidR="00511764" w:rsidRDefault="00511764" w:rsidP="00511764">
      <w:pPr>
        <w:numPr>
          <w:ilvl w:val="0"/>
          <w:numId w:val="26"/>
        </w:numPr>
        <w:rPr>
          <w:i/>
          <w:iCs/>
          <w:szCs w:val="24"/>
          <w:lang w:eastAsia="ko-KR"/>
        </w:rPr>
      </w:pPr>
      <w:r w:rsidRPr="00BC61AD">
        <w:rPr>
          <w:i/>
          <w:iCs/>
          <w:szCs w:val="24"/>
          <w:lang w:eastAsia="ko-KR"/>
        </w:rPr>
        <w:t xml:space="preserve">Journal of Applied Psychology </w:t>
      </w:r>
    </w:p>
    <w:p w14:paraId="7F525472" w14:textId="77777777" w:rsidR="00094774" w:rsidRPr="00BC61AD" w:rsidRDefault="00094774" w:rsidP="00511764">
      <w:pPr>
        <w:numPr>
          <w:ilvl w:val="0"/>
          <w:numId w:val="26"/>
        </w:numPr>
        <w:rPr>
          <w:i/>
          <w:iCs/>
          <w:szCs w:val="24"/>
          <w:lang w:eastAsia="ko-KR"/>
        </w:rPr>
      </w:pPr>
      <w:r>
        <w:rPr>
          <w:rFonts w:hint="eastAsia"/>
          <w:i/>
          <w:iCs/>
          <w:szCs w:val="24"/>
          <w:lang w:eastAsia="ko-KR"/>
        </w:rPr>
        <w:t>Journal of Organizational Behavior</w:t>
      </w:r>
    </w:p>
    <w:p w14:paraId="147E9E7D" w14:textId="77777777" w:rsidR="00511764" w:rsidRDefault="00511764" w:rsidP="008773F5">
      <w:pPr>
        <w:rPr>
          <w:szCs w:val="24"/>
          <w:lang w:eastAsia="ko-KR"/>
        </w:rPr>
      </w:pPr>
    </w:p>
    <w:p w14:paraId="5892EBAA" w14:textId="3F8004C2" w:rsidR="008773F5" w:rsidRPr="00BC61AD" w:rsidRDefault="002E25DB" w:rsidP="008773F5">
      <w:pPr>
        <w:rPr>
          <w:szCs w:val="24"/>
          <w:lang w:eastAsia="ko-KR"/>
        </w:rPr>
      </w:pPr>
      <w:r>
        <w:rPr>
          <w:szCs w:val="24"/>
          <w:lang w:eastAsia="ko-KR"/>
        </w:rPr>
        <w:t>Ad Hoc Reviewer</w:t>
      </w:r>
      <w:r w:rsidR="008773F5" w:rsidRPr="00BC61AD">
        <w:rPr>
          <w:szCs w:val="24"/>
          <w:lang w:eastAsia="ko-KR"/>
        </w:rPr>
        <w:t xml:space="preserve"> </w:t>
      </w:r>
    </w:p>
    <w:p w14:paraId="1767B2D3" w14:textId="77777777" w:rsidR="004B70A6" w:rsidRDefault="004B70A6" w:rsidP="004B70A6">
      <w:pPr>
        <w:numPr>
          <w:ilvl w:val="0"/>
          <w:numId w:val="26"/>
        </w:numPr>
        <w:rPr>
          <w:i/>
          <w:iCs/>
          <w:szCs w:val="24"/>
          <w:lang w:eastAsia="ko-KR"/>
        </w:rPr>
      </w:pPr>
      <w:r>
        <w:rPr>
          <w:i/>
          <w:iCs/>
          <w:szCs w:val="24"/>
          <w:lang w:eastAsia="ko-KR"/>
        </w:rPr>
        <w:t>Academy of Management Journal</w:t>
      </w:r>
    </w:p>
    <w:p w14:paraId="004408DF" w14:textId="77777777" w:rsidR="004B70A6" w:rsidRDefault="00797B7F" w:rsidP="004B70A6">
      <w:pPr>
        <w:numPr>
          <w:ilvl w:val="0"/>
          <w:numId w:val="26"/>
        </w:numPr>
        <w:rPr>
          <w:i/>
          <w:iCs/>
          <w:szCs w:val="24"/>
          <w:lang w:eastAsia="ko-KR"/>
        </w:rPr>
      </w:pPr>
      <w:r>
        <w:rPr>
          <w:i/>
          <w:iCs/>
          <w:szCs w:val="24"/>
          <w:lang w:eastAsia="ko-KR"/>
        </w:rPr>
        <w:t>Organization Science</w:t>
      </w:r>
    </w:p>
    <w:p w14:paraId="4D14F9AD" w14:textId="77777777" w:rsidR="004B70A6" w:rsidRDefault="004B70A6" w:rsidP="00EF3F63">
      <w:pPr>
        <w:numPr>
          <w:ilvl w:val="0"/>
          <w:numId w:val="26"/>
        </w:numPr>
        <w:rPr>
          <w:i/>
          <w:iCs/>
          <w:szCs w:val="24"/>
          <w:lang w:eastAsia="ko-KR"/>
        </w:rPr>
      </w:pPr>
      <w:r>
        <w:rPr>
          <w:i/>
          <w:iCs/>
          <w:szCs w:val="24"/>
          <w:lang w:eastAsia="ko-KR"/>
        </w:rPr>
        <w:t>Personnel Psychology</w:t>
      </w:r>
    </w:p>
    <w:p w14:paraId="38BB3133" w14:textId="77777777" w:rsidR="002630DB" w:rsidRDefault="002630DB" w:rsidP="00EF3F63">
      <w:pPr>
        <w:numPr>
          <w:ilvl w:val="0"/>
          <w:numId w:val="26"/>
        </w:numPr>
        <w:rPr>
          <w:i/>
          <w:iCs/>
          <w:szCs w:val="24"/>
          <w:lang w:eastAsia="ko-KR"/>
        </w:rPr>
      </w:pPr>
      <w:r>
        <w:rPr>
          <w:i/>
          <w:iCs/>
          <w:szCs w:val="24"/>
          <w:lang w:eastAsia="ko-KR"/>
        </w:rPr>
        <w:t xml:space="preserve">Organizational Behavior and Human Decision Processes </w:t>
      </w:r>
    </w:p>
    <w:p w14:paraId="005B411B" w14:textId="77777777" w:rsidR="004B70A6" w:rsidRDefault="004B70A6" w:rsidP="004B70A6">
      <w:pPr>
        <w:numPr>
          <w:ilvl w:val="0"/>
          <w:numId w:val="26"/>
        </w:numPr>
        <w:rPr>
          <w:i/>
          <w:iCs/>
          <w:szCs w:val="24"/>
          <w:lang w:eastAsia="ko-KR"/>
        </w:rPr>
      </w:pPr>
      <w:r w:rsidRPr="00BC61AD">
        <w:rPr>
          <w:i/>
          <w:iCs/>
          <w:szCs w:val="24"/>
          <w:lang w:eastAsia="ko-KR"/>
        </w:rPr>
        <w:t>Journal of Business Ethics</w:t>
      </w:r>
    </w:p>
    <w:p w14:paraId="47DD588A" w14:textId="77777777" w:rsidR="004A45A5" w:rsidRDefault="00797B7F" w:rsidP="00EF3F63">
      <w:pPr>
        <w:numPr>
          <w:ilvl w:val="0"/>
          <w:numId w:val="26"/>
        </w:numPr>
        <w:rPr>
          <w:i/>
          <w:iCs/>
          <w:szCs w:val="24"/>
          <w:lang w:eastAsia="ko-KR"/>
        </w:rPr>
      </w:pPr>
      <w:r>
        <w:rPr>
          <w:i/>
          <w:iCs/>
          <w:szCs w:val="24"/>
          <w:lang w:eastAsia="ko-KR"/>
        </w:rPr>
        <w:t>Human Resource Management</w:t>
      </w:r>
    </w:p>
    <w:p w14:paraId="119A74AA" w14:textId="77777777" w:rsidR="0009422D" w:rsidRDefault="0009422D" w:rsidP="00EF3F63">
      <w:pPr>
        <w:numPr>
          <w:ilvl w:val="0"/>
          <w:numId w:val="26"/>
        </w:numPr>
        <w:rPr>
          <w:i/>
          <w:iCs/>
          <w:szCs w:val="24"/>
          <w:lang w:eastAsia="ko-KR"/>
        </w:rPr>
      </w:pPr>
      <w:r>
        <w:rPr>
          <w:rFonts w:hint="eastAsia"/>
          <w:i/>
          <w:iCs/>
          <w:szCs w:val="24"/>
          <w:lang w:eastAsia="ko-KR"/>
        </w:rPr>
        <w:t>Human Resources</w:t>
      </w:r>
    </w:p>
    <w:p w14:paraId="6D7A470A" w14:textId="77777777" w:rsidR="004B70A6" w:rsidRPr="00CC0420" w:rsidRDefault="00696F27" w:rsidP="00CC0420">
      <w:pPr>
        <w:numPr>
          <w:ilvl w:val="0"/>
          <w:numId w:val="26"/>
        </w:numPr>
        <w:rPr>
          <w:i/>
          <w:iCs/>
          <w:szCs w:val="24"/>
          <w:lang w:eastAsia="ko-KR"/>
        </w:rPr>
      </w:pPr>
      <w:r>
        <w:rPr>
          <w:i/>
          <w:iCs/>
          <w:szCs w:val="24"/>
          <w:lang w:eastAsia="ko-KR"/>
        </w:rPr>
        <w:t>Journal of Occupation</w:t>
      </w:r>
      <w:r w:rsidR="00DD5F48">
        <w:rPr>
          <w:i/>
          <w:iCs/>
          <w:szCs w:val="24"/>
          <w:lang w:eastAsia="ko-KR"/>
        </w:rPr>
        <w:t>al</w:t>
      </w:r>
      <w:r>
        <w:rPr>
          <w:i/>
          <w:iCs/>
          <w:szCs w:val="24"/>
          <w:lang w:eastAsia="ko-KR"/>
        </w:rPr>
        <w:t xml:space="preserve"> and Organizational Psychology</w:t>
      </w:r>
    </w:p>
    <w:p w14:paraId="07044E10" w14:textId="77777777" w:rsidR="008773F5" w:rsidRPr="00BC61AD" w:rsidRDefault="008773F5" w:rsidP="008773F5">
      <w:pPr>
        <w:rPr>
          <w:szCs w:val="24"/>
          <w:lang w:eastAsia="ko-KR"/>
        </w:rPr>
      </w:pPr>
    </w:p>
    <w:p w14:paraId="4B336001" w14:textId="77777777" w:rsidR="008773F5" w:rsidRPr="00BC61AD" w:rsidRDefault="008773F5" w:rsidP="008773F5">
      <w:pPr>
        <w:rPr>
          <w:szCs w:val="24"/>
          <w:lang w:eastAsia="ko-KR"/>
        </w:rPr>
      </w:pPr>
      <w:r w:rsidRPr="00BC61AD">
        <w:rPr>
          <w:szCs w:val="24"/>
          <w:lang w:eastAsia="ko-KR"/>
        </w:rPr>
        <w:t xml:space="preserve">Affiliations </w:t>
      </w:r>
    </w:p>
    <w:p w14:paraId="0CF6D5F1" w14:textId="77777777" w:rsidR="00841F28" w:rsidRPr="00716C26" w:rsidRDefault="00841F28" w:rsidP="001E5F1F">
      <w:pPr>
        <w:numPr>
          <w:ilvl w:val="0"/>
          <w:numId w:val="26"/>
        </w:numPr>
        <w:rPr>
          <w:szCs w:val="24"/>
          <w:lang w:eastAsia="ko-KR"/>
        </w:rPr>
      </w:pPr>
      <w:r w:rsidRPr="00716C26">
        <w:rPr>
          <w:szCs w:val="24"/>
          <w:lang w:eastAsia="ko-KR"/>
        </w:rPr>
        <w:t>Academy of Management (AOM)</w:t>
      </w:r>
    </w:p>
    <w:p w14:paraId="747A2E47" w14:textId="77777777" w:rsidR="00841F28" w:rsidRPr="00716C26" w:rsidRDefault="00797B7F" w:rsidP="001E5F1F">
      <w:pPr>
        <w:numPr>
          <w:ilvl w:val="0"/>
          <w:numId w:val="26"/>
        </w:numPr>
        <w:rPr>
          <w:szCs w:val="24"/>
          <w:lang w:eastAsia="ko-KR"/>
        </w:rPr>
      </w:pPr>
      <w:r>
        <w:rPr>
          <w:szCs w:val="24"/>
          <w:lang w:eastAsia="ko-KR"/>
        </w:rPr>
        <w:t>Society for Industrial and Organizational Psychology (SIOP)</w:t>
      </w:r>
    </w:p>
    <w:p w14:paraId="0E4E4EAF" w14:textId="77777777" w:rsidR="00716C26" w:rsidRPr="00716C26" w:rsidRDefault="001E5F1F" w:rsidP="001E5F1F">
      <w:pPr>
        <w:numPr>
          <w:ilvl w:val="0"/>
          <w:numId w:val="26"/>
        </w:numPr>
        <w:rPr>
          <w:szCs w:val="24"/>
          <w:lang w:eastAsia="ko-KR"/>
        </w:rPr>
      </w:pPr>
      <w:r w:rsidRPr="00716C26">
        <w:t>Association of Korea</w:t>
      </w:r>
      <w:r w:rsidR="00CD11C5">
        <w:t>n</w:t>
      </w:r>
      <w:r w:rsidRPr="00716C26">
        <w:t xml:space="preserve"> Management Scholars (AKMS)</w:t>
      </w:r>
      <w:r w:rsidR="00D0341A" w:rsidRPr="00716C26">
        <w:rPr>
          <w:rFonts w:hint="eastAsia"/>
          <w:lang w:eastAsia="ko-KR"/>
        </w:rPr>
        <w:t xml:space="preserve"> </w:t>
      </w:r>
    </w:p>
    <w:p w14:paraId="6D2D50D6" w14:textId="77777777" w:rsidR="00253371" w:rsidRPr="00253371" w:rsidRDefault="00253371" w:rsidP="00716C26">
      <w:pPr>
        <w:numPr>
          <w:ilvl w:val="1"/>
          <w:numId w:val="26"/>
        </w:numPr>
        <w:rPr>
          <w:szCs w:val="24"/>
          <w:lang w:eastAsia="ko-KR"/>
        </w:rPr>
      </w:pPr>
      <w:r>
        <w:rPr>
          <w:szCs w:val="24"/>
          <w:lang w:eastAsia="ko-KR"/>
        </w:rPr>
        <w:t xml:space="preserve">AKMS </w:t>
      </w:r>
      <w:r w:rsidR="00177F88">
        <w:rPr>
          <w:szCs w:val="24"/>
          <w:lang w:eastAsia="ko-KR"/>
        </w:rPr>
        <w:t>Co-president (2025–2027)</w:t>
      </w:r>
    </w:p>
    <w:p w14:paraId="7E830398" w14:textId="77777777" w:rsidR="001E5F1F" w:rsidRPr="00716C26" w:rsidRDefault="00CC39BF" w:rsidP="00716C26">
      <w:pPr>
        <w:numPr>
          <w:ilvl w:val="1"/>
          <w:numId w:val="26"/>
        </w:numPr>
        <w:rPr>
          <w:szCs w:val="24"/>
          <w:lang w:eastAsia="ko-KR"/>
        </w:rPr>
      </w:pPr>
      <w:r>
        <w:rPr>
          <w:lang w:eastAsia="ko-KR"/>
        </w:rPr>
        <w:t xml:space="preserve">AKMS </w:t>
      </w:r>
      <w:r w:rsidR="00177F88">
        <w:rPr>
          <w:rFonts w:hint="eastAsia"/>
          <w:lang w:eastAsia="ko-KR"/>
        </w:rPr>
        <w:t>General Secretary (2023</w:t>
      </w:r>
      <w:r w:rsidR="00177F88">
        <w:rPr>
          <w:rFonts w:hint="eastAsia"/>
          <w:lang w:eastAsia="ko-KR"/>
        </w:rPr>
        <w:t>–</w:t>
      </w:r>
      <w:r w:rsidR="00177F88">
        <w:rPr>
          <w:rFonts w:hint="eastAsia"/>
          <w:lang w:eastAsia="ko-KR"/>
        </w:rPr>
        <w:t>2025)</w:t>
      </w:r>
    </w:p>
    <w:p w14:paraId="032DE71E" w14:textId="77777777" w:rsidR="00716C26" w:rsidRPr="00716C26" w:rsidRDefault="00CC39BF" w:rsidP="00716C26">
      <w:pPr>
        <w:pStyle w:val="ListParagraph"/>
        <w:numPr>
          <w:ilvl w:val="1"/>
          <w:numId w:val="26"/>
        </w:numPr>
        <w:spacing w:line="240" w:lineRule="atLeast"/>
        <w:rPr>
          <w:lang w:eastAsia="ko-KR"/>
        </w:rPr>
      </w:pPr>
      <w:r>
        <w:t xml:space="preserve">2023 </w:t>
      </w:r>
      <w:r w:rsidR="00716C26" w:rsidRPr="00716C26">
        <w:t xml:space="preserve">AKMS doctoral consortium (chair) </w:t>
      </w:r>
      <w:r w:rsidR="00716C26" w:rsidRPr="00716C26">
        <w:rPr>
          <w:lang w:eastAsia="ko-KR"/>
        </w:rPr>
        <w:t>at the 83</w:t>
      </w:r>
      <w:r w:rsidR="00716C26" w:rsidRPr="00716C26">
        <w:rPr>
          <w:vertAlign w:val="superscript"/>
          <w:lang w:eastAsia="ko-KR"/>
        </w:rPr>
        <w:t>rd</w:t>
      </w:r>
      <w:r w:rsidR="00716C26" w:rsidRPr="00716C26">
        <w:rPr>
          <w:lang w:eastAsia="ko-KR"/>
        </w:rPr>
        <w:t xml:space="preserve"> Annual Meeting of the Academy of Management (AOM). Boston, MA.</w:t>
      </w:r>
    </w:p>
    <w:p w14:paraId="130817FB" w14:textId="77777777" w:rsidR="00B67761" w:rsidRPr="00BC61AD" w:rsidRDefault="00B67761">
      <w:pPr>
        <w:pStyle w:val="Heading2"/>
        <w:rPr>
          <w:szCs w:val="24"/>
        </w:rPr>
      </w:pPr>
    </w:p>
    <w:p w14:paraId="388CC6DD" w14:textId="77777777" w:rsidR="00C21301" w:rsidRPr="00BC61AD" w:rsidRDefault="00C21301" w:rsidP="00C21301">
      <w:pPr>
        <w:pStyle w:val="Heading1"/>
        <w:pBdr>
          <w:bottom w:val="single" w:sz="12" w:space="1" w:color="auto"/>
        </w:pBdr>
        <w:rPr>
          <w:b/>
          <w:smallCaps/>
          <w:sz w:val="28"/>
          <w:szCs w:val="28"/>
          <w:u w:val="none"/>
        </w:rPr>
      </w:pPr>
      <w:r>
        <w:rPr>
          <w:b/>
          <w:smallCaps/>
          <w:sz w:val="28"/>
          <w:szCs w:val="28"/>
          <w:u w:val="none"/>
          <w:lang w:eastAsia="ko-KR"/>
        </w:rPr>
        <w:t>INVITED PRESENTATIONS</w:t>
      </w:r>
    </w:p>
    <w:p w14:paraId="0BB5CC21" w14:textId="77777777" w:rsidR="00C21301" w:rsidRPr="00BC61AD" w:rsidRDefault="00C21301" w:rsidP="00C21301">
      <w:pPr>
        <w:rPr>
          <w:sz w:val="10"/>
          <w:szCs w:val="10"/>
          <w:lang w:eastAsia="ko-KR"/>
        </w:rPr>
      </w:pPr>
    </w:p>
    <w:p w14:paraId="5864B82C" w14:textId="77777777" w:rsidR="00C21301" w:rsidRDefault="005065D4" w:rsidP="00C21301">
      <w:pPr>
        <w:rPr>
          <w:lang w:eastAsia="ko-KR"/>
        </w:rPr>
      </w:pPr>
      <w:r>
        <w:t xml:space="preserve">Hanyang University (2024, S. Korea), </w:t>
      </w:r>
      <w:r w:rsidR="006B360C">
        <w:t>Sungkyunkwan</w:t>
      </w:r>
      <w:r>
        <w:t xml:space="preserve"> University (2024, S. Korea), </w:t>
      </w:r>
      <w:r w:rsidR="00441E21">
        <w:t>Yonsei University (2022</w:t>
      </w:r>
      <w:r w:rsidR="00B52A29">
        <w:t>, S. Korea</w:t>
      </w:r>
      <w:r w:rsidR="00441E21">
        <w:t xml:space="preserve">), </w:t>
      </w:r>
      <w:r w:rsidR="00797B7F">
        <w:t>City University of Hong Kong</w:t>
      </w:r>
      <w:r w:rsidR="00441E21">
        <w:t xml:space="preserve"> (2021)</w:t>
      </w:r>
    </w:p>
    <w:p w14:paraId="2AFA53F1" w14:textId="77777777" w:rsidR="00C21301" w:rsidRDefault="00C21301" w:rsidP="0039553E">
      <w:pPr>
        <w:pStyle w:val="Heading2"/>
        <w:pBdr>
          <w:bottom w:val="single" w:sz="12" w:space="1" w:color="auto"/>
        </w:pBdr>
        <w:rPr>
          <w:b/>
          <w:smallCaps/>
          <w:sz w:val="28"/>
          <w:szCs w:val="28"/>
          <w:lang w:eastAsia="ko-KR"/>
        </w:rPr>
      </w:pPr>
    </w:p>
    <w:p w14:paraId="607303DD" w14:textId="77777777" w:rsidR="0039553E" w:rsidRPr="00BC61AD" w:rsidRDefault="00E02C9D" w:rsidP="0039553E">
      <w:pPr>
        <w:pStyle w:val="Heading2"/>
        <w:pBdr>
          <w:bottom w:val="single" w:sz="12" w:space="1" w:color="auto"/>
        </w:pBdr>
        <w:rPr>
          <w:b/>
          <w:smallCaps/>
          <w:sz w:val="28"/>
          <w:szCs w:val="28"/>
        </w:rPr>
      </w:pPr>
      <w:r w:rsidRPr="00BC61AD">
        <w:rPr>
          <w:b/>
          <w:smallCaps/>
          <w:sz w:val="28"/>
          <w:szCs w:val="28"/>
          <w:lang w:eastAsia="ko-KR"/>
        </w:rPr>
        <w:t xml:space="preserve">TEACHING EXPERIENCE </w:t>
      </w:r>
    </w:p>
    <w:p w14:paraId="376821C8" w14:textId="77777777" w:rsidR="0039553E" w:rsidRPr="00BC61AD" w:rsidRDefault="0039553E" w:rsidP="0039553E">
      <w:pPr>
        <w:rPr>
          <w:sz w:val="10"/>
          <w:szCs w:val="10"/>
        </w:rPr>
      </w:pPr>
    </w:p>
    <w:p w14:paraId="30E4D019" w14:textId="77777777" w:rsidR="00383352" w:rsidRPr="00F03195" w:rsidRDefault="00797B7F" w:rsidP="00383352">
      <w:pPr>
        <w:rPr>
          <w:szCs w:val="24"/>
        </w:rPr>
      </w:pPr>
      <w:r>
        <w:rPr>
          <w:b/>
          <w:bCs/>
          <w:szCs w:val="24"/>
          <w:lang w:eastAsia="ko-KR"/>
        </w:rPr>
        <w:t>Ph.D. Seminar</w:t>
      </w:r>
      <w:r w:rsidR="00383352" w:rsidRPr="00F03195">
        <w:rPr>
          <w:rFonts w:hint="eastAsia"/>
          <w:b/>
          <w:bCs/>
          <w:szCs w:val="24"/>
          <w:lang w:eastAsia="ko-KR"/>
        </w:rPr>
        <w:t xml:space="preserve"> </w:t>
      </w:r>
      <w:r w:rsidR="005F3044" w:rsidRPr="00F03195">
        <w:rPr>
          <w:b/>
          <w:bCs/>
          <w:szCs w:val="24"/>
          <w:lang w:eastAsia="ko-KR"/>
        </w:rPr>
        <w:t xml:space="preserve">in Organizational Behavior </w:t>
      </w:r>
      <w:r w:rsidR="00383352" w:rsidRPr="00F03195">
        <w:rPr>
          <w:szCs w:val="24"/>
        </w:rPr>
        <w:t>(</w:t>
      </w:r>
      <w:r w:rsidR="00383352" w:rsidRPr="00F03195">
        <w:rPr>
          <w:i/>
          <w:iCs/>
          <w:szCs w:val="24"/>
        </w:rPr>
        <w:t>University of Connecticut</w:t>
      </w:r>
      <w:r w:rsidR="00383352" w:rsidRPr="00F03195">
        <w:rPr>
          <w:rFonts w:hint="eastAsia"/>
          <w:i/>
          <w:iCs/>
          <w:szCs w:val="24"/>
          <w:lang w:eastAsia="ko-KR"/>
        </w:rPr>
        <w:t xml:space="preserve">, </w:t>
      </w:r>
      <w:r w:rsidR="00405F2C" w:rsidRPr="00F03195">
        <w:rPr>
          <w:szCs w:val="24"/>
          <w:lang w:eastAsia="ko-KR"/>
        </w:rPr>
        <w:t>MENT 6203</w:t>
      </w:r>
      <w:r w:rsidR="00383352" w:rsidRPr="00F03195">
        <w:rPr>
          <w:szCs w:val="24"/>
        </w:rPr>
        <w:t xml:space="preserve">) </w:t>
      </w:r>
    </w:p>
    <w:p w14:paraId="55100BC6" w14:textId="4F518B64" w:rsidR="004821D1" w:rsidRPr="00045096" w:rsidRDefault="002E25DB" w:rsidP="004821D1">
      <w:pPr>
        <w:numPr>
          <w:ilvl w:val="0"/>
          <w:numId w:val="18"/>
        </w:numPr>
        <w:rPr>
          <w:szCs w:val="24"/>
        </w:rPr>
      </w:pPr>
      <w:r>
        <w:rPr>
          <w:rFonts w:hint="eastAsia"/>
          <w:szCs w:val="24"/>
          <w:lang w:eastAsia="ko-KR"/>
        </w:rPr>
        <w:t>Fall 2025</w:t>
      </w:r>
      <w:r w:rsidR="004821D1" w:rsidRPr="00045096">
        <w:rPr>
          <w:rFonts w:hint="eastAsia"/>
          <w:szCs w:val="24"/>
          <w:lang w:eastAsia="ko-KR"/>
        </w:rPr>
        <w:t xml:space="preserve"> </w:t>
      </w:r>
    </w:p>
    <w:p w14:paraId="63A089B6" w14:textId="77777777" w:rsidR="00383352" w:rsidRDefault="00383352" w:rsidP="00383352">
      <w:pPr>
        <w:numPr>
          <w:ilvl w:val="0"/>
          <w:numId w:val="18"/>
        </w:numPr>
        <w:rPr>
          <w:szCs w:val="24"/>
        </w:rPr>
      </w:pPr>
      <w:r w:rsidRPr="00F03195">
        <w:rPr>
          <w:rFonts w:hint="eastAsia"/>
          <w:szCs w:val="24"/>
          <w:lang w:eastAsia="ko-KR"/>
        </w:rPr>
        <w:t xml:space="preserve">Spring semester, 2024 </w:t>
      </w:r>
      <w:r w:rsidRPr="00F03195">
        <w:rPr>
          <w:szCs w:val="24"/>
          <w:lang w:eastAsia="ko-KR"/>
        </w:rPr>
        <w:t>(</w:t>
      </w:r>
      <w:r w:rsidR="002809E3" w:rsidRPr="00F03195">
        <w:rPr>
          <w:rFonts w:hint="eastAsia"/>
          <w:szCs w:val="24"/>
          <w:lang w:eastAsia="ko-KR"/>
        </w:rPr>
        <w:t xml:space="preserve">instructor </w:t>
      </w:r>
      <w:r w:rsidR="002809E3" w:rsidRPr="00F03195">
        <w:rPr>
          <w:szCs w:val="24"/>
          <w:lang w:eastAsia="ko-KR"/>
        </w:rPr>
        <w:t>4.40,</w:t>
      </w:r>
      <w:r w:rsidR="002809E3" w:rsidRPr="00F03195">
        <w:rPr>
          <w:rFonts w:hint="eastAsia"/>
          <w:szCs w:val="24"/>
          <w:lang w:eastAsia="ko-KR"/>
        </w:rPr>
        <w:t xml:space="preserve"> course </w:t>
      </w:r>
      <w:r w:rsidR="002809E3" w:rsidRPr="00F03195">
        <w:rPr>
          <w:szCs w:val="24"/>
          <w:lang w:eastAsia="ko-KR"/>
        </w:rPr>
        <w:t>4.30</w:t>
      </w:r>
      <w:r w:rsidRPr="00F03195">
        <w:rPr>
          <w:szCs w:val="24"/>
          <w:lang w:eastAsia="ko-KR"/>
        </w:rPr>
        <w:t>)</w:t>
      </w:r>
    </w:p>
    <w:p w14:paraId="20D002B4" w14:textId="77777777" w:rsidR="00383352" w:rsidRDefault="00383352" w:rsidP="0039553E">
      <w:pPr>
        <w:rPr>
          <w:b/>
          <w:bCs/>
          <w:szCs w:val="24"/>
        </w:rPr>
      </w:pPr>
    </w:p>
    <w:p w14:paraId="67048955" w14:textId="77777777" w:rsidR="004F613A" w:rsidRDefault="0039553E" w:rsidP="0045005F">
      <w:pPr>
        <w:rPr>
          <w:i/>
          <w:iCs/>
          <w:szCs w:val="24"/>
          <w:lang w:eastAsia="ko-KR"/>
        </w:rPr>
      </w:pPr>
      <w:r w:rsidRPr="00BC61AD">
        <w:rPr>
          <w:b/>
          <w:bCs/>
          <w:szCs w:val="24"/>
        </w:rPr>
        <w:t>Managerial and Interpersonal Behavior</w:t>
      </w:r>
      <w:r w:rsidRPr="00BC61AD">
        <w:rPr>
          <w:szCs w:val="24"/>
        </w:rPr>
        <w:t xml:space="preserve"> </w:t>
      </w:r>
      <w:r w:rsidR="0045005F">
        <w:rPr>
          <w:szCs w:val="24"/>
        </w:rPr>
        <w:t>(</w:t>
      </w:r>
      <w:r w:rsidR="0045005F" w:rsidRPr="00BC61AD">
        <w:rPr>
          <w:i/>
          <w:iCs/>
          <w:szCs w:val="24"/>
        </w:rPr>
        <w:t>University of Connecticut</w:t>
      </w:r>
      <w:r w:rsidR="0045005F">
        <w:rPr>
          <w:i/>
          <w:iCs/>
          <w:szCs w:val="24"/>
        </w:rPr>
        <w:t>,</w:t>
      </w:r>
      <w:r w:rsidR="00405F2C">
        <w:rPr>
          <w:i/>
          <w:iCs/>
          <w:szCs w:val="24"/>
        </w:rPr>
        <w:t xml:space="preserve"> </w:t>
      </w:r>
      <w:r w:rsidR="00405F2C" w:rsidRPr="00C03518">
        <w:rPr>
          <w:szCs w:val="24"/>
        </w:rPr>
        <w:t>MENT 3101</w:t>
      </w:r>
      <w:r w:rsidR="0045005F">
        <w:rPr>
          <w:i/>
          <w:iCs/>
          <w:szCs w:val="24"/>
          <w:lang w:eastAsia="ko-KR"/>
        </w:rPr>
        <w:t>)</w:t>
      </w:r>
    </w:p>
    <w:p w14:paraId="341568D5" w14:textId="77777777" w:rsidR="005C594E" w:rsidRPr="009D03F3" w:rsidRDefault="005C594E" w:rsidP="005C594E">
      <w:pPr>
        <w:numPr>
          <w:ilvl w:val="0"/>
          <w:numId w:val="18"/>
        </w:numPr>
        <w:rPr>
          <w:szCs w:val="24"/>
        </w:rPr>
      </w:pPr>
      <w:r w:rsidRPr="009D03F3">
        <w:rPr>
          <w:szCs w:val="24"/>
          <w:lang w:eastAsia="ko-KR"/>
        </w:rPr>
        <w:t>Spring 202</w:t>
      </w:r>
      <w:r w:rsidRPr="009D03F3">
        <w:rPr>
          <w:rFonts w:hint="eastAsia"/>
          <w:szCs w:val="24"/>
          <w:lang w:eastAsia="ko-KR"/>
        </w:rPr>
        <w:t>6</w:t>
      </w:r>
      <w:r w:rsidRPr="009D03F3">
        <w:rPr>
          <w:szCs w:val="24"/>
          <w:lang w:eastAsia="ko-KR"/>
        </w:rPr>
        <w:t xml:space="preserve"> (</w:t>
      </w:r>
      <w:r w:rsidRPr="009D03F3">
        <w:rPr>
          <w:rFonts w:hint="eastAsia"/>
          <w:szCs w:val="24"/>
          <w:lang w:eastAsia="ko-KR"/>
        </w:rPr>
        <w:t>instructor 4.</w:t>
      </w:r>
      <w:r w:rsidR="00D44C3D" w:rsidRPr="009D03F3">
        <w:rPr>
          <w:rFonts w:hint="eastAsia"/>
          <w:szCs w:val="24"/>
          <w:lang w:eastAsia="ko-KR"/>
        </w:rPr>
        <w:t>10</w:t>
      </w:r>
      <w:r w:rsidRPr="009D03F3">
        <w:rPr>
          <w:szCs w:val="24"/>
          <w:lang w:eastAsia="ko-KR"/>
        </w:rPr>
        <w:t>,</w:t>
      </w:r>
      <w:r w:rsidRPr="009D03F3">
        <w:rPr>
          <w:rFonts w:hint="eastAsia"/>
          <w:szCs w:val="24"/>
          <w:lang w:eastAsia="ko-KR"/>
        </w:rPr>
        <w:t xml:space="preserve"> course 3.90</w:t>
      </w:r>
      <w:r w:rsidR="00D44C3D" w:rsidRPr="009D03F3">
        <w:rPr>
          <w:rFonts w:hint="eastAsia"/>
          <w:szCs w:val="24"/>
          <w:lang w:eastAsia="ko-KR"/>
        </w:rPr>
        <w:t>, 130 students</w:t>
      </w:r>
      <w:r w:rsidRPr="009D03F3">
        <w:rPr>
          <w:szCs w:val="24"/>
          <w:lang w:eastAsia="ko-KR"/>
        </w:rPr>
        <w:t>)</w:t>
      </w:r>
    </w:p>
    <w:p w14:paraId="34637CE2" w14:textId="77777777" w:rsidR="005C594E" w:rsidRPr="009D03F3" w:rsidRDefault="005C594E" w:rsidP="005C594E">
      <w:pPr>
        <w:numPr>
          <w:ilvl w:val="0"/>
          <w:numId w:val="18"/>
        </w:numPr>
        <w:rPr>
          <w:szCs w:val="24"/>
        </w:rPr>
      </w:pPr>
      <w:r w:rsidRPr="009D03F3">
        <w:rPr>
          <w:rFonts w:hint="eastAsia"/>
          <w:szCs w:val="24"/>
          <w:lang w:eastAsia="ko-KR"/>
        </w:rPr>
        <w:t xml:space="preserve">Fall </w:t>
      </w:r>
      <w:r w:rsidRPr="009D03F3">
        <w:rPr>
          <w:szCs w:val="24"/>
          <w:lang w:eastAsia="ko-KR"/>
        </w:rPr>
        <w:t>202</w:t>
      </w:r>
      <w:r w:rsidRPr="009D03F3">
        <w:rPr>
          <w:rFonts w:hint="eastAsia"/>
          <w:szCs w:val="24"/>
          <w:lang w:eastAsia="ko-KR"/>
        </w:rPr>
        <w:t>5</w:t>
      </w:r>
      <w:r w:rsidRPr="009D03F3">
        <w:rPr>
          <w:szCs w:val="24"/>
          <w:lang w:eastAsia="ko-KR"/>
        </w:rPr>
        <w:t xml:space="preserve"> (</w:t>
      </w:r>
      <w:r w:rsidRPr="009D03F3">
        <w:rPr>
          <w:rFonts w:hint="eastAsia"/>
          <w:szCs w:val="24"/>
          <w:lang w:eastAsia="ko-KR"/>
        </w:rPr>
        <w:t xml:space="preserve">instructor </w:t>
      </w:r>
      <w:r w:rsidR="00D44C3D" w:rsidRPr="009D03F3">
        <w:rPr>
          <w:rFonts w:hint="eastAsia"/>
          <w:szCs w:val="24"/>
          <w:lang w:eastAsia="ko-KR"/>
        </w:rPr>
        <w:t>3.80</w:t>
      </w:r>
      <w:r w:rsidRPr="009D03F3">
        <w:rPr>
          <w:szCs w:val="24"/>
          <w:lang w:eastAsia="ko-KR"/>
        </w:rPr>
        <w:t>,</w:t>
      </w:r>
      <w:r w:rsidRPr="009D03F3">
        <w:rPr>
          <w:rFonts w:hint="eastAsia"/>
          <w:szCs w:val="24"/>
          <w:lang w:eastAsia="ko-KR"/>
        </w:rPr>
        <w:t xml:space="preserve"> course 3.</w:t>
      </w:r>
      <w:r w:rsidR="00D44C3D" w:rsidRPr="009D03F3">
        <w:rPr>
          <w:rFonts w:hint="eastAsia"/>
          <w:szCs w:val="24"/>
          <w:lang w:eastAsia="ko-KR"/>
        </w:rPr>
        <w:t>6</w:t>
      </w:r>
      <w:r w:rsidRPr="009D03F3">
        <w:rPr>
          <w:rFonts w:hint="eastAsia"/>
          <w:szCs w:val="24"/>
          <w:lang w:eastAsia="ko-KR"/>
        </w:rPr>
        <w:t>0</w:t>
      </w:r>
      <w:r w:rsidR="00D44C3D" w:rsidRPr="009D03F3">
        <w:rPr>
          <w:rFonts w:hint="eastAsia"/>
          <w:szCs w:val="24"/>
          <w:lang w:eastAsia="ko-KR"/>
        </w:rPr>
        <w:t>, 1</w:t>
      </w:r>
      <w:r w:rsidR="003546B6" w:rsidRPr="009D03F3">
        <w:rPr>
          <w:rFonts w:hint="eastAsia"/>
          <w:szCs w:val="24"/>
          <w:lang w:eastAsia="ko-KR"/>
        </w:rPr>
        <w:t>29</w:t>
      </w:r>
      <w:r w:rsidR="00D44C3D" w:rsidRPr="009D03F3">
        <w:rPr>
          <w:rFonts w:hint="eastAsia"/>
          <w:szCs w:val="24"/>
          <w:lang w:eastAsia="ko-KR"/>
        </w:rPr>
        <w:t xml:space="preserve"> students</w:t>
      </w:r>
      <w:r w:rsidRPr="009D03F3">
        <w:rPr>
          <w:szCs w:val="24"/>
          <w:lang w:eastAsia="ko-KR"/>
        </w:rPr>
        <w:t>)</w:t>
      </w:r>
    </w:p>
    <w:p w14:paraId="67BACB35" w14:textId="77777777" w:rsidR="009F4F7B" w:rsidRPr="009D03F3" w:rsidRDefault="009F4F7B" w:rsidP="009F4F7B">
      <w:pPr>
        <w:numPr>
          <w:ilvl w:val="0"/>
          <w:numId w:val="18"/>
        </w:numPr>
        <w:rPr>
          <w:szCs w:val="24"/>
        </w:rPr>
      </w:pPr>
      <w:r w:rsidRPr="009D03F3">
        <w:rPr>
          <w:szCs w:val="24"/>
          <w:lang w:eastAsia="ko-KR"/>
        </w:rPr>
        <w:t>Spring 202</w:t>
      </w:r>
      <w:r w:rsidRPr="009D03F3">
        <w:rPr>
          <w:rFonts w:hint="eastAsia"/>
          <w:szCs w:val="24"/>
          <w:lang w:eastAsia="ko-KR"/>
        </w:rPr>
        <w:t>5</w:t>
      </w:r>
      <w:r w:rsidRPr="009D03F3">
        <w:rPr>
          <w:szCs w:val="24"/>
          <w:lang w:eastAsia="ko-KR"/>
        </w:rPr>
        <w:t xml:space="preserve"> (</w:t>
      </w:r>
      <w:r w:rsidRPr="009D03F3">
        <w:rPr>
          <w:rFonts w:hint="eastAsia"/>
          <w:szCs w:val="24"/>
          <w:lang w:eastAsia="ko-KR"/>
        </w:rPr>
        <w:t xml:space="preserve">instructor </w:t>
      </w:r>
      <w:r w:rsidR="004C4010" w:rsidRPr="009D03F3">
        <w:rPr>
          <w:rFonts w:hint="eastAsia"/>
          <w:szCs w:val="24"/>
          <w:lang w:eastAsia="ko-KR"/>
        </w:rPr>
        <w:t>4.3</w:t>
      </w:r>
      <w:r w:rsidR="00E4746D" w:rsidRPr="009D03F3">
        <w:rPr>
          <w:rFonts w:hint="eastAsia"/>
          <w:szCs w:val="24"/>
          <w:lang w:eastAsia="ko-KR"/>
        </w:rPr>
        <w:t>0</w:t>
      </w:r>
      <w:r w:rsidRPr="009D03F3">
        <w:rPr>
          <w:szCs w:val="24"/>
          <w:lang w:eastAsia="ko-KR"/>
        </w:rPr>
        <w:t>,</w:t>
      </w:r>
      <w:r w:rsidRPr="009D03F3">
        <w:rPr>
          <w:rFonts w:hint="eastAsia"/>
          <w:szCs w:val="24"/>
          <w:lang w:eastAsia="ko-KR"/>
        </w:rPr>
        <w:t xml:space="preserve"> course </w:t>
      </w:r>
      <w:r w:rsidR="004C4010" w:rsidRPr="009D03F3">
        <w:rPr>
          <w:rFonts w:hint="eastAsia"/>
          <w:szCs w:val="24"/>
          <w:lang w:eastAsia="ko-KR"/>
        </w:rPr>
        <w:t>3.9</w:t>
      </w:r>
      <w:r w:rsidR="003E5AF8" w:rsidRPr="009D03F3">
        <w:rPr>
          <w:rFonts w:hint="eastAsia"/>
          <w:szCs w:val="24"/>
          <w:lang w:eastAsia="ko-KR"/>
        </w:rPr>
        <w:t>0</w:t>
      </w:r>
      <w:r w:rsidR="003546B6" w:rsidRPr="009D03F3">
        <w:rPr>
          <w:rFonts w:hint="eastAsia"/>
          <w:szCs w:val="24"/>
          <w:lang w:eastAsia="ko-KR"/>
        </w:rPr>
        <w:t>, 123 students</w:t>
      </w:r>
      <w:r w:rsidRPr="009D03F3">
        <w:rPr>
          <w:szCs w:val="24"/>
          <w:lang w:eastAsia="ko-KR"/>
        </w:rPr>
        <w:t>)</w:t>
      </w:r>
    </w:p>
    <w:p w14:paraId="041299AF" w14:textId="77777777" w:rsidR="00D2703D" w:rsidRPr="009D03F3" w:rsidRDefault="00D2703D" w:rsidP="00D2703D">
      <w:pPr>
        <w:numPr>
          <w:ilvl w:val="0"/>
          <w:numId w:val="18"/>
        </w:numPr>
        <w:rPr>
          <w:szCs w:val="24"/>
        </w:rPr>
      </w:pPr>
      <w:r w:rsidRPr="009D03F3">
        <w:rPr>
          <w:rFonts w:hint="eastAsia"/>
          <w:szCs w:val="24"/>
          <w:lang w:eastAsia="ko-KR"/>
        </w:rPr>
        <w:t xml:space="preserve">Fall </w:t>
      </w:r>
      <w:r w:rsidRPr="009D03F3">
        <w:rPr>
          <w:szCs w:val="24"/>
          <w:lang w:eastAsia="ko-KR"/>
        </w:rPr>
        <w:t>2024 (</w:t>
      </w:r>
      <w:r w:rsidRPr="009D03F3">
        <w:rPr>
          <w:rFonts w:hint="eastAsia"/>
          <w:szCs w:val="24"/>
          <w:lang w:eastAsia="ko-KR"/>
        </w:rPr>
        <w:t xml:space="preserve">instructor </w:t>
      </w:r>
      <w:r w:rsidR="002E65DD" w:rsidRPr="009D03F3">
        <w:rPr>
          <w:rFonts w:hint="eastAsia"/>
          <w:szCs w:val="24"/>
          <w:lang w:eastAsia="ko-KR"/>
        </w:rPr>
        <w:t>3.80</w:t>
      </w:r>
      <w:r w:rsidRPr="009D03F3">
        <w:rPr>
          <w:szCs w:val="24"/>
          <w:lang w:eastAsia="ko-KR"/>
        </w:rPr>
        <w:t>,</w:t>
      </w:r>
      <w:r w:rsidRPr="009D03F3">
        <w:rPr>
          <w:rFonts w:hint="eastAsia"/>
          <w:szCs w:val="24"/>
          <w:lang w:eastAsia="ko-KR"/>
        </w:rPr>
        <w:t xml:space="preserve"> course </w:t>
      </w:r>
      <w:r w:rsidR="002E65DD" w:rsidRPr="009D03F3">
        <w:rPr>
          <w:rFonts w:hint="eastAsia"/>
          <w:szCs w:val="24"/>
          <w:lang w:eastAsia="ko-KR"/>
        </w:rPr>
        <w:t>3.40</w:t>
      </w:r>
      <w:r w:rsidR="003546B6" w:rsidRPr="009D03F3">
        <w:rPr>
          <w:rFonts w:hint="eastAsia"/>
          <w:szCs w:val="24"/>
          <w:lang w:eastAsia="ko-KR"/>
        </w:rPr>
        <w:t>, 126 students</w:t>
      </w:r>
      <w:r w:rsidRPr="009D03F3">
        <w:rPr>
          <w:szCs w:val="24"/>
          <w:lang w:eastAsia="ko-KR"/>
        </w:rPr>
        <w:t>)</w:t>
      </w:r>
    </w:p>
    <w:p w14:paraId="589E717D" w14:textId="2E9AF954" w:rsidR="00A5552C" w:rsidRPr="003C6AA0" w:rsidRDefault="00A5552C" w:rsidP="00A5552C">
      <w:pPr>
        <w:numPr>
          <w:ilvl w:val="0"/>
          <w:numId w:val="18"/>
        </w:numPr>
        <w:rPr>
          <w:szCs w:val="24"/>
        </w:rPr>
      </w:pPr>
      <w:r w:rsidRPr="003C6AA0">
        <w:rPr>
          <w:szCs w:val="24"/>
          <w:lang w:eastAsia="ko-KR"/>
        </w:rPr>
        <w:t>Spring 2024 (</w:t>
      </w:r>
      <w:r w:rsidR="002E25DB">
        <w:rPr>
          <w:szCs w:val="24"/>
          <w:lang w:eastAsia="ko-KR"/>
        </w:rPr>
        <w:t>3-section avg.</w:t>
      </w:r>
      <w:r w:rsidRPr="003C6AA0">
        <w:rPr>
          <w:szCs w:val="24"/>
          <w:lang w:eastAsia="ko-KR"/>
        </w:rPr>
        <w:t xml:space="preserve">, </w:t>
      </w:r>
      <w:r w:rsidRPr="003C6AA0">
        <w:rPr>
          <w:rFonts w:hint="eastAsia"/>
          <w:szCs w:val="24"/>
          <w:lang w:eastAsia="ko-KR"/>
        </w:rPr>
        <w:t xml:space="preserve">instructor </w:t>
      </w:r>
      <w:r w:rsidR="00C556E1" w:rsidRPr="003C6AA0">
        <w:rPr>
          <w:rFonts w:hint="eastAsia"/>
          <w:szCs w:val="24"/>
          <w:lang w:eastAsia="ko-KR"/>
        </w:rPr>
        <w:t>4.4</w:t>
      </w:r>
      <w:r w:rsidRPr="003C6AA0">
        <w:rPr>
          <w:szCs w:val="24"/>
          <w:lang w:eastAsia="ko-KR"/>
        </w:rPr>
        <w:t>,</w:t>
      </w:r>
      <w:r w:rsidRPr="003C6AA0">
        <w:rPr>
          <w:rFonts w:hint="eastAsia"/>
          <w:szCs w:val="24"/>
          <w:lang w:eastAsia="ko-KR"/>
        </w:rPr>
        <w:t xml:space="preserve"> course </w:t>
      </w:r>
      <w:r w:rsidR="00C556E1" w:rsidRPr="003C6AA0">
        <w:rPr>
          <w:rFonts w:hint="eastAsia"/>
          <w:szCs w:val="24"/>
          <w:lang w:eastAsia="ko-KR"/>
        </w:rPr>
        <w:t>4.3</w:t>
      </w:r>
      <w:r w:rsidRPr="003C6AA0">
        <w:rPr>
          <w:szCs w:val="24"/>
          <w:lang w:eastAsia="ko-KR"/>
        </w:rPr>
        <w:t>)</w:t>
      </w:r>
    </w:p>
    <w:p w14:paraId="5174BAFA" w14:textId="0A5BD519" w:rsidR="00486021" w:rsidRPr="00153A3A" w:rsidRDefault="00486021" w:rsidP="00486021">
      <w:pPr>
        <w:numPr>
          <w:ilvl w:val="0"/>
          <w:numId w:val="18"/>
        </w:numPr>
        <w:rPr>
          <w:szCs w:val="24"/>
        </w:rPr>
      </w:pPr>
      <w:r w:rsidRPr="00153A3A">
        <w:rPr>
          <w:szCs w:val="24"/>
          <w:lang w:eastAsia="ko-KR"/>
        </w:rPr>
        <w:t>Fall 20</w:t>
      </w:r>
      <w:r w:rsidR="001A6420" w:rsidRPr="00153A3A">
        <w:rPr>
          <w:szCs w:val="24"/>
          <w:lang w:eastAsia="ko-KR"/>
        </w:rPr>
        <w:t>22</w:t>
      </w:r>
      <w:r w:rsidRPr="00153A3A">
        <w:rPr>
          <w:szCs w:val="24"/>
          <w:lang w:eastAsia="ko-KR"/>
        </w:rPr>
        <w:t xml:space="preserve"> (</w:t>
      </w:r>
      <w:r w:rsidR="002E25DB">
        <w:rPr>
          <w:szCs w:val="24"/>
          <w:lang w:eastAsia="ko-KR"/>
        </w:rPr>
        <w:t>3-section avg.</w:t>
      </w:r>
      <w:r w:rsidRPr="00153A3A">
        <w:rPr>
          <w:szCs w:val="24"/>
          <w:lang w:eastAsia="ko-KR"/>
        </w:rPr>
        <w:t xml:space="preserve">, </w:t>
      </w:r>
      <w:r w:rsidRPr="00153A3A">
        <w:rPr>
          <w:rFonts w:hint="eastAsia"/>
          <w:szCs w:val="24"/>
          <w:lang w:eastAsia="ko-KR"/>
        </w:rPr>
        <w:t xml:space="preserve">instructor </w:t>
      </w:r>
      <w:r w:rsidRPr="00153A3A">
        <w:rPr>
          <w:szCs w:val="24"/>
          <w:lang w:eastAsia="ko-KR"/>
        </w:rPr>
        <w:t>4.</w:t>
      </w:r>
      <w:r w:rsidR="00715A15" w:rsidRPr="00153A3A">
        <w:rPr>
          <w:szCs w:val="24"/>
          <w:lang w:eastAsia="ko-KR"/>
        </w:rPr>
        <w:t>13</w:t>
      </w:r>
      <w:r w:rsidRPr="00153A3A">
        <w:rPr>
          <w:szCs w:val="24"/>
          <w:lang w:eastAsia="ko-KR"/>
        </w:rPr>
        <w:t>,</w:t>
      </w:r>
      <w:r w:rsidRPr="00153A3A">
        <w:rPr>
          <w:rFonts w:hint="eastAsia"/>
          <w:szCs w:val="24"/>
          <w:lang w:eastAsia="ko-KR"/>
        </w:rPr>
        <w:t xml:space="preserve"> course </w:t>
      </w:r>
      <w:r w:rsidR="007D25E1" w:rsidRPr="00153A3A">
        <w:rPr>
          <w:szCs w:val="24"/>
          <w:lang w:eastAsia="ko-KR"/>
        </w:rPr>
        <w:t>3.90</w:t>
      </w:r>
      <w:r w:rsidRPr="00153A3A">
        <w:rPr>
          <w:szCs w:val="24"/>
          <w:lang w:eastAsia="ko-KR"/>
        </w:rPr>
        <w:t>)</w:t>
      </w:r>
    </w:p>
    <w:p w14:paraId="0635D840" w14:textId="000AE1CC" w:rsidR="00486021" w:rsidRPr="00153A3A" w:rsidRDefault="00486021" w:rsidP="00486021">
      <w:pPr>
        <w:numPr>
          <w:ilvl w:val="0"/>
          <w:numId w:val="18"/>
        </w:numPr>
        <w:rPr>
          <w:szCs w:val="24"/>
        </w:rPr>
      </w:pPr>
      <w:r w:rsidRPr="00153A3A">
        <w:rPr>
          <w:szCs w:val="24"/>
          <w:lang w:eastAsia="ko-KR"/>
        </w:rPr>
        <w:t>Fall 20</w:t>
      </w:r>
      <w:r w:rsidR="001A6420" w:rsidRPr="00153A3A">
        <w:rPr>
          <w:szCs w:val="24"/>
          <w:lang w:eastAsia="ko-KR"/>
        </w:rPr>
        <w:t>21</w:t>
      </w:r>
      <w:r w:rsidRPr="00153A3A">
        <w:rPr>
          <w:szCs w:val="24"/>
          <w:lang w:eastAsia="ko-KR"/>
        </w:rPr>
        <w:t xml:space="preserve"> (</w:t>
      </w:r>
      <w:r w:rsidR="002E25DB">
        <w:rPr>
          <w:szCs w:val="24"/>
          <w:lang w:eastAsia="ko-KR"/>
        </w:rPr>
        <w:t>3-section avg.</w:t>
      </w:r>
      <w:r w:rsidRPr="00153A3A">
        <w:rPr>
          <w:szCs w:val="24"/>
          <w:lang w:eastAsia="ko-KR"/>
        </w:rPr>
        <w:t xml:space="preserve">, </w:t>
      </w:r>
      <w:r w:rsidRPr="00153A3A">
        <w:rPr>
          <w:rFonts w:hint="eastAsia"/>
          <w:szCs w:val="24"/>
          <w:lang w:eastAsia="ko-KR"/>
        </w:rPr>
        <w:t xml:space="preserve">instructor </w:t>
      </w:r>
      <w:r w:rsidR="00715A15" w:rsidRPr="00153A3A">
        <w:rPr>
          <w:szCs w:val="24"/>
          <w:lang w:eastAsia="ko-KR"/>
        </w:rPr>
        <w:t>4.37</w:t>
      </w:r>
      <w:r w:rsidRPr="00153A3A">
        <w:rPr>
          <w:szCs w:val="24"/>
          <w:lang w:eastAsia="ko-KR"/>
        </w:rPr>
        <w:t>,</w:t>
      </w:r>
      <w:r w:rsidRPr="00153A3A">
        <w:rPr>
          <w:rFonts w:hint="eastAsia"/>
          <w:szCs w:val="24"/>
          <w:lang w:eastAsia="ko-KR"/>
        </w:rPr>
        <w:t xml:space="preserve"> course </w:t>
      </w:r>
      <w:r w:rsidR="007D25E1" w:rsidRPr="00153A3A">
        <w:rPr>
          <w:szCs w:val="24"/>
          <w:lang w:eastAsia="ko-KR"/>
        </w:rPr>
        <w:t>4.10</w:t>
      </w:r>
      <w:r w:rsidRPr="00153A3A">
        <w:rPr>
          <w:szCs w:val="24"/>
          <w:lang w:eastAsia="ko-KR"/>
        </w:rPr>
        <w:t>)</w:t>
      </w:r>
    </w:p>
    <w:p w14:paraId="5AB5B10B" w14:textId="3C850E0D" w:rsidR="00486021" w:rsidRPr="00153A3A" w:rsidRDefault="00486021" w:rsidP="00486021">
      <w:pPr>
        <w:numPr>
          <w:ilvl w:val="0"/>
          <w:numId w:val="18"/>
        </w:numPr>
        <w:rPr>
          <w:szCs w:val="24"/>
        </w:rPr>
      </w:pPr>
      <w:r w:rsidRPr="00153A3A">
        <w:rPr>
          <w:szCs w:val="24"/>
          <w:lang w:eastAsia="ko-KR"/>
        </w:rPr>
        <w:t>Fall 20</w:t>
      </w:r>
      <w:r w:rsidR="001A6420" w:rsidRPr="00153A3A">
        <w:rPr>
          <w:szCs w:val="24"/>
          <w:lang w:eastAsia="ko-KR"/>
        </w:rPr>
        <w:t>20</w:t>
      </w:r>
      <w:r w:rsidRPr="00153A3A">
        <w:rPr>
          <w:szCs w:val="24"/>
          <w:lang w:eastAsia="ko-KR"/>
        </w:rPr>
        <w:t xml:space="preserve"> (</w:t>
      </w:r>
      <w:r w:rsidR="002E25DB">
        <w:rPr>
          <w:szCs w:val="24"/>
          <w:lang w:eastAsia="ko-KR"/>
        </w:rPr>
        <w:t>3-section avg.</w:t>
      </w:r>
      <w:r w:rsidRPr="00153A3A">
        <w:rPr>
          <w:szCs w:val="24"/>
          <w:lang w:eastAsia="ko-KR"/>
        </w:rPr>
        <w:t xml:space="preserve">, </w:t>
      </w:r>
      <w:r w:rsidRPr="00153A3A">
        <w:rPr>
          <w:rFonts w:hint="eastAsia"/>
          <w:szCs w:val="24"/>
          <w:lang w:eastAsia="ko-KR"/>
        </w:rPr>
        <w:t xml:space="preserve">instructor </w:t>
      </w:r>
      <w:r w:rsidR="00715A15" w:rsidRPr="00153A3A">
        <w:rPr>
          <w:szCs w:val="24"/>
          <w:lang w:eastAsia="ko-KR"/>
        </w:rPr>
        <w:t>4.57</w:t>
      </w:r>
      <w:r w:rsidRPr="00153A3A">
        <w:rPr>
          <w:szCs w:val="24"/>
          <w:lang w:eastAsia="ko-KR"/>
        </w:rPr>
        <w:t>,</w:t>
      </w:r>
      <w:r w:rsidRPr="00153A3A">
        <w:rPr>
          <w:rFonts w:hint="eastAsia"/>
          <w:szCs w:val="24"/>
          <w:lang w:eastAsia="ko-KR"/>
        </w:rPr>
        <w:t xml:space="preserve"> course </w:t>
      </w:r>
      <w:r w:rsidR="007D25E1" w:rsidRPr="00153A3A">
        <w:rPr>
          <w:szCs w:val="24"/>
          <w:lang w:eastAsia="ko-KR"/>
        </w:rPr>
        <w:t>4.43</w:t>
      </w:r>
      <w:r w:rsidRPr="00153A3A">
        <w:rPr>
          <w:szCs w:val="24"/>
          <w:lang w:eastAsia="ko-KR"/>
        </w:rPr>
        <w:t>)</w:t>
      </w:r>
    </w:p>
    <w:p w14:paraId="0755C9C4" w14:textId="5778D261" w:rsidR="00486021" w:rsidRPr="00153A3A" w:rsidRDefault="00486021" w:rsidP="00486021">
      <w:pPr>
        <w:numPr>
          <w:ilvl w:val="0"/>
          <w:numId w:val="18"/>
        </w:numPr>
        <w:rPr>
          <w:szCs w:val="24"/>
        </w:rPr>
      </w:pPr>
      <w:r w:rsidRPr="00153A3A">
        <w:rPr>
          <w:szCs w:val="24"/>
          <w:lang w:eastAsia="ko-KR"/>
        </w:rPr>
        <w:t>Fall 2019 (</w:t>
      </w:r>
      <w:r w:rsidR="002E25DB">
        <w:rPr>
          <w:szCs w:val="24"/>
          <w:lang w:eastAsia="ko-KR"/>
        </w:rPr>
        <w:t>3-section avg.</w:t>
      </w:r>
      <w:r w:rsidRPr="00153A3A">
        <w:rPr>
          <w:szCs w:val="24"/>
          <w:lang w:eastAsia="ko-KR"/>
        </w:rPr>
        <w:t xml:space="preserve">, </w:t>
      </w:r>
      <w:r w:rsidRPr="00153A3A">
        <w:rPr>
          <w:rFonts w:hint="eastAsia"/>
          <w:szCs w:val="24"/>
          <w:lang w:eastAsia="ko-KR"/>
        </w:rPr>
        <w:t xml:space="preserve">instructor </w:t>
      </w:r>
      <w:r w:rsidR="00715A15" w:rsidRPr="00153A3A">
        <w:rPr>
          <w:szCs w:val="24"/>
          <w:lang w:eastAsia="ko-KR"/>
        </w:rPr>
        <w:t>4.47</w:t>
      </w:r>
      <w:r w:rsidRPr="00153A3A">
        <w:rPr>
          <w:szCs w:val="24"/>
          <w:lang w:eastAsia="ko-KR"/>
        </w:rPr>
        <w:t>,</w:t>
      </w:r>
      <w:r w:rsidRPr="00153A3A">
        <w:rPr>
          <w:rFonts w:hint="eastAsia"/>
          <w:szCs w:val="24"/>
          <w:lang w:eastAsia="ko-KR"/>
        </w:rPr>
        <w:t xml:space="preserve"> course </w:t>
      </w:r>
      <w:r w:rsidRPr="00153A3A">
        <w:rPr>
          <w:szCs w:val="24"/>
          <w:lang w:eastAsia="ko-KR"/>
        </w:rPr>
        <w:t>4.33)</w:t>
      </w:r>
    </w:p>
    <w:p w14:paraId="012A24B8" w14:textId="13149005" w:rsidR="004F613A" w:rsidRPr="00153A3A" w:rsidRDefault="0039553E" w:rsidP="004F613A">
      <w:pPr>
        <w:numPr>
          <w:ilvl w:val="0"/>
          <w:numId w:val="18"/>
        </w:numPr>
        <w:rPr>
          <w:szCs w:val="24"/>
        </w:rPr>
      </w:pPr>
      <w:r w:rsidRPr="00153A3A">
        <w:rPr>
          <w:szCs w:val="24"/>
          <w:lang w:eastAsia="ko-KR"/>
        </w:rPr>
        <w:t>Fall 2018</w:t>
      </w:r>
      <w:r w:rsidR="00C74CBD" w:rsidRPr="00153A3A">
        <w:rPr>
          <w:szCs w:val="24"/>
          <w:lang w:eastAsia="ko-KR"/>
        </w:rPr>
        <w:t xml:space="preserve"> </w:t>
      </w:r>
      <w:r w:rsidR="004F613A" w:rsidRPr="00153A3A">
        <w:rPr>
          <w:szCs w:val="24"/>
          <w:lang w:eastAsia="ko-KR"/>
        </w:rPr>
        <w:t>(</w:t>
      </w:r>
      <w:r w:rsidR="002E25DB">
        <w:rPr>
          <w:szCs w:val="24"/>
          <w:lang w:eastAsia="ko-KR"/>
        </w:rPr>
        <w:t>3-section avg.</w:t>
      </w:r>
      <w:r w:rsidR="0045005F" w:rsidRPr="00153A3A">
        <w:rPr>
          <w:szCs w:val="24"/>
          <w:lang w:eastAsia="ko-KR"/>
        </w:rPr>
        <w:t xml:space="preserve">, </w:t>
      </w:r>
      <w:r w:rsidR="004F613A" w:rsidRPr="00153A3A">
        <w:rPr>
          <w:rFonts w:hint="eastAsia"/>
          <w:szCs w:val="24"/>
          <w:lang w:eastAsia="ko-KR"/>
        </w:rPr>
        <w:t xml:space="preserve">instructor </w:t>
      </w:r>
      <w:r w:rsidR="004838F4" w:rsidRPr="00153A3A">
        <w:rPr>
          <w:szCs w:val="24"/>
          <w:lang w:eastAsia="ko-KR"/>
        </w:rPr>
        <w:t>4</w:t>
      </w:r>
      <w:r w:rsidR="004F613A" w:rsidRPr="00153A3A">
        <w:rPr>
          <w:szCs w:val="24"/>
          <w:lang w:eastAsia="ko-KR"/>
        </w:rPr>
        <w:t>.00</w:t>
      </w:r>
      <w:r w:rsidR="00C80F1A" w:rsidRPr="00153A3A">
        <w:rPr>
          <w:szCs w:val="24"/>
          <w:lang w:eastAsia="ko-KR"/>
        </w:rPr>
        <w:t>,</w:t>
      </w:r>
      <w:r w:rsidR="004F613A" w:rsidRPr="00153A3A">
        <w:rPr>
          <w:rFonts w:hint="eastAsia"/>
          <w:szCs w:val="24"/>
          <w:lang w:eastAsia="ko-KR"/>
        </w:rPr>
        <w:t xml:space="preserve"> </w:t>
      </w:r>
      <w:r w:rsidR="00A21F62" w:rsidRPr="00153A3A">
        <w:rPr>
          <w:rFonts w:hint="eastAsia"/>
          <w:szCs w:val="24"/>
          <w:lang w:eastAsia="ko-KR"/>
        </w:rPr>
        <w:t xml:space="preserve">course </w:t>
      </w:r>
      <w:r w:rsidR="004838F4" w:rsidRPr="00153A3A">
        <w:rPr>
          <w:szCs w:val="24"/>
          <w:lang w:eastAsia="ko-KR"/>
        </w:rPr>
        <w:t>3.70</w:t>
      </w:r>
      <w:r w:rsidR="004F613A" w:rsidRPr="00153A3A">
        <w:rPr>
          <w:szCs w:val="24"/>
          <w:lang w:eastAsia="ko-KR"/>
        </w:rPr>
        <w:t>)</w:t>
      </w:r>
    </w:p>
    <w:p w14:paraId="48CF6961" w14:textId="77777777" w:rsidR="0039553E" w:rsidRPr="004F613A" w:rsidRDefault="0039553E" w:rsidP="004F613A">
      <w:pPr>
        <w:ind w:left="720"/>
        <w:rPr>
          <w:b/>
          <w:szCs w:val="24"/>
          <w:lang w:eastAsia="ko-KR"/>
        </w:rPr>
      </w:pPr>
    </w:p>
    <w:p w14:paraId="580A9377" w14:textId="77777777" w:rsidR="00FB1A4F" w:rsidRPr="00BC61AD" w:rsidRDefault="00FB1A4F" w:rsidP="00FB1A4F">
      <w:pPr>
        <w:pStyle w:val="Heading2"/>
        <w:pBdr>
          <w:bottom w:val="single" w:sz="12" w:space="1" w:color="auto"/>
        </w:pBdr>
        <w:rPr>
          <w:b/>
          <w:smallCaps/>
          <w:sz w:val="28"/>
          <w:szCs w:val="28"/>
        </w:rPr>
      </w:pPr>
      <w:r w:rsidRPr="00BC61AD">
        <w:rPr>
          <w:rFonts w:hint="eastAsia"/>
          <w:b/>
          <w:smallCaps/>
          <w:sz w:val="28"/>
          <w:szCs w:val="28"/>
          <w:lang w:eastAsia="ko-KR"/>
        </w:rPr>
        <w:t>PROFESSIONAL</w:t>
      </w:r>
      <w:r w:rsidRPr="00BC61AD">
        <w:rPr>
          <w:b/>
          <w:smallCaps/>
          <w:sz w:val="28"/>
          <w:szCs w:val="28"/>
          <w:lang w:eastAsia="ko-KR"/>
        </w:rPr>
        <w:t xml:space="preserve"> WORK</w:t>
      </w:r>
      <w:r w:rsidRPr="00BC61AD">
        <w:rPr>
          <w:rFonts w:hint="eastAsia"/>
          <w:b/>
          <w:smallCaps/>
          <w:sz w:val="28"/>
          <w:szCs w:val="28"/>
          <w:lang w:eastAsia="ko-KR"/>
        </w:rPr>
        <w:t xml:space="preserve"> EXPERIENCE</w:t>
      </w:r>
    </w:p>
    <w:p w14:paraId="28C830BF" w14:textId="77777777" w:rsidR="00FB1A4F" w:rsidRPr="00BC61AD" w:rsidRDefault="00FB1A4F" w:rsidP="00FB1A4F">
      <w:pPr>
        <w:pStyle w:val="BodyText"/>
        <w:ind w:left="2880" w:hanging="2880"/>
        <w:rPr>
          <w:sz w:val="10"/>
          <w:szCs w:val="10"/>
        </w:rPr>
      </w:pPr>
    </w:p>
    <w:p w14:paraId="2302D42C" w14:textId="77777777" w:rsidR="00FB1A4F" w:rsidRPr="00BC61AD" w:rsidRDefault="00FB1A4F" w:rsidP="00FB1A4F">
      <w:pPr>
        <w:pStyle w:val="BodyText"/>
        <w:ind w:left="2880" w:hanging="2880"/>
        <w:rPr>
          <w:i/>
          <w:szCs w:val="24"/>
          <w:lang w:eastAsia="ko-KR"/>
        </w:rPr>
      </w:pPr>
      <w:r w:rsidRPr="00BC61AD">
        <w:rPr>
          <w:b/>
          <w:szCs w:val="24"/>
          <w:lang w:eastAsia="ko-KR"/>
        </w:rPr>
        <w:t>Institute for Compensation Studies</w:t>
      </w:r>
      <w:r w:rsidRPr="00BC61AD">
        <w:rPr>
          <w:rFonts w:hint="eastAsia"/>
          <w:b/>
          <w:szCs w:val="24"/>
          <w:lang w:eastAsia="ko-KR"/>
        </w:rPr>
        <w:t xml:space="preserve">, </w:t>
      </w:r>
      <w:r w:rsidRPr="00BC61AD">
        <w:rPr>
          <w:b/>
          <w:szCs w:val="24"/>
          <w:lang w:eastAsia="ko-KR"/>
        </w:rPr>
        <w:t>Cornell University</w:t>
      </w:r>
      <w:r w:rsidRPr="00BC61AD">
        <w:rPr>
          <w:rFonts w:hint="eastAsia"/>
          <w:szCs w:val="24"/>
          <w:lang w:eastAsia="ko-KR"/>
        </w:rPr>
        <w:t>, Ithaca, New York</w:t>
      </w:r>
    </w:p>
    <w:p w14:paraId="3E926C15" w14:textId="77777777" w:rsidR="00FB1A4F" w:rsidRPr="00BC61AD" w:rsidRDefault="00FB1A4F" w:rsidP="00FB1A4F">
      <w:pPr>
        <w:numPr>
          <w:ilvl w:val="0"/>
          <w:numId w:val="18"/>
        </w:numPr>
        <w:rPr>
          <w:szCs w:val="24"/>
        </w:rPr>
      </w:pPr>
      <w:r w:rsidRPr="00BC61AD">
        <w:rPr>
          <w:szCs w:val="24"/>
        </w:rPr>
        <w:t>Graduate Research Assistant</w:t>
      </w:r>
      <w:r w:rsidR="00512063" w:rsidRPr="00BC61AD">
        <w:rPr>
          <w:rFonts w:hint="eastAsia"/>
          <w:szCs w:val="24"/>
        </w:rPr>
        <w:tab/>
      </w:r>
      <w:r w:rsidR="00512063" w:rsidRPr="00BC61AD">
        <w:rPr>
          <w:szCs w:val="24"/>
        </w:rPr>
        <w:tab/>
      </w:r>
      <w:r w:rsidRPr="00BC61AD">
        <w:rPr>
          <w:szCs w:val="24"/>
        </w:rPr>
        <w:tab/>
      </w:r>
      <w:r w:rsidRPr="00BC61AD">
        <w:rPr>
          <w:szCs w:val="24"/>
        </w:rPr>
        <w:tab/>
      </w:r>
      <w:r w:rsidRPr="00BC61AD">
        <w:rPr>
          <w:szCs w:val="24"/>
        </w:rPr>
        <w:tab/>
      </w:r>
      <w:r w:rsidRPr="00BC61AD">
        <w:rPr>
          <w:szCs w:val="24"/>
        </w:rPr>
        <w:tab/>
        <w:t xml:space="preserve">   </w:t>
      </w:r>
      <w:r w:rsidRPr="00BC61AD">
        <w:rPr>
          <w:szCs w:val="24"/>
        </w:rPr>
        <w:tab/>
        <w:t xml:space="preserve">      (2010 – 2012)</w:t>
      </w:r>
    </w:p>
    <w:p w14:paraId="12494224" w14:textId="77777777" w:rsidR="00FB1A4F" w:rsidRPr="00BC61AD" w:rsidRDefault="00FB1A4F" w:rsidP="00FB1A4F">
      <w:pPr>
        <w:pStyle w:val="BodyText"/>
        <w:rPr>
          <w:b/>
          <w:szCs w:val="24"/>
          <w:lang w:eastAsia="ko-KR"/>
        </w:rPr>
      </w:pPr>
    </w:p>
    <w:p w14:paraId="1F7B10C2" w14:textId="77777777" w:rsidR="00FB1A4F" w:rsidRPr="00BC61AD" w:rsidRDefault="00FB1A4F" w:rsidP="00FB1A4F">
      <w:pPr>
        <w:pStyle w:val="BodyText"/>
        <w:rPr>
          <w:i/>
          <w:szCs w:val="24"/>
          <w:lang w:eastAsia="ko-KR"/>
        </w:rPr>
      </w:pPr>
      <w:r w:rsidRPr="00BC61AD">
        <w:rPr>
          <w:b/>
          <w:szCs w:val="24"/>
          <w:lang w:eastAsia="ko-KR"/>
        </w:rPr>
        <w:t>Hyundai Motor Group</w:t>
      </w:r>
      <w:r w:rsidRPr="00BC61AD">
        <w:rPr>
          <w:rFonts w:hint="eastAsia"/>
          <w:b/>
          <w:szCs w:val="24"/>
          <w:lang w:eastAsia="ko-KR"/>
        </w:rPr>
        <w:t xml:space="preserve"> (H</w:t>
      </w:r>
      <w:r w:rsidR="007D4AA7">
        <w:rPr>
          <w:b/>
          <w:szCs w:val="24"/>
          <w:lang w:eastAsia="ko-KR"/>
        </w:rPr>
        <w:t>.Q.</w:t>
      </w:r>
      <w:r w:rsidRPr="00BC61AD">
        <w:rPr>
          <w:rFonts w:hint="eastAsia"/>
          <w:b/>
          <w:szCs w:val="24"/>
          <w:lang w:eastAsia="ko-KR"/>
        </w:rPr>
        <w:t>),</w:t>
      </w:r>
      <w:r w:rsidRPr="00BC61AD">
        <w:rPr>
          <w:rFonts w:hint="eastAsia"/>
          <w:szCs w:val="24"/>
          <w:lang w:eastAsia="ko-KR"/>
        </w:rPr>
        <w:t xml:space="preserve"> Seoul, S. Korea</w:t>
      </w:r>
      <w:r w:rsidRPr="00BC61AD">
        <w:rPr>
          <w:i/>
          <w:szCs w:val="24"/>
          <w:lang w:eastAsia="ko-KR"/>
        </w:rPr>
        <w:t xml:space="preserve"> </w:t>
      </w:r>
      <w:r w:rsidRPr="00BC61AD">
        <w:rPr>
          <w:rFonts w:hint="eastAsia"/>
          <w:i/>
          <w:szCs w:val="24"/>
          <w:lang w:eastAsia="ko-KR"/>
        </w:rPr>
        <w:tab/>
      </w:r>
      <w:r w:rsidRPr="00BC61AD">
        <w:rPr>
          <w:rFonts w:hint="eastAsia"/>
          <w:i/>
          <w:szCs w:val="24"/>
          <w:lang w:eastAsia="ko-KR"/>
        </w:rPr>
        <w:tab/>
        <w:t xml:space="preserve">          </w:t>
      </w:r>
      <w:r w:rsidRPr="00BC61AD">
        <w:rPr>
          <w:rFonts w:hint="eastAsia"/>
          <w:i/>
          <w:szCs w:val="24"/>
          <w:lang w:eastAsia="ko-KR"/>
        </w:rPr>
        <w:tab/>
      </w:r>
      <w:r w:rsidRPr="00BC61AD">
        <w:rPr>
          <w:rFonts w:hint="eastAsia"/>
          <w:i/>
          <w:szCs w:val="24"/>
          <w:lang w:eastAsia="ko-KR"/>
        </w:rPr>
        <w:tab/>
        <w:t xml:space="preserve">   </w:t>
      </w:r>
      <w:r w:rsidRPr="00BC61AD">
        <w:rPr>
          <w:rFonts w:hint="eastAsia"/>
          <w:szCs w:val="24"/>
        </w:rPr>
        <w:t xml:space="preserve">(Jan. </w:t>
      </w:r>
      <w:r w:rsidRPr="00BC61AD">
        <w:rPr>
          <w:szCs w:val="24"/>
        </w:rPr>
        <w:t>2006</w:t>
      </w:r>
      <w:r w:rsidRPr="00BC61AD">
        <w:rPr>
          <w:rFonts w:hint="eastAsia"/>
          <w:szCs w:val="24"/>
        </w:rPr>
        <w:t xml:space="preserve"> </w:t>
      </w:r>
      <w:r w:rsidRPr="00BC61AD">
        <w:rPr>
          <w:szCs w:val="24"/>
        </w:rPr>
        <w:t>–</w:t>
      </w:r>
      <w:r w:rsidRPr="00BC61AD">
        <w:rPr>
          <w:rFonts w:hint="eastAsia"/>
          <w:szCs w:val="24"/>
        </w:rPr>
        <w:t xml:space="preserve"> Oct. 2009)</w:t>
      </w:r>
    </w:p>
    <w:p w14:paraId="4F3EA65C" w14:textId="77777777" w:rsidR="00FB1A4F" w:rsidRPr="00BC61AD" w:rsidRDefault="00FB1A4F" w:rsidP="00FB1A4F">
      <w:pPr>
        <w:numPr>
          <w:ilvl w:val="0"/>
          <w:numId w:val="18"/>
        </w:numPr>
        <w:rPr>
          <w:szCs w:val="24"/>
        </w:rPr>
      </w:pPr>
      <w:r w:rsidRPr="00BC61AD">
        <w:rPr>
          <w:szCs w:val="24"/>
        </w:rPr>
        <w:t>Global Policy Coordination Team</w:t>
      </w:r>
      <w:r w:rsidRPr="00BC61AD">
        <w:rPr>
          <w:rFonts w:hint="eastAsia"/>
          <w:szCs w:val="24"/>
        </w:rPr>
        <w:t>,</w:t>
      </w:r>
      <w:r w:rsidRPr="00BC61AD">
        <w:rPr>
          <w:szCs w:val="24"/>
        </w:rPr>
        <w:t xml:space="preserve"> S</w:t>
      </w:r>
      <w:r w:rsidRPr="00BC61AD">
        <w:rPr>
          <w:rFonts w:hint="eastAsia"/>
          <w:szCs w:val="24"/>
          <w:lang w:eastAsia="ko-KR"/>
        </w:rPr>
        <w:t>trategic</w:t>
      </w:r>
      <w:r w:rsidRPr="00BC61AD">
        <w:rPr>
          <w:szCs w:val="24"/>
        </w:rPr>
        <w:t xml:space="preserve"> Corp</w:t>
      </w:r>
      <w:r w:rsidRPr="00BC61AD">
        <w:rPr>
          <w:rFonts w:hint="eastAsia"/>
          <w:szCs w:val="24"/>
          <w:lang w:eastAsia="ko-KR"/>
        </w:rPr>
        <w:t xml:space="preserve">orate </w:t>
      </w:r>
      <w:r w:rsidRPr="00BC61AD">
        <w:rPr>
          <w:szCs w:val="24"/>
        </w:rPr>
        <w:t xml:space="preserve">Planning </w:t>
      </w:r>
      <w:r w:rsidRPr="00BC61AD">
        <w:rPr>
          <w:rFonts w:hint="eastAsia"/>
          <w:szCs w:val="24"/>
          <w:lang w:eastAsia="ko-KR"/>
        </w:rPr>
        <w:t>D</w:t>
      </w:r>
      <w:r w:rsidRPr="00BC61AD">
        <w:rPr>
          <w:szCs w:val="24"/>
          <w:lang w:eastAsia="ko-KR"/>
        </w:rPr>
        <w:t>ivision</w:t>
      </w:r>
      <w:r w:rsidRPr="00BC61AD">
        <w:rPr>
          <w:rFonts w:hint="eastAsia"/>
          <w:szCs w:val="24"/>
          <w:lang w:eastAsia="ko-KR"/>
        </w:rPr>
        <w:t xml:space="preserve">     </w:t>
      </w:r>
      <w:r w:rsidRPr="00BC61AD">
        <w:rPr>
          <w:szCs w:val="24"/>
        </w:rPr>
        <w:t xml:space="preserve">                                                                                                     </w:t>
      </w:r>
    </w:p>
    <w:p w14:paraId="318106FE" w14:textId="584BE7F0" w:rsidR="00FB1A4F" w:rsidRPr="00BC61AD" w:rsidRDefault="00FB1A4F" w:rsidP="00FB1A4F">
      <w:pPr>
        <w:numPr>
          <w:ilvl w:val="0"/>
          <w:numId w:val="18"/>
        </w:numPr>
        <w:rPr>
          <w:szCs w:val="24"/>
        </w:rPr>
      </w:pPr>
      <w:r w:rsidRPr="00BC61AD">
        <w:rPr>
          <w:szCs w:val="24"/>
        </w:rPr>
        <w:t xml:space="preserve">General </w:t>
      </w:r>
      <w:r w:rsidRPr="00BC61AD">
        <w:rPr>
          <w:rFonts w:hint="eastAsia"/>
          <w:szCs w:val="24"/>
        </w:rPr>
        <w:t xml:space="preserve">HR Team, </w:t>
      </w:r>
      <w:r w:rsidR="002E25DB">
        <w:rPr>
          <w:szCs w:val="24"/>
        </w:rPr>
        <w:t>Kia Motors (H.Q.)</w:t>
      </w:r>
      <w:r w:rsidRPr="00BC61AD">
        <w:rPr>
          <w:rFonts w:hint="eastAsia"/>
          <w:szCs w:val="24"/>
        </w:rPr>
        <w:tab/>
      </w:r>
      <w:r w:rsidRPr="00BC61AD">
        <w:rPr>
          <w:rFonts w:hint="eastAsia"/>
          <w:szCs w:val="24"/>
        </w:rPr>
        <w:tab/>
      </w:r>
      <w:r w:rsidRPr="00BC61AD">
        <w:rPr>
          <w:rFonts w:hint="eastAsia"/>
          <w:szCs w:val="24"/>
        </w:rPr>
        <w:tab/>
        <w:t xml:space="preserve">           </w:t>
      </w:r>
    </w:p>
    <w:p w14:paraId="3DF60382" w14:textId="77777777" w:rsidR="00FB1A4F" w:rsidRPr="00BC61AD" w:rsidRDefault="00FB1A4F" w:rsidP="00FB1A4F">
      <w:pPr>
        <w:numPr>
          <w:ilvl w:val="0"/>
          <w:numId w:val="18"/>
        </w:numPr>
        <w:rPr>
          <w:szCs w:val="24"/>
        </w:rPr>
      </w:pPr>
      <w:r w:rsidRPr="00BC61AD">
        <w:rPr>
          <w:szCs w:val="24"/>
        </w:rPr>
        <w:t xml:space="preserve">Overseas </w:t>
      </w:r>
      <w:r w:rsidRPr="00BC61AD">
        <w:rPr>
          <w:rFonts w:hint="eastAsia"/>
          <w:szCs w:val="24"/>
        </w:rPr>
        <w:t>H</w:t>
      </w:r>
      <w:r w:rsidR="007D4AA7">
        <w:rPr>
          <w:szCs w:val="24"/>
        </w:rPr>
        <w:t>.R.</w:t>
      </w:r>
      <w:r w:rsidRPr="00BC61AD">
        <w:rPr>
          <w:rFonts w:hint="eastAsia"/>
          <w:szCs w:val="24"/>
        </w:rPr>
        <w:t xml:space="preserve"> </w:t>
      </w:r>
      <w:r w:rsidRPr="00BC61AD">
        <w:rPr>
          <w:szCs w:val="24"/>
        </w:rPr>
        <w:t>Team</w:t>
      </w:r>
      <w:r w:rsidRPr="00BC61AD">
        <w:rPr>
          <w:rFonts w:hint="eastAsia"/>
          <w:szCs w:val="24"/>
          <w:lang w:eastAsia="ko-KR"/>
        </w:rPr>
        <w:t>,</w:t>
      </w:r>
      <w:r w:rsidRPr="00BC61AD">
        <w:rPr>
          <w:rFonts w:hint="eastAsia"/>
          <w:szCs w:val="24"/>
        </w:rPr>
        <w:t xml:space="preserve"> Hyundai </w:t>
      </w:r>
      <w:r w:rsidRPr="00BC61AD">
        <w:rPr>
          <w:szCs w:val="24"/>
        </w:rPr>
        <w:t>Global Strategic H</w:t>
      </w:r>
      <w:r w:rsidR="007D4AA7">
        <w:rPr>
          <w:szCs w:val="24"/>
        </w:rPr>
        <w:t>.R.</w:t>
      </w:r>
      <w:r w:rsidRPr="00BC61AD">
        <w:rPr>
          <w:szCs w:val="24"/>
        </w:rPr>
        <w:t xml:space="preserve"> </w:t>
      </w:r>
      <w:r w:rsidRPr="00BC61AD">
        <w:rPr>
          <w:rFonts w:hint="eastAsia"/>
          <w:szCs w:val="24"/>
          <w:lang w:eastAsia="ko-KR"/>
        </w:rPr>
        <w:t>D</w:t>
      </w:r>
      <w:r w:rsidRPr="00BC61AD">
        <w:rPr>
          <w:szCs w:val="24"/>
          <w:lang w:eastAsia="ko-KR"/>
        </w:rPr>
        <w:t>ivision</w:t>
      </w:r>
      <w:r w:rsidRPr="00BC61AD">
        <w:rPr>
          <w:rFonts w:hint="eastAsia"/>
          <w:szCs w:val="24"/>
          <w:lang w:eastAsia="ko-KR"/>
        </w:rPr>
        <w:tab/>
      </w:r>
      <w:r w:rsidRPr="00BC61AD">
        <w:rPr>
          <w:rFonts w:hint="eastAsia"/>
          <w:szCs w:val="24"/>
        </w:rPr>
        <w:tab/>
      </w:r>
    </w:p>
    <w:p w14:paraId="21F165C6" w14:textId="77777777" w:rsidR="00FB1A4F" w:rsidRPr="00BC61AD" w:rsidRDefault="00FB1A4F" w:rsidP="00FB1A4F">
      <w:pPr>
        <w:pStyle w:val="BodyText"/>
        <w:ind w:left="2880" w:hanging="2880"/>
        <w:rPr>
          <w:szCs w:val="24"/>
        </w:rPr>
      </w:pPr>
    </w:p>
    <w:p w14:paraId="44DA24B6" w14:textId="77777777" w:rsidR="00FB1A4F" w:rsidRPr="00BC61AD" w:rsidRDefault="00FB1A4F" w:rsidP="00FB1A4F">
      <w:pPr>
        <w:pStyle w:val="BodyText"/>
        <w:ind w:left="2880" w:hanging="2880"/>
        <w:rPr>
          <w:szCs w:val="24"/>
          <w:lang w:eastAsia="ko-KR"/>
        </w:rPr>
      </w:pPr>
      <w:r w:rsidRPr="00BC61AD">
        <w:rPr>
          <w:b/>
          <w:szCs w:val="24"/>
          <w:lang w:eastAsia="ko-KR"/>
        </w:rPr>
        <w:t>Republic of Korea (ROK) Army</w:t>
      </w:r>
      <w:r w:rsidRPr="00BC61AD">
        <w:rPr>
          <w:rFonts w:hint="eastAsia"/>
          <w:b/>
          <w:szCs w:val="24"/>
          <w:lang w:eastAsia="ko-KR"/>
        </w:rPr>
        <w:t>,</w:t>
      </w:r>
      <w:r w:rsidRPr="00BC61AD">
        <w:rPr>
          <w:rFonts w:hint="eastAsia"/>
          <w:szCs w:val="24"/>
          <w:lang w:eastAsia="ko-KR"/>
        </w:rPr>
        <w:t xml:space="preserve"> S. Korea</w:t>
      </w:r>
      <w:r w:rsidRPr="00BC61AD">
        <w:rPr>
          <w:rFonts w:hint="eastAsia"/>
          <w:szCs w:val="24"/>
          <w:lang w:eastAsia="ko-KR"/>
        </w:rPr>
        <w:tab/>
      </w:r>
      <w:r w:rsidRPr="00BC61AD">
        <w:rPr>
          <w:rFonts w:hint="eastAsia"/>
          <w:i/>
          <w:szCs w:val="24"/>
          <w:lang w:eastAsia="ko-KR"/>
        </w:rPr>
        <w:tab/>
      </w:r>
      <w:r w:rsidRPr="00BC61AD">
        <w:rPr>
          <w:rFonts w:hint="eastAsia"/>
          <w:i/>
          <w:szCs w:val="24"/>
          <w:lang w:eastAsia="ko-KR"/>
        </w:rPr>
        <w:tab/>
      </w:r>
      <w:r w:rsidRPr="00BC61AD">
        <w:rPr>
          <w:rFonts w:hint="eastAsia"/>
          <w:i/>
          <w:szCs w:val="24"/>
          <w:lang w:eastAsia="ko-KR"/>
        </w:rPr>
        <w:tab/>
      </w:r>
      <w:r w:rsidRPr="00BC61AD">
        <w:rPr>
          <w:rFonts w:hint="eastAsia"/>
          <w:i/>
          <w:szCs w:val="24"/>
          <w:lang w:eastAsia="ko-KR"/>
        </w:rPr>
        <w:tab/>
      </w:r>
      <w:r w:rsidRPr="00BC61AD">
        <w:rPr>
          <w:rFonts w:hint="eastAsia"/>
          <w:i/>
          <w:szCs w:val="24"/>
          <w:lang w:eastAsia="ko-KR"/>
        </w:rPr>
        <w:tab/>
        <w:t xml:space="preserve">      </w:t>
      </w:r>
      <w:r w:rsidRPr="00BC61AD">
        <w:rPr>
          <w:rFonts w:hint="eastAsia"/>
          <w:szCs w:val="24"/>
          <w:lang w:eastAsia="ko-KR"/>
        </w:rPr>
        <w:t>(</w:t>
      </w:r>
      <w:r w:rsidRPr="00BC61AD">
        <w:rPr>
          <w:szCs w:val="24"/>
          <w:lang w:eastAsia="ko-KR"/>
        </w:rPr>
        <w:t>2002</w:t>
      </w:r>
      <w:r w:rsidRPr="00BC61AD">
        <w:rPr>
          <w:rFonts w:hint="eastAsia"/>
          <w:szCs w:val="24"/>
          <w:lang w:eastAsia="ko-KR"/>
        </w:rPr>
        <w:t xml:space="preserve"> </w:t>
      </w:r>
      <w:r w:rsidRPr="00BC61AD">
        <w:rPr>
          <w:szCs w:val="24"/>
        </w:rPr>
        <w:t xml:space="preserve">– </w:t>
      </w:r>
      <w:r w:rsidRPr="00BC61AD">
        <w:rPr>
          <w:szCs w:val="24"/>
          <w:lang w:eastAsia="ko-KR"/>
        </w:rPr>
        <w:t>2004</w:t>
      </w:r>
      <w:r w:rsidRPr="00BC61AD">
        <w:rPr>
          <w:rFonts w:hint="eastAsia"/>
          <w:szCs w:val="24"/>
          <w:lang w:eastAsia="ko-KR"/>
        </w:rPr>
        <w:t>)</w:t>
      </w:r>
    </w:p>
    <w:p w14:paraId="7FBF3467" w14:textId="77777777" w:rsidR="00771EF1" w:rsidRPr="00AE2262" w:rsidRDefault="00FB1A4F" w:rsidP="00AE2262">
      <w:pPr>
        <w:numPr>
          <w:ilvl w:val="0"/>
          <w:numId w:val="18"/>
        </w:numPr>
        <w:rPr>
          <w:rStyle w:val="fontstyle01"/>
          <w:color w:val="auto"/>
        </w:rPr>
      </w:pPr>
      <w:r w:rsidRPr="00BC61AD">
        <w:rPr>
          <w:szCs w:val="24"/>
        </w:rPr>
        <w:t>Dept. of H</w:t>
      </w:r>
      <w:r w:rsidR="007D4AA7">
        <w:rPr>
          <w:szCs w:val="24"/>
        </w:rPr>
        <w:t>.R.</w:t>
      </w:r>
      <w:r w:rsidRPr="00BC61AD">
        <w:rPr>
          <w:szCs w:val="24"/>
        </w:rPr>
        <w:t xml:space="preserve"> Planning</w:t>
      </w:r>
      <w:r w:rsidRPr="00BC61AD">
        <w:rPr>
          <w:rFonts w:hint="eastAsia"/>
          <w:szCs w:val="24"/>
        </w:rPr>
        <w:t>,</w:t>
      </w:r>
      <w:r w:rsidRPr="00BC61AD">
        <w:rPr>
          <w:szCs w:val="24"/>
        </w:rPr>
        <w:t xml:space="preserve"> Aviation Operations Command </w:t>
      </w:r>
    </w:p>
    <w:sectPr w:rsidR="00771EF1" w:rsidRPr="00AE2262" w:rsidSect="00F12075">
      <w:footerReference w:type="even" r:id="rId11"/>
      <w:headerReference w:type="first" r:id="rId12"/>
      <w:footerReference w:type="first" r:id="rId13"/>
      <w:type w:val="continuous"/>
      <w:pgSz w:w="12240" w:h="15840"/>
      <w:pgMar w:top="1152" w:right="1152" w:bottom="1152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E3836C" w14:textId="77777777" w:rsidR="00C06B0D" w:rsidRDefault="00C06B0D">
      <w:r>
        <w:separator/>
      </w:r>
    </w:p>
  </w:endnote>
  <w:endnote w:type="continuationSeparator" w:id="0">
    <w:p w14:paraId="57ED72B5" w14:textId="77777777" w:rsidR="00C06B0D" w:rsidRDefault="00C06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B8F229" w14:textId="77777777" w:rsidR="00B67761" w:rsidRDefault="00B6776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2EF4CD" w14:textId="77777777" w:rsidR="00B67761" w:rsidRDefault="00B677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B66AB" w14:textId="77777777" w:rsidR="00C85B10" w:rsidRDefault="00C85B1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77B38">
      <w:rPr>
        <w:noProof/>
      </w:rPr>
      <w:t>1</w:t>
    </w:r>
    <w:r>
      <w:rPr>
        <w:noProof/>
      </w:rPr>
      <w:fldChar w:fldCharType="end"/>
    </w:r>
  </w:p>
  <w:p w14:paraId="78CE6EEE" w14:textId="77777777" w:rsidR="00C85B10" w:rsidRDefault="00C85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78BB14" w14:textId="77777777" w:rsidR="00C06B0D" w:rsidRDefault="00C06B0D">
      <w:r>
        <w:separator/>
      </w:r>
    </w:p>
  </w:footnote>
  <w:footnote w:type="continuationSeparator" w:id="0">
    <w:p w14:paraId="254A00D4" w14:textId="77777777" w:rsidR="00C06B0D" w:rsidRDefault="00C06B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8ACE0" w14:textId="77777777" w:rsidR="001911AF" w:rsidRPr="0082708B" w:rsidRDefault="001911AF" w:rsidP="001911AF">
    <w:pPr>
      <w:pStyle w:val="Header"/>
      <w:jc w:val="right"/>
      <w:rPr>
        <w:sz w:val="20"/>
        <w:lang w:eastAsia="ko-KR"/>
      </w:rPr>
    </w:pPr>
    <w:r w:rsidRPr="0082708B">
      <w:rPr>
        <w:sz w:val="20"/>
      </w:rPr>
      <w:t xml:space="preserve">Updated </w:t>
    </w:r>
    <w:r w:rsidR="006B188E" w:rsidRPr="0082708B">
      <w:rPr>
        <w:rFonts w:hint="eastAsia"/>
        <w:sz w:val="20"/>
        <w:lang w:eastAsia="ko-KR"/>
      </w:rPr>
      <w:t>Aug.</w:t>
    </w:r>
    <w:r w:rsidR="00C0334E" w:rsidRPr="0082708B">
      <w:rPr>
        <w:rFonts w:hint="eastAsia"/>
        <w:sz w:val="20"/>
        <w:lang w:eastAsia="ko-KR"/>
      </w:rPr>
      <w:t xml:space="preserve"> 202</w:t>
    </w:r>
    <w:r w:rsidR="006E2BE5" w:rsidRPr="0082708B">
      <w:rPr>
        <w:rFonts w:hint="eastAsia"/>
        <w:sz w:val="20"/>
        <w:lang w:eastAsia="ko-KR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03796"/>
    <w:multiLevelType w:val="hybridMultilevel"/>
    <w:tmpl w:val="4A6EDD4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6801BB"/>
    <w:multiLevelType w:val="hybridMultilevel"/>
    <w:tmpl w:val="40EC1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A29B8"/>
    <w:multiLevelType w:val="hybridMultilevel"/>
    <w:tmpl w:val="3182A838"/>
    <w:lvl w:ilvl="0" w:tplc="13BA2E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14DFE"/>
    <w:multiLevelType w:val="hybridMultilevel"/>
    <w:tmpl w:val="2EAA8CE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62466D"/>
    <w:multiLevelType w:val="hybridMultilevel"/>
    <w:tmpl w:val="F04C48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4B3A14"/>
    <w:multiLevelType w:val="hybridMultilevel"/>
    <w:tmpl w:val="E884BB62"/>
    <w:lvl w:ilvl="0" w:tplc="773CD3CC">
      <w:numFmt w:val="bullet"/>
      <w:lvlText w:val="-"/>
      <w:lvlJc w:val="left"/>
      <w:pPr>
        <w:ind w:left="108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712324"/>
    <w:multiLevelType w:val="hybridMultilevel"/>
    <w:tmpl w:val="C778FB9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38161E"/>
    <w:multiLevelType w:val="hybridMultilevel"/>
    <w:tmpl w:val="428EA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54AA8"/>
    <w:multiLevelType w:val="hybridMultilevel"/>
    <w:tmpl w:val="3DC66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B17A6"/>
    <w:multiLevelType w:val="hybridMultilevel"/>
    <w:tmpl w:val="04B030C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E76266"/>
    <w:multiLevelType w:val="hybridMultilevel"/>
    <w:tmpl w:val="5D8E7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BD53D2"/>
    <w:multiLevelType w:val="hybridMultilevel"/>
    <w:tmpl w:val="B1AA6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331EE"/>
    <w:multiLevelType w:val="multilevel"/>
    <w:tmpl w:val="F528C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07CBB"/>
    <w:multiLevelType w:val="hybridMultilevel"/>
    <w:tmpl w:val="B6F20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36A24"/>
    <w:multiLevelType w:val="hybridMultilevel"/>
    <w:tmpl w:val="05749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0851D1"/>
    <w:multiLevelType w:val="hybridMultilevel"/>
    <w:tmpl w:val="FD2C3C96"/>
    <w:lvl w:ilvl="0" w:tplc="77B250B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5F2F13"/>
    <w:multiLevelType w:val="hybridMultilevel"/>
    <w:tmpl w:val="2F541E36"/>
    <w:lvl w:ilvl="0" w:tplc="F9FA9F0C">
      <w:start w:val="20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734346"/>
    <w:multiLevelType w:val="hybridMultilevel"/>
    <w:tmpl w:val="2FF091B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D56EAD"/>
    <w:multiLevelType w:val="hybridMultilevel"/>
    <w:tmpl w:val="44BEB49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DA1423F"/>
    <w:multiLevelType w:val="hybridMultilevel"/>
    <w:tmpl w:val="3B6E76F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D85D09"/>
    <w:multiLevelType w:val="hybridMultilevel"/>
    <w:tmpl w:val="FBC8EF0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292373F"/>
    <w:multiLevelType w:val="hybridMultilevel"/>
    <w:tmpl w:val="528AF6B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35E475D"/>
    <w:multiLevelType w:val="hybridMultilevel"/>
    <w:tmpl w:val="0900ACC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5EE375E"/>
    <w:multiLevelType w:val="hybridMultilevel"/>
    <w:tmpl w:val="79B2310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89A258A"/>
    <w:multiLevelType w:val="hybridMultilevel"/>
    <w:tmpl w:val="3412F786"/>
    <w:lvl w:ilvl="0" w:tplc="A2B22928">
      <w:start w:val="20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B6EB9"/>
    <w:multiLevelType w:val="hybridMultilevel"/>
    <w:tmpl w:val="C0ECC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B62493"/>
    <w:multiLevelType w:val="multilevel"/>
    <w:tmpl w:val="2FF091BC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BB3DCC"/>
    <w:multiLevelType w:val="hybridMultilevel"/>
    <w:tmpl w:val="13E82A06"/>
    <w:lvl w:ilvl="0" w:tplc="199237C2">
      <w:start w:val="1"/>
      <w:numFmt w:val="bullet"/>
      <w:lvlText w:val=""/>
      <w:lvlJc w:val="left"/>
      <w:pPr>
        <w:tabs>
          <w:tab w:val="num" w:pos="0"/>
        </w:tabs>
        <w:ind w:left="170" w:hanging="170"/>
      </w:pPr>
      <w:rPr>
        <w:rFonts w:ascii="Wingdings" w:hAnsi="Wingdings" w:hint="default"/>
        <w:sz w:val="16"/>
        <w:szCs w:val="16"/>
      </w:rPr>
    </w:lvl>
    <w:lvl w:ilvl="1" w:tplc="C316AE40">
      <w:start w:val="1"/>
      <w:numFmt w:val="bullet"/>
      <w:lvlText w:val=""/>
      <w:lvlJc w:val="left"/>
      <w:pPr>
        <w:tabs>
          <w:tab w:val="num" w:pos="800"/>
        </w:tabs>
        <w:ind w:left="968" w:hanging="168"/>
      </w:pPr>
      <w:rPr>
        <w:rFonts w:ascii="Wingdings" w:hAnsi="Wingdings" w:hint="default"/>
        <w:sz w:val="16"/>
        <w:szCs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752B3C18"/>
    <w:multiLevelType w:val="multilevel"/>
    <w:tmpl w:val="BD12D3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9" w15:restartNumberingAfterBreak="0">
    <w:nsid w:val="77391F58"/>
    <w:multiLevelType w:val="hybridMultilevel"/>
    <w:tmpl w:val="3C8C488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7C9192F"/>
    <w:multiLevelType w:val="multilevel"/>
    <w:tmpl w:val="44BEB49E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8662B2E"/>
    <w:multiLevelType w:val="hybridMultilevel"/>
    <w:tmpl w:val="9E5E1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C45F15"/>
    <w:multiLevelType w:val="hybridMultilevel"/>
    <w:tmpl w:val="F528C9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A66EE5"/>
    <w:multiLevelType w:val="hybridMultilevel"/>
    <w:tmpl w:val="114E59E8"/>
    <w:lvl w:ilvl="0" w:tplc="A08A7A3E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967A73"/>
    <w:multiLevelType w:val="hybridMultilevel"/>
    <w:tmpl w:val="E4A40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4265326">
    <w:abstractNumId w:val="21"/>
  </w:num>
  <w:num w:numId="2" w16cid:durableId="1236235155">
    <w:abstractNumId w:val="17"/>
  </w:num>
  <w:num w:numId="3" w16cid:durableId="622882885">
    <w:abstractNumId w:val="18"/>
  </w:num>
  <w:num w:numId="4" w16cid:durableId="1426613962">
    <w:abstractNumId w:val="9"/>
  </w:num>
  <w:num w:numId="5" w16cid:durableId="415441221">
    <w:abstractNumId w:val="28"/>
  </w:num>
  <w:num w:numId="6" w16cid:durableId="289945286">
    <w:abstractNumId w:val="32"/>
  </w:num>
  <w:num w:numId="7" w16cid:durableId="375349998">
    <w:abstractNumId w:val="4"/>
  </w:num>
  <w:num w:numId="8" w16cid:durableId="196049594">
    <w:abstractNumId w:val="12"/>
  </w:num>
  <w:num w:numId="9" w16cid:durableId="214976875">
    <w:abstractNumId w:val="6"/>
  </w:num>
  <w:num w:numId="10" w16cid:durableId="1144396379">
    <w:abstractNumId w:val="23"/>
  </w:num>
  <w:num w:numId="11" w16cid:durableId="1520850621">
    <w:abstractNumId w:val="29"/>
  </w:num>
  <w:num w:numId="12" w16cid:durableId="1400636007">
    <w:abstractNumId w:val="26"/>
  </w:num>
  <w:num w:numId="13" w16cid:durableId="1602492008">
    <w:abstractNumId w:val="22"/>
  </w:num>
  <w:num w:numId="14" w16cid:durableId="1119450267">
    <w:abstractNumId w:val="30"/>
  </w:num>
  <w:num w:numId="15" w16cid:durableId="769816988">
    <w:abstractNumId w:val="19"/>
  </w:num>
  <w:num w:numId="16" w16cid:durableId="454718225">
    <w:abstractNumId w:val="0"/>
  </w:num>
  <w:num w:numId="17" w16cid:durableId="869756908">
    <w:abstractNumId w:val="20"/>
  </w:num>
  <w:num w:numId="18" w16cid:durableId="2105805442">
    <w:abstractNumId w:val="2"/>
  </w:num>
  <w:num w:numId="19" w16cid:durableId="1124277728">
    <w:abstractNumId w:val="16"/>
  </w:num>
  <w:num w:numId="20" w16cid:durableId="1234244436">
    <w:abstractNumId w:val="24"/>
  </w:num>
  <w:num w:numId="21" w16cid:durableId="1110007338">
    <w:abstractNumId w:val="5"/>
  </w:num>
  <w:num w:numId="22" w16cid:durableId="1226603368">
    <w:abstractNumId w:val="8"/>
  </w:num>
  <w:num w:numId="23" w16cid:durableId="356659191">
    <w:abstractNumId w:val="3"/>
  </w:num>
  <w:num w:numId="24" w16cid:durableId="1451777259">
    <w:abstractNumId w:val="31"/>
  </w:num>
  <w:num w:numId="25" w16cid:durableId="2027629334">
    <w:abstractNumId w:val="11"/>
  </w:num>
  <w:num w:numId="26" w16cid:durableId="804590097">
    <w:abstractNumId w:val="1"/>
  </w:num>
  <w:num w:numId="27" w16cid:durableId="1249272796">
    <w:abstractNumId w:val="10"/>
  </w:num>
  <w:num w:numId="28" w16cid:durableId="756941659">
    <w:abstractNumId w:val="34"/>
  </w:num>
  <w:num w:numId="29" w16cid:durableId="1810633348">
    <w:abstractNumId w:val="15"/>
  </w:num>
  <w:num w:numId="30" w16cid:durableId="2091194471">
    <w:abstractNumId w:val="27"/>
  </w:num>
  <w:num w:numId="31" w16cid:durableId="1266183237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67572217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87541459">
    <w:abstractNumId w:val="7"/>
  </w:num>
  <w:num w:numId="34" w16cid:durableId="2077625702">
    <w:abstractNumId w:val="14"/>
  </w:num>
  <w:num w:numId="35" w16cid:durableId="1070153508">
    <w:abstractNumId w:val="33"/>
  </w:num>
  <w:num w:numId="36" w16cid:durableId="4446150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jUwtjSyMDU3NDRU0lEKTi0uzszPAymwNK8FAHg90vEtAAAA"/>
  </w:docVars>
  <w:rsids>
    <w:rsidRoot w:val="00790B5F"/>
    <w:rsid w:val="0000038D"/>
    <w:rsid w:val="000014D0"/>
    <w:rsid w:val="00002C1D"/>
    <w:rsid w:val="00002ED4"/>
    <w:rsid w:val="000031E9"/>
    <w:rsid w:val="00004EDD"/>
    <w:rsid w:val="000056CE"/>
    <w:rsid w:val="00005884"/>
    <w:rsid w:val="00005A7F"/>
    <w:rsid w:val="00006A08"/>
    <w:rsid w:val="00010397"/>
    <w:rsid w:val="000104D8"/>
    <w:rsid w:val="0001204B"/>
    <w:rsid w:val="00012C10"/>
    <w:rsid w:val="00013617"/>
    <w:rsid w:val="00015A99"/>
    <w:rsid w:val="00015AAF"/>
    <w:rsid w:val="00017824"/>
    <w:rsid w:val="0002015D"/>
    <w:rsid w:val="0002039F"/>
    <w:rsid w:val="000206E7"/>
    <w:rsid w:val="0002090C"/>
    <w:rsid w:val="00021535"/>
    <w:rsid w:val="000218DF"/>
    <w:rsid w:val="000219AD"/>
    <w:rsid w:val="000227D5"/>
    <w:rsid w:val="00022F34"/>
    <w:rsid w:val="00023172"/>
    <w:rsid w:val="00024926"/>
    <w:rsid w:val="00025883"/>
    <w:rsid w:val="0002799D"/>
    <w:rsid w:val="00030708"/>
    <w:rsid w:val="00030B66"/>
    <w:rsid w:val="00031B19"/>
    <w:rsid w:val="000326B4"/>
    <w:rsid w:val="00036A3E"/>
    <w:rsid w:val="00036B49"/>
    <w:rsid w:val="00036CC4"/>
    <w:rsid w:val="0003754C"/>
    <w:rsid w:val="00037FA3"/>
    <w:rsid w:val="000400FF"/>
    <w:rsid w:val="00040B78"/>
    <w:rsid w:val="00040CAE"/>
    <w:rsid w:val="00041B4B"/>
    <w:rsid w:val="00041C62"/>
    <w:rsid w:val="000421CB"/>
    <w:rsid w:val="00044187"/>
    <w:rsid w:val="00045096"/>
    <w:rsid w:val="00045C86"/>
    <w:rsid w:val="00047DCB"/>
    <w:rsid w:val="0005060B"/>
    <w:rsid w:val="00051AFF"/>
    <w:rsid w:val="0005299D"/>
    <w:rsid w:val="00053FE5"/>
    <w:rsid w:val="00054300"/>
    <w:rsid w:val="0005558C"/>
    <w:rsid w:val="00055B49"/>
    <w:rsid w:val="0005681C"/>
    <w:rsid w:val="0005726A"/>
    <w:rsid w:val="000618FF"/>
    <w:rsid w:val="00061DFE"/>
    <w:rsid w:val="00063A83"/>
    <w:rsid w:val="0006410D"/>
    <w:rsid w:val="0006448E"/>
    <w:rsid w:val="00064AB0"/>
    <w:rsid w:val="00065107"/>
    <w:rsid w:val="00065197"/>
    <w:rsid w:val="000657AA"/>
    <w:rsid w:val="00065F4D"/>
    <w:rsid w:val="00066B12"/>
    <w:rsid w:val="00067DA7"/>
    <w:rsid w:val="00070414"/>
    <w:rsid w:val="00070BBD"/>
    <w:rsid w:val="000716CE"/>
    <w:rsid w:val="00072B25"/>
    <w:rsid w:val="00072D2A"/>
    <w:rsid w:val="000737B4"/>
    <w:rsid w:val="00075128"/>
    <w:rsid w:val="000761EE"/>
    <w:rsid w:val="000765C0"/>
    <w:rsid w:val="00076B9B"/>
    <w:rsid w:val="000803EF"/>
    <w:rsid w:val="00080CE8"/>
    <w:rsid w:val="0008116B"/>
    <w:rsid w:val="0008143D"/>
    <w:rsid w:val="0008230B"/>
    <w:rsid w:val="00082E73"/>
    <w:rsid w:val="0008377E"/>
    <w:rsid w:val="00085F64"/>
    <w:rsid w:val="00086476"/>
    <w:rsid w:val="00086D79"/>
    <w:rsid w:val="00087222"/>
    <w:rsid w:val="00090E32"/>
    <w:rsid w:val="0009112E"/>
    <w:rsid w:val="00091141"/>
    <w:rsid w:val="0009114A"/>
    <w:rsid w:val="00091D57"/>
    <w:rsid w:val="00092620"/>
    <w:rsid w:val="0009398F"/>
    <w:rsid w:val="0009422D"/>
    <w:rsid w:val="00094774"/>
    <w:rsid w:val="000956DB"/>
    <w:rsid w:val="0009587E"/>
    <w:rsid w:val="00097261"/>
    <w:rsid w:val="000A00B5"/>
    <w:rsid w:val="000A045F"/>
    <w:rsid w:val="000A04C4"/>
    <w:rsid w:val="000A056D"/>
    <w:rsid w:val="000A1ED4"/>
    <w:rsid w:val="000A21B0"/>
    <w:rsid w:val="000A21C1"/>
    <w:rsid w:val="000A24AA"/>
    <w:rsid w:val="000A4F69"/>
    <w:rsid w:val="000A5D7F"/>
    <w:rsid w:val="000A6DE1"/>
    <w:rsid w:val="000A7512"/>
    <w:rsid w:val="000B106C"/>
    <w:rsid w:val="000B1904"/>
    <w:rsid w:val="000B3694"/>
    <w:rsid w:val="000B3904"/>
    <w:rsid w:val="000B5C75"/>
    <w:rsid w:val="000B5DE2"/>
    <w:rsid w:val="000B660D"/>
    <w:rsid w:val="000B67DF"/>
    <w:rsid w:val="000C0EA5"/>
    <w:rsid w:val="000C14C1"/>
    <w:rsid w:val="000C1D36"/>
    <w:rsid w:val="000C2729"/>
    <w:rsid w:val="000C3B90"/>
    <w:rsid w:val="000C3FB2"/>
    <w:rsid w:val="000C4382"/>
    <w:rsid w:val="000C45CC"/>
    <w:rsid w:val="000C5417"/>
    <w:rsid w:val="000C5A16"/>
    <w:rsid w:val="000C6A23"/>
    <w:rsid w:val="000C73E1"/>
    <w:rsid w:val="000C793F"/>
    <w:rsid w:val="000D01D0"/>
    <w:rsid w:val="000D0C98"/>
    <w:rsid w:val="000D2039"/>
    <w:rsid w:val="000D3574"/>
    <w:rsid w:val="000D3E1D"/>
    <w:rsid w:val="000D4C93"/>
    <w:rsid w:val="000E012B"/>
    <w:rsid w:val="000E02CC"/>
    <w:rsid w:val="000E2B69"/>
    <w:rsid w:val="000E3867"/>
    <w:rsid w:val="000E3961"/>
    <w:rsid w:val="000E5BC4"/>
    <w:rsid w:val="000E6E2C"/>
    <w:rsid w:val="000E6EED"/>
    <w:rsid w:val="000E7732"/>
    <w:rsid w:val="000E7ABF"/>
    <w:rsid w:val="000E7B03"/>
    <w:rsid w:val="000F0176"/>
    <w:rsid w:val="000F50ED"/>
    <w:rsid w:val="000F51DC"/>
    <w:rsid w:val="000F6093"/>
    <w:rsid w:val="000F6685"/>
    <w:rsid w:val="000F6A1C"/>
    <w:rsid w:val="000F73EC"/>
    <w:rsid w:val="000F7C61"/>
    <w:rsid w:val="00100E96"/>
    <w:rsid w:val="00101B6F"/>
    <w:rsid w:val="001030E2"/>
    <w:rsid w:val="0010493E"/>
    <w:rsid w:val="0010518F"/>
    <w:rsid w:val="00105482"/>
    <w:rsid w:val="0010734A"/>
    <w:rsid w:val="001074E3"/>
    <w:rsid w:val="00107BCD"/>
    <w:rsid w:val="00107D59"/>
    <w:rsid w:val="00110E75"/>
    <w:rsid w:val="001110B7"/>
    <w:rsid w:val="001112CB"/>
    <w:rsid w:val="00113B78"/>
    <w:rsid w:val="00113E4A"/>
    <w:rsid w:val="0011490F"/>
    <w:rsid w:val="00114A42"/>
    <w:rsid w:val="001158CA"/>
    <w:rsid w:val="00115F66"/>
    <w:rsid w:val="00116083"/>
    <w:rsid w:val="00116DC3"/>
    <w:rsid w:val="0011760A"/>
    <w:rsid w:val="00117694"/>
    <w:rsid w:val="00117B76"/>
    <w:rsid w:val="001213F3"/>
    <w:rsid w:val="00121543"/>
    <w:rsid w:val="00121990"/>
    <w:rsid w:val="00121B98"/>
    <w:rsid w:val="001226C5"/>
    <w:rsid w:val="001231BE"/>
    <w:rsid w:val="001237F8"/>
    <w:rsid w:val="00123D75"/>
    <w:rsid w:val="0012520F"/>
    <w:rsid w:val="001256CD"/>
    <w:rsid w:val="00125FD2"/>
    <w:rsid w:val="00126066"/>
    <w:rsid w:val="001309D8"/>
    <w:rsid w:val="00131879"/>
    <w:rsid w:val="001318FB"/>
    <w:rsid w:val="00132358"/>
    <w:rsid w:val="0013250A"/>
    <w:rsid w:val="00132BD9"/>
    <w:rsid w:val="00133A28"/>
    <w:rsid w:val="001348A9"/>
    <w:rsid w:val="00135373"/>
    <w:rsid w:val="001373CB"/>
    <w:rsid w:val="00137E06"/>
    <w:rsid w:val="001408F1"/>
    <w:rsid w:val="00141803"/>
    <w:rsid w:val="00141A76"/>
    <w:rsid w:val="00143808"/>
    <w:rsid w:val="00144A23"/>
    <w:rsid w:val="00145365"/>
    <w:rsid w:val="00145F1F"/>
    <w:rsid w:val="00146174"/>
    <w:rsid w:val="001468FD"/>
    <w:rsid w:val="001469D6"/>
    <w:rsid w:val="00147FAD"/>
    <w:rsid w:val="001514A4"/>
    <w:rsid w:val="00151A81"/>
    <w:rsid w:val="001520BB"/>
    <w:rsid w:val="001527CB"/>
    <w:rsid w:val="00152D53"/>
    <w:rsid w:val="00152FDC"/>
    <w:rsid w:val="00153A3A"/>
    <w:rsid w:val="0015530A"/>
    <w:rsid w:val="0015707F"/>
    <w:rsid w:val="00160223"/>
    <w:rsid w:val="00161E78"/>
    <w:rsid w:val="00163DA6"/>
    <w:rsid w:val="00163FE1"/>
    <w:rsid w:val="0016489E"/>
    <w:rsid w:val="00165BFE"/>
    <w:rsid w:val="0016690D"/>
    <w:rsid w:val="001669F4"/>
    <w:rsid w:val="001670FF"/>
    <w:rsid w:val="00167939"/>
    <w:rsid w:val="00167A11"/>
    <w:rsid w:val="001700B3"/>
    <w:rsid w:val="001710C7"/>
    <w:rsid w:val="0017144E"/>
    <w:rsid w:val="0017315C"/>
    <w:rsid w:val="00173312"/>
    <w:rsid w:val="00174595"/>
    <w:rsid w:val="00174AEE"/>
    <w:rsid w:val="00176986"/>
    <w:rsid w:val="00176DDA"/>
    <w:rsid w:val="0017791F"/>
    <w:rsid w:val="00177F88"/>
    <w:rsid w:val="00180021"/>
    <w:rsid w:val="00180142"/>
    <w:rsid w:val="00180E2B"/>
    <w:rsid w:val="001816B5"/>
    <w:rsid w:val="00183E37"/>
    <w:rsid w:val="00183FEC"/>
    <w:rsid w:val="00184F93"/>
    <w:rsid w:val="00186304"/>
    <w:rsid w:val="00187505"/>
    <w:rsid w:val="00187555"/>
    <w:rsid w:val="0019024A"/>
    <w:rsid w:val="001911AF"/>
    <w:rsid w:val="0019209F"/>
    <w:rsid w:val="00193D7D"/>
    <w:rsid w:val="00194BA1"/>
    <w:rsid w:val="0019575C"/>
    <w:rsid w:val="00197108"/>
    <w:rsid w:val="00197A13"/>
    <w:rsid w:val="00197C22"/>
    <w:rsid w:val="001A0DE5"/>
    <w:rsid w:val="001A1ED5"/>
    <w:rsid w:val="001A24A4"/>
    <w:rsid w:val="001A2C16"/>
    <w:rsid w:val="001A360D"/>
    <w:rsid w:val="001A390B"/>
    <w:rsid w:val="001A3AF1"/>
    <w:rsid w:val="001A3E28"/>
    <w:rsid w:val="001A3E8B"/>
    <w:rsid w:val="001A51F5"/>
    <w:rsid w:val="001A6420"/>
    <w:rsid w:val="001A745D"/>
    <w:rsid w:val="001A7E75"/>
    <w:rsid w:val="001B11D1"/>
    <w:rsid w:val="001B40B9"/>
    <w:rsid w:val="001B41AB"/>
    <w:rsid w:val="001B483C"/>
    <w:rsid w:val="001B590D"/>
    <w:rsid w:val="001B5A8E"/>
    <w:rsid w:val="001C16F6"/>
    <w:rsid w:val="001C1F02"/>
    <w:rsid w:val="001C1F05"/>
    <w:rsid w:val="001C2EF5"/>
    <w:rsid w:val="001C3291"/>
    <w:rsid w:val="001C36E6"/>
    <w:rsid w:val="001C4B50"/>
    <w:rsid w:val="001C4B7E"/>
    <w:rsid w:val="001C4D3F"/>
    <w:rsid w:val="001C72A9"/>
    <w:rsid w:val="001D1D73"/>
    <w:rsid w:val="001D22C0"/>
    <w:rsid w:val="001D5599"/>
    <w:rsid w:val="001D5AB1"/>
    <w:rsid w:val="001D6AB5"/>
    <w:rsid w:val="001D6C4D"/>
    <w:rsid w:val="001D7841"/>
    <w:rsid w:val="001E0791"/>
    <w:rsid w:val="001E1036"/>
    <w:rsid w:val="001E2B79"/>
    <w:rsid w:val="001E31B7"/>
    <w:rsid w:val="001E3DE0"/>
    <w:rsid w:val="001E48F5"/>
    <w:rsid w:val="001E5F1F"/>
    <w:rsid w:val="001E6678"/>
    <w:rsid w:val="001E7167"/>
    <w:rsid w:val="001E74EC"/>
    <w:rsid w:val="001E7D3A"/>
    <w:rsid w:val="001E7F52"/>
    <w:rsid w:val="001F04C3"/>
    <w:rsid w:val="001F07D8"/>
    <w:rsid w:val="001F1E03"/>
    <w:rsid w:val="001F203C"/>
    <w:rsid w:val="001F3179"/>
    <w:rsid w:val="001F34FF"/>
    <w:rsid w:val="001F49DA"/>
    <w:rsid w:val="001F4EF4"/>
    <w:rsid w:val="001F522B"/>
    <w:rsid w:val="001F53DD"/>
    <w:rsid w:val="001F6187"/>
    <w:rsid w:val="001F655E"/>
    <w:rsid w:val="001F719C"/>
    <w:rsid w:val="002014D8"/>
    <w:rsid w:val="002023C8"/>
    <w:rsid w:val="00203502"/>
    <w:rsid w:val="002043D4"/>
    <w:rsid w:val="002046FA"/>
    <w:rsid w:val="002059CF"/>
    <w:rsid w:val="0020665C"/>
    <w:rsid w:val="00207B65"/>
    <w:rsid w:val="00207F3D"/>
    <w:rsid w:val="002101D0"/>
    <w:rsid w:val="002139E8"/>
    <w:rsid w:val="00214752"/>
    <w:rsid w:val="00214D4C"/>
    <w:rsid w:val="00216A9B"/>
    <w:rsid w:val="002170E5"/>
    <w:rsid w:val="0022010E"/>
    <w:rsid w:val="00222F3B"/>
    <w:rsid w:val="00223248"/>
    <w:rsid w:val="0022329A"/>
    <w:rsid w:val="00224C8E"/>
    <w:rsid w:val="00224D22"/>
    <w:rsid w:val="00225748"/>
    <w:rsid w:val="00225AE5"/>
    <w:rsid w:val="00226436"/>
    <w:rsid w:val="0022687F"/>
    <w:rsid w:val="00226E10"/>
    <w:rsid w:val="00227E2B"/>
    <w:rsid w:val="00230705"/>
    <w:rsid w:val="0023179A"/>
    <w:rsid w:val="00231B77"/>
    <w:rsid w:val="00233676"/>
    <w:rsid w:val="0023473E"/>
    <w:rsid w:val="00235A36"/>
    <w:rsid w:val="002362A2"/>
    <w:rsid w:val="002363AF"/>
    <w:rsid w:val="0023693B"/>
    <w:rsid w:val="00236E7D"/>
    <w:rsid w:val="00237423"/>
    <w:rsid w:val="00240733"/>
    <w:rsid w:val="00241319"/>
    <w:rsid w:val="002415D3"/>
    <w:rsid w:val="00243442"/>
    <w:rsid w:val="0024369E"/>
    <w:rsid w:val="0024374D"/>
    <w:rsid w:val="00244753"/>
    <w:rsid w:val="00245286"/>
    <w:rsid w:val="0024565D"/>
    <w:rsid w:val="002518DA"/>
    <w:rsid w:val="00253371"/>
    <w:rsid w:val="002537E7"/>
    <w:rsid w:val="00254482"/>
    <w:rsid w:val="002559C6"/>
    <w:rsid w:val="00255A0F"/>
    <w:rsid w:val="0025647C"/>
    <w:rsid w:val="00256A5D"/>
    <w:rsid w:val="002579B6"/>
    <w:rsid w:val="002604E1"/>
    <w:rsid w:val="0026206A"/>
    <w:rsid w:val="00262FC7"/>
    <w:rsid w:val="002630DB"/>
    <w:rsid w:val="00263750"/>
    <w:rsid w:val="0026384E"/>
    <w:rsid w:val="00263A96"/>
    <w:rsid w:val="00263EC4"/>
    <w:rsid w:val="00264015"/>
    <w:rsid w:val="00264B1A"/>
    <w:rsid w:val="00264DFF"/>
    <w:rsid w:val="002652FA"/>
    <w:rsid w:val="00266BE2"/>
    <w:rsid w:val="00266CEB"/>
    <w:rsid w:val="00270A22"/>
    <w:rsid w:val="0027193D"/>
    <w:rsid w:val="00271CB8"/>
    <w:rsid w:val="002728AD"/>
    <w:rsid w:val="002729D9"/>
    <w:rsid w:val="002731F0"/>
    <w:rsid w:val="00273705"/>
    <w:rsid w:val="00273806"/>
    <w:rsid w:val="00273894"/>
    <w:rsid w:val="00275D00"/>
    <w:rsid w:val="0027625D"/>
    <w:rsid w:val="002768CC"/>
    <w:rsid w:val="00277880"/>
    <w:rsid w:val="002802AB"/>
    <w:rsid w:val="002804D5"/>
    <w:rsid w:val="002809E3"/>
    <w:rsid w:val="00281F54"/>
    <w:rsid w:val="002840ED"/>
    <w:rsid w:val="002849C7"/>
    <w:rsid w:val="002852EC"/>
    <w:rsid w:val="002854CC"/>
    <w:rsid w:val="002864AD"/>
    <w:rsid w:val="00286C2C"/>
    <w:rsid w:val="002876BE"/>
    <w:rsid w:val="00290058"/>
    <w:rsid w:val="00290B0F"/>
    <w:rsid w:val="00291477"/>
    <w:rsid w:val="002915D2"/>
    <w:rsid w:val="00291FA0"/>
    <w:rsid w:val="00292145"/>
    <w:rsid w:val="00292DFA"/>
    <w:rsid w:val="00293B77"/>
    <w:rsid w:val="00293D9F"/>
    <w:rsid w:val="00295761"/>
    <w:rsid w:val="00295CAA"/>
    <w:rsid w:val="00295E73"/>
    <w:rsid w:val="00296EE4"/>
    <w:rsid w:val="0029726A"/>
    <w:rsid w:val="0029763F"/>
    <w:rsid w:val="002A0044"/>
    <w:rsid w:val="002A09EB"/>
    <w:rsid w:val="002A0E50"/>
    <w:rsid w:val="002A182F"/>
    <w:rsid w:val="002A2037"/>
    <w:rsid w:val="002A24E6"/>
    <w:rsid w:val="002A319F"/>
    <w:rsid w:val="002A4792"/>
    <w:rsid w:val="002A6346"/>
    <w:rsid w:val="002A66A0"/>
    <w:rsid w:val="002A7453"/>
    <w:rsid w:val="002A7494"/>
    <w:rsid w:val="002A7C31"/>
    <w:rsid w:val="002B0000"/>
    <w:rsid w:val="002B0F78"/>
    <w:rsid w:val="002B138C"/>
    <w:rsid w:val="002B2817"/>
    <w:rsid w:val="002B34A2"/>
    <w:rsid w:val="002B3EB4"/>
    <w:rsid w:val="002B46A6"/>
    <w:rsid w:val="002B519C"/>
    <w:rsid w:val="002B5242"/>
    <w:rsid w:val="002B561C"/>
    <w:rsid w:val="002B5EDD"/>
    <w:rsid w:val="002B681B"/>
    <w:rsid w:val="002B6B60"/>
    <w:rsid w:val="002B6E56"/>
    <w:rsid w:val="002B7127"/>
    <w:rsid w:val="002C0057"/>
    <w:rsid w:val="002C06CA"/>
    <w:rsid w:val="002C0F8D"/>
    <w:rsid w:val="002C15FE"/>
    <w:rsid w:val="002C1D37"/>
    <w:rsid w:val="002C20E7"/>
    <w:rsid w:val="002C2C83"/>
    <w:rsid w:val="002C35D2"/>
    <w:rsid w:val="002C4249"/>
    <w:rsid w:val="002C449A"/>
    <w:rsid w:val="002C4832"/>
    <w:rsid w:val="002C4D4E"/>
    <w:rsid w:val="002C5FF7"/>
    <w:rsid w:val="002C6D1F"/>
    <w:rsid w:val="002D0166"/>
    <w:rsid w:val="002D0503"/>
    <w:rsid w:val="002D15F9"/>
    <w:rsid w:val="002D25EB"/>
    <w:rsid w:val="002D305C"/>
    <w:rsid w:val="002D435A"/>
    <w:rsid w:val="002D46F0"/>
    <w:rsid w:val="002D4B3B"/>
    <w:rsid w:val="002D5421"/>
    <w:rsid w:val="002D5B1C"/>
    <w:rsid w:val="002D5E26"/>
    <w:rsid w:val="002D6566"/>
    <w:rsid w:val="002D6960"/>
    <w:rsid w:val="002D6ECA"/>
    <w:rsid w:val="002D77AA"/>
    <w:rsid w:val="002D7D18"/>
    <w:rsid w:val="002E25DB"/>
    <w:rsid w:val="002E266A"/>
    <w:rsid w:val="002E281B"/>
    <w:rsid w:val="002E2A1B"/>
    <w:rsid w:val="002E2D3F"/>
    <w:rsid w:val="002E354F"/>
    <w:rsid w:val="002E3F4F"/>
    <w:rsid w:val="002E441E"/>
    <w:rsid w:val="002E4E03"/>
    <w:rsid w:val="002E4F82"/>
    <w:rsid w:val="002E566F"/>
    <w:rsid w:val="002E63E6"/>
    <w:rsid w:val="002E65DD"/>
    <w:rsid w:val="002E7D8F"/>
    <w:rsid w:val="002F0003"/>
    <w:rsid w:val="002F0521"/>
    <w:rsid w:val="002F0C6A"/>
    <w:rsid w:val="002F294F"/>
    <w:rsid w:val="002F3235"/>
    <w:rsid w:val="002F464A"/>
    <w:rsid w:val="002F6462"/>
    <w:rsid w:val="002F6DE0"/>
    <w:rsid w:val="002F7049"/>
    <w:rsid w:val="002F77A0"/>
    <w:rsid w:val="00300843"/>
    <w:rsid w:val="00305A1B"/>
    <w:rsid w:val="003066AF"/>
    <w:rsid w:val="00306A25"/>
    <w:rsid w:val="003070A6"/>
    <w:rsid w:val="003075C9"/>
    <w:rsid w:val="00310103"/>
    <w:rsid w:val="00310CB9"/>
    <w:rsid w:val="003116D8"/>
    <w:rsid w:val="00312004"/>
    <w:rsid w:val="00312447"/>
    <w:rsid w:val="00312585"/>
    <w:rsid w:val="003127E1"/>
    <w:rsid w:val="003127F4"/>
    <w:rsid w:val="00312A24"/>
    <w:rsid w:val="00312EFD"/>
    <w:rsid w:val="003131F3"/>
    <w:rsid w:val="00313204"/>
    <w:rsid w:val="003151F1"/>
    <w:rsid w:val="00315A35"/>
    <w:rsid w:val="003160EB"/>
    <w:rsid w:val="00316142"/>
    <w:rsid w:val="0031702B"/>
    <w:rsid w:val="00320486"/>
    <w:rsid w:val="00321368"/>
    <w:rsid w:val="003213A6"/>
    <w:rsid w:val="0032293E"/>
    <w:rsid w:val="00323C68"/>
    <w:rsid w:val="00324259"/>
    <w:rsid w:val="00324C0A"/>
    <w:rsid w:val="003253A5"/>
    <w:rsid w:val="00326049"/>
    <w:rsid w:val="00326488"/>
    <w:rsid w:val="00327280"/>
    <w:rsid w:val="00327446"/>
    <w:rsid w:val="00327588"/>
    <w:rsid w:val="00327C83"/>
    <w:rsid w:val="0033061F"/>
    <w:rsid w:val="00330B78"/>
    <w:rsid w:val="00330E69"/>
    <w:rsid w:val="003318F5"/>
    <w:rsid w:val="00333F84"/>
    <w:rsid w:val="00334FD1"/>
    <w:rsid w:val="003359AB"/>
    <w:rsid w:val="00337775"/>
    <w:rsid w:val="00337829"/>
    <w:rsid w:val="00337E5A"/>
    <w:rsid w:val="0034012E"/>
    <w:rsid w:val="00340EF8"/>
    <w:rsid w:val="0034120A"/>
    <w:rsid w:val="00342D08"/>
    <w:rsid w:val="00343DDA"/>
    <w:rsid w:val="00343F22"/>
    <w:rsid w:val="003459E9"/>
    <w:rsid w:val="00345AA8"/>
    <w:rsid w:val="0034615A"/>
    <w:rsid w:val="00346849"/>
    <w:rsid w:val="00347098"/>
    <w:rsid w:val="00347E93"/>
    <w:rsid w:val="00350A9D"/>
    <w:rsid w:val="00350BC4"/>
    <w:rsid w:val="00351474"/>
    <w:rsid w:val="003527E1"/>
    <w:rsid w:val="00353284"/>
    <w:rsid w:val="003537A8"/>
    <w:rsid w:val="00353E8E"/>
    <w:rsid w:val="003543B0"/>
    <w:rsid w:val="003546B6"/>
    <w:rsid w:val="003551B4"/>
    <w:rsid w:val="003556E7"/>
    <w:rsid w:val="00355B1C"/>
    <w:rsid w:val="003563D5"/>
    <w:rsid w:val="0035696D"/>
    <w:rsid w:val="00357565"/>
    <w:rsid w:val="003578C0"/>
    <w:rsid w:val="00357B43"/>
    <w:rsid w:val="0036016C"/>
    <w:rsid w:val="00361B16"/>
    <w:rsid w:val="003628A1"/>
    <w:rsid w:val="00362C05"/>
    <w:rsid w:val="00363CCB"/>
    <w:rsid w:val="00364334"/>
    <w:rsid w:val="00365581"/>
    <w:rsid w:val="00366F5C"/>
    <w:rsid w:val="00366FC8"/>
    <w:rsid w:val="00367ED6"/>
    <w:rsid w:val="0037139B"/>
    <w:rsid w:val="00371699"/>
    <w:rsid w:val="0037286D"/>
    <w:rsid w:val="00372AD3"/>
    <w:rsid w:val="00373000"/>
    <w:rsid w:val="0037325F"/>
    <w:rsid w:val="00373433"/>
    <w:rsid w:val="0037387F"/>
    <w:rsid w:val="00374C3D"/>
    <w:rsid w:val="00375E5B"/>
    <w:rsid w:val="003762F9"/>
    <w:rsid w:val="003801C8"/>
    <w:rsid w:val="00380C09"/>
    <w:rsid w:val="003817CE"/>
    <w:rsid w:val="00382122"/>
    <w:rsid w:val="00383352"/>
    <w:rsid w:val="00384FCA"/>
    <w:rsid w:val="00385033"/>
    <w:rsid w:val="003850CF"/>
    <w:rsid w:val="00385413"/>
    <w:rsid w:val="003862D0"/>
    <w:rsid w:val="00386583"/>
    <w:rsid w:val="0038705F"/>
    <w:rsid w:val="003871BC"/>
    <w:rsid w:val="00390D33"/>
    <w:rsid w:val="00391298"/>
    <w:rsid w:val="0039227C"/>
    <w:rsid w:val="003923D9"/>
    <w:rsid w:val="00392A96"/>
    <w:rsid w:val="003930D0"/>
    <w:rsid w:val="00393182"/>
    <w:rsid w:val="00394D7F"/>
    <w:rsid w:val="003950D6"/>
    <w:rsid w:val="0039553E"/>
    <w:rsid w:val="0039574B"/>
    <w:rsid w:val="00396615"/>
    <w:rsid w:val="003A1EA6"/>
    <w:rsid w:val="003A206C"/>
    <w:rsid w:val="003A2CF0"/>
    <w:rsid w:val="003A5BF7"/>
    <w:rsid w:val="003A67DA"/>
    <w:rsid w:val="003A6BA0"/>
    <w:rsid w:val="003A6C82"/>
    <w:rsid w:val="003A6C9E"/>
    <w:rsid w:val="003A77EC"/>
    <w:rsid w:val="003B0108"/>
    <w:rsid w:val="003B0DC5"/>
    <w:rsid w:val="003B0E4A"/>
    <w:rsid w:val="003B0FFE"/>
    <w:rsid w:val="003B1D9B"/>
    <w:rsid w:val="003B22D4"/>
    <w:rsid w:val="003B28F4"/>
    <w:rsid w:val="003B2ACA"/>
    <w:rsid w:val="003B4444"/>
    <w:rsid w:val="003B62B0"/>
    <w:rsid w:val="003B7885"/>
    <w:rsid w:val="003B7F70"/>
    <w:rsid w:val="003C04C3"/>
    <w:rsid w:val="003C0BAA"/>
    <w:rsid w:val="003C0CFB"/>
    <w:rsid w:val="003C1668"/>
    <w:rsid w:val="003C288F"/>
    <w:rsid w:val="003C2A19"/>
    <w:rsid w:val="003C303E"/>
    <w:rsid w:val="003C3274"/>
    <w:rsid w:val="003C335C"/>
    <w:rsid w:val="003C4863"/>
    <w:rsid w:val="003C4B83"/>
    <w:rsid w:val="003C5EFB"/>
    <w:rsid w:val="003C6AA0"/>
    <w:rsid w:val="003D024C"/>
    <w:rsid w:val="003D1294"/>
    <w:rsid w:val="003D3C3F"/>
    <w:rsid w:val="003D439E"/>
    <w:rsid w:val="003D45FA"/>
    <w:rsid w:val="003D47E4"/>
    <w:rsid w:val="003D4E05"/>
    <w:rsid w:val="003D5CCF"/>
    <w:rsid w:val="003D7927"/>
    <w:rsid w:val="003E0357"/>
    <w:rsid w:val="003E1694"/>
    <w:rsid w:val="003E241D"/>
    <w:rsid w:val="003E2AB5"/>
    <w:rsid w:val="003E468E"/>
    <w:rsid w:val="003E51D4"/>
    <w:rsid w:val="003E5AF8"/>
    <w:rsid w:val="003E5CE0"/>
    <w:rsid w:val="003E646A"/>
    <w:rsid w:val="003E7DB9"/>
    <w:rsid w:val="003F00A3"/>
    <w:rsid w:val="003F3AE4"/>
    <w:rsid w:val="003F4067"/>
    <w:rsid w:val="003F4082"/>
    <w:rsid w:val="004002AC"/>
    <w:rsid w:val="00400E2A"/>
    <w:rsid w:val="00400EE9"/>
    <w:rsid w:val="004013F5"/>
    <w:rsid w:val="00401C5C"/>
    <w:rsid w:val="0040221E"/>
    <w:rsid w:val="00402AC7"/>
    <w:rsid w:val="0040305C"/>
    <w:rsid w:val="004041DB"/>
    <w:rsid w:val="004043A2"/>
    <w:rsid w:val="004058CF"/>
    <w:rsid w:val="00405F2C"/>
    <w:rsid w:val="0040612D"/>
    <w:rsid w:val="004061AA"/>
    <w:rsid w:val="00407C9F"/>
    <w:rsid w:val="0041164D"/>
    <w:rsid w:val="004122C6"/>
    <w:rsid w:val="0041258A"/>
    <w:rsid w:val="00412DD1"/>
    <w:rsid w:val="00414EEB"/>
    <w:rsid w:val="00414F99"/>
    <w:rsid w:val="00415B95"/>
    <w:rsid w:val="00415F9C"/>
    <w:rsid w:val="0041639C"/>
    <w:rsid w:val="00416A72"/>
    <w:rsid w:val="0041718B"/>
    <w:rsid w:val="00420C85"/>
    <w:rsid w:val="004212AD"/>
    <w:rsid w:val="0042350E"/>
    <w:rsid w:val="0042532B"/>
    <w:rsid w:val="00425392"/>
    <w:rsid w:val="00425E72"/>
    <w:rsid w:val="00430122"/>
    <w:rsid w:val="00432DC8"/>
    <w:rsid w:val="0043373E"/>
    <w:rsid w:val="00433C52"/>
    <w:rsid w:val="00434028"/>
    <w:rsid w:val="004358FF"/>
    <w:rsid w:val="00435B6D"/>
    <w:rsid w:val="0043751D"/>
    <w:rsid w:val="00441421"/>
    <w:rsid w:val="00441E21"/>
    <w:rsid w:val="00442309"/>
    <w:rsid w:val="00443E15"/>
    <w:rsid w:val="00447CE0"/>
    <w:rsid w:val="0045005F"/>
    <w:rsid w:val="00451B4B"/>
    <w:rsid w:val="00452A34"/>
    <w:rsid w:val="004547A4"/>
    <w:rsid w:val="00454E1D"/>
    <w:rsid w:val="00455768"/>
    <w:rsid w:val="004563E6"/>
    <w:rsid w:val="00456E3F"/>
    <w:rsid w:val="0045791F"/>
    <w:rsid w:val="00457C5A"/>
    <w:rsid w:val="00460996"/>
    <w:rsid w:val="00460F47"/>
    <w:rsid w:val="004619C3"/>
    <w:rsid w:val="00461DA8"/>
    <w:rsid w:val="004628D7"/>
    <w:rsid w:val="00463694"/>
    <w:rsid w:val="0046547A"/>
    <w:rsid w:val="004658A0"/>
    <w:rsid w:val="00466BFE"/>
    <w:rsid w:val="00467555"/>
    <w:rsid w:val="004708B2"/>
    <w:rsid w:val="0047133D"/>
    <w:rsid w:val="00471894"/>
    <w:rsid w:val="00472AE2"/>
    <w:rsid w:val="004736D9"/>
    <w:rsid w:val="00473FFE"/>
    <w:rsid w:val="00475013"/>
    <w:rsid w:val="004761B3"/>
    <w:rsid w:val="00476F72"/>
    <w:rsid w:val="004800D7"/>
    <w:rsid w:val="00481217"/>
    <w:rsid w:val="00481DE8"/>
    <w:rsid w:val="004821D1"/>
    <w:rsid w:val="0048349A"/>
    <w:rsid w:val="004838C3"/>
    <w:rsid w:val="004838F4"/>
    <w:rsid w:val="00484126"/>
    <w:rsid w:val="00484227"/>
    <w:rsid w:val="00486021"/>
    <w:rsid w:val="00486493"/>
    <w:rsid w:val="00486EF4"/>
    <w:rsid w:val="004871BE"/>
    <w:rsid w:val="00487563"/>
    <w:rsid w:val="004877EC"/>
    <w:rsid w:val="00492B7F"/>
    <w:rsid w:val="00493376"/>
    <w:rsid w:val="00493621"/>
    <w:rsid w:val="00493E81"/>
    <w:rsid w:val="004950CB"/>
    <w:rsid w:val="004955F5"/>
    <w:rsid w:val="00496D70"/>
    <w:rsid w:val="004A08C0"/>
    <w:rsid w:val="004A1538"/>
    <w:rsid w:val="004A3938"/>
    <w:rsid w:val="004A45A5"/>
    <w:rsid w:val="004A57B7"/>
    <w:rsid w:val="004B09F8"/>
    <w:rsid w:val="004B0E75"/>
    <w:rsid w:val="004B127A"/>
    <w:rsid w:val="004B1E0B"/>
    <w:rsid w:val="004B31A3"/>
    <w:rsid w:val="004B48BA"/>
    <w:rsid w:val="004B4A0E"/>
    <w:rsid w:val="004B4B81"/>
    <w:rsid w:val="004B4ED9"/>
    <w:rsid w:val="004B531E"/>
    <w:rsid w:val="004B5634"/>
    <w:rsid w:val="004B61BF"/>
    <w:rsid w:val="004B62A4"/>
    <w:rsid w:val="004B6D66"/>
    <w:rsid w:val="004B70A6"/>
    <w:rsid w:val="004B783F"/>
    <w:rsid w:val="004C1C18"/>
    <w:rsid w:val="004C1C39"/>
    <w:rsid w:val="004C1ECE"/>
    <w:rsid w:val="004C3ABD"/>
    <w:rsid w:val="004C4010"/>
    <w:rsid w:val="004C4469"/>
    <w:rsid w:val="004C4D61"/>
    <w:rsid w:val="004C6B1C"/>
    <w:rsid w:val="004D19DD"/>
    <w:rsid w:val="004D1DAF"/>
    <w:rsid w:val="004D2ABF"/>
    <w:rsid w:val="004D2B48"/>
    <w:rsid w:val="004D2E33"/>
    <w:rsid w:val="004D3EB9"/>
    <w:rsid w:val="004D4B0A"/>
    <w:rsid w:val="004D5559"/>
    <w:rsid w:val="004D605B"/>
    <w:rsid w:val="004D65E5"/>
    <w:rsid w:val="004E0C9C"/>
    <w:rsid w:val="004E1A4A"/>
    <w:rsid w:val="004E26AC"/>
    <w:rsid w:val="004E2928"/>
    <w:rsid w:val="004E2AE6"/>
    <w:rsid w:val="004E359D"/>
    <w:rsid w:val="004E45DE"/>
    <w:rsid w:val="004E5047"/>
    <w:rsid w:val="004E55AB"/>
    <w:rsid w:val="004E5C0E"/>
    <w:rsid w:val="004E70C8"/>
    <w:rsid w:val="004E7C40"/>
    <w:rsid w:val="004F046B"/>
    <w:rsid w:val="004F0F5A"/>
    <w:rsid w:val="004F1204"/>
    <w:rsid w:val="004F18A5"/>
    <w:rsid w:val="004F319A"/>
    <w:rsid w:val="004F613A"/>
    <w:rsid w:val="004F676E"/>
    <w:rsid w:val="004F6884"/>
    <w:rsid w:val="004F7721"/>
    <w:rsid w:val="004F7849"/>
    <w:rsid w:val="004F7CC7"/>
    <w:rsid w:val="00500F1E"/>
    <w:rsid w:val="0050439C"/>
    <w:rsid w:val="005048EE"/>
    <w:rsid w:val="0050527E"/>
    <w:rsid w:val="005065D4"/>
    <w:rsid w:val="005066A7"/>
    <w:rsid w:val="00507315"/>
    <w:rsid w:val="0051126A"/>
    <w:rsid w:val="00511764"/>
    <w:rsid w:val="00512063"/>
    <w:rsid w:val="00513211"/>
    <w:rsid w:val="005134E2"/>
    <w:rsid w:val="005143F0"/>
    <w:rsid w:val="00514414"/>
    <w:rsid w:val="00514EEC"/>
    <w:rsid w:val="00515626"/>
    <w:rsid w:val="00520D07"/>
    <w:rsid w:val="005226D1"/>
    <w:rsid w:val="00523054"/>
    <w:rsid w:val="00523603"/>
    <w:rsid w:val="005241EE"/>
    <w:rsid w:val="0052448E"/>
    <w:rsid w:val="005257AD"/>
    <w:rsid w:val="00526036"/>
    <w:rsid w:val="00526681"/>
    <w:rsid w:val="0052695B"/>
    <w:rsid w:val="00526EF6"/>
    <w:rsid w:val="00527D2F"/>
    <w:rsid w:val="00527DA6"/>
    <w:rsid w:val="00527F94"/>
    <w:rsid w:val="00530F28"/>
    <w:rsid w:val="00532509"/>
    <w:rsid w:val="005327CB"/>
    <w:rsid w:val="0053286D"/>
    <w:rsid w:val="00532C8D"/>
    <w:rsid w:val="00533BCD"/>
    <w:rsid w:val="00535D85"/>
    <w:rsid w:val="0053699A"/>
    <w:rsid w:val="00537751"/>
    <w:rsid w:val="00540062"/>
    <w:rsid w:val="005405A8"/>
    <w:rsid w:val="005414ED"/>
    <w:rsid w:val="0054169A"/>
    <w:rsid w:val="005418F2"/>
    <w:rsid w:val="00541AD4"/>
    <w:rsid w:val="00541C86"/>
    <w:rsid w:val="0054279D"/>
    <w:rsid w:val="005428F0"/>
    <w:rsid w:val="00542BCC"/>
    <w:rsid w:val="00544902"/>
    <w:rsid w:val="00545A1B"/>
    <w:rsid w:val="00547FC8"/>
    <w:rsid w:val="00550A31"/>
    <w:rsid w:val="0055292F"/>
    <w:rsid w:val="00552AB5"/>
    <w:rsid w:val="00554DE2"/>
    <w:rsid w:val="0056065B"/>
    <w:rsid w:val="0056137B"/>
    <w:rsid w:val="005617FF"/>
    <w:rsid w:val="00562C97"/>
    <w:rsid w:val="00562E80"/>
    <w:rsid w:val="0056311A"/>
    <w:rsid w:val="00564F62"/>
    <w:rsid w:val="005651FE"/>
    <w:rsid w:val="00565286"/>
    <w:rsid w:val="0056656A"/>
    <w:rsid w:val="005676FF"/>
    <w:rsid w:val="00571927"/>
    <w:rsid w:val="00573782"/>
    <w:rsid w:val="005741CA"/>
    <w:rsid w:val="005746C1"/>
    <w:rsid w:val="00575470"/>
    <w:rsid w:val="005757B1"/>
    <w:rsid w:val="005773E4"/>
    <w:rsid w:val="00577B38"/>
    <w:rsid w:val="0058092B"/>
    <w:rsid w:val="00581264"/>
    <w:rsid w:val="00581B9F"/>
    <w:rsid w:val="0058298A"/>
    <w:rsid w:val="00583695"/>
    <w:rsid w:val="0058381B"/>
    <w:rsid w:val="00584CBE"/>
    <w:rsid w:val="00585EB1"/>
    <w:rsid w:val="00586EC8"/>
    <w:rsid w:val="00587860"/>
    <w:rsid w:val="005904D0"/>
    <w:rsid w:val="00590CEC"/>
    <w:rsid w:val="00590D8B"/>
    <w:rsid w:val="00591380"/>
    <w:rsid w:val="00592407"/>
    <w:rsid w:val="00593101"/>
    <w:rsid w:val="00593B00"/>
    <w:rsid w:val="00594A57"/>
    <w:rsid w:val="00594E7B"/>
    <w:rsid w:val="00595FB2"/>
    <w:rsid w:val="00597312"/>
    <w:rsid w:val="005A3282"/>
    <w:rsid w:val="005A3324"/>
    <w:rsid w:val="005A39B6"/>
    <w:rsid w:val="005A41E6"/>
    <w:rsid w:val="005A5302"/>
    <w:rsid w:val="005A6470"/>
    <w:rsid w:val="005A6788"/>
    <w:rsid w:val="005B0618"/>
    <w:rsid w:val="005B20D2"/>
    <w:rsid w:val="005B21A2"/>
    <w:rsid w:val="005B2C61"/>
    <w:rsid w:val="005B4EAF"/>
    <w:rsid w:val="005B50CE"/>
    <w:rsid w:val="005B59BB"/>
    <w:rsid w:val="005B5A19"/>
    <w:rsid w:val="005B5B77"/>
    <w:rsid w:val="005B65AD"/>
    <w:rsid w:val="005B6FBE"/>
    <w:rsid w:val="005C1667"/>
    <w:rsid w:val="005C1977"/>
    <w:rsid w:val="005C2929"/>
    <w:rsid w:val="005C4386"/>
    <w:rsid w:val="005C594E"/>
    <w:rsid w:val="005C6050"/>
    <w:rsid w:val="005C6157"/>
    <w:rsid w:val="005C6341"/>
    <w:rsid w:val="005C7693"/>
    <w:rsid w:val="005C7A19"/>
    <w:rsid w:val="005D220B"/>
    <w:rsid w:val="005D3623"/>
    <w:rsid w:val="005D3EB0"/>
    <w:rsid w:val="005D3FB4"/>
    <w:rsid w:val="005D64B2"/>
    <w:rsid w:val="005D7509"/>
    <w:rsid w:val="005D758E"/>
    <w:rsid w:val="005E0883"/>
    <w:rsid w:val="005E0EB6"/>
    <w:rsid w:val="005E1F69"/>
    <w:rsid w:val="005E2D0D"/>
    <w:rsid w:val="005E3E5D"/>
    <w:rsid w:val="005E6121"/>
    <w:rsid w:val="005E7FCA"/>
    <w:rsid w:val="005F17BC"/>
    <w:rsid w:val="005F1AE2"/>
    <w:rsid w:val="005F20AA"/>
    <w:rsid w:val="005F2553"/>
    <w:rsid w:val="005F29A1"/>
    <w:rsid w:val="005F2A1E"/>
    <w:rsid w:val="005F2E55"/>
    <w:rsid w:val="005F3044"/>
    <w:rsid w:val="005F55ED"/>
    <w:rsid w:val="005F64EC"/>
    <w:rsid w:val="005F661F"/>
    <w:rsid w:val="005F71F5"/>
    <w:rsid w:val="005F7B80"/>
    <w:rsid w:val="006002C3"/>
    <w:rsid w:val="00602024"/>
    <w:rsid w:val="00602196"/>
    <w:rsid w:val="00602ACE"/>
    <w:rsid w:val="00604F8A"/>
    <w:rsid w:val="00605EFD"/>
    <w:rsid w:val="006071B2"/>
    <w:rsid w:val="00607C57"/>
    <w:rsid w:val="0061062E"/>
    <w:rsid w:val="00611370"/>
    <w:rsid w:val="006115BB"/>
    <w:rsid w:val="00613134"/>
    <w:rsid w:val="00616C01"/>
    <w:rsid w:val="006178C2"/>
    <w:rsid w:val="00617A63"/>
    <w:rsid w:val="00620D9B"/>
    <w:rsid w:val="00620DCD"/>
    <w:rsid w:val="00622404"/>
    <w:rsid w:val="00622A4E"/>
    <w:rsid w:val="00624742"/>
    <w:rsid w:val="0062595B"/>
    <w:rsid w:val="00625E4E"/>
    <w:rsid w:val="00626C42"/>
    <w:rsid w:val="00626D04"/>
    <w:rsid w:val="0062750A"/>
    <w:rsid w:val="00630693"/>
    <w:rsid w:val="006310E7"/>
    <w:rsid w:val="006319EE"/>
    <w:rsid w:val="00631C7B"/>
    <w:rsid w:val="00633FC4"/>
    <w:rsid w:val="00634B89"/>
    <w:rsid w:val="00634BC2"/>
    <w:rsid w:val="0063545F"/>
    <w:rsid w:val="006358CE"/>
    <w:rsid w:val="00635C58"/>
    <w:rsid w:val="00635CB1"/>
    <w:rsid w:val="0063607E"/>
    <w:rsid w:val="006369DE"/>
    <w:rsid w:val="00636A75"/>
    <w:rsid w:val="006374C0"/>
    <w:rsid w:val="00637ED1"/>
    <w:rsid w:val="00641536"/>
    <w:rsid w:val="00642297"/>
    <w:rsid w:val="00642953"/>
    <w:rsid w:val="00643162"/>
    <w:rsid w:val="006435A5"/>
    <w:rsid w:val="006439CA"/>
    <w:rsid w:val="00644A1C"/>
    <w:rsid w:val="006463EC"/>
    <w:rsid w:val="006470E5"/>
    <w:rsid w:val="00647A85"/>
    <w:rsid w:val="00650071"/>
    <w:rsid w:val="0065176B"/>
    <w:rsid w:val="006517FB"/>
    <w:rsid w:val="00651893"/>
    <w:rsid w:val="00652F34"/>
    <w:rsid w:val="0065302B"/>
    <w:rsid w:val="00653C0A"/>
    <w:rsid w:val="0065625C"/>
    <w:rsid w:val="0066066B"/>
    <w:rsid w:val="0066084F"/>
    <w:rsid w:val="00661330"/>
    <w:rsid w:val="00661611"/>
    <w:rsid w:val="00661AC7"/>
    <w:rsid w:val="00661E70"/>
    <w:rsid w:val="00662599"/>
    <w:rsid w:val="0066334F"/>
    <w:rsid w:val="0066340F"/>
    <w:rsid w:val="00664594"/>
    <w:rsid w:val="00665494"/>
    <w:rsid w:val="0066591B"/>
    <w:rsid w:val="00666F5B"/>
    <w:rsid w:val="00667BE4"/>
    <w:rsid w:val="0067061C"/>
    <w:rsid w:val="00670C33"/>
    <w:rsid w:val="00671F1C"/>
    <w:rsid w:val="00674348"/>
    <w:rsid w:val="006755DE"/>
    <w:rsid w:val="00675A6E"/>
    <w:rsid w:val="00676AF3"/>
    <w:rsid w:val="00677266"/>
    <w:rsid w:val="00680439"/>
    <w:rsid w:val="0068180B"/>
    <w:rsid w:val="00681AD4"/>
    <w:rsid w:val="00681ED7"/>
    <w:rsid w:val="0068368E"/>
    <w:rsid w:val="00683748"/>
    <w:rsid w:val="00685338"/>
    <w:rsid w:val="00687FB8"/>
    <w:rsid w:val="006902FD"/>
    <w:rsid w:val="0069065D"/>
    <w:rsid w:val="00691863"/>
    <w:rsid w:val="006918F5"/>
    <w:rsid w:val="006925AF"/>
    <w:rsid w:val="0069268B"/>
    <w:rsid w:val="00692860"/>
    <w:rsid w:val="0069289F"/>
    <w:rsid w:val="00692992"/>
    <w:rsid w:val="0069330F"/>
    <w:rsid w:val="006938F6"/>
    <w:rsid w:val="006946F7"/>
    <w:rsid w:val="00695027"/>
    <w:rsid w:val="00695D5F"/>
    <w:rsid w:val="0069630E"/>
    <w:rsid w:val="00696506"/>
    <w:rsid w:val="00696F27"/>
    <w:rsid w:val="00697571"/>
    <w:rsid w:val="006A03FE"/>
    <w:rsid w:val="006A06CA"/>
    <w:rsid w:val="006A0962"/>
    <w:rsid w:val="006A1084"/>
    <w:rsid w:val="006A1453"/>
    <w:rsid w:val="006A2410"/>
    <w:rsid w:val="006A27D6"/>
    <w:rsid w:val="006A2CDF"/>
    <w:rsid w:val="006A3378"/>
    <w:rsid w:val="006A744A"/>
    <w:rsid w:val="006B02E2"/>
    <w:rsid w:val="006B0521"/>
    <w:rsid w:val="006B11AF"/>
    <w:rsid w:val="006B188E"/>
    <w:rsid w:val="006B360C"/>
    <w:rsid w:val="006B581B"/>
    <w:rsid w:val="006B5BAB"/>
    <w:rsid w:val="006B682A"/>
    <w:rsid w:val="006B6B1F"/>
    <w:rsid w:val="006B6CF5"/>
    <w:rsid w:val="006B7620"/>
    <w:rsid w:val="006B76CD"/>
    <w:rsid w:val="006B7F10"/>
    <w:rsid w:val="006C0111"/>
    <w:rsid w:val="006C0FD8"/>
    <w:rsid w:val="006C29BC"/>
    <w:rsid w:val="006C6F92"/>
    <w:rsid w:val="006D1827"/>
    <w:rsid w:val="006D196D"/>
    <w:rsid w:val="006D307B"/>
    <w:rsid w:val="006D554B"/>
    <w:rsid w:val="006D58DB"/>
    <w:rsid w:val="006D5EDE"/>
    <w:rsid w:val="006D6C3B"/>
    <w:rsid w:val="006E0C7B"/>
    <w:rsid w:val="006E2279"/>
    <w:rsid w:val="006E2BE5"/>
    <w:rsid w:val="006E2E3E"/>
    <w:rsid w:val="006E3769"/>
    <w:rsid w:val="006E4346"/>
    <w:rsid w:val="006E499A"/>
    <w:rsid w:val="006E52D2"/>
    <w:rsid w:val="006E5725"/>
    <w:rsid w:val="006E5996"/>
    <w:rsid w:val="006E648F"/>
    <w:rsid w:val="006E688A"/>
    <w:rsid w:val="006E6C5F"/>
    <w:rsid w:val="006E7F45"/>
    <w:rsid w:val="006F0175"/>
    <w:rsid w:val="006F11FE"/>
    <w:rsid w:val="006F2838"/>
    <w:rsid w:val="006F287B"/>
    <w:rsid w:val="006F5FAC"/>
    <w:rsid w:val="006F6056"/>
    <w:rsid w:val="006F6310"/>
    <w:rsid w:val="006F6789"/>
    <w:rsid w:val="006F7E48"/>
    <w:rsid w:val="00700ABF"/>
    <w:rsid w:val="00700D39"/>
    <w:rsid w:val="00700EE4"/>
    <w:rsid w:val="0070213F"/>
    <w:rsid w:val="00702756"/>
    <w:rsid w:val="00703427"/>
    <w:rsid w:val="0070359D"/>
    <w:rsid w:val="00704305"/>
    <w:rsid w:val="00707581"/>
    <w:rsid w:val="0071048F"/>
    <w:rsid w:val="00711D01"/>
    <w:rsid w:val="00713180"/>
    <w:rsid w:val="00713452"/>
    <w:rsid w:val="00715566"/>
    <w:rsid w:val="007156CC"/>
    <w:rsid w:val="007156DB"/>
    <w:rsid w:val="00715A15"/>
    <w:rsid w:val="00715A4C"/>
    <w:rsid w:val="00716492"/>
    <w:rsid w:val="00716C26"/>
    <w:rsid w:val="00716CA4"/>
    <w:rsid w:val="0071757C"/>
    <w:rsid w:val="0071768B"/>
    <w:rsid w:val="00720047"/>
    <w:rsid w:val="00720F67"/>
    <w:rsid w:val="007210F2"/>
    <w:rsid w:val="00721250"/>
    <w:rsid w:val="00721446"/>
    <w:rsid w:val="0072165A"/>
    <w:rsid w:val="00723AB1"/>
    <w:rsid w:val="007241EC"/>
    <w:rsid w:val="007272F2"/>
    <w:rsid w:val="00727820"/>
    <w:rsid w:val="00727AD9"/>
    <w:rsid w:val="00727D15"/>
    <w:rsid w:val="00730C84"/>
    <w:rsid w:val="00730D10"/>
    <w:rsid w:val="00731766"/>
    <w:rsid w:val="007349FD"/>
    <w:rsid w:val="00734A5B"/>
    <w:rsid w:val="00734B5C"/>
    <w:rsid w:val="00736281"/>
    <w:rsid w:val="0073724B"/>
    <w:rsid w:val="00737902"/>
    <w:rsid w:val="00737C40"/>
    <w:rsid w:val="00740BD9"/>
    <w:rsid w:val="0074189F"/>
    <w:rsid w:val="007423F0"/>
    <w:rsid w:val="00742568"/>
    <w:rsid w:val="00743EB5"/>
    <w:rsid w:val="007443EF"/>
    <w:rsid w:val="007459E7"/>
    <w:rsid w:val="00746973"/>
    <w:rsid w:val="007479B3"/>
    <w:rsid w:val="00750530"/>
    <w:rsid w:val="0075116E"/>
    <w:rsid w:val="00752797"/>
    <w:rsid w:val="007555F0"/>
    <w:rsid w:val="007557C4"/>
    <w:rsid w:val="0075630E"/>
    <w:rsid w:val="00756EE8"/>
    <w:rsid w:val="0075748E"/>
    <w:rsid w:val="00760751"/>
    <w:rsid w:val="007619A4"/>
    <w:rsid w:val="0076234A"/>
    <w:rsid w:val="007624B0"/>
    <w:rsid w:val="007624D2"/>
    <w:rsid w:val="00763251"/>
    <w:rsid w:val="00763E88"/>
    <w:rsid w:val="00764000"/>
    <w:rsid w:val="007644A0"/>
    <w:rsid w:val="007655BF"/>
    <w:rsid w:val="00767892"/>
    <w:rsid w:val="007700D8"/>
    <w:rsid w:val="00770163"/>
    <w:rsid w:val="0077061D"/>
    <w:rsid w:val="00770ADF"/>
    <w:rsid w:val="00771EF1"/>
    <w:rsid w:val="00771F1F"/>
    <w:rsid w:val="00773117"/>
    <w:rsid w:val="00773924"/>
    <w:rsid w:val="00773DE3"/>
    <w:rsid w:val="0077463C"/>
    <w:rsid w:val="007750E8"/>
    <w:rsid w:val="007765D2"/>
    <w:rsid w:val="0077756C"/>
    <w:rsid w:val="00777635"/>
    <w:rsid w:val="0077783B"/>
    <w:rsid w:val="00780465"/>
    <w:rsid w:val="0078199B"/>
    <w:rsid w:val="00781A9C"/>
    <w:rsid w:val="00781C8A"/>
    <w:rsid w:val="00781D53"/>
    <w:rsid w:val="00782513"/>
    <w:rsid w:val="00782844"/>
    <w:rsid w:val="007828D1"/>
    <w:rsid w:val="0078355D"/>
    <w:rsid w:val="007844C5"/>
    <w:rsid w:val="0078612D"/>
    <w:rsid w:val="007867CD"/>
    <w:rsid w:val="00787C43"/>
    <w:rsid w:val="007907C3"/>
    <w:rsid w:val="00790B5F"/>
    <w:rsid w:val="00790F58"/>
    <w:rsid w:val="00791BFB"/>
    <w:rsid w:val="00792276"/>
    <w:rsid w:val="00792989"/>
    <w:rsid w:val="00793347"/>
    <w:rsid w:val="00794534"/>
    <w:rsid w:val="007957A2"/>
    <w:rsid w:val="0079736E"/>
    <w:rsid w:val="00797B7F"/>
    <w:rsid w:val="007A12B4"/>
    <w:rsid w:val="007A15C5"/>
    <w:rsid w:val="007A173D"/>
    <w:rsid w:val="007A17B9"/>
    <w:rsid w:val="007A394B"/>
    <w:rsid w:val="007A4862"/>
    <w:rsid w:val="007A4C7D"/>
    <w:rsid w:val="007A5118"/>
    <w:rsid w:val="007A56AD"/>
    <w:rsid w:val="007A574E"/>
    <w:rsid w:val="007A5947"/>
    <w:rsid w:val="007A5A27"/>
    <w:rsid w:val="007A5D8A"/>
    <w:rsid w:val="007A61A5"/>
    <w:rsid w:val="007A6BF9"/>
    <w:rsid w:val="007A6EFE"/>
    <w:rsid w:val="007A74B5"/>
    <w:rsid w:val="007B0159"/>
    <w:rsid w:val="007B1FAC"/>
    <w:rsid w:val="007B3183"/>
    <w:rsid w:val="007B3258"/>
    <w:rsid w:val="007B3D96"/>
    <w:rsid w:val="007B4770"/>
    <w:rsid w:val="007B511B"/>
    <w:rsid w:val="007B52CF"/>
    <w:rsid w:val="007B704F"/>
    <w:rsid w:val="007B72AC"/>
    <w:rsid w:val="007B73A7"/>
    <w:rsid w:val="007B775B"/>
    <w:rsid w:val="007C041C"/>
    <w:rsid w:val="007C07AE"/>
    <w:rsid w:val="007C0CED"/>
    <w:rsid w:val="007C2A33"/>
    <w:rsid w:val="007C2EFE"/>
    <w:rsid w:val="007C2F54"/>
    <w:rsid w:val="007C4890"/>
    <w:rsid w:val="007C4AB3"/>
    <w:rsid w:val="007C5DC9"/>
    <w:rsid w:val="007C6D57"/>
    <w:rsid w:val="007C75D2"/>
    <w:rsid w:val="007C7CF7"/>
    <w:rsid w:val="007D0365"/>
    <w:rsid w:val="007D0A1A"/>
    <w:rsid w:val="007D0A2F"/>
    <w:rsid w:val="007D0B8D"/>
    <w:rsid w:val="007D25E1"/>
    <w:rsid w:val="007D2970"/>
    <w:rsid w:val="007D2BE8"/>
    <w:rsid w:val="007D3876"/>
    <w:rsid w:val="007D4497"/>
    <w:rsid w:val="007D4AA7"/>
    <w:rsid w:val="007D562A"/>
    <w:rsid w:val="007D61A7"/>
    <w:rsid w:val="007D69E3"/>
    <w:rsid w:val="007D6DAE"/>
    <w:rsid w:val="007D7165"/>
    <w:rsid w:val="007D732D"/>
    <w:rsid w:val="007E005C"/>
    <w:rsid w:val="007E0736"/>
    <w:rsid w:val="007E23E3"/>
    <w:rsid w:val="007E3C57"/>
    <w:rsid w:val="007E3D4C"/>
    <w:rsid w:val="007E44A0"/>
    <w:rsid w:val="007E5C82"/>
    <w:rsid w:val="007E6820"/>
    <w:rsid w:val="007E78C2"/>
    <w:rsid w:val="007F1EEC"/>
    <w:rsid w:val="007F2B05"/>
    <w:rsid w:val="007F41AF"/>
    <w:rsid w:val="007F4A63"/>
    <w:rsid w:val="007F4BF8"/>
    <w:rsid w:val="007F4EE0"/>
    <w:rsid w:val="007F5DF2"/>
    <w:rsid w:val="007F5F4E"/>
    <w:rsid w:val="007F68A9"/>
    <w:rsid w:val="007F6A73"/>
    <w:rsid w:val="007F7544"/>
    <w:rsid w:val="007F7FC9"/>
    <w:rsid w:val="00800EB2"/>
    <w:rsid w:val="008013F0"/>
    <w:rsid w:val="008016C3"/>
    <w:rsid w:val="00801F46"/>
    <w:rsid w:val="008032B4"/>
    <w:rsid w:val="0080372E"/>
    <w:rsid w:val="008045B6"/>
    <w:rsid w:val="00805BA5"/>
    <w:rsid w:val="00805C17"/>
    <w:rsid w:val="00807BD3"/>
    <w:rsid w:val="008137A1"/>
    <w:rsid w:val="00813AE7"/>
    <w:rsid w:val="00813CD2"/>
    <w:rsid w:val="0081478B"/>
    <w:rsid w:val="00814B18"/>
    <w:rsid w:val="00815A72"/>
    <w:rsid w:val="00815AFF"/>
    <w:rsid w:val="0081622E"/>
    <w:rsid w:val="00817B00"/>
    <w:rsid w:val="008200AD"/>
    <w:rsid w:val="00820E51"/>
    <w:rsid w:val="00820F59"/>
    <w:rsid w:val="0082135F"/>
    <w:rsid w:val="0082200F"/>
    <w:rsid w:val="00822C35"/>
    <w:rsid w:val="00823193"/>
    <w:rsid w:val="0082375C"/>
    <w:rsid w:val="00824868"/>
    <w:rsid w:val="008250A9"/>
    <w:rsid w:val="0082560F"/>
    <w:rsid w:val="00825B0D"/>
    <w:rsid w:val="0082698D"/>
    <w:rsid w:val="0082708B"/>
    <w:rsid w:val="00830600"/>
    <w:rsid w:val="008309C7"/>
    <w:rsid w:val="00832028"/>
    <w:rsid w:val="0083234A"/>
    <w:rsid w:val="0083239C"/>
    <w:rsid w:val="00832426"/>
    <w:rsid w:val="008325A3"/>
    <w:rsid w:val="00832DAF"/>
    <w:rsid w:val="008341A2"/>
    <w:rsid w:val="00835660"/>
    <w:rsid w:val="00835723"/>
    <w:rsid w:val="00835B9C"/>
    <w:rsid w:val="00835C14"/>
    <w:rsid w:val="00837EAC"/>
    <w:rsid w:val="00840005"/>
    <w:rsid w:val="0084072A"/>
    <w:rsid w:val="00840837"/>
    <w:rsid w:val="00840C08"/>
    <w:rsid w:val="0084108E"/>
    <w:rsid w:val="0084163D"/>
    <w:rsid w:val="00841F28"/>
    <w:rsid w:val="0084238C"/>
    <w:rsid w:val="0084249E"/>
    <w:rsid w:val="00842C2B"/>
    <w:rsid w:val="00844AFE"/>
    <w:rsid w:val="0084692B"/>
    <w:rsid w:val="0084725A"/>
    <w:rsid w:val="008479FB"/>
    <w:rsid w:val="0085063D"/>
    <w:rsid w:val="0085121D"/>
    <w:rsid w:val="0085131E"/>
    <w:rsid w:val="008516A3"/>
    <w:rsid w:val="00851983"/>
    <w:rsid w:val="00851A96"/>
    <w:rsid w:val="008522EE"/>
    <w:rsid w:val="00852795"/>
    <w:rsid w:val="00853956"/>
    <w:rsid w:val="00855620"/>
    <w:rsid w:val="0085573B"/>
    <w:rsid w:val="00857785"/>
    <w:rsid w:val="0085787D"/>
    <w:rsid w:val="00857B48"/>
    <w:rsid w:val="00857D68"/>
    <w:rsid w:val="008603BA"/>
    <w:rsid w:val="00860956"/>
    <w:rsid w:val="00861339"/>
    <w:rsid w:val="00861663"/>
    <w:rsid w:val="00861918"/>
    <w:rsid w:val="0086233D"/>
    <w:rsid w:val="0086326D"/>
    <w:rsid w:val="00863616"/>
    <w:rsid w:val="00863690"/>
    <w:rsid w:val="00863761"/>
    <w:rsid w:val="008639D6"/>
    <w:rsid w:val="00865279"/>
    <w:rsid w:val="00865A63"/>
    <w:rsid w:val="00866913"/>
    <w:rsid w:val="00866F0A"/>
    <w:rsid w:val="00867775"/>
    <w:rsid w:val="00867EB0"/>
    <w:rsid w:val="00870140"/>
    <w:rsid w:val="00871467"/>
    <w:rsid w:val="008726F3"/>
    <w:rsid w:val="00873017"/>
    <w:rsid w:val="00873953"/>
    <w:rsid w:val="00873EDC"/>
    <w:rsid w:val="008763C2"/>
    <w:rsid w:val="00876405"/>
    <w:rsid w:val="00876A12"/>
    <w:rsid w:val="00877285"/>
    <w:rsid w:val="008773F5"/>
    <w:rsid w:val="00877619"/>
    <w:rsid w:val="008814BD"/>
    <w:rsid w:val="00885002"/>
    <w:rsid w:val="00886C1A"/>
    <w:rsid w:val="00887FF7"/>
    <w:rsid w:val="00890412"/>
    <w:rsid w:val="00890A8F"/>
    <w:rsid w:val="00890D2E"/>
    <w:rsid w:val="00890DC6"/>
    <w:rsid w:val="00892484"/>
    <w:rsid w:val="008926F4"/>
    <w:rsid w:val="00892F86"/>
    <w:rsid w:val="00893455"/>
    <w:rsid w:val="00893DC9"/>
    <w:rsid w:val="00893F8D"/>
    <w:rsid w:val="008959AF"/>
    <w:rsid w:val="00895AB1"/>
    <w:rsid w:val="00897229"/>
    <w:rsid w:val="00897716"/>
    <w:rsid w:val="00897D81"/>
    <w:rsid w:val="00897ECB"/>
    <w:rsid w:val="008A0648"/>
    <w:rsid w:val="008A2843"/>
    <w:rsid w:val="008A293E"/>
    <w:rsid w:val="008A31A9"/>
    <w:rsid w:val="008A590A"/>
    <w:rsid w:val="008A59BE"/>
    <w:rsid w:val="008A61E9"/>
    <w:rsid w:val="008B01CB"/>
    <w:rsid w:val="008B05B4"/>
    <w:rsid w:val="008B0694"/>
    <w:rsid w:val="008B071F"/>
    <w:rsid w:val="008B0F80"/>
    <w:rsid w:val="008B170B"/>
    <w:rsid w:val="008B46B6"/>
    <w:rsid w:val="008B55A5"/>
    <w:rsid w:val="008B5B08"/>
    <w:rsid w:val="008B7FE2"/>
    <w:rsid w:val="008C0F10"/>
    <w:rsid w:val="008C1A46"/>
    <w:rsid w:val="008C331A"/>
    <w:rsid w:val="008C3882"/>
    <w:rsid w:val="008C51EC"/>
    <w:rsid w:val="008C5EC5"/>
    <w:rsid w:val="008C674D"/>
    <w:rsid w:val="008C6A0C"/>
    <w:rsid w:val="008C6C6E"/>
    <w:rsid w:val="008C7DA0"/>
    <w:rsid w:val="008C7F7A"/>
    <w:rsid w:val="008D02DC"/>
    <w:rsid w:val="008D2606"/>
    <w:rsid w:val="008D2A54"/>
    <w:rsid w:val="008D4554"/>
    <w:rsid w:val="008D4B57"/>
    <w:rsid w:val="008D53C3"/>
    <w:rsid w:val="008D7CF3"/>
    <w:rsid w:val="008E0192"/>
    <w:rsid w:val="008E067E"/>
    <w:rsid w:val="008E06D0"/>
    <w:rsid w:val="008E26D5"/>
    <w:rsid w:val="008E4BFD"/>
    <w:rsid w:val="008E4E3D"/>
    <w:rsid w:val="008E5332"/>
    <w:rsid w:val="008E5EF2"/>
    <w:rsid w:val="008E6A4F"/>
    <w:rsid w:val="008E6C28"/>
    <w:rsid w:val="008E6F82"/>
    <w:rsid w:val="008F06BD"/>
    <w:rsid w:val="008F1252"/>
    <w:rsid w:val="008F1B8B"/>
    <w:rsid w:val="008F1F6D"/>
    <w:rsid w:val="008F2097"/>
    <w:rsid w:val="008F2AFF"/>
    <w:rsid w:val="008F3069"/>
    <w:rsid w:val="008F4558"/>
    <w:rsid w:val="008F4A7D"/>
    <w:rsid w:val="008F5475"/>
    <w:rsid w:val="008F5581"/>
    <w:rsid w:val="008F5C31"/>
    <w:rsid w:val="008F6716"/>
    <w:rsid w:val="008F682E"/>
    <w:rsid w:val="008F76B2"/>
    <w:rsid w:val="00900654"/>
    <w:rsid w:val="009007C8"/>
    <w:rsid w:val="00900A83"/>
    <w:rsid w:val="00901CCB"/>
    <w:rsid w:val="009030B7"/>
    <w:rsid w:val="00903455"/>
    <w:rsid w:val="009034D8"/>
    <w:rsid w:val="0090436B"/>
    <w:rsid w:val="0090569B"/>
    <w:rsid w:val="0090739C"/>
    <w:rsid w:val="0090790F"/>
    <w:rsid w:val="00907A66"/>
    <w:rsid w:val="009105E9"/>
    <w:rsid w:val="00910E96"/>
    <w:rsid w:val="00912B1F"/>
    <w:rsid w:val="009138DD"/>
    <w:rsid w:val="00913A03"/>
    <w:rsid w:val="00916680"/>
    <w:rsid w:val="00916909"/>
    <w:rsid w:val="00916947"/>
    <w:rsid w:val="0091706B"/>
    <w:rsid w:val="0091758C"/>
    <w:rsid w:val="00920949"/>
    <w:rsid w:val="00920B44"/>
    <w:rsid w:val="00921012"/>
    <w:rsid w:val="0092240D"/>
    <w:rsid w:val="0092274C"/>
    <w:rsid w:val="00922EEC"/>
    <w:rsid w:val="00923CF6"/>
    <w:rsid w:val="0092434F"/>
    <w:rsid w:val="00925339"/>
    <w:rsid w:val="00925819"/>
    <w:rsid w:val="009300BA"/>
    <w:rsid w:val="00931487"/>
    <w:rsid w:val="009321E3"/>
    <w:rsid w:val="00932318"/>
    <w:rsid w:val="009336D3"/>
    <w:rsid w:val="00934172"/>
    <w:rsid w:val="009345F2"/>
    <w:rsid w:val="009347FC"/>
    <w:rsid w:val="00935249"/>
    <w:rsid w:val="009354E0"/>
    <w:rsid w:val="00936486"/>
    <w:rsid w:val="00936487"/>
    <w:rsid w:val="009365D9"/>
    <w:rsid w:val="00936896"/>
    <w:rsid w:val="0093725D"/>
    <w:rsid w:val="00937E6B"/>
    <w:rsid w:val="00943D7C"/>
    <w:rsid w:val="00944E81"/>
    <w:rsid w:val="0094594B"/>
    <w:rsid w:val="00945988"/>
    <w:rsid w:val="0094626A"/>
    <w:rsid w:val="00946A11"/>
    <w:rsid w:val="00947B5F"/>
    <w:rsid w:val="00947BB3"/>
    <w:rsid w:val="00947F42"/>
    <w:rsid w:val="00950B76"/>
    <w:rsid w:val="00951C07"/>
    <w:rsid w:val="00954924"/>
    <w:rsid w:val="0095506B"/>
    <w:rsid w:val="00955B84"/>
    <w:rsid w:val="0095733B"/>
    <w:rsid w:val="009574D3"/>
    <w:rsid w:val="00957842"/>
    <w:rsid w:val="00957858"/>
    <w:rsid w:val="00961398"/>
    <w:rsid w:val="00961F20"/>
    <w:rsid w:val="00962002"/>
    <w:rsid w:val="0096201E"/>
    <w:rsid w:val="0096212F"/>
    <w:rsid w:val="00963075"/>
    <w:rsid w:val="00963635"/>
    <w:rsid w:val="00964772"/>
    <w:rsid w:val="009658C9"/>
    <w:rsid w:val="00965C7C"/>
    <w:rsid w:val="00966D53"/>
    <w:rsid w:val="00966F9D"/>
    <w:rsid w:val="009674EB"/>
    <w:rsid w:val="0097106E"/>
    <w:rsid w:val="00971AC2"/>
    <w:rsid w:val="00974964"/>
    <w:rsid w:val="009755BC"/>
    <w:rsid w:val="0097580D"/>
    <w:rsid w:val="00975F20"/>
    <w:rsid w:val="009765BE"/>
    <w:rsid w:val="00977128"/>
    <w:rsid w:val="0097772B"/>
    <w:rsid w:val="0097779D"/>
    <w:rsid w:val="00977C43"/>
    <w:rsid w:val="00977DCC"/>
    <w:rsid w:val="0098042A"/>
    <w:rsid w:val="00981DD6"/>
    <w:rsid w:val="00982A53"/>
    <w:rsid w:val="00982BDA"/>
    <w:rsid w:val="00984358"/>
    <w:rsid w:val="0098487A"/>
    <w:rsid w:val="00984AB4"/>
    <w:rsid w:val="00986207"/>
    <w:rsid w:val="00987B27"/>
    <w:rsid w:val="00990420"/>
    <w:rsid w:val="00990541"/>
    <w:rsid w:val="0099167B"/>
    <w:rsid w:val="0099190A"/>
    <w:rsid w:val="00991A46"/>
    <w:rsid w:val="00992F1C"/>
    <w:rsid w:val="0099320C"/>
    <w:rsid w:val="00993D36"/>
    <w:rsid w:val="00995E08"/>
    <w:rsid w:val="00995EBA"/>
    <w:rsid w:val="009961D3"/>
    <w:rsid w:val="0099673C"/>
    <w:rsid w:val="00997EB8"/>
    <w:rsid w:val="009A02AA"/>
    <w:rsid w:val="009A191E"/>
    <w:rsid w:val="009A1F1D"/>
    <w:rsid w:val="009A376C"/>
    <w:rsid w:val="009A45D7"/>
    <w:rsid w:val="009A46E5"/>
    <w:rsid w:val="009A5DD5"/>
    <w:rsid w:val="009A616A"/>
    <w:rsid w:val="009A647F"/>
    <w:rsid w:val="009A7D91"/>
    <w:rsid w:val="009B1212"/>
    <w:rsid w:val="009B16DC"/>
    <w:rsid w:val="009B4042"/>
    <w:rsid w:val="009B42A2"/>
    <w:rsid w:val="009B45A7"/>
    <w:rsid w:val="009B538B"/>
    <w:rsid w:val="009B63BF"/>
    <w:rsid w:val="009B6B35"/>
    <w:rsid w:val="009B6D6A"/>
    <w:rsid w:val="009B7650"/>
    <w:rsid w:val="009B7810"/>
    <w:rsid w:val="009B7AB3"/>
    <w:rsid w:val="009C161D"/>
    <w:rsid w:val="009C1ED8"/>
    <w:rsid w:val="009C200A"/>
    <w:rsid w:val="009C226E"/>
    <w:rsid w:val="009C23E6"/>
    <w:rsid w:val="009C3BFF"/>
    <w:rsid w:val="009C47E3"/>
    <w:rsid w:val="009C4A12"/>
    <w:rsid w:val="009C4FC9"/>
    <w:rsid w:val="009C531A"/>
    <w:rsid w:val="009C5552"/>
    <w:rsid w:val="009C59C3"/>
    <w:rsid w:val="009C62BA"/>
    <w:rsid w:val="009C6774"/>
    <w:rsid w:val="009C70A9"/>
    <w:rsid w:val="009C71AE"/>
    <w:rsid w:val="009C7293"/>
    <w:rsid w:val="009D02F7"/>
    <w:rsid w:val="009D03F3"/>
    <w:rsid w:val="009D28F9"/>
    <w:rsid w:val="009D2D52"/>
    <w:rsid w:val="009D36DD"/>
    <w:rsid w:val="009D403E"/>
    <w:rsid w:val="009D4E75"/>
    <w:rsid w:val="009D5997"/>
    <w:rsid w:val="009D60AE"/>
    <w:rsid w:val="009D6C20"/>
    <w:rsid w:val="009D6C31"/>
    <w:rsid w:val="009E0C84"/>
    <w:rsid w:val="009E2C08"/>
    <w:rsid w:val="009E2F73"/>
    <w:rsid w:val="009E429B"/>
    <w:rsid w:val="009E71B4"/>
    <w:rsid w:val="009E73F3"/>
    <w:rsid w:val="009E7466"/>
    <w:rsid w:val="009F1B9F"/>
    <w:rsid w:val="009F2EDE"/>
    <w:rsid w:val="009F35B3"/>
    <w:rsid w:val="009F4F7B"/>
    <w:rsid w:val="009F687B"/>
    <w:rsid w:val="009F7B8C"/>
    <w:rsid w:val="009F7BE3"/>
    <w:rsid w:val="009F7C7E"/>
    <w:rsid w:val="00A01973"/>
    <w:rsid w:val="00A0380B"/>
    <w:rsid w:val="00A03F06"/>
    <w:rsid w:val="00A040CD"/>
    <w:rsid w:val="00A0559A"/>
    <w:rsid w:val="00A05911"/>
    <w:rsid w:val="00A05A35"/>
    <w:rsid w:val="00A05EAE"/>
    <w:rsid w:val="00A06159"/>
    <w:rsid w:val="00A06A6C"/>
    <w:rsid w:val="00A06ED5"/>
    <w:rsid w:val="00A07039"/>
    <w:rsid w:val="00A070EA"/>
    <w:rsid w:val="00A10A11"/>
    <w:rsid w:val="00A10CB7"/>
    <w:rsid w:val="00A10F34"/>
    <w:rsid w:val="00A12E3B"/>
    <w:rsid w:val="00A136C1"/>
    <w:rsid w:val="00A13C87"/>
    <w:rsid w:val="00A13F09"/>
    <w:rsid w:val="00A14750"/>
    <w:rsid w:val="00A1513E"/>
    <w:rsid w:val="00A1592D"/>
    <w:rsid w:val="00A15D6B"/>
    <w:rsid w:val="00A15F04"/>
    <w:rsid w:val="00A166F8"/>
    <w:rsid w:val="00A20D80"/>
    <w:rsid w:val="00A214F6"/>
    <w:rsid w:val="00A21838"/>
    <w:rsid w:val="00A21F62"/>
    <w:rsid w:val="00A22BC9"/>
    <w:rsid w:val="00A23007"/>
    <w:rsid w:val="00A251BD"/>
    <w:rsid w:val="00A27F6B"/>
    <w:rsid w:val="00A30ACC"/>
    <w:rsid w:val="00A31371"/>
    <w:rsid w:val="00A316B4"/>
    <w:rsid w:val="00A32B22"/>
    <w:rsid w:val="00A32C9A"/>
    <w:rsid w:val="00A33BFA"/>
    <w:rsid w:val="00A34162"/>
    <w:rsid w:val="00A35D5B"/>
    <w:rsid w:val="00A360D5"/>
    <w:rsid w:val="00A36C3F"/>
    <w:rsid w:val="00A37C63"/>
    <w:rsid w:val="00A37FCE"/>
    <w:rsid w:val="00A40981"/>
    <w:rsid w:val="00A412A4"/>
    <w:rsid w:val="00A42356"/>
    <w:rsid w:val="00A426B8"/>
    <w:rsid w:val="00A43C96"/>
    <w:rsid w:val="00A43F80"/>
    <w:rsid w:val="00A44A58"/>
    <w:rsid w:val="00A4551E"/>
    <w:rsid w:val="00A45744"/>
    <w:rsid w:val="00A46A08"/>
    <w:rsid w:val="00A47622"/>
    <w:rsid w:val="00A50AEB"/>
    <w:rsid w:val="00A51E99"/>
    <w:rsid w:val="00A51EFA"/>
    <w:rsid w:val="00A52A9F"/>
    <w:rsid w:val="00A5316D"/>
    <w:rsid w:val="00A534B3"/>
    <w:rsid w:val="00A536F9"/>
    <w:rsid w:val="00A54E56"/>
    <w:rsid w:val="00A5552C"/>
    <w:rsid w:val="00A566B0"/>
    <w:rsid w:val="00A56777"/>
    <w:rsid w:val="00A56B50"/>
    <w:rsid w:val="00A570D4"/>
    <w:rsid w:val="00A57A86"/>
    <w:rsid w:val="00A602D0"/>
    <w:rsid w:val="00A60498"/>
    <w:rsid w:val="00A606A9"/>
    <w:rsid w:val="00A6372C"/>
    <w:rsid w:val="00A63F62"/>
    <w:rsid w:val="00A65D57"/>
    <w:rsid w:val="00A65F3C"/>
    <w:rsid w:val="00A6611F"/>
    <w:rsid w:val="00A66430"/>
    <w:rsid w:val="00A66D14"/>
    <w:rsid w:val="00A711D7"/>
    <w:rsid w:val="00A71C97"/>
    <w:rsid w:val="00A724CC"/>
    <w:rsid w:val="00A72C05"/>
    <w:rsid w:val="00A72C36"/>
    <w:rsid w:val="00A72E71"/>
    <w:rsid w:val="00A73A1E"/>
    <w:rsid w:val="00A73D68"/>
    <w:rsid w:val="00A75BB0"/>
    <w:rsid w:val="00A75CCF"/>
    <w:rsid w:val="00A76D2A"/>
    <w:rsid w:val="00A76F68"/>
    <w:rsid w:val="00A801B9"/>
    <w:rsid w:val="00A82585"/>
    <w:rsid w:val="00A82DCC"/>
    <w:rsid w:val="00A8324E"/>
    <w:rsid w:val="00A8564F"/>
    <w:rsid w:val="00A86165"/>
    <w:rsid w:val="00A87980"/>
    <w:rsid w:val="00A87A08"/>
    <w:rsid w:val="00A901F3"/>
    <w:rsid w:val="00A91677"/>
    <w:rsid w:val="00A92144"/>
    <w:rsid w:val="00A93DCA"/>
    <w:rsid w:val="00A952D3"/>
    <w:rsid w:val="00A967B5"/>
    <w:rsid w:val="00A9701D"/>
    <w:rsid w:val="00AA0331"/>
    <w:rsid w:val="00AA07D1"/>
    <w:rsid w:val="00AA1EEF"/>
    <w:rsid w:val="00AA3253"/>
    <w:rsid w:val="00AA340D"/>
    <w:rsid w:val="00AA50BA"/>
    <w:rsid w:val="00AA5DE2"/>
    <w:rsid w:val="00AA6498"/>
    <w:rsid w:val="00AA68F6"/>
    <w:rsid w:val="00AA6E08"/>
    <w:rsid w:val="00AA7355"/>
    <w:rsid w:val="00AB06CE"/>
    <w:rsid w:val="00AB0CFB"/>
    <w:rsid w:val="00AB0E76"/>
    <w:rsid w:val="00AB1E56"/>
    <w:rsid w:val="00AB257E"/>
    <w:rsid w:val="00AB3477"/>
    <w:rsid w:val="00AB3649"/>
    <w:rsid w:val="00AB397B"/>
    <w:rsid w:val="00AB3AC4"/>
    <w:rsid w:val="00AB3E42"/>
    <w:rsid w:val="00AB5A7F"/>
    <w:rsid w:val="00AB6CD6"/>
    <w:rsid w:val="00AC036A"/>
    <w:rsid w:val="00AC0979"/>
    <w:rsid w:val="00AC0E7B"/>
    <w:rsid w:val="00AC1A32"/>
    <w:rsid w:val="00AC1CAF"/>
    <w:rsid w:val="00AC20BB"/>
    <w:rsid w:val="00AC2D88"/>
    <w:rsid w:val="00AC2DC3"/>
    <w:rsid w:val="00AC4535"/>
    <w:rsid w:val="00AC4E35"/>
    <w:rsid w:val="00AC5B6B"/>
    <w:rsid w:val="00AC64AB"/>
    <w:rsid w:val="00AC7511"/>
    <w:rsid w:val="00AD294D"/>
    <w:rsid w:val="00AD2BDD"/>
    <w:rsid w:val="00AD2E5A"/>
    <w:rsid w:val="00AD3203"/>
    <w:rsid w:val="00AD3945"/>
    <w:rsid w:val="00AD39A0"/>
    <w:rsid w:val="00AD39AD"/>
    <w:rsid w:val="00AD3C13"/>
    <w:rsid w:val="00AD3D5F"/>
    <w:rsid w:val="00AD5D3A"/>
    <w:rsid w:val="00AD66C9"/>
    <w:rsid w:val="00AD68FB"/>
    <w:rsid w:val="00AE0126"/>
    <w:rsid w:val="00AE0C92"/>
    <w:rsid w:val="00AE0F46"/>
    <w:rsid w:val="00AE169D"/>
    <w:rsid w:val="00AE17FA"/>
    <w:rsid w:val="00AE1AD0"/>
    <w:rsid w:val="00AE2262"/>
    <w:rsid w:val="00AE291D"/>
    <w:rsid w:val="00AE2C94"/>
    <w:rsid w:val="00AE2DE3"/>
    <w:rsid w:val="00AE2DF7"/>
    <w:rsid w:val="00AE38F9"/>
    <w:rsid w:val="00AE4464"/>
    <w:rsid w:val="00AE4701"/>
    <w:rsid w:val="00AE508A"/>
    <w:rsid w:val="00AE5B81"/>
    <w:rsid w:val="00AE61E9"/>
    <w:rsid w:val="00AE6A6F"/>
    <w:rsid w:val="00AE75A3"/>
    <w:rsid w:val="00AE7AED"/>
    <w:rsid w:val="00AF055E"/>
    <w:rsid w:val="00AF058B"/>
    <w:rsid w:val="00AF067B"/>
    <w:rsid w:val="00AF0727"/>
    <w:rsid w:val="00AF0BC1"/>
    <w:rsid w:val="00AF2560"/>
    <w:rsid w:val="00AF2EFF"/>
    <w:rsid w:val="00AF3488"/>
    <w:rsid w:val="00AF3543"/>
    <w:rsid w:val="00AF4EF7"/>
    <w:rsid w:val="00AF6324"/>
    <w:rsid w:val="00AF72DA"/>
    <w:rsid w:val="00B0058F"/>
    <w:rsid w:val="00B0091F"/>
    <w:rsid w:val="00B00D4C"/>
    <w:rsid w:val="00B011A3"/>
    <w:rsid w:val="00B0205D"/>
    <w:rsid w:val="00B02CAE"/>
    <w:rsid w:val="00B02DEC"/>
    <w:rsid w:val="00B034C2"/>
    <w:rsid w:val="00B07101"/>
    <w:rsid w:val="00B07140"/>
    <w:rsid w:val="00B07159"/>
    <w:rsid w:val="00B077BD"/>
    <w:rsid w:val="00B07C4C"/>
    <w:rsid w:val="00B1114D"/>
    <w:rsid w:val="00B11658"/>
    <w:rsid w:val="00B13C91"/>
    <w:rsid w:val="00B1422D"/>
    <w:rsid w:val="00B16FB4"/>
    <w:rsid w:val="00B17071"/>
    <w:rsid w:val="00B17B5A"/>
    <w:rsid w:val="00B2036C"/>
    <w:rsid w:val="00B20406"/>
    <w:rsid w:val="00B21F35"/>
    <w:rsid w:val="00B23254"/>
    <w:rsid w:val="00B2340B"/>
    <w:rsid w:val="00B23904"/>
    <w:rsid w:val="00B24830"/>
    <w:rsid w:val="00B24C2B"/>
    <w:rsid w:val="00B2576A"/>
    <w:rsid w:val="00B25B7C"/>
    <w:rsid w:val="00B27AA5"/>
    <w:rsid w:val="00B30B0E"/>
    <w:rsid w:val="00B31AB6"/>
    <w:rsid w:val="00B330E9"/>
    <w:rsid w:val="00B331E5"/>
    <w:rsid w:val="00B3409A"/>
    <w:rsid w:val="00B34669"/>
    <w:rsid w:val="00B34952"/>
    <w:rsid w:val="00B34E3D"/>
    <w:rsid w:val="00B351B7"/>
    <w:rsid w:val="00B35BFA"/>
    <w:rsid w:val="00B40F60"/>
    <w:rsid w:val="00B417DA"/>
    <w:rsid w:val="00B42373"/>
    <w:rsid w:val="00B4272F"/>
    <w:rsid w:val="00B434DA"/>
    <w:rsid w:val="00B4383A"/>
    <w:rsid w:val="00B44921"/>
    <w:rsid w:val="00B45233"/>
    <w:rsid w:val="00B4691B"/>
    <w:rsid w:val="00B470E7"/>
    <w:rsid w:val="00B508F2"/>
    <w:rsid w:val="00B5168A"/>
    <w:rsid w:val="00B52A29"/>
    <w:rsid w:val="00B52E33"/>
    <w:rsid w:val="00B5304C"/>
    <w:rsid w:val="00B531B4"/>
    <w:rsid w:val="00B53337"/>
    <w:rsid w:val="00B5362C"/>
    <w:rsid w:val="00B53B17"/>
    <w:rsid w:val="00B5410D"/>
    <w:rsid w:val="00B54C0E"/>
    <w:rsid w:val="00B54D2E"/>
    <w:rsid w:val="00B56162"/>
    <w:rsid w:val="00B56605"/>
    <w:rsid w:val="00B5716E"/>
    <w:rsid w:val="00B57BCE"/>
    <w:rsid w:val="00B602C7"/>
    <w:rsid w:val="00B6089F"/>
    <w:rsid w:val="00B60C77"/>
    <w:rsid w:val="00B61008"/>
    <w:rsid w:val="00B61E3E"/>
    <w:rsid w:val="00B62B30"/>
    <w:rsid w:val="00B634E5"/>
    <w:rsid w:val="00B66AFB"/>
    <w:rsid w:val="00B67085"/>
    <w:rsid w:val="00B6714B"/>
    <w:rsid w:val="00B674FF"/>
    <w:rsid w:val="00B67761"/>
    <w:rsid w:val="00B70B89"/>
    <w:rsid w:val="00B71355"/>
    <w:rsid w:val="00B71D76"/>
    <w:rsid w:val="00B71F6B"/>
    <w:rsid w:val="00B72034"/>
    <w:rsid w:val="00B731E4"/>
    <w:rsid w:val="00B735E9"/>
    <w:rsid w:val="00B736AE"/>
    <w:rsid w:val="00B73DD6"/>
    <w:rsid w:val="00B743CF"/>
    <w:rsid w:val="00B74AF8"/>
    <w:rsid w:val="00B752CB"/>
    <w:rsid w:val="00B7561E"/>
    <w:rsid w:val="00B76E3D"/>
    <w:rsid w:val="00B77422"/>
    <w:rsid w:val="00B777B3"/>
    <w:rsid w:val="00B8075F"/>
    <w:rsid w:val="00B8206A"/>
    <w:rsid w:val="00B821E4"/>
    <w:rsid w:val="00B82F7E"/>
    <w:rsid w:val="00B830A9"/>
    <w:rsid w:val="00B847AF"/>
    <w:rsid w:val="00B84C8C"/>
    <w:rsid w:val="00B84D7B"/>
    <w:rsid w:val="00B85E63"/>
    <w:rsid w:val="00B8640E"/>
    <w:rsid w:val="00B8689B"/>
    <w:rsid w:val="00B868CF"/>
    <w:rsid w:val="00B86996"/>
    <w:rsid w:val="00B87818"/>
    <w:rsid w:val="00B87D06"/>
    <w:rsid w:val="00B90992"/>
    <w:rsid w:val="00B90E05"/>
    <w:rsid w:val="00B9102D"/>
    <w:rsid w:val="00B92C48"/>
    <w:rsid w:val="00B934FA"/>
    <w:rsid w:val="00B94204"/>
    <w:rsid w:val="00B94505"/>
    <w:rsid w:val="00B95D58"/>
    <w:rsid w:val="00B9610A"/>
    <w:rsid w:val="00B96DA4"/>
    <w:rsid w:val="00B974BA"/>
    <w:rsid w:val="00B97A94"/>
    <w:rsid w:val="00B97FB2"/>
    <w:rsid w:val="00BA0910"/>
    <w:rsid w:val="00BA3732"/>
    <w:rsid w:val="00BA41ED"/>
    <w:rsid w:val="00BA543F"/>
    <w:rsid w:val="00BA5A89"/>
    <w:rsid w:val="00BA5E9A"/>
    <w:rsid w:val="00BA7407"/>
    <w:rsid w:val="00BB0F13"/>
    <w:rsid w:val="00BB337E"/>
    <w:rsid w:val="00BB3F81"/>
    <w:rsid w:val="00BB4320"/>
    <w:rsid w:val="00BB5101"/>
    <w:rsid w:val="00BB5235"/>
    <w:rsid w:val="00BC05B5"/>
    <w:rsid w:val="00BC0773"/>
    <w:rsid w:val="00BC2427"/>
    <w:rsid w:val="00BC261D"/>
    <w:rsid w:val="00BC4832"/>
    <w:rsid w:val="00BC5609"/>
    <w:rsid w:val="00BC5975"/>
    <w:rsid w:val="00BC61AD"/>
    <w:rsid w:val="00BC73A9"/>
    <w:rsid w:val="00BC79E7"/>
    <w:rsid w:val="00BD0E48"/>
    <w:rsid w:val="00BD291C"/>
    <w:rsid w:val="00BD35B7"/>
    <w:rsid w:val="00BD35BA"/>
    <w:rsid w:val="00BD3ED4"/>
    <w:rsid w:val="00BD567C"/>
    <w:rsid w:val="00BD567D"/>
    <w:rsid w:val="00BD6B53"/>
    <w:rsid w:val="00BD7705"/>
    <w:rsid w:val="00BE0B32"/>
    <w:rsid w:val="00BE10AD"/>
    <w:rsid w:val="00BE2358"/>
    <w:rsid w:val="00BE2B7D"/>
    <w:rsid w:val="00BE2EFE"/>
    <w:rsid w:val="00BE326C"/>
    <w:rsid w:val="00BE410A"/>
    <w:rsid w:val="00BE4B04"/>
    <w:rsid w:val="00BE4CDF"/>
    <w:rsid w:val="00BE52B9"/>
    <w:rsid w:val="00BE61AB"/>
    <w:rsid w:val="00BF035E"/>
    <w:rsid w:val="00BF0449"/>
    <w:rsid w:val="00BF157D"/>
    <w:rsid w:val="00BF338D"/>
    <w:rsid w:val="00BF5B80"/>
    <w:rsid w:val="00BF61E4"/>
    <w:rsid w:val="00BF72BC"/>
    <w:rsid w:val="00BF79B6"/>
    <w:rsid w:val="00C001E8"/>
    <w:rsid w:val="00C030F6"/>
    <w:rsid w:val="00C0334E"/>
    <w:rsid w:val="00C03518"/>
    <w:rsid w:val="00C04D1D"/>
    <w:rsid w:val="00C04FB3"/>
    <w:rsid w:val="00C057EF"/>
    <w:rsid w:val="00C06361"/>
    <w:rsid w:val="00C06B0D"/>
    <w:rsid w:val="00C06F3A"/>
    <w:rsid w:val="00C11020"/>
    <w:rsid w:val="00C12393"/>
    <w:rsid w:val="00C12590"/>
    <w:rsid w:val="00C12E6E"/>
    <w:rsid w:val="00C13037"/>
    <w:rsid w:val="00C1352E"/>
    <w:rsid w:val="00C139F0"/>
    <w:rsid w:val="00C147B8"/>
    <w:rsid w:val="00C14EE1"/>
    <w:rsid w:val="00C16AF8"/>
    <w:rsid w:val="00C16F94"/>
    <w:rsid w:val="00C17F30"/>
    <w:rsid w:val="00C20CA5"/>
    <w:rsid w:val="00C20FD7"/>
    <w:rsid w:val="00C21301"/>
    <w:rsid w:val="00C213F8"/>
    <w:rsid w:val="00C2151F"/>
    <w:rsid w:val="00C21728"/>
    <w:rsid w:val="00C34180"/>
    <w:rsid w:val="00C34775"/>
    <w:rsid w:val="00C34E33"/>
    <w:rsid w:val="00C358CF"/>
    <w:rsid w:val="00C36940"/>
    <w:rsid w:val="00C37061"/>
    <w:rsid w:val="00C3775F"/>
    <w:rsid w:val="00C42692"/>
    <w:rsid w:val="00C429B2"/>
    <w:rsid w:val="00C43E4D"/>
    <w:rsid w:val="00C44758"/>
    <w:rsid w:val="00C44AA0"/>
    <w:rsid w:val="00C44BA5"/>
    <w:rsid w:val="00C4638D"/>
    <w:rsid w:val="00C46557"/>
    <w:rsid w:val="00C477DE"/>
    <w:rsid w:val="00C503C6"/>
    <w:rsid w:val="00C51075"/>
    <w:rsid w:val="00C5199C"/>
    <w:rsid w:val="00C531E1"/>
    <w:rsid w:val="00C53441"/>
    <w:rsid w:val="00C5440D"/>
    <w:rsid w:val="00C549ED"/>
    <w:rsid w:val="00C54E06"/>
    <w:rsid w:val="00C556E1"/>
    <w:rsid w:val="00C566AF"/>
    <w:rsid w:val="00C5676B"/>
    <w:rsid w:val="00C57F1A"/>
    <w:rsid w:val="00C60B82"/>
    <w:rsid w:val="00C61058"/>
    <w:rsid w:val="00C610AE"/>
    <w:rsid w:val="00C6252F"/>
    <w:rsid w:val="00C63882"/>
    <w:rsid w:val="00C65676"/>
    <w:rsid w:val="00C65E77"/>
    <w:rsid w:val="00C678BC"/>
    <w:rsid w:val="00C703B2"/>
    <w:rsid w:val="00C7085A"/>
    <w:rsid w:val="00C70BD7"/>
    <w:rsid w:val="00C71216"/>
    <w:rsid w:val="00C71410"/>
    <w:rsid w:val="00C73EA0"/>
    <w:rsid w:val="00C74479"/>
    <w:rsid w:val="00C74CBD"/>
    <w:rsid w:val="00C75DE7"/>
    <w:rsid w:val="00C75E6E"/>
    <w:rsid w:val="00C76664"/>
    <w:rsid w:val="00C774AB"/>
    <w:rsid w:val="00C8051E"/>
    <w:rsid w:val="00C8094E"/>
    <w:rsid w:val="00C80F1A"/>
    <w:rsid w:val="00C815C1"/>
    <w:rsid w:val="00C82230"/>
    <w:rsid w:val="00C826F3"/>
    <w:rsid w:val="00C8446C"/>
    <w:rsid w:val="00C84539"/>
    <w:rsid w:val="00C84D84"/>
    <w:rsid w:val="00C85B10"/>
    <w:rsid w:val="00C8617E"/>
    <w:rsid w:val="00C877D9"/>
    <w:rsid w:val="00C9093A"/>
    <w:rsid w:val="00C91152"/>
    <w:rsid w:val="00C9154B"/>
    <w:rsid w:val="00C91552"/>
    <w:rsid w:val="00C9159D"/>
    <w:rsid w:val="00C92282"/>
    <w:rsid w:val="00C93E47"/>
    <w:rsid w:val="00C943ED"/>
    <w:rsid w:val="00C9460A"/>
    <w:rsid w:val="00C9463F"/>
    <w:rsid w:val="00C94758"/>
    <w:rsid w:val="00C950FC"/>
    <w:rsid w:val="00C95B5A"/>
    <w:rsid w:val="00C95CBA"/>
    <w:rsid w:val="00C969EB"/>
    <w:rsid w:val="00C96AD4"/>
    <w:rsid w:val="00C97015"/>
    <w:rsid w:val="00CA0471"/>
    <w:rsid w:val="00CA0C99"/>
    <w:rsid w:val="00CA0F84"/>
    <w:rsid w:val="00CA10DC"/>
    <w:rsid w:val="00CA2030"/>
    <w:rsid w:val="00CA2A41"/>
    <w:rsid w:val="00CA2B47"/>
    <w:rsid w:val="00CA2DF3"/>
    <w:rsid w:val="00CA398D"/>
    <w:rsid w:val="00CA52CD"/>
    <w:rsid w:val="00CA5CC9"/>
    <w:rsid w:val="00CA6E1B"/>
    <w:rsid w:val="00CA6E32"/>
    <w:rsid w:val="00CA70EA"/>
    <w:rsid w:val="00CB0468"/>
    <w:rsid w:val="00CB09B5"/>
    <w:rsid w:val="00CB32BA"/>
    <w:rsid w:val="00CB34B8"/>
    <w:rsid w:val="00CB3725"/>
    <w:rsid w:val="00CB64DA"/>
    <w:rsid w:val="00CB6632"/>
    <w:rsid w:val="00CB70D4"/>
    <w:rsid w:val="00CC0420"/>
    <w:rsid w:val="00CC05DE"/>
    <w:rsid w:val="00CC06BD"/>
    <w:rsid w:val="00CC1411"/>
    <w:rsid w:val="00CC173B"/>
    <w:rsid w:val="00CC1924"/>
    <w:rsid w:val="00CC1A16"/>
    <w:rsid w:val="00CC23FF"/>
    <w:rsid w:val="00CC2452"/>
    <w:rsid w:val="00CC2950"/>
    <w:rsid w:val="00CC39BF"/>
    <w:rsid w:val="00CC5321"/>
    <w:rsid w:val="00CC5C86"/>
    <w:rsid w:val="00CC7473"/>
    <w:rsid w:val="00CC751D"/>
    <w:rsid w:val="00CD074E"/>
    <w:rsid w:val="00CD11C5"/>
    <w:rsid w:val="00CD12E5"/>
    <w:rsid w:val="00CD4586"/>
    <w:rsid w:val="00CD5598"/>
    <w:rsid w:val="00CD5972"/>
    <w:rsid w:val="00CD59BB"/>
    <w:rsid w:val="00CD633E"/>
    <w:rsid w:val="00CD6853"/>
    <w:rsid w:val="00CD7DFE"/>
    <w:rsid w:val="00CE3296"/>
    <w:rsid w:val="00CE3F8F"/>
    <w:rsid w:val="00CE4E16"/>
    <w:rsid w:val="00CE4FF1"/>
    <w:rsid w:val="00CE58E3"/>
    <w:rsid w:val="00CE5BAE"/>
    <w:rsid w:val="00CE5EAE"/>
    <w:rsid w:val="00CE6A20"/>
    <w:rsid w:val="00CE6F2B"/>
    <w:rsid w:val="00CE7031"/>
    <w:rsid w:val="00CE70F0"/>
    <w:rsid w:val="00CE76F4"/>
    <w:rsid w:val="00CE7F6E"/>
    <w:rsid w:val="00CF06D1"/>
    <w:rsid w:val="00CF0811"/>
    <w:rsid w:val="00CF1A79"/>
    <w:rsid w:val="00CF1BF9"/>
    <w:rsid w:val="00CF28C7"/>
    <w:rsid w:val="00CF4A73"/>
    <w:rsid w:val="00CF593F"/>
    <w:rsid w:val="00CF7857"/>
    <w:rsid w:val="00D003B2"/>
    <w:rsid w:val="00D007E7"/>
    <w:rsid w:val="00D00F77"/>
    <w:rsid w:val="00D011B6"/>
    <w:rsid w:val="00D01855"/>
    <w:rsid w:val="00D0341A"/>
    <w:rsid w:val="00D051AD"/>
    <w:rsid w:val="00D0536D"/>
    <w:rsid w:val="00D0543F"/>
    <w:rsid w:val="00D05900"/>
    <w:rsid w:val="00D05C39"/>
    <w:rsid w:val="00D1000E"/>
    <w:rsid w:val="00D10B04"/>
    <w:rsid w:val="00D118E8"/>
    <w:rsid w:val="00D14F8F"/>
    <w:rsid w:val="00D15799"/>
    <w:rsid w:val="00D16CB5"/>
    <w:rsid w:val="00D1730C"/>
    <w:rsid w:val="00D17EDB"/>
    <w:rsid w:val="00D2246C"/>
    <w:rsid w:val="00D25269"/>
    <w:rsid w:val="00D254B3"/>
    <w:rsid w:val="00D259FE"/>
    <w:rsid w:val="00D262EB"/>
    <w:rsid w:val="00D2668A"/>
    <w:rsid w:val="00D26AC0"/>
    <w:rsid w:val="00D2703D"/>
    <w:rsid w:val="00D273B7"/>
    <w:rsid w:val="00D274D7"/>
    <w:rsid w:val="00D30160"/>
    <w:rsid w:val="00D30167"/>
    <w:rsid w:val="00D31027"/>
    <w:rsid w:val="00D34C57"/>
    <w:rsid w:val="00D35C1A"/>
    <w:rsid w:val="00D35EC0"/>
    <w:rsid w:val="00D3607D"/>
    <w:rsid w:val="00D360CC"/>
    <w:rsid w:val="00D37796"/>
    <w:rsid w:val="00D40F7F"/>
    <w:rsid w:val="00D41B2E"/>
    <w:rsid w:val="00D432F4"/>
    <w:rsid w:val="00D44287"/>
    <w:rsid w:val="00D44716"/>
    <w:rsid w:val="00D44C3D"/>
    <w:rsid w:val="00D44D21"/>
    <w:rsid w:val="00D44D40"/>
    <w:rsid w:val="00D45E4B"/>
    <w:rsid w:val="00D462BD"/>
    <w:rsid w:val="00D46993"/>
    <w:rsid w:val="00D46D41"/>
    <w:rsid w:val="00D46DF9"/>
    <w:rsid w:val="00D47B59"/>
    <w:rsid w:val="00D508E6"/>
    <w:rsid w:val="00D50A50"/>
    <w:rsid w:val="00D5274E"/>
    <w:rsid w:val="00D52E1E"/>
    <w:rsid w:val="00D534B7"/>
    <w:rsid w:val="00D53CAE"/>
    <w:rsid w:val="00D53D2F"/>
    <w:rsid w:val="00D548EE"/>
    <w:rsid w:val="00D54D49"/>
    <w:rsid w:val="00D54FC3"/>
    <w:rsid w:val="00D55FDF"/>
    <w:rsid w:val="00D564F9"/>
    <w:rsid w:val="00D57368"/>
    <w:rsid w:val="00D57CAF"/>
    <w:rsid w:val="00D6053B"/>
    <w:rsid w:val="00D606A1"/>
    <w:rsid w:val="00D64474"/>
    <w:rsid w:val="00D64A97"/>
    <w:rsid w:val="00D660F6"/>
    <w:rsid w:val="00D67D9E"/>
    <w:rsid w:val="00D700B6"/>
    <w:rsid w:val="00D707E5"/>
    <w:rsid w:val="00D72041"/>
    <w:rsid w:val="00D734A0"/>
    <w:rsid w:val="00D73CBD"/>
    <w:rsid w:val="00D756FD"/>
    <w:rsid w:val="00D75F30"/>
    <w:rsid w:val="00D75F90"/>
    <w:rsid w:val="00D7721F"/>
    <w:rsid w:val="00D8216C"/>
    <w:rsid w:val="00D82A82"/>
    <w:rsid w:val="00D8392C"/>
    <w:rsid w:val="00D83CAE"/>
    <w:rsid w:val="00D8426D"/>
    <w:rsid w:val="00D84A25"/>
    <w:rsid w:val="00D8547D"/>
    <w:rsid w:val="00D85E4B"/>
    <w:rsid w:val="00D86654"/>
    <w:rsid w:val="00D869FC"/>
    <w:rsid w:val="00D86B1A"/>
    <w:rsid w:val="00D87242"/>
    <w:rsid w:val="00D879FD"/>
    <w:rsid w:val="00D90C20"/>
    <w:rsid w:val="00D90DF8"/>
    <w:rsid w:val="00D9145E"/>
    <w:rsid w:val="00D933CF"/>
    <w:rsid w:val="00D93AF5"/>
    <w:rsid w:val="00D9558E"/>
    <w:rsid w:val="00D95937"/>
    <w:rsid w:val="00D961F6"/>
    <w:rsid w:val="00D96B03"/>
    <w:rsid w:val="00DA03DB"/>
    <w:rsid w:val="00DA08A2"/>
    <w:rsid w:val="00DA08E3"/>
    <w:rsid w:val="00DA0F30"/>
    <w:rsid w:val="00DA1D2A"/>
    <w:rsid w:val="00DA2C55"/>
    <w:rsid w:val="00DA4209"/>
    <w:rsid w:val="00DA4378"/>
    <w:rsid w:val="00DA4DEC"/>
    <w:rsid w:val="00DA522F"/>
    <w:rsid w:val="00DA5FA4"/>
    <w:rsid w:val="00DA72C0"/>
    <w:rsid w:val="00DB04D3"/>
    <w:rsid w:val="00DB0B5A"/>
    <w:rsid w:val="00DB0DCD"/>
    <w:rsid w:val="00DB27F8"/>
    <w:rsid w:val="00DB2C77"/>
    <w:rsid w:val="00DB33FF"/>
    <w:rsid w:val="00DB3A6D"/>
    <w:rsid w:val="00DB49F9"/>
    <w:rsid w:val="00DB6D95"/>
    <w:rsid w:val="00DB7678"/>
    <w:rsid w:val="00DB7A15"/>
    <w:rsid w:val="00DC0131"/>
    <w:rsid w:val="00DC01AC"/>
    <w:rsid w:val="00DC1702"/>
    <w:rsid w:val="00DC1906"/>
    <w:rsid w:val="00DC365F"/>
    <w:rsid w:val="00DC429C"/>
    <w:rsid w:val="00DC5D6D"/>
    <w:rsid w:val="00DC62CA"/>
    <w:rsid w:val="00DC64E9"/>
    <w:rsid w:val="00DC6CAA"/>
    <w:rsid w:val="00DC7DF2"/>
    <w:rsid w:val="00DD0B60"/>
    <w:rsid w:val="00DD10A2"/>
    <w:rsid w:val="00DD16CE"/>
    <w:rsid w:val="00DD1785"/>
    <w:rsid w:val="00DD17D4"/>
    <w:rsid w:val="00DD1C4E"/>
    <w:rsid w:val="00DD1CDB"/>
    <w:rsid w:val="00DD243C"/>
    <w:rsid w:val="00DD2473"/>
    <w:rsid w:val="00DD3B1F"/>
    <w:rsid w:val="00DD3DAA"/>
    <w:rsid w:val="00DD56E7"/>
    <w:rsid w:val="00DD5720"/>
    <w:rsid w:val="00DD5894"/>
    <w:rsid w:val="00DD5A39"/>
    <w:rsid w:val="00DD5F48"/>
    <w:rsid w:val="00DD5FF1"/>
    <w:rsid w:val="00DD70B6"/>
    <w:rsid w:val="00DD7BC7"/>
    <w:rsid w:val="00DE04EA"/>
    <w:rsid w:val="00DE077C"/>
    <w:rsid w:val="00DE0E66"/>
    <w:rsid w:val="00DE1251"/>
    <w:rsid w:val="00DE2762"/>
    <w:rsid w:val="00DE33AD"/>
    <w:rsid w:val="00DE4742"/>
    <w:rsid w:val="00DE4D73"/>
    <w:rsid w:val="00DE4E81"/>
    <w:rsid w:val="00DE4FFF"/>
    <w:rsid w:val="00DE56B1"/>
    <w:rsid w:val="00DE597A"/>
    <w:rsid w:val="00DE6222"/>
    <w:rsid w:val="00DE7700"/>
    <w:rsid w:val="00DE7862"/>
    <w:rsid w:val="00DE7C97"/>
    <w:rsid w:val="00DF0C09"/>
    <w:rsid w:val="00DF2655"/>
    <w:rsid w:val="00DF2F39"/>
    <w:rsid w:val="00DF32AD"/>
    <w:rsid w:val="00DF3727"/>
    <w:rsid w:val="00DF3A3D"/>
    <w:rsid w:val="00DF5567"/>
    <w:rsid w:val="00DF5B35"/>
    <w:rsid w:val="00DF6A52"/>
    <w:rsid w:val="00DF7D86"/>
    <w:rsid w:val="00E00868"/>
    <w:rsid w:val="00E014A3"/>
    <w:rsid w:val="00E0188C"/>
    <w:rsid w:val="00E02C17"/>
    <w:rsid w:val="00E02C9D"/>
    <w:rsid w:val="00E031EA"/>
    <w:rsid w:val="00E03A5E"/>
    <w:rsid w:val="00E04537"/>
    <w:rsid w:val="00E04CCB"/>
    <w:rsid w:val="00E04EE2"/>
    <w:rsid w:val="00E06D2A"/>
    <w:rsid w:val="00E079B2"/>
    <w:rsid w:val="00E104A1"/>
    <w:rsid w:val="00E112AA"/>
    <w:rsid w:val="00E119BF"/>
    <w:rsid w:val="00E1204A"/>
    <w:rsid w:val="00E12369"/>
    <w:rsid w:val="00E131B1"/>
    <w:rsid w:val="00E133AA"/>
    <w:rsid w:val="00E13854"/>
    <w:rsid w:val="00E1442B"/>
    <w:rsid w:val="00E148A2"/>
    <w:rsid w:val="00E16A32"/>
    <w:rsid w:val="00E174E7"/>
    <w:rsid w:val="00E17D33"/>
    <w:rsid w:val="00E17F97"/>
    <w:rsid w:val="00E204BE"/>
    <w:rsid w:val="00E20AD2"/>
    <w:rsid w:val="00E21486"/>
    <w:rsid w:val="00E21490"/>
    <w:rsid w:val="00E216B4"/>
    <w:rsid w:val="00E22718"/>
    <w:rsid w:val="00E26D79"/>
    <w:rsid w:val="00E27120"/>
    <w:rsid w:val="00E304A8"/>
    <w:rsid w:val="00E30B38"/>
    <w:rsid w:val="00E30D54"/>
    <w:rsid w:val="00E3144B"/>
    <w:rsid w:val="00E316AB"/>
    <w:rsid w:val="00E32388"/>
    <w:rsid w:val="00E3266D"/>
    <w:rsid w:val="00E34352"/>
    <w:rsid w:val="00E34E5F"/>
    <w:rsid w:val="00E35496"/>
    <w:rsid w:val="00E35EA9"/>
    <w:rsid w:val="00E36B52"/>
    <w:rsid w:val="00E37664"/>
    <w:rsid w:val="00E3799C"/>
    <w:rsid w:val="00E40006"/>
    <w:rsid w:val="00E40DF7"/>
    <w:rsid w:val="00E41188"/>
    <w:rsid w:val="00E4119B"/>
    <w:rsid w:val="00E4149F"/>
    <w:rsid w:val="00E4175E"/>
    <w:rsid w:val="00E41EDE"/>
    <w:rsid w:val="00E42F7B"/>
    <w:rsid w:val="00E43497"/>
    <w:rsid w:val="00E4503D"/>
    <w:rsid w:val="00E4746D"/>
    <w:rsid w:val="00E5037A"/>
    <w:rsid w:val="00E509EC"/>
    <w:rsid w:val="00E50A3A"/>
    <w:rsid w:val="00E51D7D"/>
    <w:rsid w:val="00E525CF"/>
    <w:rsid w:val="00E55223"/>
    <w:rsid w:val="00E55FAE"/>
    <w:rsid w:val="00E5652A"/>
    <w:rsid w:val="00E56E71"/>
    <w:rsid w:val="00E57137"/>
    <w:rsid w:val="00E575CD"/>
    <w:rsid w:val="00E576DC"/>
    <w:rsid w:val="00E57C83"/>
    <w:rsid w:val="00E6099C"/>
    <w:rsid w:val="00E6131F"/>
    <w:rsid w:val="00E6176B"/>
    <w:rsid w:val="00E619EA"/>
    <w:rsid w:val="00E62424"/>
    <w:rsid w:val="00E6254B"/>
    <w:rsid w:val="00E62639"/>
    <w:rsid w:val="00E6411B"/>
    <w:rsid w:val="00E659B9"/>
    <w:rsid w:val="00E66A79"/>
    <w:rsid w:val="00E670A6"/>
    <w:rsid w:val="00E67496"/>
    <w:rsid w:val="00E70F5F"/>
    <w:rsid w:val="00E712A3"/>
    <w:rsid w:val="00E726B4"/>
    <w:rsid w:val="00E72CAA"/>
    <w:rsid w:val="00E74F6F"/>
    <w:rsid w:val="00E76F8A"/>
    <w:rsid w:val="00E80F79"/>
    <w:rsid w:val="00E8116C"/>
    <w:rsid w:val="00E81318"/>
    <w:rsid w:val="00E815BA"/>
    <w:rsid w:val="00E81905"/>
    <w:rsid w:val="00E820FE"/>
    <w:rsid w:val="00E83F32"/>
    <w:rsid w:val="00E84180"/>
    <w:rsid w:val="00E852CD"/>
    <w:rsid w:val="00E8671D"/>
    <w:rsid w:val="00E9087A"/>
    <w:rsid w:val="00E915D5"/>
    <w:rsid w:val="00E91956"/>
    <w:rsid w:val="00E920EE"/>
    <w:rsid w:val="00E93651"/>
    <w:rsid w:val="00E9401D"/>
    <w:rsid w:val="00E946D9"/>
    <w:rsid w:val="00E95442"/>
    <w:rsid w:val="00E95AF2"/>
    <w:rsid w:val="00E970CD"/>
    <w:rsid w:val="00E97840"/>
    <w:rsid w:val="00E97A4E"/>
    <w:rsid w:val="00EA06C4"/>
    <w:rsid w:val="00EA2486"/>
    <w:rsid w:val="00EA336F"/>
    <w:rsid w:val="00EA4829"/>
    <w:rsid w:val="00EA48BB"/>
    <w:rsid w:val="00EA4BFF"/>
    <w:rsid w:val="00EA568F"/>
    <w:rsid w:val="00EA6782"/>
    <w:rsid w:val="00EA678B"/>
    <w:rsid w:val="00EA6CF5"/>
    <w:rsid w:val="00EA70CF"/>
    <w:rsid w:val="00EA7BD1"/>
    <w:rsid w:val="00EB0959"/>
    <w:rsid w:val="00EB1454"/>
    <w:rsid w:val="00EB19A1"/>
    <w:rsid w:val="00EB1AA6"/>
    <w:rsid w:val="00EB43A5"/>
    <w:rsid w:val="00EB4BC8"/>
    <w:rsid w:val="00EB4CF3"/>
    <w:rsid w:val="00EB548B"/>
    <w:rsid w:val="00EB5707"/>
    <w:rsid w:val="00EB5A66"/>
    <w:rsid w:val="00EB76DA"/>
    <w:rsid w:val="00EB7E90"/>
    <w:rsid w:val="00EB7F65"/>
    <w:rsid w:val="00EC05EA"/>
    <w:rsid w:val="00EC0DCD"/>
    <w:rsid w:val="00EC164E"/>
    <w:rsid w:val="00EC2903"/>
    <w:rsid w:val="00EC2907"/>
    <w:rsid w:val="00EC31A7"/>
    <w:rsid w:val="00EC3AEF"/>
    <w:rsid w:val="00EC632F"/>
    <w:rsid w:val="00EC75A5"/>
    <w:rsid w:val="00EC75CB"/>
    <w:rsid w:val="00EC766E"/>
    <w:rsid w:val="00EC7A0B"/>
    <w:rsid w:val="00ED1032"/>
    <w:rsid w:val="00ED1934"/>
    <w:rsid w:val="00ED2987"/>
    <w:rsid w:val="00ED38F3"/>
    <w:rsid w:val="00ED3BCA"/>
    <w:rsid w:val="00ED3CA3"/>
    <w:rsid w:val="00ED4232"/>
    <w:rsid w:val="00ED4B5C"/>
    <w:rsid w:val="00ED503D"/>
    <w:rsid w:val="00ED573E"/>
    <w:rsid w:val="00ED662A"/>
    <w:rsid w:val="00ED6B59"/>
    <w:rsid w:val="00ED7231"/>
    <w:rsid w:val="00EE03C6"/>
    <w:rsid w:val="00EE0C33"/>
    <w:rsid w:val="00EE0D13"/>
    <w:rsid w:val="00EE16AE"/>
    <w:rsid w:val="00EE2D9E"/>
    <w:rsid w:val="00EE5744"/>
    <w:rsid w:val="00EE65AC"/>
    <w:rsid w:val="00EE6EF1"/>
    <w:rsid w:val="00EE726D"/>
    <w:rsid w:val="00EF101B"/>
    <w:rsid w:val="00EF2DA4"/>
    <w:rsid w:val="00EF3788"/>
    <w:rsid w:val="00EF3851"/>
    <w:rsid w:val="00EF3A48"/>
    <w:rsid w:val="00EF3D8A"/>
    <w:rsid w:val="00EF3F63"/>
    <w:rsid w:val="00EF3FFF"/>
    <w:rsid w:val="00EF40FF"/>
    <w:rsid w:val="00EF4817"/>
    <w:rsid w:val="00EF5223"/>
    <w:rsid w:val="00EF5498"/>
    <w:rsid w:val="00EF54F9"/>
    <w:rsid w:val="00EF64D3"/>
    <w:rsid w:val="00EF6FBB"/>
    <w:rsid w:val="00EF7388"/>
    <w:rsid w:val="00EF79C2"/>
    <w:rsid w:val="00EF7C26"/>
    <w:rsid w:val="00F009E6"/>
    <w:rsid w:val="00F01086"/>
    <w:rsid w:val="00F01795"/>
    <w:rsid w:val="00F02401"/>
    <w:rsid w:val="00F02C81"/>
    <w:rsid w:val="00F03195"/>
    <w:rsid w:val="00F04153"/>
    <w:rsid w:val="00F05ACA"/>
    <w:rsid w:val="00F10C0D"/>
    <w:rsid w:val="00F10FA4"/>
    <w:rsid w:val="00F117C5"/>
    <w:rsid w:val="00F11808"/>
    <w:rsid w:val="00F12075"/>
    <w:rsid w:val="00F120FB"/>
    <w:rsid w:val="00F1256A"/>
    <w:rsid w:val="00F1328E"/>
    <w:rsid w:val="00F13E66"/>
    <w:rsid w:val="00F15AD0"/>
    <w:rsid w:val="00F20002"/>
    <w:rsid w:val="00F20C59"/>
    <w:rsid w:val="00F213CF"/>
    <w:rsid w:val="00F253DD"/>
    <w:rsid w:val="00F30D84"/>
    <w:rsid w:val="00F31C6A"/>
    <w:rsid w:val="00F31D57"/>
    <w:rsid w:val="00F31DFF"/>
    <w:rsid w:val="00F33295"/>
    <w:rsid w:val="00F34E15"/>
    <w:rsid w:val="00F35C77"/>
    <w:rsid w:val="00F35E91"/>
    <w:rsid w:val="00F3746B"/>
    <w:rsid w:val="00F40065"/>
    <w:rsid w:val="00F401E7"/>
    <w:rsid w:val="00F4021D"/>
    <w:rsid w:val="00F41145"/>
    <w:rsid w:val="00F411CF"/>
    <w:rsid w:val="00F415C8"/>
    <w:rsid w:val="00F41701"/>
    <w:rsid w:val="00F41733"/>
    <w:rsid w:val="00F41D39"/>
    <w:rsid w:val="00F41F02"/>
    <w:rsid w:val="00F429B4"/>
    <w:rsid w:val="00F42FFB"/>
    <w:rsid w:val="00F44297"/>
    <w:rsid w:val="00F446E4"/>
    <w:rsid w:val="00F4487D"/>
    <w:rsid w:val="00F4491A"/>
    <w:rsid w:val="00F45074"/>
    <w:rsid w:val="00F45582"/>
    <w:rsid w:val="00F468F6"/>
    <w:rsid w:val="00F46A22"/>
    <w:rsid w:val="00F46E68"/>
    <w:rsid w:val="00F47C28"/>
    <w:rsid w:val="00F47DD0"/>
    <w:rsid w:val="00F50144"/>
    <w:rsid w:val="00F50C32"/>
    <w:rsid w:val="00F52927"/>
    <w:rsid w:val="00F52DB0"/>
    <w:rsid w:val="00F5307F"/>
    <w:rsid w:val="00F53F8F"/>
    <w:rsid w:val="00F54479"/>
    <w:rsid w:val="00F55C09"/>
    <w:rsid w:val="00F56979"/>
    <w:rsid w:val="00F56BA3"/>
    <w:rsid w:val="00F57EC7"/>
    <w:rsid w:val="00F57F50"/>
    <w:rsid w:val="00F60DA8"/>
    <w:rsid w:val="00F6157E"/>
    <w:rsid w:val="00F62562"/>
    <w:rsid w:val="00F64AC5"/>
    <w:rsid w:val="00F64EF6"/>
    <w:rsid w:val="00F65DFF"/>
    <w:rsid w:val="00F66B88"/>
    <w:rsid w:val="00F678F0"/>
    <w:rsid w:val="00F67ED0"/>
    <w:rsid w:val="00F7025B"/>
    <w:rsid w:val="00F70872"/>
    <w:rsid w:val="00F7256B"/>
    <w:rsid w:val="00F72D05"/>
    <w:rsid w:val="00F73620"/>
    <w:rsid w:val="00F73CE8"/>
    <w:rsid w:val="00F742FF"/>
    <w:rsid w:val="00F75ACF"/>
    <w:rsid w:val="00F760B6"/>
    <w:rsid w:val="00F76119"/>
    <w:rsid w:val="00F76C8B"/>
    <w:rsid w:val="00F77F0B"/>
    <w:rsid w:val="00F8302F"/>
    <w:rsid w:val="00F839B6"/>
    <w:rsid w:val="00F83A66"/>
    <w:rsid w:val="00F83FBE"/>
    <w:rsid w:val="00F84501"/>
    <w:rsid w:val="00F84933"/>
    <w:rsid w:val="00F84FEC"/>
    <w:rsid w:val="00F87923"/>
    <w:rsid w:val="00F9078B"/>
    <w:rsid w:val="00F90B16"/>
    <w:rsid w:val="00F919A1"/>
    <w:rsid w:val="00F91F2F"/>
    <w:rsid w:val="00F92B35"/>
    <w:rsid w:val="00F932CE"/>
    <w:rsid w:val="00F933B0"/>
    <w:rsid w:val="00F93AD7"/>
    <w:rsid w:val="00F93F91"/>
    <w:rsid w:val="00F94653"/>
    <w:rsid w:val="00F94EC7"/>
    <w:rsid w:val="00F955EC"/>
    <w:rsid w:val="00F97B0D"/>
    <w:rsid w:val="00FA02BF"/>
    <w:rsid w:val="00FA0E96"/>
    <w:rsid w:val="00FA1914"/>
    <w:rsid w:val="00FA1EF3"/>
    <w:rsid w:val="00FA2029"/>
    <w:rsid w:val="00FA263F"/>
    <w:rsid w:val="00FA3237"/>
    <w:rsid w:val="00FA37AA"/>
    <w:rsid w:val="00FA5366"/>
    <w:rsid w:val="00FA62D0"/>
    <w:rsid w:val="00FA6738"/>
    <w:rsid w:val="00FA7AB3"/>
    <w:rsid w:val="00FB0E66"/>
    <w:rsid w:val="00FB10E6"/>
    <w:rsid w:val="00FB1A4F"/>
    <w:rsid w:val="00FB2646"/>
    <w:rsid w:val="00FB3A02"/>
    <w:rsid w:val="00FB3B45"/>
    <w:rsid w:val="00FB42FC"/>
    <w:rsid w:val="00FB48ED"/>
    <w:rsid w:val="00FB4F25"/>
    <w:rsid w:val="00FB5872"/>
    <w:rsid w:val="00FB694F"/>
    <w:rsid w:val="00FB7650"/>
    <w:rsid w:val="00FC077A"/>
    <w:rsid w:val="00FC13E4"/>
    <w:rsid w:val="00FC147C"/>
    <w:rsid w:val="00FC2DAD"/>
    <w:rsid w:val="00FC33B0"/>
    <w:rsid w:val="00FC3FBB"/>
    <w:rsid w:val="00FC40EA"/>
    <w:rsid w:val="00FC587C"/>
    <w:rsid w:val="00FC5B69"/>
    <w:rsid w:val="00FC688E"/>
    <w:rsid w:val="00FC7538"/>
    <w:rsid w:val="00FC7ABF"/>
    <w:rsid w:val="00FD01D1"/>
    <w:rsid w:val="00FD0417"/>
    <w:rsid w:val="00FD0F0D"/>
    <w:rsid w:val="00FD17B2"/>
    <w:rsid w:val="00FD1B64"/>
    <w:rsid w:val="00FD1F04"/>
    <w:rsid w:val="00FD2836"/>
    <w:rsid w:val="00FD56FC"/>
    <w:rsid w:val="00FD5A40"/>
    <w:rsid w:val="00FD5BD5"/>
    <w:rsid w:val="00FD62A9"/>
    <w:rsid w:val="00FD707C"/>
    <w:rsid w:val="00FD7104"/>
    <w:rsid w:val="00FD7423"/>
    <w:rsid w:val="00FD75DE"/>
    <w:rsid w:val="00FD7BAD"/>
    <w:rsid w:val="00FE0E2A"/>
    <w:rsid w:val="00FE16E8"/>
    <w:rsid w:val="00FE1B55"/>
    <w:rsid w:val="00FE22D1"/>
    <w:rsid w:val="00FE23BC"/>
    <w:rsid w:val="00FE279B"/>
    <w:rsid w:val="00FE27E0"/>
    <w:rsid w:val="00FE3A26"/>
    <w:rsid w:val="00FE42F3"/>
    <w:rsid w:val="00FE45AE"/>
    <w:rsid w:val="00FE50CB"/>
    <w:rsid w:val="00FE6B8E"/>
    <w:rsid w:val="00FF0571"/>
    <w:rsid w:val="00FF0C2F"/>
    <w:rsid w:val="00FF312B"/>
    <w:rsid w:val="00FF36C5"/>
    <w:rsid w:val="00FF3D52"/>
    <w:rsid w:val="00FF3FDB"/>
    <w:rsid w:val="00FF4300"/>
    <w:rsid w:val="00FF5DDD"/>
    <w:rsid w:val="00FF5F53"/>
    <w:rsid w:val="00FF661E"/>
    <w:rsid w:val="00FF79D9"/>
    <w:rsid w:val="00FF7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317BAE"/>
  <w15:chartTrackingRefBased/>
  <w15:docId w15:val="{C0BCD977-02F5-4718-B272-DA9E76C76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6A08"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pPr>
      <w:keepNext/>
      <w:spacing w:line="480" w:lineRule="exact"/>
      <w:outlineLvl w:val="3"/>
    </w:pPr>
    <w:rPr>
      <w:color w:val="00000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Tahoma" w:hAnsi="Tahoma" w:cs="Tahoma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</w:style>
  <w:style w:type="paragraph" w:styleId="BodyTextIndent">
    <w:name w:val="Body Text Indent"/>
    <w:basedOn w:val="Normal"/>
    <w:link w:val="BodyTextIndentChar"/>
    <w:pPr>
      <w:spacing w:before="240"/>
      <w:ind w:left="720" w:hanging="720"/>
    </w:pPr>
  </w:style>
  <w:style w:type="paragraph" w:styleId="BodyTextIndent2">
    <w:name w:val="Body Text Indent 2"/>
    <w:basedOn w:val="Normal"/>
    <w:pPr>
      <w:ind w:left="360" w:hanging="360"/>
    </w:pPr>
  </w:style>
  <w:style w:type="paragraph" w:styleId="BodyText2">
    <w:name w:val="Body Text 2"/>
    <w:basedOn w:val="Normal"/>
    <w:pPr>
      <w:jc w:val="center"/>
    </w:pPr>
    <w:rPr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spacing w:line="480" w:lineRule="auto"/>
      <w:jc w:val="center"/>
    </w:pPr>
    <w:rPr>
      <w:b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AuthorList">
    <w:name w:val="Author List"/>
    <w:basedOn w:val="Normal"/>
    <w:pPr>
      <w:keepLines/>
      <w:suppressAutoHyphens/>
      <w:spacing w:line="480" w:lineRule="auto"/>
      <w:jc w:val="center"/>
    </w:pPr>
    <w:rPr>
      <w:szCs w:val="24"/>
    </w:rPr>
  </w:style>
  <w:style w:type="paragraph" w:styleId="BodyTextIndent3">
    <w:name w:val="Body Text Indent 3"/>
    <w:basedOn w:val="Normal"/>
    <w:pPr>
      <w:ind w:left="720" w:hanging="720"/>
    </w:pPr>
    <w:rPr>
      <w:rFonts w:ascii="Tahoma" w:hAnsi="Tahoma" w:cs="Tahoma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fontstyle01">
    <w:name w:val="fontstyle01"/>
    <w:rsid w:val="002B681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dyTextChar">
    <w:name w:val="Body Text Char"/>
    <w:link w:val="BodyText"/>
    <w:rsid w:val="00FC7538"/>
    <w:rPr>
      <w:sz w:val="24"/>
      <w:lang w:eastAsia="en-US"/>
    </w:rPr>
  </w:style>
  <w:style w:type="character" w:customStyle="1" w:styleId="FooterChar">
    <w:name w:val="Footer Char"/>
    <w:link w:val="Footer"/>
    <w:uiPriority w:val="99"/>
    <w:rsid w:val="00C85B10"/>
    <w:rPr>
      <w:sz w:val="24"/>
      <w:lang w:eastAsia="en-US"/>
    </w:rPr>
  </w:style>
  <w:style w:type="character" w:customStyle="1" w:styleId="tl8wme">
    <w:name w:val="tl8wme"/>
    <w:rsid w:val="006319EE"/>
  </w:style>
  <w:style w:type="character" w:styleId="CommentReference">
    <w:name w:val="annotation reference"/>
    <w:rsid w:val="008325A3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25A3"/>
    <w:rPr>
      <w:sz w:val="20"/>
    </w:rPr>
  </w:style>
  <w:style w:type="character" w:customStyle="1" w:styleId="CommentTextChar">
    <w:name w:val="Comment Text Char"/>
    <w:link w:val="CommentText"/>
    <w:rsid w:val="008325A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325A3"/>
    <w:rPr>
      <w:b/>
      <w:bCs/>
    </w:rPr>
  </w:style>
  <w:style w:type="character" w:customStyle="1" w:styleId="CommentSubjectChar">
    <w:name w:val="Comment Subject Char"/>
    <w:link w:val="CommentSubject"/>
    <w:rsid w:val="008325A3"/>
    <w:rPr>
      <w:b/>
      <w:bCs/>
      <w:lang w:eastAsia="en-US"/>
    </w:rPr>
  </w:style>
  <w:style w:type="paragraph" w:styleId="ListParagraph">
    <w:name w:val="List Paragraph"/>
    <w:basedOn w:val="Normal"/>
    <w:uiPriority w:val="72"/>
    <w:qFormat/>
    <w:rsid w:val="00FA7AB3"/>
    <w:pPr>
      <w:ind w:left="720"/>
      <w:contextualSpacing/>
    </w:pPr>
    <w:rPr>
      <w:rFonts w:eastAsia="Times New Roman"/>
      <w:szCs w:val="24"/>
    </w:rPr>
  </w:style>
  <w:style w:type="character" w:styleId="Emphasis">
    <w:name w:val="Emphasis"/>
    <w:uiPriority w:val="20"/>
    <w:qFormat/>
    <w:rsid w:val="007D562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78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szCs w:val="24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37829"/>
    <w:rPr>
      <w:rFonts w:ascii="SimSun" w:eastAsia="SimSun" w:hAnsi="SimSun" w:cs="SimSun"/>
      <w:sz w:val="24"/>
      <w:szCs w:val="24"/>
      <w:lang w:eastAsia="zh-CN"/>
    </w:rPr>
  </w:style>
  <w:style w:type="character" w:customStyle="1" w:styleId="BodyTextIndentChar">
    <w:name w:val="Body Text Indent Char"/>
    <w:link w:val="BodyTextIndent"/>
    <w:rsid w:val="00036A3E"/>
    <w:rPr>
      <w:sz w:val="24"/>
      <w:lang w:eastAsia="en-US"/>
    </w:rPr>
  </w:style>
  <w:style w:type="character" w:styleId="UnresolvedMention">
    <w:name w:val="Unresolved Mention"/>
    <w:uiPriority w:val="99"/>
    <w:semiHidden/>
    <w:unhideWhenUsed/>
    <w:rsid w:val="00D0536D"/>
    <w:rPr>
      <w:color w:val="605E5C"/>
      <w:shd w:val="clear" w:color="auto" w:fill="E1DFDD"/>
    </w:rPr>
  </w:style>
  <w:style w:type="character" w:customStyle="1" w:styleId="gm7ysb">
    <w:name w:val="gm7ysb"/>
    <w:basedOn w:val="DefaultParagraphFont"/>
    <w:rsid w:val="00E915D5"/>
  </w:style>
  <w:style w:type="character" w:customStyle="1" w:styleId="v8fwh">
    <w:name w:val="v8fwh"/>
    <w:basedOn w:val="DefaultParagraphFont"/>
    <w:rsid w:val="00E915D5"/>
  </w:style>
  <w:style w:type="character" w:customStyle="1" w:styleId="bbwthe">
    <w:name w:val="bbwthe"/>
    <w:basedOn w:val="DefaultParagraphFont"/>
    <w:rsid w:val="00E915D5"/>
  </w:style>
  <w:style w:type="paragraph" w:styleId="Revision">
    <w:name w:val="Revision"/>
    <w:hidden/>
    <w:uiPriority w:val="99"/>
    <w:semiHidden/>
    <w:rsid w:val="00797B7F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3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6927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749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5517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52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7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sycnet.apa.org/doi/10.1037/apl0001364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1287/orsc.2021.154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77/0149206322110865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FA4E2-11E4-4A11-BFD0-CD4B837D5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04</Words>
  <Characters>11423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Michigan State University</Company>
  <LinksUpToDate>false</LinksUpToDate>
  <CharactersWithSpaces>13401</CharactersWithSpaces>
  <SharedDoc>false</SharedDoc>
  <HLinks>
    <vt:vector size="18" baseType="variant">
      <vt:variant>
        <vt:i4>2162793</vt:i4>
      </vt:variant>
      <vt:variant>
        <vt:i4>6</vt:i4>
      </vt:variant>
      <vt:variant>
        <vt:i4>0</vt:i4>
      </vt:variant>
      <vt:variant>
        <vt:i4>5</vt:i4>
      </vt:variant>
      <vt:variant>
        <vt:lpwstr>https://doi.org/10.1287/orsc.2021.1540</vt:lpwstr>
      </vt:variant>
      <vt:variant>
        <vt:lpwstr/>
      </vt:variant>
      <vt:variant>
        <vt:i4>1114201</vt:i4>
      </vt:variant>
      <vt:variant>
        <vt:i4>3</vt:i4>
      </vt:variant>
      <vt:variant>
        <vt:i4>0</vt:i4>
      </vt:variant>
      <vt:variant>
        <vt:i4>5</vt:i4>
      </vt:variant>
      <vt:variant>
        <vt:lpwstr>https://doi.org/10.1177/01492063221108654</vt:lpwstr>
      </vt:variant>
      <vt:variant>
        <vt:lpwstr/>
      </vt:variant>
      <vt:variant>
        <vt:i4>6488180</vt:i4>
      </vt:variant>
      <vt:variant>
        <vt:i4>0</vt:i4>
      </vt:variant>
      <vt:variant>
        <vt:i4>0</vt:i4>
      </vt:variant>
      <vt:variant>
        <vt:i4>5</vt:i4>
      </vt:variant>
      <vt:variant>
        <vt:lpwstr>https://psycnet.apa.org/doi/10.1037/apl00013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subject/>
  <dc:creator>Eli Broad College of Business</dc:creator>
  <cp:keywords/>
  <cp:lastModifiedBy>Oh, Kyoungjo (Jo)</cp:lastModifiedBy>
  <cp:revision>3</cp:revision>
  <cp:lastPrinted>2023-08-23T18:37:00Z</cp:lastPrinted>
  <dcterms:created xsi:type="dcterms:W3CDTF">2026-07-14T07:03:00Z</dcterms:created>
  <dcterms:modified xsi:type="dcterms:W3CDTF">2026-07-14T07:03:00Z</dcterms:modified>
</cp:coreProperties>
</file>